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1A0971A" w14:textId="0E127E11" w:rsidR="009702AE" w:rsidRDefault="00D338EC" w:rsidP="00AD0337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5E29DD">
        <w:rPr>
          <w:rFonts w:ascii="Arial" w:eastAsia="Arial" w:hAnsi="Arial" w:cs="Arial"/>
          <w:b/>
          <w:sz w:val="28"/>
          <w:szCs w:val="28"/>
        </w:rPr>
        <w:t>2</w:t>
      </w:r>
      <w:r w:rsidR="00CF24BF">
        <w:rPr>
          <w:rFonts w:ascii="Arial" w:eastAsia="Arial" w:hAnsi="Arial" w:cs="Arial"/>
          <w:b/>
          <w:sz w:val="28"/>
          <w:szCs w:val="28"/>
        </w:rPr>
        <w:t>3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3A917A59" w:rsidR="009702AE" w:rsidRDefault="00D338EC" w:rsidP="00AD0337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0</w:t>
      </w:r>
      <w:r w:rsidR="00CF24BF">
        <w:rPr>
          <w:rFonts w:ascii="Arial" w:eastAsia="Arial" w:hAnsi="Arial" w:cs="Arial"/>
          <w:sz w:val="24"/>
          <w:szCs w:val="24"/>
        </w:rPr>
        <w:t>6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6F010F">
        <w:rPr>
          <w:rFonts w:ascii="Arial" w:eastAsia="Arial" w:hAnsi="Arial" w:cs="Arial"/>
          <w:sz w:val="24"/>
          <w:szCs w:val="24"/>
        </w:rPr>
        <w:t>6</w:t>
      </w:r>
      <w:r w:rsidR="00CF24BF">
        <w:rPr>
          <w:rFonts w:ascii="Arial" w:eastAsia="Arial" w:hAnsi="Arial" w:cs="Arial"/>
          <w:sz w:val="24"/>
          <w:szCs w:val="24"/>
        </w:rPr>
        <w:t>A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AD0337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71AB4A7D" w:rsidR="009702AE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608D0975" w14:textId="77777777" w:rsidR="009702AE" w:rsidRDefault="009702AE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1DB0BBBA" w14:textId="4458BF23" w:rsidR="009702AE" w:rsidRDefault="003E4C18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576F93" w:rsidRDefault="00EB19CC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20A3E308" w:rsidR="0057779B" w:rsidRPr="00CF24BF" w:rsidRDefault="00EB19CC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F24BF">
        <w:rPr>
          <w:rFonts w:ascii="Arial" w:eastAsia="Arial" w:hAnsi="Arial" w:cs="Arial"/>
          <w:sz w:val="24"/>
          <w:szCs w:val="24"/>
        </w:rPr>
        <w:t>As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of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="00C55046" w:rsidRPr="00CF24BF">
        <w:rPr>
          <w:rFonts w:ascii="Arial" w:eastAsia="Arial" w:hAnsi="Arial" w:cs="Arial"/>
          <w:b/>
          <w:sz w:val="24"/>
          <w:szCs w:val="24"/>
        </w:rPr>
        <w:t>0</w:t>
      </w:r>
      <w:r w:rsidR="009A203D" w:rsidRPr="00CF24BF">
        <w:rPr>
          <w:rFonts w:ascii="Arial" w:eastAsia="Arial" w:hAnsi="Arial" w:cs="Arial"/>
          <w:b/>
          <w:sz w:val="24"/>
          <w:szCs w:val="24"/>
        </w:rPr>
        <w:t>5</w:t>
      </w:r>
      <w:r w:rsidR="000E2147" w:rsidRPr="00CF24BF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CF24BF">
        <w:rPr>
          <w:rFonts w:ascii="Arial" w:eastAsia="Arial" w:hAnsi="Arial" w:cs="Arial"/>
          <w:b/>
          <w:sz w:val="24"/>
          <w:szCs w:val="24"/>
        </w:rPr>
        <w:t>November</w:t>
      </w:r>
      <w:r w:rsidR="000E2147" w:rsidRPr="00CF24BF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CF24BF">
        <w:rPr>
          <w:rFonts w:ascii="Arial" w:eastAsia="Arial" w:hAnsi="Arial" w:cs="Arial"/>
          <w:b/>
          <w:sz w:val="24"/>
          <w:szCs w:val="24"/>
        </w:rPr>
        <w:t>2020,</w:t>
      </w:r>
      <w:r w:rsidR="000E2147" w:rsidRPr="00CF24BF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CF24BF">
        <w:rPr>
          <w:rFonts w:ascii="Arial" w:eastAsia="Arial" w:hAnsi="Arial" w:cs="Arial"/>
          <w:b/>
          <w:sz w:val="24"/>
          <w:szCs w:val="24"/>
        </w:rPr>
        <w:t>4PM</w:t>
      </w:r>
      <w:r w:rsidRPr="00CF24BF">
        <w:rPr>
          <w:rFonts w:ascii="Arial" w:eastAsia="Arial" w:hAnsi="Arial" w:cs="Arial"/>
          <w:sz w:val="24"/>
          <w:szCs w:val="24"/>
        </w:rPr>
        <w:t>,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the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Department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of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Health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(DOH)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has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recorded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a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total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of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="00A05403" w:rsidRPr="00CF24BF">
        <w:rPr>
          <w:rFonts w:ascii="Arial" w:eastAsia="Arial" w:hAnsi="Arial" w:cs="Arial"/>
          <w:b/>
          <w:sz w:val="24"/>
          <w:szCs w:val="24"/>
        </w:rPr>
        <w:t>38</w:t>
      </w:r>
      <w:r w:rsidR="009A203D" w:rsidRPr="00CF24BF">
        <w:rPr>
          <w:rFonts w:ascii="Arial" w:eastAsia="Arial" w:hAnsi="Arial" w:cs="Arial"/>
          <w:b/>
          <w:sz w:val="24"/>
          <w:szCs w:val="24"/>
        </w:rPr>
        <w:t>9</w:t>
      </w:r>
      <w:r w:rsidR="00A05403" w:rsidRPr="00CF24BF">
        <w:rPr>
          <w:rFonts w:ascii="Arial" w:eastAsia="Arial" w:hAnsi="Arial" w:cs="Arial"/>
          <w:b/>
          <w:sz w:val="24"/>
          <w:szCs w:val="24"/>
        </w:rPr>
        <w:t>,</w:t>
      </w:r>
      <w:r w:rsidR="009A203D" w:rsidRPr="00CF24BF">
        <w:rPr>
          <w:rFonts w:ascii="Arial" w:eastAsia="Arial" w:hAnsi="Arial" w:cs="Arial"/>
          <w:b/>
          <w:sz w:val="24"/>
          <w:szCs w:val="24"/>
        </w:rPr>
        <w:t>725</w:t>
      </w:r>
      <w:r w:rsidR="000E2147" w:rsidRPr="00CF24BF">
        <w:rPr>
          <w:rFonts w:ascii="Arial" w:eastAsia="Arial" w:hAnsi="Arial" w:cs="Arial"/>
          <w:b/>
          <w:sz w:val="24"/>
          <w:szCs w:val="24"/>
        </w:rPr>
        <w:t xml:space="preserve"> </w:t>
      </w:r>
      <w:r w:rsidR="00FD6C15" w:rsidRPr="00CF24BF">
        <w:rPr>
          <w:rFonts w:ascii="Arial" w:eastAsia="Arial" w:hAnsi="Arial" w:cs="Arial"/>
          <w:b/>
          <w:sz w:val="24"/>
          <w:szCs w:val="24"/>
        </w:rPr>
        <w:t>co</w:t>
      </w:r>
      <w:r w:rsidRPr="00CF24BF">
        <w:rPr>
          <w:rFonts w:ascii="Arial" w:eastAsia="Arial" w:hAnsi="Arial" w:cs="Arial"/>
          <w:b/>
          <w:sz w:val="24"/>
          <w:szCs w:val="24"/>
        </w:rPr>
        <w:t>nfirmed</w:t>
      </w:r>
      <w:r w:rsidR="000E2147" w:rsidRPr="00CF24BF">
        <w:rPr>
          <w:rFonts w:ascii="Arial" w:eastAsia="Arial" w:hAnsi="Arial" w:cs="Arial"/>
          <w:b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b/>
          <w:sz w:val="24"/>
          <w:szCs w:val="24"/>
        </w:rPr>
        <w:t>cases</w:t>
      </w:r>
      <w:r w:rsidRPr="00CF24BF">
        <w:rPr>
          <w:rFonts w:ascii="Arial" w:eastAsia="Arial" w:hAnsi="Arial" w:cs="Arial"/>
          <w:sz w:val="24"/>
          <w:szCs w:val="24"/>
        </w:rPr>
        <w:t>;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of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which,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="00A05403" w:rsidRPr="00CF24BF">
        <w:rPr>
          <w:rFonts w:ascii="Arial" w:eastAsia="Arial" w:hAnsi="Arial" w:cs="Arial"/>
          <w:b/>
          <w:sz w:val="24"/>
          <w:szCs w:val="24"/>
        </w:rPr>
        <w:t>3</w:t>
      </w:r>
      <w:r w:rsidR="009A203D" w:rsidRPr="00CF24BF">
        <w:rPr>
          <w:rFonts w:ascii="Arial" w:eastAsia="Arial" w:hAnsi="Arial" w:cs="Arial"/>
          <w:b/>
          <w:sz w:val="24"/>
          <w:szCs w:val="24"/>
        </w:rPr>
        <w:t>2</w:t>
      </w:r>
      <w:r w:rsidR="00A05403" w:rsidRPr="00CF24BF">
        <w:rPr>
          <w:rFonts w:ascii="Arial" w:eastAsia="Arial" w:hAnsi="Arial" w:cs="Arial"/>
          <w:b/>
          <w:sz w:val="24"/>
          <w:szCs w:val="24"/>
        </w:rPr>
        <w:t>,</w:t>
      </w:r>
      <w:r w:rsidR="009A203D" w:rsidRPr="00CF24BF">
        <w:rPr>
          <w:rFonts w:ascii="Arial" w:eastAsia="Arial" w:hAnsi="Arial" w:cs="Arial"/>
          <w:b/>
          <w:sz w:val="24"/>
          <w:szCs w:val="24"/>
        </w:rPr>
        <w:t>773</w:t>
      </w:r>
      <w:r w:rsidR="000E2147" w:rsidRPr="00CF24BF">
        <w:rPr>
          <w:rFonts w:ascii="Arial" w:eastAsia="Arial" w:hAnsi="Arial" w:cs="Arial"/>
          <w:b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are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b/>
          <w:sz w:val="24"/>
          <w:szCs w:val="24"/>
        </w:rPr>
        <w:t>active</w:t>
      </w:r>
      <w:r w:rsidRPr="00CF24BF">
        <w:rPr>
          <w:rFonts w:ascii="Arial" w:eastAsia="Arial" w:hAnsi="Arial" w:cs="Arial"/>
          <w:sz w:val="24"/>
          <w:szCs w:val="24"/>
        </w:rPr>
        <w:t>,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="00A05403" w:rsidRPr="00CF24BF">
        <w:rPr>
          <w:rFonts w:ascii="Arial" w:eastAsia="Arial" w:hAnsi="Arial" w:cs="Arial"/>
          <w:b/>
          <w:sz w:val="24"/>
          <w:szCs w:val="24"/>
        </w:rPr>
        <w:t>34</w:t>
      </w:r>
      <w:r w:rsidR="00B75FFF" w:rsidRPr="00CF24BF">
        <w:rPr>
          <w:rFonts w:ascii="Arial" w:eastAsia="Arial" w:hAnsi="Arial" w:cs="Arial"/>
          <w:b/>
          <w:sz w:val="24"/>
          <w:szCs w:val="24"/>
        </w:rPr>
        <w:t>9</w:t>
      </w:r>
      <w:r w:rsidR="00A05403" w:rsidRPr="00CF24BF">
        <w:rPr>
          <w:rFonts w:ascii="Arial" w:eastAsia="Arial" w:hAnsi="Arial" w:cs="Arial"/>
          <w:b/>
          <w:sz w:val="24"/>
          <w:szCs w:val="24"/>
        </w:rPr>
        <w:t>,</w:t>
      </w:r>
      <w:r w:rsidR="009A203D" w:rsidRPr="00CF24BF">
        <w:rPr>
          <w:rFonts w:ascii="Arial" w:eastAsia="Arial" w:hAnsi="Arial" w:cs="Arial"/>
          <w:b/>
          <w:sz w:val="24"/>
          <w:szCs w:val="24"/>
        </w:rPr>
        <w:t>543</w:t>
      </w:r>
      <w:r w:rsidR="000E2147" w:rsidRPr="00CF24BF">
        <w:rPr>
          <w:rFonts w:ascii="Arial" w:eastAsia="Arial" w:hAnsi="Arial" w:cs="Arial"/>
          <w:b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have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b/>
          <w:sz w:val="24"/>
          <w:szCs w:val="24"/>
        </w:rPr>
        <w:t>recovered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and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="00E3656C" w:rsidRPr="00CF24BF">
        <w:rPr>
          <w:rFonts w:ascii="Arial" w:eastAsia="Arial" w:hAnsi="Arial" w:cs="Arial"/>
          <w:b/>
          <w:sz w:val="24"/>
          <w:szCs w:val="24"/>
        </w:rPr>
        <w:t>7</w:t>
      </w:r>
      <w:r w:rsidR="00A05403" w:rsidRPr="00CF24BF">
        <w:rPr>
          <w:rFonts w:ascii="Arial" w:eastAsia="Arial" w:hAnsi="Arial" w:cs="Arial"/>
          <w:b/>
          <w:sz w:val="24"/>
          <w:szCs w:val="24"/>
        </w:rPr>
        <w:t>,</w:t>
      </w:r>
      <w:r w:rsidR="009A203D" w:rsidRPr="00CF24BF">
        <w:rPr>
          <w:rFonts w:ascii="Arial" w:eastAsia="Arial" w:hAnsi="Arial" w:cs="Arial"/>
          <w:b/>
          <w:sz w:val="24"/>
          <w:szCs w:val="24"/>
        </w:rPr>
        <w:t>409</w:t>
      </w:r>
      <w:r w:rsidR="000E2147" w:rsidRPr="00CF24BF">
        <w:rPr>
          <w:rFonts w:ascii="Arial" w:eastAsia="Arial" w:hAnsi="Arial" w:cs="Arial"/>
          <w:b/>
          <w:sz w:val="24"/>
          <w:szCs w:val="24"/>
        </w:rPr>
        <w:t xml:space="preserve"> </w:t>
      </w:r>
      <w:r w:rsidR="00D74F68" w:rsidRPr="00CF24BF">
        <w:rPr>
          <w:rFonts w:ascii="Arial" w:eastAsia="Arial" w:hAnsi="Arial" w:cs="Arial"/>
          <w:b/>
          <w:sz w:val="24"/>
          <w:szCs w:val="24"/>
        </w:rPr>
        <w:t>death</w:t>
      </w:r>
      <w:r w:rsidR="0057779B" w:rsidRPr="00CF24BF">
        <w:rPr>
          <w:rFonts w:ascii="Arial" w:eastAsia="Arial" w:hAnsi="Arial" w:cs="Arial"/>
          <w:b/>
          <w:sz w:val="24"/>
          <w:szCs w:val="24"/>
        </w:rPr>
        <w:t>s.</w:t>
      </w:r>
    </w:p>
    <w:p w14:paraId="52C629E8" w14:textId="7FCED962" w:rsidR="009702AE" w:rsidRPr="00FB4C5F" w:rsidRDefault="003E4C18" w:rsidP="00AD0337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781476">
        <w:rPr>
          <w:rFonts w:ascii="Arial" w:eastAsia="Arial" w:hAnsi="Arial" w:cs="Arial"/>
          <w:i/>
          <w:color w:val="0070C0"/>
          <w:sz w:val="16"/>
          <w:szCs w:val="16"/>
        </w:rPr>
        <w:t>3</w:t>
      </w:r>
      <w:r w:rsidR="009A203D">
        <w:rPr>
          <w:rFonts w:ascii="Arial" w:eastAsia="Arial" w:hAnsi="Arial" w:cs="Arial"/>
          <w:i/>
          <w:color w:val="0070C0"/>
          <w:sz w:val="16"/>
          <w:szCs w:val="16"/>
        </w:rPr>
        <w:t>6</w:t>
      </w:r>
    </w:p>
    <w:p w14:paraId="22E235F4" w14:textId="77777777" w:rsidR="00D36D13" w:rsidRPr="00D36D13" w:rsidRDefault="00D36D13" w:rsidP="00D36D13">
      <w:pPr>
        <w:pStyle w:val="NoSpacing1"/>
        <w:contextualSpacing/>
        <w:rPr>
          <w:rFonts w:ascii="Arial" w:hAnsi="Arial" w:cs="Arial"/>
          <w:b/>
          <w:color w:val="002060"/>
          <w:sz w:val="24"/>
          <w:szCs w:val="20"/>
        </w:rPr>
      </w:pPr>
    </w:p>
    <w:p w14:paraId="70D1E9B8" w14:textId="0C3330C2" w:rsidR="009702AE" w:rsidRDefault="003E4C18" w:rsidP="00D36D13">
      <w:pPr>
        <w:pStyle w:val="NoSpacing1"/>
        <w:contextualSpacing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0E2147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12B8C6CD" w:rsidR="009702AE" w:rsidRPr="00CC082C" w:rsidRDefault="003E4C18" w:rsidP="00D36D1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CC082C">
        <w:rPr>
          <w:rFonts w:ascii="Arial" w:eastAsia="Arial" w:hAnsi="Arial" w:cs="Arial"/>
          <w:sz w:val="24"/>
          <w:szCs w:val="24"/>
        </w:rPr>
        <w:t>A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ot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2D36C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BC61B3" w:rsidRPr="00BC61B3">
        <w:rPr>
          <w:rFonts w:ascii="Arial" w:eastAsia="Arial" w:hAnsi="Arial" w:cs="Arial"/>
          <w:b/>
          <w:color w:val="0070C0"/>
          <w:sz w:val="24"/>
          <w:szCs w:val="24"/>
        </w:rPr>
        <w:t xml:space="preserve">1,667,310,667.63 </w:t>
      </w:r>
      <w:r w:rsidRPr="00CC082C">
        <w:rPr>
          <w:rFonts w:ascii="Arial" w:eastAsia="Arial" w:hAnsi="Arial" w:cs="Arial"/>
          <w:sz w:val="24"/>
          <w:szCs w:val="24"/>
        </w:rPr>
        <w:t>worth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ssistanc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provid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famili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individual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includ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strande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ffect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b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communit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quarantin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be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implement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du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COVID-19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pandemic;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which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2D36C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BC61B3" w:rsidRPr="00BC61B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,156,526,479.54 </w:t>
      </w:r>
      <w:r w:rsidRPr="00CC082C">
        <w:rPr>
          <w:rFonts w:ascii="Arial" w:eastAsia="Arial" w:hAnsi="Arial" w:cs="Arial"/>
          <w:bCs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provid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b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A1A6F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0A1A6F">
        <w:rPr>
          <w:rFonts w:ascii="Arial" w:eastAsia="Arial" w:hAnsi="Arial" w:cs="Arial"/>
          <w:color w:val="0070C0"/>
          <w:sz w:val="24"/>
          <w:szCs w:val="24"/>
        </w:rPr>
        <w:t>,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₱</w:t>
      </w:r>
      <w:r w:rsidR="00BB7ADC" w:rsidRPr="00CC082C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0E214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fro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NGOs</w:t>
      </w:r>
      <w:r w:rsidRPr="00CC082C">
        <w:rPr>
          <w:rFonts w:ascii="Arial" w:eastAsia="Arial" w:hAnsi="Arial" w:cs="Arial"/>
          <w:sz w:val="24"/>
          <w:szCs w:val="24"/>
        </w:rPr>
        <w:t>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₱</w:t>
      </w:r>
      <w:r w:rsidRPr="00CC082C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0E214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fro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Private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Partners</w:t>
      </w:r>
      <w:r w:rsidR="000E2147">
        <w:rPr>
          <w:rFonts w:ascii="Arial" w:eastAsia="Arial" w:hAnsi="Arial" w:cs="Arial"/>
          <w:b/>
          <w:sz w:val="20"/>
          <w:szCs w:val="20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(se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abl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1).</w:t>
      </w:r>
    </w:p>
    <w:p w14:paraId="62EEBC0E" w14:textId="77777777" w:rsidR="009702AE" w:rsidRPr="00B0458F" w:rsidRDefault="009702AE" w:rsidP="00AD0337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14:paraId="7BB14331" w14:textId="25978BB5" w:rsidR="009702AE" w:rsidRDefault="003E4C18" w:rsidP="00D36D13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99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7"/>
        <w:gridCol w:w="3276"/>
        <w:gridCol w:w="1577"/>
        <w:gridCol w:w="1577"/>
        <w:gridCol w:w="1577"/>
        <w:gridCol w:w="1573"/>
      </w:tblGrid>
      <w:tr w:rsidR="00BC61B3" w:rsidRPr="00BC61B3" w14:paraId="2D0662A1" w14:textId="77777777" w:rsidTr="00BC61B3">
        <w:trPr>
          <w:trHeight w:val="58"/>
          <w:tblHeader/>
        </w:trPr>
        <w:tc>
          <w:tcPr>
            <w:tcW w:w="176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319A339C" w14:textId="77777777" w:rsidR="00BC61B3" w:rsidRPr="00BC61B3" w:rsidRDefault="00BC61B3" w:rsidP="00BC61B3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23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03BAB6E0" w14:textId="48EC8E97" w:rsidR="00BC61B3" w:rsidRPr="00BC61B3" w:rsidRDefault="00BC61B3" w:rsidP="00BC61B3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OST OF ASSISTANCE</w:t>
            </w:r>
          </w:p>
        </w:tc>
      </w:tr>
      <w:tr w:rsidR="00BC61B3" w:rsidRPr="00BC61B3" w14:paraId="269426B0" w14:textId="77777777" w:rsidTr="00BC61B3">
        <w:trPr>
          <w:trHeight w:val="20"/>
          <w:tblHeader/>
        </w:trPr>
        <w:tc>
          <w:tcPr>
            <w:tcW w:w="176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79C888A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1D2FEDE0" w14:textId="149E43FE" w:rsidR="00BC61B3" w:rsidRPr="00BC61B3" w:rsidRDefault="00BC61B3" w:rsidP="00BC61B3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SWD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52C577A0" w14:textId="0C8AAF4D" w:rsidR="00BC61B3" w:rsidRPr="00BC61B3" w:rsidRDefault="00BC61B3" w:rsidP="00BC61B3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GOs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7C8B1960" w14:textId="5ABA0A4F" w:rsidR="00BC61B3" w:rsidRPr="00BC61B3" w:rsidRDefault="00BC61B3" w:rsidP="00BC61B3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7F59796C" w14:textId="293183DB" w:rsidR="00BC61B3" w:rsidRPr="00BC61B3" w:rsidRDefault="00BC61B3" w:rsidP="00BC61B3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</w:tr>
      <w:tr w:rsidR="00BC61B3" w:rsidRPr="00BC61B3" w14:paraId="48364039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6CD923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81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76F6A21" w14:textId="06F0E8F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56,526,479.54 </w:t>
            </w:r>
          </w:p>
        </w:tc>
        <w:tc>
          <w:tcPr>
            <w:tcW w:w="81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472A2A" w14:textId="0152CD6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78,940,778.53 </w:t>
            </w:r>
          </w:p>
        </w:tc>
        <w:tc>
          <w:tcPr>
            <w:tcW w:w="81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D294D3F" w14:textId="450C786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843,409.56 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85485F" w14:textId="76CF3E3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67,310,667.63 </w:t>
            </w:r>
          </w:p>
        </w:tc>
      </w:tr>
      <w:tr w:rsidR="00BC61B3" w:rsidRPr="00BC61B3" w14:paraId="6D9102F8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44AB12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07A4ACF" w14:textId="7253A35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9,716,694.0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E94986E" w14:textId="422E334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5,41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5A87465" w14:textId="0CB0C68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A864EFC" w14:textId="3267CFE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65,126,694.05 </w:t>
            </w:r>
          </w:p>
        </w:tc>
      </w:tr>
      <w:tr w:rsidR="00BC61B3" w:rsidRPr="00BC61B3" w14:paraId="7ADAC5DE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BD3B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6C602" w14:textId="3F878EB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44,057,466.8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73E87" w14:textId="4AB29E7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68801" w14:textId="67FA2CE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C425E" w14:textId="26BE643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057,466.89 </w:t>
            </w:r>
          </w:p>
        </w:tc>
      </w:tr>
      <w:tr w:rsidR="00BC61B3" w:rsidRPr="00BC61B3" w14:paraId="78B0A780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5DEE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5AE38" w14:textId="30DB4BB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14,736,729.3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973CF" w14:textId="582C0C7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42,1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CA164" w14:textId="2196849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86752" w14:textId="0190F01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,836,729.36 </w:t>
            </w:r>
          </w:p>
        </w:tc>
      </w:tr>
      <w:tr w:rsidR="00BC61B3" w:rsidRPr="00BC61B3" w14:paraId="7AC3BEFC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6DD3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1BA23" w14:textId="5A99067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3,007,4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E8FCF" w14:textId="5DE3F88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14,62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FA96D" w14:textId="7818CA9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3A166" w14:textId="6127F6A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632,450.00 </w:t>
            </w:r>
          </w:p>
        </w:tc>
      </w:tr>
      <w:tr w:rsidR="00BC61B3" w:rsidRPr="00BC61B3" w14:paraId="46E192E4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2D05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F911E" w14:textId="6C60E2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7,851,27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EFADF" w14:textId="310B442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6,2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B2816" w14:textId="6A80ADE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D9D1F" w14:textId="0F74E53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101,278.00 </w:t>
            </w:r>
          </w:p>
        </w:tc>
      </w:tr>
      <w:tr w:rsidR="00BC61B3" w:rsidRPr="00BC61B3" w14:paraId="4802CC02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D0C9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80B6B" w14:textId="4B0624E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7,671,879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ABB33" w14:textId="757A83A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36,507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C5742" w14:textId="109E9C6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C86F8" w14:textId="400024F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179,379.10 </w:t>
            </w:r>
          </w:p>
        </w:tc>
      </w:tr>
      <w:tr w:rsidR="00BC61B3" w:rsidRPr="00BC61B3" w14:paraId="626F113E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9429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B8659" w14:textId="0FFB7F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6,62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DDDB9" w14:textId="53C3A26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28,39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FD06F" w14:textId="03DFA9E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BFE14" w14:textId="227292E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,017,500.00 </w:t>
            </w:r>
          </w:p>
        </w:tc>
      </w:tr>
      <w:tr w:rsidR="00BC61B3" w:rsidRPr="00BC61B3" w14:paraId="4CFB254F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5586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D624D" w14:textId="2472210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19,486,53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0F99E" w14:textId="367C77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37,44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4ED7A" w14:textId="3331BA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73B4F" w14:textId="780BC33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,929,038.00 </w:t>
            </w:r>
          </w:p>
        </w:tc>
      </w:tr>
      <w:tr w:rsidR="00BC61B3" w:rsidRPr="00BC61B3" w14:paraId="19E9089E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318D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D0BCF" w14:textId="2D4C27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9,842,6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AC8E8" w14:textId="5E7DF4D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A5BC7" w14:textId="00FB6F1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F9F8F" w14:textId="1D8B771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842,660.00 </w:t>
            </w:r>
          </w:p>
        </w:tc>
      </w:tr>
      <w:tr w:rsidR="00BC61B3" w:rsidRPr="00BC61B3" w14:paraId="2DF17192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C5CC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128A6" w14:textId="6EA39DE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4,739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12BAA" w14:textId="1EEB91C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4FDE8" w14:textId="6D75058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DB5B9" w14:textId="56C770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9,000.00 </w:t>
            </w:r>
          </w:p>
        </w:tc>
      </w:tr>
      <w:tr w:rsidR="00BC61B3" w:rsidRPr="00BC61B3" w14:paraId="64D9BA46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EAF1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vot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F5F38" w14:textId="2DBE7F9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4,659,3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4AFBA" w14:textId="63D25DA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11,91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637E2" w14:textId="6212CC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A8D41" w14:textId="404529F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,574,300.00 </w:t>
            </w:r>
          </w:p>
        </w:tc>
      </w:tr>
      <w:tr w:rsidR="00BC61B3" w:rsidRPr="00BC61B3" w14:paraId="6ABC75DA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BEA1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06C51" w14:textId="4DDCAD6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11,105,3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831D8" w14:textId="32071A0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D242E" w14:textId="6065208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1C417" w14:textId="7D46978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105,370.00 </w:t>
            </w:r>
          </w:p>
        </w:tc>
      </w:tr>
      <w:tr w:rsidR="00BC61B3" w:rsidRPr="00BC61B3" w14:paraId="35BB6B98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221A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30938" w14:textId="13F18A6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4,762,83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59098" w14:textId="46A2C0A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20,72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8FCBF" w14:textId="54B9AF0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509F2" w14:textId="11D108D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,485,334.00 </w:t>
            </w:r>
          </w:p>
        </w:tc>
      </w:tr>
      <w:tr w:rsidR="00BC61B3" w:rsidRPr="00BC61B3" w14:paraId="047E5F87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B888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16282" w14:textId="7A68F4E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6,782,5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CE95F" w14:textId="1229B1C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1BAAD" w14:textId="0BF4191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35E88" w14:textId="70DF6E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782,540.00 </w:t>
            </w:r>
          </w:p>
        </w:tc>
      </w:tr>
      <w:tr w:rsidR="00BC61B3" w:rsidRPr="00BC61B3" w14:paraId="7CA9D3FD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3628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7E6DB" w14:textId="5BE8ABE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4,910,763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02550" w14:textId="01BD745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6,5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47263" w14:textId="6F867D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51169" w14:textId="6F3973B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0,763.60 </w:t>
            </w:r>
          </w:p>
        </w:tc>
      </w:tr>
      <w:tr w:rsidR="00BC61B3" w:rsidRPr="00BC61B3" w14:paraId="0DC70D4A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691D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695FD" w14:textId="37AF8A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16,195,385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4E86B" w14:textId="274B1FE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25,48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54517" w14:textId="03B2186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82C45" w14:textId="06D1799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680,385.80 </w:t>
            </w:r>
          </w:p>
        </w:tc>
      </w:tr>
      <w:tr w:rsidR="00BC61B3" w:rsidRPr="00BC61B3" w14:paraId="498A7CCE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5940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CC551" w14:textId="7FC1FBE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22,684,039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AA4C8" w14:textId="0BB2546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58,8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0618D" w14:textId="12F0E67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B3057" w14:textId="465EA1A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,534,039.30 </w:t>
            </w:r>
          </w:p>
        </w:tc>
      </w:tr>
      <w:tr w:rsidR="00BC61B3" w:rsidRPr="00BC61B3" w14:paraId="0BC6DBFA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2C6C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06EE5" w14:textId="3E35D63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2,603,6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B46A6" w14:textId="23325C1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7,5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200BA" w14:textId="57FB110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2E924" w14:textId="0539AB9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103,660.00 </w:t>
            </w:r>
          </w:p>
        </w:tc>
      </w:tr>
      <w:tr w:rsidR="00BC61B3" w:rsidRPr="00BC61B3" w14:paraId="21F089C5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F1CDC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F26F9" w14:textId="4F2E6A4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7,994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711B2" w14:textId="2B3D49E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69,1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EC170" w14:textId="0CF8048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FD58E" w14:textId="2ACE62E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114,800.00 </w:t>
            </w:r>
          </w:p>
        </w:tc>
      </w:tr>
      <w:tr w:rsidR="00BC61B3" w:rsidRPr="00BC61B3" w14:paraId="6B4126EE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3E214A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33FD69D" w14:textId="00684EC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157,415.7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3190D7E" w14:textId="0399439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724,418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327670C" w14:textId="6A33A5B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31,692.56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9A9341D" w14:textId="18C4EC1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3,813,526.36 </w:t>
            </w:r>
          </w:p>
        </w:tc>
      </w:tr>
      <w:tr w:rsidR="00BC61B3" w:rsidRPr="00BC61B3" w14:paraId="6EC6F11F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7F75F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DD6829" w14:textId="5C62164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18,905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F1C829" w14:textId="54B5F5D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496,67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988984" w14:textId="35B033A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DE03E69" w14:textId="7078B1B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915,583.38 </w:t>
            </w:r>
          </w:p>
        </w:tc>
      </w:tr>
      <w:tr w:rsidR="00BC61B3" w:rsidRPr="00BC61B3" w14:paraId="15AE62E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D2E3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1F86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43349" w14:textId="3978F08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02826" w14:textId="65B56B9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10F39" w14:textId="5DD5810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1DA3F" w14:textId="76E78E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</w:tr>
      <w:tr w:rsidR="00BC61B3" w:rsidRPr="00BC61B3" w14:paraId="78A0A41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409D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B18A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r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CE548" w14:textId="2616633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4BA3E" w14:textId="1AB6574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9DA7B" w14:textId="0E26983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F6133" w14:textId="2841E45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BC61B3" w:rsidRPr="00BC61B3" w14:paraId="1095704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2F60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5E42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o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DA18D" w14:textId="032283B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295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B76B6" w14:textId="396FBD6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611D0" w14:textId="4830CD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62F68" w14:textId="1A697FA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295.58 </w:t>
            </w:r>
          </w:p>
        </w:tc>
      </w:tr>
      <w:tr w:rsidR="00BC61B3" w:rsidRPr="00BC61B3" w14:paraId="268F4B1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09F1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5278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93F07" w14:textId="23008B1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6,299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3CE1B" w14:textId="16D0EC8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69E46" w14:textId="56A35FE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2D3AD" w14:textId="1AB32DF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6,299.20 </w:t>
            </w:r>
          </w:p>
        </w:tc>
      </w:tr>
      <w:tr w:rsidR="00BC61B3" w:rsidRPr="00BC61B3" w14:paraId="58436A7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FC65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9829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na (Espiritu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3225C" w14:textId="2A6C9CE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9FEE8" w14:textId="02E5B8B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5022A" w14:textId="5C748E4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0F714" w14:textId="6A3FFD3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BC61B3" w:rsidRPr="00BC61B3" w14:paraId="4CA4177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7696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72C9D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70765" w14:textId="5BE7975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35495" w14:textId="6A93068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09604" w14:textId="5B73BA8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81901" w14:textId="567C996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BC61B3" w:rsidRPr="00BC61B3" w14:paraId="7FC73A5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479A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CFF6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FABB3" w14:textId="3384E83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AC739" w14:textId="135D6AA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5,23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99D56" w14:textId="5466D3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5DEF5" w14:textId="5676131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8,551.20 </w:t>
            </w:r>
          </w:p>
        </w:tc>
      </w:tr>
      <w:tr w:rsidR="00BC61B3" w:rsidRPr="00BC61B3" w14:paraId="637B576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6E81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1856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s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7A738" w14:textId="0DE5261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6F146" w14:textId="44B5758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2F3C7" w14:textId="5C6FE37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F01F8" w14:textId="71D55F5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92.45 </w:t>
            </w:r>
          </w:p>
        </w:tc>
      </w:tr>
      <w:tr w:rsidR="00BC61B3" w:rsidRPr="00BC61B3" w14:paraId="17B218C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572E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6936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rrim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20E85" w14:textId="7A235D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3C2F5" w14:textId="6AE022E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B0526" w14:textId="1643000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15BF8" w14:textId="1319968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BC61B3" w:rsidRPr="00BC61B3" w14:paraId="5CAA2C0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D626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6520F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r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FC216" w14:textId="75CC646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247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58B99" w14:textId="688E18A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962F8" w14:textId="412530E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69DA1" w14:textId="6FE611D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247.70 </w:t>
            </w:r>
          </w:p>
        </w:tc>
      </w:tr>
      <w:tr w:rsidR="00BC61B3" w:rsidRPr="00BC61B3" w14:paraId="38C5212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67591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2883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ne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FDE21" w14:textId="312B3F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304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9440C" w14:textId="6CE61E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452B5" w14:textId="4C46BF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5CC23" w14:textId="217FE17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304.70 </w:t>
            </w:r>
          </w:p>
        </w:tc>
      </w:tr>
      <w:tr w:rsidR="00BC61B3" w:rsidRPr="00BC61B3" w14:paraId="02075AE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57EC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C84A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B0E02" w14:textId="39ADC1B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6,280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533E0" w14:textId="197EDD0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3E75A" w14:textId="5BE0A8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F2C67" w14:textId="3E7AB65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6,280.50 </w:t>
            </w:r>
          </w:p>
        </w:tc>
      </w:tr>
      <w:tr w:rsidR="00BC61B3" w:rsidRPr="00BC61B3" w14:paraId="2C1D8E4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37814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7321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9C790" w14:textId="1E3705A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6,945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9E164" w14:textId="7278CAE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22,4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87964" w14:textId="2871D13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5D6C8" w14:textId="293A7E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9,385.70 </w:t>
            </w:r>
          </w:p>
        </w:tc>
      </w:tr>
      <w:tr w:rsidR="00BC61B3" w:rsidRPr="00BC61B3" w14:paraId="50E73EE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6EDB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95AD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FDFFF" w14:textId="2C0991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33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1224F" w14:textId="2789082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E2775" w14:textId="53E017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CAFF5" w14:textId="472C1DA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333.20 </w:t>
            </w:r>
          </w:p>
        </w:tc>
      </w:tr>
      <w:tr w:rsidR="00BC61B3" w:rsidRPr="00BC61B3" w14:paraId="315CEF9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4987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97BF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udpu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6C804" w14:textId="696E374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1,187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42E53" w14:textId="2666762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1FD12" w14:textId="0FCCC3D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669FE" w14:textId="1A250F3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1,187.20 </w:t>
            </w:r>
          </w:p>
        </w:tc>
      </w:tr>
      <w:tr w:rsidR="00BC61B3" w:rsidRPr="00BC61B3" w14:paraId="60F4FD2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F73A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4AFA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449CD" w14:textId="6267BC3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02207" w14:textId="523905D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6373D" w14:textId="5B13B26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2110E" w14:textId="2355F39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BC61B3" w:rsidRPr="00BC61B3" w14:paraId="106D7EF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A0D4C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FA9B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uqu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DA526" w14:textId="7B444F3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55EFA" w14:textId="3E443F2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961D4" w14:textId="20BDB67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AE705" w14:textId="727519C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BC61B3" w:rsidRPr="00BC61B3" w14:paraId="607AFAE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C7C8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24D1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di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44378" w14:textId="6D139E0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D43CF" w14:textId="393F587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F47B8" w14:textId="2F68EED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F50CA" w14:textId="4736F83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BC61B3" w:rsidRPr="00BC61B3" w14:paraId="5C6027C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F909A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3FDF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il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20230" w14:textId="6A382DD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A93AD" w14:textId="477596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01C14" w14:textId="38C3A5F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20901" w14:textId="6A9E0FD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BC61B3" w:rsidRPr="00BC61B3" w14:paraId="56206FE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2006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5B7A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415EE" w14:textId="676222E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A1A23" w14:textId="771BCB7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97FEA" w14:textId="05BDB2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D0D9F" w14:textId="300252D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BC61B3" w:rsidRPr="00BC61B3" w14:paraId="3CD9E08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1639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6183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ra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C65C0" w14:textId="4056F36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45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85A2E" w14:textId="347B4AB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871F9" w14:textId="50FC35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94071" w14:textId="3EC0515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453.20 </w:t>
            </w:r>
          </w:p>
        </w:tc>
      </w:tr>
      <w:tr w:rsidR="00BC61B3" w:rsidRPr="00BC61B3" w14:paraId="7E22FFA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868A3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0E8D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s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0AAC2" w14:textId="635AF9E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578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3D907" w14:textId="6E96883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9A175" w14:textId="3005372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3DD05" w14:textId="59D517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578.20 </w:t>
            </w:r>
          </w:p>
        </w:tc>
      </w:tr>
      <w:tr w:rsidR="00BC61B3" w:rsidRPr="00BC61B3" w14:paraId="73D754F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686A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89E8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t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70739" w14:textId="2D79F68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CEF8D" w14:textId="549BC0B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E9F87" w14:textId="2A33E6D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AFDCD" w14:textId="7F072C9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</w:tr>
      <w:tr w:rsidR="00BC61B3" w:rsidRPr="00BC61B3" w14:paraId="446072B7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E2BFF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EAA6D1" w14:textId="4293BCD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510,561.3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0E7C17" w14:textId="6EA8FD1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BB41DE" w14:textId="55981B7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DAAE60" w14:textId="7D6D86A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510,561.33 </w:t>
            </w:r>
          </w:p>
        </w:tc>
      </w:tr>
      <w:tr w:rsidR="00BC61B3" w:rsidRPr="00BC61B3" w14:paraId="63C00F7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1DA82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C8B98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le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3712D" w14:textId="2F8DDF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574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9971A" w14:textId="07F9F99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68C6C" w14:textId="014F83A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5EC1E" w14:textId="1094FF9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574.25 </w:t>
            </w:r>
          </w:p>
        </w:tc>
      </w:tr>
      <w:tr w:rsidR="00BC61B3" w:rsidRPr="00BC61B3" w14:paraId="72E78BB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F316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669E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yoy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A5D19" w14:textId="3F01709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860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26452" w14:textId="21811A3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F6845" w14:textId="12CB573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FE7AD" w14:textId="6404B0C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860.50 </w:t>
            </w:r>
          </w:p>
        </w:tc>
      </w:tr>
      <w:tr w:rsidR="00BC61B3" w:rsidRPr="00BC61B3" w14:paraId="6F21DBC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7202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A499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53D1B" w14:textId="6D22973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61133" w14:textId="1BB691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E8394" w14:textId="58D7B1C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AAB7D" w14:textId="0A1F14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BC61B3" w:rsidRPr="00BC61B3" w14:paraId="0C65783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FA88B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B995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675AD" w14:textId="6F6261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28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D2F60" w14:textId="3492A68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F3694" w14:textId="7349427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D8C8A" w14:textId="4C0A98D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285.00 </w:t>
            </w:r>
          </w:p>
        </w:tc>
      </w:tr>
      <w:tr w:rsidR="00BC61B3" w:rsidRPr="00BC61B3" w14:paraId="58210F8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2A61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B53D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g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D415D" w14:textId="0CCA112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620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18533" w14:textId="2D6761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FA507" w14:textId="6A09FED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B03E5" w14:textId="2D89D09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620.82 </w:t>
            </w:r>
          </w:p>
        </w:tc>
      </w:tr>
      <w:tr w:rsidR="00BC61B3" w:rsidRPr="00BC61B3" w14:paraId="04C5C9E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5D95B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682D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69D18" w14:textId="5E2D4A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56888" w14:textId="3CBC93F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7CF79" w14:textId="30396FD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F12EC" w14:textId="40027DA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</w:tr>
      <w:tr w:rsidR="00BC61B3" w:rsidRPr="00BC61B3" w14:paraId="1B5AE63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DF07D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DB9E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o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175C3" w14:textId="163F40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F7F13" w14:textId="25F6DA0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ACF72" w14:textId="3A2052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5368E" w14:textId="7ED68A2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</w:tr>
      <w:tr w:rsidR="00BC61B3" w:rsidRPr="00BC61B3" w14:paraId="21C12AA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F875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875B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7D3A7" w14:textId="57F6CF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950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F8B07" w14:textId="34A85D4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571D2" w14:textId="3E84C7A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C5CCE" w14:textId="46ECF78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950.25 </w:t>
            </w:r>
          </w:p>
        </w:tc>
      </w:tr>
      <w:tr w:rsidR="00BC61B3" w:rsidRPr="00BC61B3" w14:paraId="397F9C8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EC82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228F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limuyo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A2B33" w14:textId="0B1448E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893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82875" w14:textId="3E6130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4DDAD" w14:textId="5D71EAA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9397F" w14:textId="022ACB5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893.25 </w:t>
            </w:r>
          </w:p>
        </w:tc>
      </w:tr>
      <w:tr w:rsidR="00BC61B3" w:rsidRPr="00BC61B3" w14:paraId="3127899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47CE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9451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BAD90" w14:textId="478BAF3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015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E47FA" w14:textId="47F212F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C136B" w14:textId="794D5E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1C24B" w14:textId="5291F9B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015.75 </w:t>
            </w:r>
          </w:p>
        </w:tc>
      </w:tr>
      <w:tr w:rsidR="00BC61B3" w:rsidRPr="00BC61B3" w14:paraId="56D551E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6579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B581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dlid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EECC2" w14:textId="3081CE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07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D7AC2" w14:textId="13B654D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B4BBA" w14:textId="46D57FC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503F2" w14:textId="1BECAAE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07.25 </w:t>
            </w:r>
          </w:p>
        </w:tc>
      </w:tr>
      <w:tr w:rsidR="00BC61B3" w:rsidRPr="00BC61B3" w14:paraId="1D09B33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3CF7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B5CE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ing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6EA3F" w14:textId="61C7D38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065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549CD" w14:textId="23F24F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D3249" w14:textId="65D228B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EFB41" w14:textId="2D9D79A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065.92 </w:t>
            </w:r>
          </w:p>
        </w:tc>
      </w:tr>
      <w:tr w:rsidR="00BC61B3" w:rsidRPr="00BC61B3" w14:paraId="368AF7E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C630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0B40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buk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837C1" w14:textId="263E610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3,161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FC9A6" w14:textId="5D7A95B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79350" w14:textId="215D1A0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B2BC4" w14:textId="297BA00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3,161.78 </w:t>
            </w:r>
          </w:p>
        </w:tc>
      </w:tr>
      <w:tr w:rsidR="00BC61B3" w:rsidRPr="00BC61B3" w14:paraId="11855FA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498B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3180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rvac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E31FD" w14:textId="6C2FF39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779.9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0A881" w14:textId="6FF5A7C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D1E6D" w14:textId="313B87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512F7" w14:textId="47C5706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779.98 </w:t>
            </w:r>
          </w:p>
        </w:tc>
      </w:tr>
      <w:tr w:rsidR="00BC61B3" w:rsidRPr="00BC61B3" w14:paraId="0B5A208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26B6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FD01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 (Angkaki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F1BF5" w14:textId="6DBE9C3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06DC8" w14:textId="2CFC128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05B17" w14:textId="2834944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33521" w14:textId="05E7F29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</w:tr>
      <w:tr w:rsidR="00BC61B3" w:rsidRPr="00BC61B3" w14:paraId="038CCE0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EF0D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9AC5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cedo (Bauge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454DA" w14:textId="25DB1B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7F63A" w14:textId="637C04A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DF066" w14:textId="1DF945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C7763" w14:textId="2E093D8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</w:tr>
      <w:tr w:rsidR="00BC61B3" w:rsidRPr="00BC61B3" w14:paraId="6E719FE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8E42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6289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073C3" w14:textId="711D88C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99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5D52F" w14:textId="0188C94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041A4" w14:textId="3F70905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31B0E" w14:textId="5B34BD2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99.25 </w:t>
            </w:r>
          </w:p>
        </w:tc>
      </w:tr>
      <w:tr w:rsidR="00BC61B3" w:rsidRPr="00BC61B3" w14:paraId="4016F7A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06D7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4FE9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7F12C" w14:textId="59A2786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42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C0AAA" w14:textId="4CE21E7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1E1F7" w14:textId="439FA24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6A223" w14:textId="15AA375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42.03 </w:t>
            </w:r>
          </w:p>
        </w:tc>
      </w:tr>
      <w:tr w:rsidR="00BC61B3" w:rsidRPr="00BC61B3" w14:paraId="141C3DB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77A7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1F4E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(Lapog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E3629" w14:textId="4B0171D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,895.3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0ABB8" w14:textId="6AF5A0A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8902E" w14:textId="3E8A5E9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0027C" w14:textId="0BB2CE1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,895.34 </w:t>
            </w:r>
          </w:p>
        </w:tc>
      </w:tr>
      <w:tr w:rsidR="00BC61B3" w:rsidRPr="00BC61B3" w14:paraId="7B7AFDA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87A4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71B9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9E24C" w14:textId="0217D89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,628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B35CE" w14:textId="12B94C7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C0284" w14:textId="55E59C8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96456" w14:textId="0FDC2A7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,628.40 </w:t>
            </w:r>
          </w:p>
        </w:tc>
      </w:tr>
      <w:tr w:rsidR="00BC61B3" w:rsidRPr="00BC61B3" w14:paraId="34585EF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62A5C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F55C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9B45E" w14:textId="4182BF1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81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9392A" w14:textId="7EAF69E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2D0E1" w14:textId="0ADCA3B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432A9" w14:textId="3CC558D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81.75 </w:t>
            </w:r>
          </w:p>
        </w:tc>
      </w:tr>
      <w:tr w:rsidR="00BC61B3" w:rsidRPr="00BC61B3" w14:paraId="55696C6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F7D2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0F1B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614A8" w14:textId="0BA3603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351B1" w14:textId="2FB8B4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1B2EA" w14:textId="1E38F5D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99D04" w14:textId="555378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BC61B3" w:rsidRPr="00BC61B3" w14:paraId="687750E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0B65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FD1F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5D615" w14:textId="610A1A1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381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29AB4" w14:textId="457A3C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5B245" w14:textId="5561A84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4FAD4" w14:textId="22C8C2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381.56 </w:t>
            </w:r>
          </w:p>
        </w:tc>
      </w:tr>
      <w:tr w:rsidR="00BC61B3" w:rsidRPr="00BC61B3" w14:paraId="1E6B4B1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8CA5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6A26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1117F" w14:textId="56BB430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92B4E" w14:textId="7DA8687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F049D" w14:textId="6107AAA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0B422" w14:textId="5D105C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BC61B3" w:rsidRPr="00BC61B3" w14:paraId="5CC9EF6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B8AB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5698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DE165" w14:textId="6E330E0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C9D83" w14:textId="4C9C536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35872" w14:textId="5225A29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4ED8B" w14:textId="313F1F8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BC61B3" w:rsidRPr="00BC61B3" w14:paraId="7FECF3A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F2DAE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398A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3C08A" w14:textId="148C3DF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788.8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E5CBB" w14:textId="34234A5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8294F" w14:textId="56ED52E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57818" w14:textId="61B5A18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788.89 </w:t>
            </w:r>
          </w:p>
        </w:tc>
      </w:tr>
      <w:tr w:rsidR="00BC61B3" w:rsidRPr="00BC61B3" w14:paraId="62ADE38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B493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3D79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34A58" w14:textId="5F77819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166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80789" w14:textId="3468715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5C618" w14:textId="3844DC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D70D2" w14:textId="1185B03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166.03 </w:t>
            </w:r>
          </w:p>
        </w:tc>
      </w:tr>
      <w:tr w:rsidR="00BC61B3" w:rsidRPr="00BC61B3" w14:paraId="5D62F08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FB26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CD26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i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03B84" w14:textId="6F32E75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4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81418" w14:textId="06D6DB4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787BA" w14:textId="2F0680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ECE72" w14:textId="6A91D91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4.28 </w:t>
            </w:r>
          </w:p>
        </w:tc>
      </w:tr>
      <w:tr w:rsidR="00BC61B3" w:rsidRPr="00BC61B3" w14:paraId="7F34A87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3959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F5E9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p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C5CF5" w14:textId="2BCB714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9,451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71352" w14:textId="11CD97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D1557" w14:textId="457AC40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8A1D0" w14:textId="0C5577F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9,451.75 </w:t>
            </w:r>
          </w:p>
        </w:tc>
      </w:tr>
      <w:tr w:rsidR="00BC61B3" w:rsidRPr="00BC61B3" w14:paraId="6692D0D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FB97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AFB2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d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1B061" w14:textId="7F8AE30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84F54" w14:textId="4DF7A37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83E68" w14:textId="539A8E7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EDD0C" w14:textId="1013A42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BC61B3" w:rsidRPr="00BC61B3" w14:paraId="7D0ECB8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31D9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27D3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9DD79" w14:textId="380C23B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9,873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263E4" w14:textId="043428E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F0243" w14:textId="14B35CD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6956A" w14:textId="7C61892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9,873.90 </w:t>
            </w:r>
          </w:p>
        </w:tc>
      </w:tr>
      <w:tr w:rsidR="00BC61B3" w:rsidRPr="00BC61B3" w14:paraId="7414310B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A24FC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DB9AC6" w14:textId="4F5ECBA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73,281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CD8614" w14:textId="0006CE8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1,5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9D998A" w14:textId="0BDB5C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05,771.64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B1808BE" w14:textId="53D2E07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690,593.14 </w:t>
            </w:r>
          </w:p>
        </w:tc>
      </w:tr>
      <w:tr w:rsidR="00BC61B3" w:rsidRPr="00BC61B3" w14:paraId="50A3FA8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A72E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6BDC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o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BDF3A" w14:textId="0A2810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830.5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F7CAE" w14:textId="1C4BD23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ED310" w14:textId="1FEA2D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3DAF7" w14:textId="602C28E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830.57 </w:t>
            </w:r>
          </w:p>
        </w:tc>
      </w:tr>
      <w:tr w:rsidR="00BC61B3" w:rsidRPr="00BC61B3" w14:paraId="5EFEB2F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E6A0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7553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ing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D907A" w14:textId="76F733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654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C5C35" w14:textId="17116E6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A2676" w14:textId="4F17CA6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2421A" w14:textId="2E018EA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654.03 </w:t>
            </w:r>
          </w:p>
        </w:tc>
      </w:tr>
      <w:tr w:rsidR="00BC61B3" w:rsidRPr="00BC61B3" w14:paraId="7E4B516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5820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B2D5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not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89112" w14:textId="6D41226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9,877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2273F" w14:textId="6243B2B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86F36" w14:textId="1754EDE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F1D7E" w14:textId="52F258B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9,877.16 </w:t>
            </w:r>
          </w:p>
        </w:tc>
      </w:tr>
      <w:tr w:rsidR="00BC61B3" w:rsidRPr="00BC61B3" w14:paraId="4FADC5D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F969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1108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l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3AD36" w14:textId="2808C48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14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8C3DC" w14:textId="1F89196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EC78E" w14:textId="6E6CF72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A7D83" w14:textId="1CC6CFD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142.50 </w:t>
            </w:r>
          </w:p>
        </w:tc>
      </w:tr>
      <w:tr w:rsidR="00BC61B3" w:rsidRPr="00BC61B3" w14:paraId="2EFCADB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C566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B59D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o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2CF04" w14:textId="3AD523C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CCFF4" w14:textId="79B7E6D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29517" w14:textId="37CCE17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E57D6" w14:textId="1E46999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BC61B3" w:rsidRPr="00BC61B3" w14:paraId="57A5CC7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0504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523C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ACE5B" w14:textId="25CE79D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8,11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B47F6" w14:textId="15E26FB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4661C" w14:textId="78E419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E0D6D" w14:textId="15E33B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8,117.14 </w:t>
            </w:r>
          </w:p>
        </w:tc>
      </w:tr>
      <w:tr w:rsidR="00BC61B3" w:rsidRPr="00BC61B3" w14:paraId="076FDA4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A2B29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A739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16A28" w14:textId="08C2E57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737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25581" w14:textId="1A3C8E9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6E897" w14:textId="42D12E4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5C192" w14:textId="669F660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737.75 </w:t>
            </w:r>
          </w:p>
        </w:tc>
      </w:tr>
      <w:tr w:rsidR="00BC61B3" w:rsidRPr="00BC61B3" w14:paraId="5530EF6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15A04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2660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1417C" w14:textId="3A20C67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2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A0033" w14:textId="6077664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66950" w14:textId="0D98ED0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,135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2F22A" w14:textId="5451793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400.00 </w:t>
            </w:r>
          </w:p>
        </w:tc>
      </w:tr>
      <w:tr w:rsidR="00BC61B3" w:rsidRPr="00BC61B3" w14:paraId="72CB211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D1A7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CE4C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08951" w14:textId="7048E63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6,798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0D419" w14:textId="71C1B8B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59DAC" w14:textId="0A3AF59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E9A1D" w14:textId="15F195C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6,798.14 </w:t>
            </w:r>
          </w:p>
        </w:tc>
      </w:tr>
      <w:tr w:rsidR="00BC61B3" w:rsidRPr="00BC61B3" w14:paraId="54C7EC1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C0CE3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4C93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7E85F" w14:textId="1C5DF2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4,6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A507E" w14:textId="43659B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EB7CB" w14:textId="35BC8DA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DC9EA" w14:textId="4708B69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4,640.00 </w:t>
            </w:r>
          </w:p>
        </w:tc>
      </w:tr>
      <w:tr w:rsidR="00BC61B3" w:rsidRPr="00BC61B3" w14:paraId="05CB0B0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96FF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964B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9C8B3" w14:textId="549A149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856.9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55D69" w14:textId="3888FC4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D4B94" w14:textId="6789E2F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93CB6" w14:textId="3581E47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856.98 </w:t>
            </w:r>
          </w:p>
        </w:tc>
      </w:tr>
      <w:tr w:rsidR="00BC61B3" w:rsidRPr="00BC61B3" w14:paraId="584F769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3D20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C59D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04388" w14:textId="4D1FD28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9,06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BA6DA" w14:textId="20D7E0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CC8FF" w14:textId="239EDE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7A345" w14:textId="5280663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9,067.50 </w:t>
            </w:r>
          </w:p>
        </w:tc>
      </w:tr>
      <w:tr w:rsidR="00BC61B3" w:rsidRPr="00BC61B3" w14:paraId="35DDFF2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567A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75C7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354EB" w14:textId="682ACEF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398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D6F5E" w14:textId="6960DCC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66B99" w14:textId="54475A3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AAF90" w14:textId="50A1C6B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2,598.20 </w:t>
            </w:r>
          </w:p>
        </w:tc>
      </w:tr>
      <w:tr w:rsidR="00BC61B3" w:rsidRPr="00BC61B3" w14:paraId="2F5A11A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16A5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9147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243E3" w14:textId="44913EC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9,142.4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33994" w14:textId="501D675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49BA3" w14:textId="6894EFE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390E3" w14:textId="231B58D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9,142.47 </w:t>
            </w:r>
          </w:p>
        </w:tc>
      </w:tr>
      <w:tr w:rsidR="00BC61B3" w:rsidRPr="00BC61B3" w14:paraId="1D8D215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5296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F2876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0A1D1" w14:textId="252920C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855.5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C9DA4" w14:textId="3F8A7E3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85C14" w14:textId="754C576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15601" w14:textId="78E6756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855.53 </w:t>
            </w:r>
          </w:p>
        </w:tc>
      </w:tr>
      <w:tr w:rsidR="00BC61B3" w:rsidRPr="00BC61B3" w14:paraId="69DD107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45745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D87C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F748E" w14:textId="2909782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8,48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71E16" w14:textId="0E42494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A1C2C" w14:textId="21BDBB1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76B52" w14:textId="5455970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8,486.50 </w:t>
            </w:r>
          </w:p>
        </w:tc>
      </w:tr>
      <w:tr w:rsidR="00BC61B3" w:rsidRPr="00BC61B3" w14:paraId="1801661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E743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E000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50642" w14:textId="184E30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894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DDE7C" w14:textId="78961A8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CD99F" w14:textId="12ED62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636.64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56070" w14:textId="37168A6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5,530.92 </w:t>
            </w:r>
          </w:p>
        </w:tc>
      </w:tr>
      <w:tr w:rsidR="00BC61B3" w:rsidRPr="00BC61B3" w14:paraId="67C0DB4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667C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8BA5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25B4A" w14:textId="616FCE1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713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4EB6B" w14:textId="68D986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830ED" w14:textId="5EE0668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9D1C2" w14:textId="0582FB3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713.75 </w:t>
            </w:r>
          </w:p>
        </w:tc>
      </w:tr>
      <w:tr w:rsidR="00BC61B3" w:rsidRPr="00BC61B3" w14:paraId="278A7E6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886B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5BBA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dip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BE787" w14:textId="4A5330F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8,611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E104C" w14:textId="51EB6FA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3D674" w14:textId="5A764EA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6E560" w14:textId="4F5A499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8,611.25 </w:t>
            </w:r>
          </w:p>
        </w:tc>
      </w:tr>
      <w:tr w:rsidR="00BC61B3" w:rsidRPr="00BC61B3" w14:paraId="5377C89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0DA7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9C9E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4092B" w14:textId="49D813C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9,052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0BDCB" w14:textId="5A40922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3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DE24C" w14:textId="0FA8F16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F5760" w14:textId="194C10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392.75 </w:t>
            </w:r>
          </w:p>
        </w:tc>
      </w:tr>
      <w:tr w:rsidR="00BC61B3" w:rsidRPr="00BC61B3" w14:paraId="797F29EA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56B34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2878A4" w14:textId="52566DD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654,667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A92137" w14:textId="24D9F60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6C1B90" w14:textId="5B008EC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025,920.92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A6A4253" w14:textId="45E7A8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5,696,788.51 </w:t>
            </w:r>
          </w:p>
        </w:tc>
      </w:tr>
      <w:tr w:rsidR="00BC61B3" w:rsidRPr="00BC61B3" w14:paraId="5272383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7E5F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BD838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AB8BE" w14:textId="6AF2934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807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E1296" w14:textId="2BDC1CE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BDBDC" w14:textId="1D97AD2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E58D2" w14:textId="321CE9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807.94 </w:t>
            </w:r>
          </w:p>
        </w:tc>
      </w:tr>
      <w:tr w:rsidR="00BC61B3" w:rsidRPr="00BC61B3" w14:paraId="1C922EB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3A49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D41E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695C9" w14:textId="31F09F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D2074" w14:textId="2CB9B9E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2D336" w14:textId="73D1A01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DACFD" w14:textId="50AC112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</w:tr>
      <w:tr w:rsidR="00BC61B3" w:rsidRPr="00BC61B3" w14:paraId="64B5529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7F7C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9757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B5C52" w14:textId="72405D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1A1B0" w14:textId="6C95FA4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4A5FF" w14:textId="2AA551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0DEEF" w14:textId="73120A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BC61B3" w:rsidRPr="00BC61B3" w14:paraId="45E471C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F181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BB258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AC431" w14:textId="58FC959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56F3B" w14:textId="2F8579A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905B3" w14:textId="5C632C1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1,488.72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C60A6" w14:textId="1FFE9DF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8,628.72 </w:t>
            </w:r>
          </w:p>
        </w:tc>
      </w:tr>
      <w:tr w:rsidR="00BC61B3" w:rsidRPr="00BC61B3" w14:paraId="16C127E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CF4D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8F1D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ung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34909" w14:textId="1A80D78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39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59605" w14:textId="3814D62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8F6B0" w14:textId="35004BC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C929C" w14:textId="786724E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392.00 </w:t>
            </w:r>
          </w:p>
        </w:tc>
      </w:tr>
      <w:tr w:rsidR="00BC61B3" w:rsidRPr="00BC61B3" w14:paraId="557C2CF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418A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30C8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is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33CB3" w14:textId="361A1E5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928.5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C93B2" w14:textId="08F4A1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AD707" w14:textId="4F758A8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7E655" w14:textId="73CD0D3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928.52 </w:t>
            </w:r>
          </w:p>
        </w:tc>
      </w:tr>
      <w:tr w:rsidR="00BC61B3" w:rsidRPr="00BC61B3" w14:paraId="47C8E68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5AA4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2B95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mb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C297F" w14:textId="3C4C21D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0DBA7" w14:textId="675F377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792CC" w14:textId="2FBA652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782FC" w14:textId="67CC972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BC61B3" w:rsidRPr="00BC61B3" w14:paraId="7025242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0688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64E8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o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F117E" w14:textId="324DA12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157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EF790" w14:textId="101B242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C16F1" w14:textId="56D51CF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90E44" w14:textId="34BD94F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157.12 </w:t>
            </w:r>
          </w:p>
        </w:tc>
      </w:tr>
      <w:tr w:rsidR="00BC61B3" w:rsidRPr="00BC61B3" w14:paraId="2322BA6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83FF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A93E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male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93FC9" w14:textId="37741C0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102D3" w14:textId="11CD1C9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6156B" w14:textId="0F09DB8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12,8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08F9F" w14:textId="4EB424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12,800.00 </w:t>
            </w:r>
          </w:p>
        </w:tc>
      </w:tr>
      <w:tr w:rsidR="00BC61B3" w:rsidRPr="00BC61B3" w14:paraId="6184676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4D93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D820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ll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2DE41" w14:textId="3B1743E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8,300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5198F" w14:textId="59DBAA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28922" w14:textId="5C35F27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5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3DA8F" w14:textId="76F7FF4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4,800.64 </w:t>
            </w:r>
          </w:p>
        </w:tc>
      </w:tr>
      <w:tr w:rsidR="00BC61B3" w:rsidRPr="00BC61B3" w14:paraId="15F5BCE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0CBB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4F74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EAADD" w14:textId="39AA708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DE548" w14:textId="1364947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1E4E2" w14:textId="0CB1E49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4,84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670E4" w14:textId="20585B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4,840.00 </w:t>
            </w:r>
          </w:p>
        </w:tc>
      </w:tr>
      <w:tr w:rsidR="00BC61B3" w:rsidRPr="00BC61B3" w14:paraId="79ADB27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5D079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8261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si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AD13F" w14:textId="1A3ED09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48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A260B" w14:textId="6D428AC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24AC3" w14:textId="2F9B3B4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168,52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B01B7" w14:textId="34D9021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6,520.00 </w:t>
            </w:r>
          </w:p>
        </w:tc>
      </w:tr>
      <w:tr w:rsidR="00BC61B3" w:rsidRPr="00BC61B3" w14:paraId="5E39BD7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3F85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AE02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6C528" w14:textId="2E3E73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6,945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6932E" w14:textId="43BBA3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92B17" w14:textId="10B9D7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71A52" w14:textId="1AB82E0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6,945.64 </w:t>
            </w:r>
          </w:p>
        </w:tc>
      </w:tr>
      <w:tr w:rsidR="00BC61B3" w:rsidRPr="00BC61B3" w14:paraId="6AFE3E0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74E6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8D2F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o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30582" w14:textId="55DA4B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193.3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71EA6" w14:textId="58E664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F98A6" w14:textId="1013E8D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00A0C" w14:textId="4FB4E83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193.39 </w:t>
            </w:r>
          </w:p>
        </w:tc>
      </w:tr>
      <w:tr w:rsidR="00BC61B3" w:rsidRPr="00BC61B3" w14:paraId="0E0C7ED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DAFC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DA2E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0A0C3" w14:textId="6A7B141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588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42EF0" w14:textId="14A72C5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95559" w14:textId="53B41CF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C1EF6" w14:textId="3076FFA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588.75 </w:t>
            </w:r>
          </w:p>
        </w:tc>
      </w:tr>
      <w:tr w:rsidR="00BC61B3" w:rsidRPr="00BC61B3" w14:paraId="3D2FDBE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BA04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196C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1D384" w14:textId="0A1775E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696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C4186" w14:textId="351C15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A91F6" w14:textId="32FB9E1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E73DD" w14:textId="1D9282D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696.12 </w:t>
            </w:r>
          </w:p>
        </w:tc>
      </w:tr>
      <w:tr w:rsidR="00BC61B3" w:rsidRPr="00BC61B3" w14:paraId="6AAF8C6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3CEB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DF2E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BAF21" w14:textId="1CC77A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74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A5576" w14:textId="36D6B20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D6CDB" w14:textId="16E88A2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5D0FF" w14:textId="5CD6DF3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744.00 </w:t>
            </w:r>
          </w:p>
        </w:tc>
      </w:tr>
      <w:tr w:rsidR="00BC61B3" w:rsidRPr="00BC61B3" w14:paraId="09621D9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9DCA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2C3F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4B7B8" w14:textId="48E92DC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612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8D15B" w14:textId="5890359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45CC9" w14:textId="3F0D38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864DB" w14:textId="22A25B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612.20 </w:t>
            </w:r>
          </w:p>
        </w:tc>
      </w:tr>
      <w:tr w:rsidR="00BC61B3" w:rsidRPr="00BC61B3" w14:paraId="05A1531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629C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4CD3A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FFE16" w14:textId="2F4C1BD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448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38515" w14:textId="2867065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55079" w14:textId="15F2448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CDD45" w14:textId="1EE1C80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448.75 </w:t>
            </w:r>
          </w:p>
        </w:tc>
      </w:tr>
      <w:tr w:rsidR="00BC61B3" w:rsidRPr="00BC61B3" w14:paraId="3F70FB6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FD8DF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B570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siqu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6F14A" w14:textId="40FB88E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36D29" w14:textId="39E8575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FB076" w14:textId="5FBA137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16E4A" w14:textId="14D6C8E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</w:tr>
      <w:tr w:rsidR="00BC61B3" w:rsidRPr="00BC61B3" w14:paraId="566D77B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9752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172F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o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3BD41" w14:textId="0B1AB15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02C73" w14:textId="331A94B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5F658" w14:textId="075A37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85B26" w14:textId="2E14AAD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6736A22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6F9E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D085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ld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72A55" w14:textId="545E8CE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FE89A" w14:textId="373137E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B411A" w14:textId="34F3E2F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D3E2A" w14:textId="4C76C6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596F8B9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89F2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E1F8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tare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BD2F6" w14:textId="70EA050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77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8F033" w14:textId="2F395BF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39D49" w14:textId="545AE53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5BB4E" w14:textId="50D46AA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778.00 </w:t>
            </w:r>
          </w:p>
        </w:tc>
      </w:tr>
      <w:tr w:rsidR="00BC61B3" w:rsidRPr="00BC61B3" w14:paraId="030A2C2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4BA53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DAB5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pand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1D35C" w14:textId="1C798EB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64C35" w14:textId="314935F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67AA6" w14:textId="3FD3DBE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C13A4" w14:textId="0153157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2156A9C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DC3F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4B49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153CF" w14:textId="3E87739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42.3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8FA34" w14:textId="08DCFE7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353BD" w14:textId="34FD4E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05200" w14:textId="1D83E98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42.39 </w:t>
            </w:r>
          </w:p>
        </w:tc>
      </w:tr>
      <w:tr w:rsidR="00BC61B3" w:rsidRPr="00BC61B3" w14:paraId="5A3DA42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B569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4990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zzorub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026D1" w14:textId="04102B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494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E0873" w14:textId="714BDEC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70C87" w14:textId="5B7B251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86E56" w14:textId="0BDABC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494.75 </w:t>
            </w:r>
          </w:p>
        </w:tc>
      </w:tr>
      <w:tr w:rsidR="00BC61B3" w:rsidRPr="00BC61B3" w14:paraId="5993ED9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FF80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B592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6CAA9" w14:textId="71F2273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3,644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98B69" w14:textId="37FF581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62910" w14:textId="45EBBE8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2368F" w14:textId="44D9ECD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3,644.32 </w:t>
            </w:r>
          </w:p>
        </w:tc>
      </w:tr>
      <w:tr w:rsidR="00BC61B3" w:rsidRPr="00BC61B3" w14:paraId="1459B3F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0E3A9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B1F1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51DA2" w14:textId="66DBF0F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677.3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EACFE" w14:textId="0A0E5E1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F3748" w14:textId="0141F3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8A909" w14:textId="193CD40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677.34 </w:t>
            </w:r>
          </w:p>
        </w:tc>
      </w:tr>
      <w:tr w:rsidR="00BC61B3" w:rsidRPr="00BC61B3" w14:paraId="4316534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5A8BC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2660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20978" w14:textId="742FFE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20707" w14:textId="3DDC5A3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4677E" w14:textId="371E3B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31F58" w14:textId="4611A9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BC61B3" w:rsidRPr="00BC61B3" w14:paraId="7D5132E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4A7D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720D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4CEF9" w14:textId="2B6B7BA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504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4F6A2" w14:textId="6E46EA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665F6" w14:textId="11D0D6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1,675.2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288A6" w14:textId="79BCDD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84,179.30 </w:t>
            </w:r>
          </w:p>
        </w:tc>
      </w:tr>
      <w:tr w:rsidR="00BC61B3" w:rsidRPr="00BC61B3" w14:paraId="576BA3E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B9A2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5549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ABB7B" w14:textId="657304E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66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75858" w14:textId="672245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4E8C7" w14:textId="6678BE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31F11" w14:textId="29FA7C3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66.25 </w:t>
            </w:r>
          </w:p>
        </w:tc>
      </w:tr>
      <w:tr w:rsidR="00BC61B3" w:rsidRPr="00BC61B3" w14:paraId="74C357F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C58E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6C147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95AE4" w14:textId="79B0911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0B1E0" w14:textId="023A5A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49813" w14:textId="62A147B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ABF21" w14:textId="43B7F96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BC61B3" w:rsidRPr="00BC61B3" w14:paraId="486A8A7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265B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3EB6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9A4EE" w14:textId="4A5D04F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91D3F" w14:textId="30AF66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3CB1C" w14:textId="7679712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3C71D" w14:textId="6A96A10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000.00 </w:t>
            </w:r>
          </w:p>
        </w:tc>
      </w:tr>
      <w:tr w:rsidR="00BC61B3" w:rsidRPr="00BC61B3" w14:paraId="07172BB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4FA6E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3401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F81F7" w14:textId="26D7063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983A5" w14:textId="2538A28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C4382" w14:textId="09A0207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6A1BB" w14:textId="4F8FEBE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8,000.00 </w:t>
            </w:r>
          </w:p>
        </w:tc>
      </w:tr>
      <w:tr w:rsidR="00BC61B3" w:rsidRPr="00BC61B3" w14:paraId="3060730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41E5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BA3F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D86A9" w14:textId="3B01CB7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3ABA7" w14:textId="7339A9C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D1098" w14:textId="3EFCF3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25269" w14:textId="741CDB3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BC61B3" w:rsidRPr="00BC61B3" w14:paraId="6CF18B1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9375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E05F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78F1A" w14:textId="07FFCA4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6,796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99F1B" w14:textId="3FE1495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98D4C" w14:textId="6F2AED7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E892E" w14:textId="4832266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6,796.75 </w:t>
            </w:r>
          </w:p>
        </w:tc>
      </w:tr>
      <w:tr w:rsidR="00BC61B3" w:rsidRPr="00BC61B3" w14:paraId="00B4610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2DCD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EB69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079B3" w14:textId="7C157F0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63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9D1F9" w14:textId="061C43F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9005E" w14:textId="5D1A475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FF7DB" w14:textId="0D6629F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632.50 </w:t>
            </w:r>
          </w:p>
        </w:tc>
      </w:tr>
      <w:tr w:rsidR="00BC61B3" w:rsidRPr="00BC61B3" w14:paraId="3C0A764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A320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5E78D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E6880" w14:textId="1EEB28D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3,24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B9B96" w14:textId="2FF52B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CC653" w14:textId="2D559F8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1294F" w14:textId="46A6BB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9,447.17 </w:t>
            </w:r>
          </w:p>
        </w:tc>
      </w:tr>
      <w:tr w:rsidR="00BC61B3" w:rsidRPr="00BC61B3" w14:paraId="28B7B69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8F6B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CE5BD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mi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552BE" w14:textId="4CC57CE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538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41992" w14:textId="5668B1E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5A1A5" w14:textId="2A41546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5,097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72C35" w14:textId="12204FE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1,635.50 </w:t>
            </w:r>
          </w:p>
        </w:tc>
      </w:tr>
      <w:tr w:rsidR="00BC61B3" w:rsidRPr="00BC61B3" w14:paraId="49FB4F4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551D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196C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rbizto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1F277" w14:textId="69D92B6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1,833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F6C1D" w14:textId="048C036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366CF" w14:textId="4C20E3A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BD79C" w14:textId="6AC2D9A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1,833.75 </w:t>
            </w:r>
          </w:p>
        </w:tc>
      </w:tr>
      <w:tr w:rsidR="00BC61B3" w:rsidRPr="00BC61B3" w14:paraId="615C8D8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DBEF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512C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F3E55" w14:textId="7AD2B64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668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70005" w14:textId="16777BA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8A20C" w14:textId="527943B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0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D8539" w14:textId="4DC3BB4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4,668.14 </w:t>
            </w:r>
          </w:p>
        </w:tc>
      </w:tr>
      <w:tr w:rsidR="00BC61B3" w:rsidRPr="00BC61B3" w14:paraId="0024FAD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E929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A922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si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6DB0E" w14:textId="3C5272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E9AF4" w14:textId="4D0556E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B47A7" w14:textId="2B6B20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8904F" w14:textId="3092E5D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57F7DEFD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5B8152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20FA7B0" w14:textId="2E9AA57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4,454,049.8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DA0CB7D" w14:textId="099EE22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CAB539D" w14:textId="0B73B9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B37E0F" w14:textId="102926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4,454,049.83 </w:t>
            </w:r>
          </w:p>
        </w:tc>
      </w:tr>
      <w:tr w:rsidR="00BC61B3" w:rsidRPr="00BC61B3" w14:paraId="3592F5DB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326C1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68D86A" w14:textId="021BA71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2,322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43273C" w14:textId="0CB983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4502A4" w14:textId="3ECF87E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282F8E3" w14:textId="5673B48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2,322.08 </w:t>
            </w:r>
          </w:p>
        </w:tc>
      </w:tr>
      <w:tr w:rsidR="00BC61B3" w:rsidRPr="00BC61B3" w14:paraId="7BA2664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EA0C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B0AC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919E8" w14:textId="48902CE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949.5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3BA2B" w14:textId="0072BA9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9B1C6" w14:textId="0A18208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5F4F1" w14:textId="0395281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949.52 </w:t>
            </w:r>
          </w:p>
        </w:tc>
      </w:tr>
      <w:tr w:rsidR="00BC61B3" w:rsidRPr="00BC61B3" w14:paraId="367D8AE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A18B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21DF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c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524A9" w14:textId="372582F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359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C589D" w14:textId="3234E6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04432" w14:textId="62DADBE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4FEBD" w14:textId="36A5E3E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359.04 </w:t>
            </w:r>
          </w:p>
        </w:tc>
      </w:tr>
      <w:tr w:rsidR="00BC61B3" w:rsidRPr="00BC61B3" w14:paraId="599B06F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47801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9AB9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baya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90417" w14:textId="68A7BF4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1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EDBB2" w14:textId="67AF814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F005F" w14:textId="12956C7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E2C01" w14:textId="0385C95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1.00 </w:t>
            </w:r>
          </w:p>
        </w:tc>
      </w:tr>
      <w:tr w:rsidR="00BC61B3" w:rsidRPr="00BC61B3" w14:paraId="2960EEC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68160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165D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yu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C4FB4" w14:textId="68B13C6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2.5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A967D" w14:textId="4B3A740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C1B0C" w14:textId="4D09622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64279" w14:textId="0306C9A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2.52 </w:t>
            </w:r>
          </w:p>
        </w:tc>
      </w:tr>
      <w:tr w:rsidR="00BC61B3" w:rsidRPr="00BC61B3" w14:paraId="620076ED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B447F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38BC9F" w14:textId="0A2A140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251,467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A8F1F6" w14:textId="1104889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5727CF" w14:textId="4FD6880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A9F07F1" w14:textId="0414F57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251,467.70 </w:t>
            </w:r>
          </w:p>
        </w:tc>
      </w:tr>
      <w:tr w:rsidR="00BC61B3" w:rsidRPr="00BC61B3" w14:paraId="6925B29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DF3BC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5781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DF887" w14:textId="1D2B8DB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57,205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446F5" w14:textId="4C44081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2FEC5" w14:textId="2A72884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49644" w14:textId="67C16D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57,205.58 </w:t>
            </w:r>
          </w:p>
        </w:tc>
      </w:tr>
      <w:tr w:rsidR="00BC61B3" w:rsidRPr="00BC61B3" w14:paraId="1504178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40A59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E6DA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lu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24010" w14:textId="45C1D6C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0AB2F" w14:textId="5F4593C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41035" w14:textId="1F760E9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E648B" w14:textId="67F7C92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</w:tr>
      <w:tr w:rsidR="00BC61B3" w:rsidRPr="00BC61B3" w14:paraId="17DDE57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7EA5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4EF7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320A9" w14:textId="6BEA816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279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8E656" w14:textId="08BBA1F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93D4C" w14:textId="3CBEB1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14E19" w14:textId="32D973E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279.32 </w:t>
            </w:r>
          </w:p>
        </w:tc>
      </w:tr>
      <w:tr w:rsidR="00BC61B3" w:rsidRPr="00BC61B3" w14:paraId="1C287E7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975B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541F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acap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FCCAA" w14:textId="0D13D87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726.3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B50E1" w14:textId="6349AA0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A8748" w14:textId="66DD965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489D4" w14:textId="32B9779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726.36 </w:t>
            </w:r>
          </w:p>
        </w:tc>
      </w:tr>
      <w:tr w:rsidR="00BC61B3" w:rsidRPr="00BC61B3" w14:paraId="1F09F97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80C7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339B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ulu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B52A3" w14:textId="45182CF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E39F8" w14:textId="659E07C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2913A" w14:textId="6D670FE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9FF0A" w14:textId="55FE5C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BC61B3" w:rsidRPr="00BC61B3" w14:paraId="4BFE9F7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484C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7914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rr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C29D9" w14:textId="22D5769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180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E75BA" w14:textId="27267D4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718D7" w14:textId="19EF506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0D9C2" w14:textId="3433B88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180.24 </w:t>
            </w:r>
          </w:p>
        </w:tc>
      </w:tr>
      <w:tr w:rsidR="00BC61B3" w:rsidRPr="00BC61B3" w14:paraId="41D4E50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7CC8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F2BE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g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3AE89" w14:textId="1282F30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844.0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B8D0B" w14:textId="428D8B3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EBF93" w14:textId="73355C3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86FC5" w14:textId="4D32B96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844.02 </w:t>
            </w:r>
          </w:p>
        </w:tc>
      </w:tr>
      <w:tr w:rsidR="00BC61B3" w:rsidRPr="00BC61B3" w14:paraId="6FEA481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43A1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5E67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82A97" w14:textId="1465398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1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6D340" w14:textId="649DC0E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30368" w14:textId="6BC730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69FB9" w14:textId="342DC8A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1.00 </w:t>
            </w:r>
          </w:p>
        </w:tc>
      </w:tr>
      <w:tr w:rsidR="00BC61B3" w:rsidRPr="00BC61B3" w14:paraId="41534CC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D341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408A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e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C041F" w14:textId="0A2C9EB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6E7DC" w14:textId="4B247A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9D183" w14:textId="084AF15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792B0" w14:textId="563361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BC61B3" w:rsidRPr="00BC61B3" w14:paraId="5988348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B4EB7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9520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B9ED1" w14:textId="698F91C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09,0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8A972" w14:textId="209B5FC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93503" w14:textId="5B4AC1E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36937" w14:textId="0D072A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09,095.00 </w:t>
            </w:r>
          </w:p>
        </w:tc>
      </w:tr>
      <w:tr w:rsidR="00BC61B3" w:rsidRPr="00BC61B3" w14:paraId="3C15FE2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3045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96DE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aniu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9B533" w14:textId="0C965E2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1,05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9122F" w14:textId="5140DE1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B78CF" w14:textId="2E057E7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6479C" w14:textId="706F5E8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1,054.00 </w:t>
            </w:r>
          </w:p>
        </w:tc>
      </w:tr>
      <w:tr w:rsidR="00BC61B3" w:rsidRPr="00BC61B3" w14:paraId="13F1DBC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490F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90E7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BFB4A" w14:textId="364672B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12,528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4117C" w14:textId="35263E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FA673" w14:textId="42FD766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172E8" w14:textId="5B715D3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12,528.32 </w:t>
            </w:r>
          </w:p>
        </w:tc>
      </w:tr>
      <w:tr w:rsidR="00BC61B3" w:rsidRPr="00BC61B3" w14:paraId="1F92463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8AB7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7F0F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tta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3242B" w14:textId="65AD700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F5E8F" w14:textId="2D54A60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B8518" w14:textId="7680EBF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DA7FD" w14:textId="52BB68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</w:tr>
      <w:tr w:rsidR="00BC61B3" w:rsidRPr="00BC61B3" w14:paraId="210013C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C736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37AC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9E7A8" w14:textId="3F4C08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648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8D6D3" w14:textId="1DA2B06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6185F" w14:textId="1C7903A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1C570" w14:textId="05BA94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648.86 </w:t>
            </w:r>
          </w:p>
        </w:tc>
      </w:tr>
      <w:tr w:rsidR="00BC61B3" w:rsidRPr="00BC61B3" w14:paraId="1DAB132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02CA8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14B3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ui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FDF43" w14:textId="54DF858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6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4FC76" w14:textId="79DD9D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5FCBA" w14:textId="425ABB4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D5ED0" w14:textId="3EDEE3E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6,200.00 </w:t>
            </w:r>
          </w:p>
        </w:tc>
      </w:tr>
      <w:tr w:rsidR="00BC61B3" w:rsidRPr="00BC61B3" w14:paraId="4E08AAC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989F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FA72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D0AEB" w14:textId="14FCC69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428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89B3C" w14:textId="1D1DF66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819AD" w14:textId="614391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DC342" w14:textId="072D6C3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428.40 </w:t>
            </w:r>
          </w:p>
        </w:tc>
      </w:tr>
      <w:tr w:rsidR="00BC61B3" w:rsidRPr="00BC61B3" w14:paraId="3104ABF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C21B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5E3F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a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63718" w14:textId="1C4AEC5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795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C6370" w14:textId="1B68EC9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FCA14" w14:textId="1DC83D5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84DFC" w14:textId="03C8D5C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795.70 </w:t>
            </w:r>
          </w:p>
        </w:tc>
      </w:tr>
      <w:tr w:rsidR="00BC61B3" w:rsidRPr="00BC61B3" w14:paraId="42F05AA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6007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CB7F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B27D3" w14:textId="7B07F08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885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384FF" w14:textId="6FCE342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1FF14" w14:textId="74BD13E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3974D" w14:textId="039D661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885.68 </w:t>
            </w:r>
          </w:p>
        </w:tc>
      </w:tr>
      <w:tr w:rsidR="00BC61B3" w:rsidRPr="00BC61B3" w14:paraId="442FDC3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3D33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A2D6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blanc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BEAFC" w14:textId="192C7A2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28C0E" w14:textId="0CC9FD6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3CC02" w14:textId="074CBB1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610D0" w14:textId="1D30E18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BC61B3" w:rsidRPr="00BC61B3" w14:paraId="2BD19F0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041C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8960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a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FAA69" w14:textId="6E96562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95642" w14:textId="07C6C1F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F1331" w14:textId="65B1DD7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02A40" w14:textId="1F8E3E7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BC61B3" w:rsidRPr="00BC61B3" w14:paraId="4E84AFA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DEDB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44A3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0BCB5" w14:textId="0045C52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146.2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44E95" w14:textId="5FC9278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79A5F" w14:textId="053F2F2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A0C3F" w14:textId="74D48B6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146.22 </w:t>
            </w:r>
          </w:p>
        </w:tc>
      </w:tr>
      <w:tr w:rsidR="00BC61B3" w:rsidRPr="00BC61B3" w14:paraId="458EA28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30FD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3FFE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D155D" w14:textId="7C010F3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95F76" w14:textId="1A23932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00111" w14:textId="34F2E65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5C2CB" w14:textId="29FCC58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.00 </w:t>
            </w:r>
          </w:p>
        </w:tc>
      </w:tr>
      <w:tr w:rsidR="00BC61B3" w:rsidRPr="00BC61B3" w14:paraId="2903188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D615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C3A1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C9ADC" w14:textId="5104D3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470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DA6FE" w14:textId="66FDEF7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C132D" w14:textId="3A7FEAA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861F6" w14:textId="3ACF447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470.88 </w:t>
            </w:r>
          </w:p>
        </w:tc>
      </w:tr>
      <w:tr w:rsidR="00BC61B3" w:rsidRPr="00BC61B3" w14:paraId="568E8EE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1883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3087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Praxed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85B20" w14:textId="752E2F7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2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CC6AB" w14:textId="4D3CAEA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E8B9F" w14:textId="7305F40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F5C8E" w14:textId="73CB23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220.00 </w:t>
            </w:r>
          </w:p>
        </w:tc>
      </w:tr>
      <w:tr w:rsidR="00BC61B3" w:rsidRPr="00BC61B3" w14:paraId="79FFECC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DDDA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E564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06AC9" w14:textId="607149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D7311" w14:textId="48E7D21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4290C" w14:textId="23D162E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76AFA" w14:textId="216716B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BC61B3" w:rsidRPr="00BC61B3" w14:paraId="50339D6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2CA1E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D147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7978A" w14:textId="4493E13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5,558.5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D4F58" w14:textId="4F9314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99E02" w14:textId="55948DF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FB806" w14:textId="704CDD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5,558.53 </w:t>
            </w:r>
          </w:p>
        </w:tc>
      </w:tr>
      <w:tr w:rsidR="00BC61B3" w:rsidRPr="00BC61B3" w14:paraId="45FDD35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AC02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B61E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8AA4C" w14:textId="384FC59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0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A0059" w14:textId="3B7A259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C2EE5" w14:textId="642B2D1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FFBDC" w14:textId="0D3BBFF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0.64 </w:t>
            </w:r>
          </w:p>
        </w:tc>
      </w:tr>
      <w:tr w:rsidR="00BC61B3" w:rsidRPr="00BC61B3" w14:paraId="2C87EF8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218E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17EB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688BF" w14:textId="347166F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8DA8E" w14:textId="148F113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56B40" w14:textId="6589235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06538" w14:textId="753A90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BC61B3" w:rsidRPr="00BC61B3" w14:paraId="16F65C9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E0F1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61D3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C30AE" w14:textId="6AD0942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57,091.2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471A8" w14:textId="295C760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909D5" w14:textId="6CD9D1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AF504" w14:textId="20F150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57,091.23 </w:t>
            </w:r>
          </w:p>
        </w:tc>
      </w:tr>
      <w:tr w:rsidR="00BC61B3" w:rsidRPr="00BC61B3" w14:paraId="69BB22C2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4BDBC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3B854F" w14:textId="122CA4A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400,978.9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7618FE" w14:textId="65B3FB6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A99454" w14:textId="15F6AFE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4AC1C01" w14:textId="07C76AE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400,978.95 </w:t>
            </w:r>
          </w:p>
        </w:tc>
      </w:tr>
      <w:tr w:rsidR="00BC61B3" w:rsidRPr="00BC61B3" w14:paraId="4537BD5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168D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0877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A3F11" w14:textId="2F90B1E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0,065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250A7" w14:textId="2339F80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D22EF" w14:textId="61970F0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205DC" w14:textId="3074D56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0,065.48 </w:t>
            </w:r>
          </w:p>
        </w:tc>
      </w:tr>
      <w:tr w:rsidR="00BC61B3" w:rsidRPr="00BC61B3" w14:paraId="6943D04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8569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F262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7F965" w14:textId="623799F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88,568.9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74CF7" w14:textId="6B897FE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07F30" w14:textId="2A785C9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C3E03" w14:textId="730DBC9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88,568.95 </w:t>
            </w:r>
          </w:p>
        </w:tc>
      </w:tr>
      <w:tr w:rsidR="00BC61B3" w:rsidRPr="00BC61B3" w14:paraId="12CEFBC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B2AA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0659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da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55326" w14:textId="48DE289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3D317" w14:textId="30828AE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5E928" w14:textId="6851F12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E682A" w14:textId="2AA1B0E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BC61B3" w:rsidRPr="00BC61B3" w14:paraId="40A97C8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E107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B1CF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236B8" w14:textId="6400A8D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617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A23A2" w14:textId="1CAFFCE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5E22F" w14:textId="637E5F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2E0DE" w14:textId="2B504D4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617.66 </w:t>
            </w:r>
          </w:p>
        </w:tc>
      </w:tr>
      <w:tr w:rsidR="00BC61B3" w:rsidRPr="00BC61B3" w14:paraId="19C890A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B967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764D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nito Soliv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536C5" w14:textId="47F4846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022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2FE28" w14:textId="3F10A0A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D0F2A" w14:textId="5C8E8A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B6E71" w14:textId="6228937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022.54 </w:t>
            </w:r>
          </w:p>
        </w:tc>
      </w:tr>
      <w:tr w:rsidR="00BC61B3" w:rsidRPr="00BC61B3" w14:paraId="77886C8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2724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78B5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9C8F2" w14:textId="5547FB4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172.0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ED02C" w14:textId="4244A05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4DCCF" w14:textId="6D5A58A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7CD37" w14:textId="39FB8F8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172.06 </w:t>
            </w:r>
          </w:p>
        </w:tc>
      </w:tr>
      <w:tr w:rsidR="00BC61B3" w:rsidRPr="00BC61B3" w14:paraId="093A788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9588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72FC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FD5BB" w14:textId="1154CE5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9,412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73FE1" w14:textId="276C9C1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A3F28" w14:textId="0AFA479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59FA6" w14:textId="090F16E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9,412.66 </w:t>
            </w:r>
          </w:p>
        </w:tc>
      </w:tr>
      <w:tr w:rsidR="00BC61B3" w:rsidRPr="00BC61B3" w14:paraId="213CF9C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EFE1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5AFA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050DB" w14:textId="59B6DA8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77.3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A9FC0" w14:textId="4953329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F5972" w14:textId="564EFD1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75C4E" w14:textId="1B4913E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77.36 </w:t>
            </w:r>
          </w:p>
        </w:tc>
      </w:tr>
      <w:tr w:rsidR="00BC61B3" w:rsidRPr="00BC61B3" w14:paraId="4258AE6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6E7D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7E9F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u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73C36" w14:textId="1AEB68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902.9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DC626" w14:textId="4B9EC3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7742D" w14:textId="28E5291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0AA0E" w14:textId="6A16D7D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902.96 </w:t>
            </w:r>
          </w:p>
        </w:tc>
      </w:tr>
      <w:tr w:rsidR="00BC61B3" w:rsidRPr="00BC61B3" w14:paraId="143863B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7A50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2977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9AA98" w14:textId="5A688C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2,292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22E16" w14:textId="2DB197B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EC38D" w14:textId="43449F6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0F5F4" w14:textId="7FA6239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2,292.66 </w:t>
            </w:r>
          </w:p>
        </w:tc>
      </w:tr>
      <w:tr w:rsidR="00BC61B3" w:rsidRPr="00BC61B3" w14:paraId="5DDDB37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52CC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4BAD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FD7EA" w14:textId="027300E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821.0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B0CBD" w14:textId="61ED448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49B9B" w14:textId="34284EB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26731" w14:textId="6FC7FE9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821.06 </w:t>
            </w:r>
          </w:p>
        </w:tc>
      </w:tr>
      <w:tr w:rsidR="00BC61B3" w:rsidRPr="00BC61B3" w14:paraId="7421A86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BC9C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9C64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pig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8F8A7" w14:textId="4FDEEA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7,448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7C423" w14:textId="01EF646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C1F4C" w14:textId="2C459F0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98360" w14:textId="4E809CF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7,448.42 </w:t>
            </w:r>
          </w:p>
        </w:tc>
      </w:tr>
      <w:tr w:rsidR="00BC61B3" w:rsidRPr="00BC61B3" w14:paraId="022796D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466FE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FCDC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vilac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540FA" w14:textId="71E0CF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26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A84D3" w14:textId="07D276E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64981" w14:textId="04E7499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E8BD7" w14:textId="5BA5B11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26.66 </w:t>
            </w:r>
          </w:p>
        </w:tc>
      </w:tr>
      <w:tr w:rsidR="00BC61B3" w:rsidRPr="00BC61B3" w14:paraId="79124CA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37B8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671F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hag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FCB20" w14:textId="064D701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775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0911F" w14:textId="273213F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C2DE7" w14:textId="763A0DC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9B004" w14:textId="6854A4C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775.86 </w:t>
            </w:r>
          </w:p>
        </w:tc>
      </w:tr>
      <w:tr w:rsidR="00BC61B3" w:rsidRPr="00BC61B3" w14:paraId="17B1193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3ECF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6F6C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mu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626D5" w14:textId="05CED2B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1,260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C7AA5" w14:textId="10EF020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9C770" w14:textId="19D1E94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4CFB4" w14:textId="0DEE353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1,260.66 </w:t>
            </w:r>
          </w:p>
        </w:tc>
      </w:tr>
      <w:tr w:rsidR="00BC61B3" w:rsidRPr="00BC61B3" w14:paraId="249BF1B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0166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7A68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CB60E" w14:textId="0031995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562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1089C" w14:textId="730D2C0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41421" w14:textId="5B69B43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4E617" w14:textId="4FE18DC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562.54 </w:t>
            </w:r>
          </w:p>
        </w:tc>
      </w:tr>
      <w:tr w:rsidR="00BC61B3" w:rsidRPr="00BC61B3" w14:paraId="1F489B5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5193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5A9C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FEE40" w14:textId="5C39559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305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3B961" w14:textId="646F3B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BBDEC" w14:textId="01F30A9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1A7A2" w14:textId="6E91FB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305.66 </w:t>
            </w:r>
          </w:p>
        </w:tc>
      </w:tr>
      <w:tr w:rsidR="00BC61B3" w:rsidRPr="00BC61B3" w14:paraId="650206A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D216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678B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0F66A" w14:textId="2FAD16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A31B9" w14:textId="412B6C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271A7" w14:textId="7D1C51F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EFFA3" w14:textId="72DA2FA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</w:tr>
      <w:tr w:rsidR="00BC61B3" w:rsidRPr="00BC61B3" w14:paraId="63E0C4A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6FB6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889F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nac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1D539" w14:textId="45EF5E0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5,337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DB549" w14:textId="020E557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0A50E" w14:textId="5ECEE5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90DBC" w14:textId="6F48223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5,337.88 </w:t>
            </w:r>
          </w:p>
        </w:tc>
      </w:tr>
      <w:tr w:rsidR="00BC61B3" w:rsidRPr="00BC61B3" w14:paraId="471B70C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629D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F124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li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C7E4B" w14:textId="3FC38D0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0,877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5B094" w14:textId="492AC2D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3F37D" w14:textId="6385F02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0B98F" w14:textId="4448AC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0,877.56 </w:t>
            </w:r>
          </w:p>
        </w:tc>
      </w:tr>
      <w:tr w:rsidR="00BC61B3" w:rsidRPr="00BC61B3" w14:paraId="50F8AE4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337C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E7AF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05B1A" w14:textId="5A96520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1,401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3F194" w14:textId="1A32AC3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77B6E" w14:textId="5CB7DBC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6FB70" w14:textId="49DD081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1,401.58 </w:t>
            </w:r>
          </w:p>
        </w:tc>
      </w:tr>
      <w:tr w:rsidR="00BC61B3" w:rsidRPr="00BC61B3" w14:paraId="615B63F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3F67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4524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48C03" w14:textId="75D6C0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339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C275B" w14:textId="348E5B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EA6D9" w14:textId="4405944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3B60A" w14:textId="444EC2B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339.30 </w:t>
            </w:r>
          </w:p>
        </w:tc>
      </w:tr>
      <w:tr w:rsidR="00BC61B3" w:rsidRPr="00BC61B3" w14:paraId="602A1B3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7D04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D244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6A43E" w14:textId="35F4FC8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7CB8C" w14:textId="7D6BCCC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8786E" w14:textId="3362CB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0BAC5" w14:textId="1206C5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BC61B3" w:rsidRPr="00BC61B3" w14:paraId="7EAC91F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2EC5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28E6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D6DAA" w14:textId="5339125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763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4FCB6" w14:textId="12B65E9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F7F9A" w14:textId="38B7163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EF43C" w14:textId="1DB030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763.16 </w:t>
            </w:r>
          </w:p>
        </w:tc>
      </w:tr>
      <w:tr w:rsidR="00BC61B3" w:rsidRPr="00BC61B3" w14:paraId="0877ECE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8876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01A3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AA3F8" w14:textId="628DB8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3,329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141D4" w14:textId="326037E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7289A" w14:textId="688E1CF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D5377" w14:textId="14025EA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3,329.86 </w:t>
            </w:r>
          </w:p>
        </w:tc>
      </w:tr>
      <w:tr w:rsidR="00BC61B3" w:rsidRPr="00BC61B3" w14:paraId="6CC2FF2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8FAC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913A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407F2" w14:textId="608A6D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1A8AE" w14:textId="46D1EA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0E5EA" w14:textId="015E6E3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11F85" w14:textId="396E9BE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BC61B3" w:rsidRPr="00BC61B3" w14:paraId="1961E1C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3E3E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AA8E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F52AE" w14:textId="4387471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748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3BB18" w14:textId="35B9749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D7869" w14:textId="52A0286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1352E" w14:textId="1CA711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748.38 </w:t>
            </w:r>
          </w:p>
        </w:tc>
      </w:tr>
      <w:tr w:rsidR="00BC61B3" w:rsidRPr="00BC61B3" w14:paraId="210A5C6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20693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214F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C00DC" w14:textId="5D528E1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804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9AE51" w14:textId="3EA127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154B0" w14:textId="7F19B25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A8FC6" w14:textId="7581D0E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804.54 </w:t>
            </w:r>
          </w:p>
        </w:tc>
      </w:tr>
      <w:tr w:rsidR="00BC61B3" w:rsidRPr="00BC61B3" w14:paraId="1A5EBE9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6804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F30BF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FC29A" w14:textId="4AA8E7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22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951AD" w14:textId="67C953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F61D9" w14:textId="607FEEA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96904" w14:textId="751E37A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22.76 </w:t>
            </w:r>
          </w:p>
        </w:tc>
      </w:tr>
      <w:tr w:rsidR="00BC61B3" w:rsidRPr="00BC61B3" w14:paraId="317BFC4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224D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BDCE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5E4AD" w14:textId="0A05D00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968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2B67D" w14:textId="3CD315E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F93A1" w14:textId="3F49D27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F6680" w14:textId="0129303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968.70 </w:t>
            </w:r>
          </w:p>
        </w:tc>
      </w:tr>
      <w:tr w:rsidR="00BC61B3" w:rsidRPr="00BC61B3" w14:paraId="4BD4A1A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9864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1603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59CD0" w14:textId="33FEE03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DA830" w14:textId="24441B4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9FE00" w14:textId="3AADFD7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20131" w14:textId="4C16D01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BC61B3" w:rsidRPr="00BC61B3" w14:paraId="3506CF7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B1A7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38FB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E2232" w14:textId="32947BD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4,473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2BE85" w14:textId="2DD86FE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3AC71" w14:textId="3A70EA1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B2066" w14:textId="121CD0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4,473.66 </w:t>
            </w:r>
          </w:p>
        </w:tc>
      </w:tr>
      <w:tr w:rsidR="00BC61B3" w:rsidRPr="00BC61B3" w14:paraId="2681106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52873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A012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BFE08" w14:textId="63E4984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875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D34D9" w14:textId="57014A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14EAA" w14:textId="33DAC6D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37D77" w14:textId="5BBDF6C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875.66 </w:t>
            </w:r>
          </w:p>
        </w:tc>
      </w:tr>
      <w:tr w:rsidR="00BC61B3" w:rsidRPr="00BC61B3" w14:paraId="5BB5CEB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0096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58C2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ECF45" w14:textId="785BB82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9,068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263C2" w14:textId="4B85ED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9CD36" w14:textId="4D178F2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27240" w14:textId="48CD71A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9,068.54 </w:t>
            </w:r>
          </w:p>
        </w:tc>
      </w:tr>
      <w:tr w:rsidR="00BC61B3" w:rsidRPr="00BC61B3" w14:paraId="5B2EDAE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8885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44CF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9C998" w14:textId="1587381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79DAA" w14:textId="7B43D54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86D9A" w14:textId="6D4F6BC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1AE0C" w14:textId="5DC1794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</w:tr>
      <w:tr w:rsidR="00BC61B3" w:rsidRPr="00BC61B3" w14:paraId="167DCF1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1846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910FC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70D26" w14:textId="610947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7,147.5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04C22" w14:textId="5FF3B6A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5B2AF" w14:textId="6D61568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4A07D" w14:textId="06C42C6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7,147.52 </w:t>
            </w:r>
          </w:p>
        </w:tc>
      </w:tr>
      <w:tr w:rsidR="00BC61B3" w:rsidRPr="00BC61B3" w14:paraId="6220A28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EEBB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4B79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346F7" w14:textId="67EF4EC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62CED" w14:textId="418C3B1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6469B" w14:textId="2EC0143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F7F39" w14:textId="2776B61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BC61B3" w:rsidRPr="00BC61B3" w14:paraId="30806BF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7A8F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A3E6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maui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A0A55" w14:textId="6236A50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5,480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B28D4" w14:textId="306000D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A57F0" w14:textId="56A9880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C3CAC" w14:textId="1FC4C07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5,480.04 </w:t>
            </w:r>
          </w:p>
        </w:tc>
      </w:tr>
      <w:tr w:rsidR="00BC61B3" w:rsidRPr="00BC61B3" w14:paraId="44184B94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BA1E7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2FCF98" w14:textId="36E9BB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973,804.2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3BA035" w14:textId="55AFE6D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7DEE9D" w14:textId="543E85F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D37E350" w14:textId="3AD5678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973,804.26 </w:t>
            </w:r>
          </w:p>
        </w:tc>
      </w:tr>
      <w:tr w:rsidR="00BC61B3" w:rsidRPr="00BC61B3" w14:paraId="58D4987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84C9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F6FA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A82FA" w14:textId="3A77918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54,846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F8498" w14:textId="67F6D7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E718A" w14:textId="37D0700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6AF6C" w14:textId="171E337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54,846.90 </w:t>
            </w:r>
          </w:p>
        </w:tc>
      </w:tr>
      <w:tr w:rsidR="00BC61B3" w:rsidRPr="00BC61B3" w14:paraId="47BB432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A5CC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6440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b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D1651" w14:textId="5D6FD51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036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DDD5E" w14:textId="46535B1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244F9" w14:textId="545663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CFEE4" w14:textId="1252C42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036.10 </w:t>
            </w:r>
          </w:p>
        </w:tc>
      </w:tr>
      <w:tr w:rsidR="00BC61B3" w:rsidRPr="00BC61B3" w14:paraId="75595D7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CE0B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60F1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CF4BD" w14:textId="3A6044C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107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5D047" w14:textId="77707A9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3F090" w14:textId="18CDEF2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083B3" w14:textId="177D54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107.48 </w:t>
            </w:r>
          </w:p>
        </w:tc>
      </w:tr>
      <w:tr w:rsidR="00BC61B3" w:rsidRPr="00BC61B3" w14:paraId="43616B4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4811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932C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E2449" w14:textId="126AB57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2,813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2CF85" w14:textId="5B9CD42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01AB3" w14:textId="469E05B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D28C1" w14:textId="53571CE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2,813.78 </w:t>
            </w:r>
          </w:p>
        </w:tc>
      </w:tr>
      <w:tr w:rsidR="00BC61B3" w:rsidRPr="00BC61B3" w14:paraId="3B32512C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5C48E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656071" w14:textId="377BCDF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45,476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31B46E" w14:textId="7A2DDDD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E3B0AA" w14:textId="1E2C13B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FD0EEC" w14:textId="702F5B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45,476.84 </w:t>
            </w:r>
          </w:p>
        </w:tc>
      </w:tr>
      <w:tr w:rsidR="00BC61B3" w:rsidRPr="00BC61B3" w14:paraId="227153C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0CBD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9D70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Quiri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BA134" w14:textId="4E196B5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19,253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42A6C" w14:textId="0DE55EB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C459B" w14:textId="46D311F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71304" w14:textId="56C9397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19,253.56 </w:t>
            </w:r>
          </w:p>
        </w:tc>
      </w:tr>
      <w:tr w:rsidR="00BC61B3" w:rsidRPr="00BC61B3" w14:paraId="5ED3F53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7AC2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4D44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rrogui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05593" w14:textId="5CC9FF4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82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FC1A5" w14:textId="6C8FF0E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4973B" w14:textId="6CEA01A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A866D" w14:textId="5AECAE1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823.00 </w:t>
            </w:r>
          </w:p>
        </w:tc>
      </w:tr>
      <w:tr w:rsidR="00BC61B3" w:rsidRPr="00BC61B3" w14:paraId="1D10083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721A5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A392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ffu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F5F11" w14:textId="7BC3B95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81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ED71B" w14:textId="0E3BC5B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F0F08" w14:textId="3F8EDAF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09925" w14:textId="0D5B15C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817.00 </w:t>
            </w:r>
          </w:p>
        </w:tc>
      </w:tr>
      <w:tr w:rsidR="00BC61B3" w:rsidRPr="00BC61B3" w14:paraId="4E25FAE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815C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8271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d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FA4B8" w14:textId="3FE9977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097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F161D" w14:textId="1462A12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02657" w14:textId="3A40204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B75E0" w14:textId="3DAE1D0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097.28 </w:t>
            </w:r>
          </w:p>
        </w:tc>
      </w:tr>
      <w:tr w:rsidR="00BC61B3" w:rsidRPr="00BC61B3" w14:paraId="1748738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740B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998C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tipu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7A36C" w14:textId="753A185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48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553DC" w14:textId="26F0F05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EC881" w14:textId="4A7B29F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EF5CC" w14:textId="79DD19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486.00 </w:t>
            </w:r>
          </w:p>
        </w:tc>
      </w:tr>
      <w:tr w:rsidR="00BC61B3" w:rsidRPr="00BC61B3" w14:paraId="57CC29B8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1856C9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6A2E50D" w14:textId="19A557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863,623.0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239C631" w14:textId="1077652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D750E8E" w14:textId="6194DCF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BC45BD" w14:textId="70DB7EE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863,623.02 </w:t>
            </w:r>
          </w:p>
        </w:tc>
      </w:tr>
      <w:tr w:rsidR="00BC61B3" w:rsidRPr="00BC61B3" w14:paraId="36D6E0F8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694B5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7B233D" w14:textId="7B4A375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03,6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03B991" w14:textId="270A5F7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F2EAC9" w14:textId="167C2DC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625E534" w14:textId="716D848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03,670.00 </w:t>
            </w:r>
          </w:p>
        </w:tc>
      </w:tr>
      <w:tr w:rsidR="00BC61B3" w:rsidRPr="00BC61B3" w14:paraId="77D4949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1653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4774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17EBF" w14:textId="2BA333A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81A96" w14:textId="69861DB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0C4FD" w14:textId="2F6D97B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1BEE1" w14:textId="27253AC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750.00 </w:t>
            </w:r>
          </w:p>
        </w:tc>
      </w:tr>
      <w:tr w:rsidR="00BC61B3" w:rsidRPr="00BC61B3" w14:paraId="64815E2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4EB1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B14B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77287" w14:textId="302D80E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2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14CAD" w14:textId="433AF01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78C6C" w14:textId="5D9191F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2E393" w14:textId="127DD0F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265.00 </w:t>
            </w:r>
          </w:p>
        </w:tc>
      </w:tr>
      <w:tr w:rsidR="00BC61B3" w:rsidRPr="00BC61B3" w14:paraId="3B55B5B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629F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548E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las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B24D5" w14:textId="2C262C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0C177" w14:textId="510EADA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AD403" w14:textId="2A35D9B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45DF7" w14:textId="10DA98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BC61B3" w:rsidRPr="00BC61B3" w14:paraId="0BBC57D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8A69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BAD6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8D56A" w14:textId="632D026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FFA6F" w14:textId="1E99F6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72D46" w14:textId="619A49E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08BB5" w14:textId="3567F76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BC61B3" w:rsidRPr="00BC61B3" w14:paraId="7BDACA7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3096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CB1F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a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56DF6" w14:textId="6608AFC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8468A" w14:textId="348BA5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7039C" w14:textId="44ECA9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24B98" w14:textId="54C1A13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</w:tr>
      <w:tr w:rsidR="00BC61B3" w:rsidRPr="00BC61B3" w14:paraId="09F9957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6965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36B4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acul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7D93C" w14:textId="4B0E8B1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66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5CD75" w14:textId="0F633BA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7C250" w14:textId="52C1A18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67BD7" w14:textId="76B4B21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667.50 </w:t>
            </w:r>
          </w:p>
        </w:tc>
      </w:tr>
      <w:tr w:rsidR="00BC61B3" w:rsidRPr="00BC61B3" w14:paraId="6973E7D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E8A09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5CC4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B5ABA" w14:textId="071449B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44041" w14:textId="7047B95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1B750" w14:textId="1C4FACE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2264B" w14:textId="7A4A7E1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</w:tr>
      <w:tr w:rsidR="00BC61B3" w:rsidRPr="00BC61B3" w14:paraId="31B4109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2A9E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BF71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37C88" w14:textId="08521E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D5064" w14:textId="0B6F2C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1BDC8" w14:textId="5AD0AB0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A76FF" w14:textId="2C3EAA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</w:tr>
      <w:tr w:rsidR="00BC61B3" w:rsidRPr="00BC61B3" w14:paraId="1925069F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EC752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5710EB" w14:textId="51491E1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152,798.6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30C03F" w14:textId="4ED5679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4BDF31" w14:textId="54C1CC6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2BE49E1" w14:textId="78FAA6D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152,798.69 </w:t>
            </w:r>
          </w:p>
        </w:tc>
      </w:tr>
      <w:tr w:rsidR="00BC61B3" w:rsidRPr="00BC61B3" w14:paraId="6934232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BB8F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4705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c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7914E" w14:textId="3B25F6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50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E1802" w14:textId="53803DE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BC0D2" w14:textId="25425FD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105B0" w14:textId="4258AFD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504.00 </w:t>
            </w:r>
          </w:p>
        </w:tc>
      </w:tr>
      <w:tr w:rsidR="00BC61B3" w:rsidRPr="00BC61B3" w14:paraId="17EF00B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47BF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35C9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3BB62" w14:textId="2DF00CE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4,56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89716" w14:textId="36E0CF2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903D4" w14:textId="46E05B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4B7E1" w14:textId="23D1A23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4,566.00 </w:t>
            </w:r>
          </w:p>
        </w:tc>
      </w:tr>
      <w:tr w:rsidR="00BC61B3" w:rsidRPr="00BC61B3" w14:paraId="3FC127B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C2FD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C5565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E9A74" w14:textId="0520E73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919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83339" w14:textId="2A5D87B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1FECE" w14:textId="346834A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8EA4B" w14:textId="22904BB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919.20 </w:t>
            </w:r>
          </w:p>
        </w:tc>
      </w:tr>
      <w:tr w:rsidR="00BC61B3" w:rsidRPr="00BC61B3" w14:paraId="6975BE3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CB97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325D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pih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F0092" w14:textId="6FF9C74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76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5B09D" w14:textId="47715F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54D20" w14:textId="1CC2544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CB984" w14:textId="72B3262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768.00 </w:t>
            </w:r>
          </w:p>
        </w:tc>
      </w:tr>
      <w:tr w:rsidR="00BC61B3" w:rsidRPr="00BC61B3" w14:paraId="1A53A20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F25D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B652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3430F" w14:textId="1404124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471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06665" w14:textId="1DC509F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529A0" w14:textId="4F1FDD9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ABF8E" w14:textId="6D7315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471.25 </w:t>
            </w:r>
          </w:p>
        </w:tc>
      </w:tr>
      <w:tr w:rsidR="00BC61B3" w:rsidRPr="00BC61B3" w14:paraId="21E731B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B883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4624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m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AB9D2" w14:textId="5D09273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579.9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79570" w14:textId="367F053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CD61B" w14:textId="4659FC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EC3B8" w14:textId="68D097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579.98 </w:t>
            </w:r>
          </w:p>
        </w:tc>
      </w:tr>
      <w:tr w:rsidR="00BC61B3" w:rsidRPr="00BC61B3" w14:paraId="7F999E3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A814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E9E8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vel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4155B" w14:textId="39888EE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41102" w14:textId="7CD4691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D6879" w14:textId="7516943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DAF45" w14:textId="4E924B3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BC61B3" w:rsidRPr="00BC61B3" w14:paraId="2D9B560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78E0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F971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49902" w14:textId="47B1886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ED664" w14:textId="160BEF2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38D0D" w14:textId="31B9D00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6F394" w14:textId="3970E99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500.00 </w:t>
            </w:r>
          </w:p>
        </w:tc>
      </w:tr>
      <w:tr w:rsidR="00BC61B3" w:rsidRPr="00BC61B3" w14:paraId="2C7F548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3FF52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DA6C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a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2E0B3" w14:textId="407CE9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4,5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321C6" w14:textId="7E43DB1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36E3C" w14:textId="7AEE4F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8F4AC" w14:textId="1CB62B3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4,590.00 </w:t>
            </w:r>
          </w:p>
        </w:tc>
      </w:tr>
      <w:tr w:rsidR="00BC61B3" w:rsidRPr="00BC61B3" w14:paraId="10304C9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9D9E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8D16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71505" w14:textId="6C02854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025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E332A" w14:textId="50DB19A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D9DA3" w14:textId="152740C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545B6" w14:textId="0F4DA88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025.76 </w:t>
            </w:r>
          </w:p>
        </w:tc>
      </w:tr>
      <w:tr w:rsidR="00BC61B3" w:rsidRPr="00BC61B3" w14:paraId="76180D2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F7A8F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97FE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C3334" w14:textId="0D843E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55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548E0" w14:textId="7404C82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9A44D" w14:textId="30B34EB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0D92A" w14:textId="4D06688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556.50 </w:t>
            </w:r>
          </w:p>
        </w:tc>
      </w:tr>
      <w:tr w:rsidR="00BC61B3" w:rsidRPr="00BC61B3" w14:paraId="3A9DFDF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C81F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34FA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4835A" w14:textId="283DB7D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31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FF5ED" w14:textId="7355A42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A63F6" w14:textId="0098C62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98631" w14:textId="1B1682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318.00 </w:t>
            </w:r>
          </w:p>
        </w:tc>
      </w:tr>
      <w:tr w:rsidR="00BC61B3" w:rsidRPr="00BC61B3" w14:paraId="4C4A06E4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25AAF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1C1686" w14:textId="0A435D2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586,704.1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990240" w14:textId="2271975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F81690" w14:textId="24F6D01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864677" w14:textId="31CC3CD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586,704.17 </w:t>
            </w:r>
          </w:p>
        </w:tc>
      </w:tr>
      <w:tr w:rsidR="00BC61B3" w:rsidRPr="00BC61B3" w14:paraId="1BE2EC6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EF7337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C7F3A5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ulac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F20EF" w14:textId="5C9155C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F432B" w14:textId="6D9D887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0BA5E" w14:textId="6605977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A516E" w14:textId="64D9052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BC61B3" w:rsidRPr="00BC61B3" w14:paraId="17915E7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35C8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129E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0E612" w14:textId="1C8985C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71CFF" w14:textId="383AB5C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06863" w14:textId="7EDBC30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15A49" w14:textId="482537B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</w:tr>
      <w:tr w:rsidR="00BC61B3" w:rsidRPr="00BC61B3" w14:paraId="1E1D90D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1BAB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C412B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gtas (Biga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F887F" w14:textId="0B44A8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249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42DA7" w14:textId="007D237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83E61" w14:textId="6F422AC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DD97E" w14:textId="726F808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249.68 </w:t>
            </w:r>
          </w:p>
        </w:tc>
      </w:tr>
      <w:tr w:rsidR="00BC61B3" w:rsidRPr="00BC61B3" w14:paraId="46AC840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A485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53ED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u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7A747" w14:textId="5F5D546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6,535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90FFB" w14:textId="587F56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6EB12" w14:textId="4D2DBB1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4F80A" w14:textId="6E400E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6,535.58 </w:t>
            </w:r>
          </w:p>
        </w:tc>
      </w:tr>
      <w:tr w:rsidR="00BC61B3" w:rsidRPr="00BC61B3" w14:paraId="31C9584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2E08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D8EC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AAD40" w14:textId="5D45F87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185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544FE" w14:textId="48DDF4B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4AED2" w14:textId="52832AB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3935E" w14:textId="42C2C6E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185.84 </w:t>
            </w:r>
          </w:p>
        </w:tc>
      </w:tr>
      <w:tr w:rsidR="00BC61B3" w:rsidRPr="00BC61B3" w14:paraId="10D6DF0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BD76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2AAA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9E9FD" w14:textId="3B7AFEC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868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26B85" w14:textId="77BEF4C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3BAA2" w14:textId="6F5B294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BD995" w14:textId="2DD160A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868.08 </w:t>
            </w:r>
          </w:p>
        </w:tc>
      </w:tr>
      <w:tr w:rsidR="00BC61B3" w:rsidRPr="00BC61B3" w14:paraId="0C19B8A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5F3D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86E1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3A91F" w14:textId="2B4C635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5,144.5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BB20D" w14:textId="1677B8B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A6182" w14:textId="48E9B74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B8853" w14:textId="66D9FDE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5,144.53 </w:t>
            </w:r>
          </w:p>
        </w:tc>
      </w:tr>
      <w:tr w:rsidR="00BC61B3" w:rsidRPr="00BC61B3" w14:paraId="0B6C476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E036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6A39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mpi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E079B" w14:textId="1BC84CA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8,666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6B0E8" w14:textId="67EC1F8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D87D4" w14:textId="7348DE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097CC" w14:textId="64BF33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8,666.92 </w:t>
            </w:r>
          </w:p>
        </w:tc>
      </w:tr>
      <w:tr w:rsidR="00BC61B3" w:rsidRPr="00BC61B3" w14:paraId="1906065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BE92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D240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B5791" w14:textId="1EEBD08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B0C4D" w14:textId="3668509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3C06A" w14:textId="55AD22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95F34" w14:textId="3C080C4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200.00 </w:t>
            </w:r>
          </w:p>
        </w:tc>
      </w:tr>
      <w:tr w:rsidR="00BC61B3" w:rsidRPr="00BC61B3" w14:paraId="58E4E10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CFC4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7527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guin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35FD1" w14:textId="01444D1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856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FC4CB" w14:textId="713F1C4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D80DA" w14:textId="23482A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5149E" w14:textId="4764B70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856.08 </w:t>
            </w:r>
          </w:p>
        </w:tc>
      </w:tr>
      <w:tr w:rsidR="00BC61B3" w:rsidRPr="00BC61B3" w14:paraId="524B10D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A2F3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186F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306CB" w14:textId="2B399A9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072.8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896E1" w14:textId="5A0BF14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0F667" w14:textId="76CDE6A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99DE4" w14:textId="2062957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072.81 </w:t>
            </w:r>
          </w:p>
        </w:tc>
      </w:tr>
      <w:tr w:rsidR="00BC61B3" w:rsidRPr="00BC61B3" w14:paraId="52FB109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0E55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BE68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84074" w14:textId="3C3B7A3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298.8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D99F4" w14:textId="56CFE98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7EA20" w14:textId="638096C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DA837" w14:textId="5C9678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298.85 </w:t>
            </w:r>
          </w:p>
        </w:tc>
      </w:tr>
      <w:tr w:rsidR="00BC61B3" w:rsidRPr="00BC61B3" w14:paraId="2CED783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9073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69AF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l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3518B" w14:textId="013E05C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4,636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BFF3D" w14:textId="36CC999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B946A" w14:textId="7F96273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96467" w14:textId="1191C8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4,636.82 </w:t>
            </w:r>
          </w:p>
        </w:tc>
      </w:tr>
      <w:tr w:rsidR="00BC61B3" w:rsidRPr="00BC61B3" w14:paraId="37B5C1C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ABE8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C69B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eycau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019B9" w14:textId="26C4911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013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7A74D" w14:textId="04DF777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9E753" w14:textId="4BDF94D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C3763" w14:textId="1B4DDAD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013.18 </w:t>
            </w:r>
          </w:p>
        </w:tc>
      </w:tr>
      <w:tr w:rsidR="00BC61B3" w:rsidRPr="00BC61B3" w14:paraId="645921B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8EAC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4BB0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zagar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8AFE0" w14:textId="28FCAE0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9,442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FE929" w14:textId="6CFF388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099FF" w14:textId="107F4CB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085C8" w14:textId="494B371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9,442.04 </w:t>
            </w:r>
          </w:p>
        </w:tc>
      </w:tr>
      <w:tr w:rsidR="00BC61B3" w:rsidRPr="00BC61B3" w14:paraId="243C11A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E93E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D413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BA037" w14:textId="7CD0EA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642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E3186" w14:textId="751A9A4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ECFD3" w14:textId="1BA442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7ABF2" w14:textId="659BD4E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642.42 </w:t>
            </w:r>
          </w:p>
        </w:tc>
      </w:tr>
      <w:tr w:rsidR="00BC61B3" w:rsidRPr="00BC61B3" w14:paraId="679D7F7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EB42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1F4A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3F5F3" w14:textId="2B3EE6E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254,859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F3D19" w14:textId="144598B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7CF68" w14:textId="46D549B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CB522" w14:textId="1E6F91E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254,859.78 </w:t>
            </w:r>
          </w:p>
        </w:tc>
      </w:tr>
      <w:tr w:rsidR="00BC61B3" w:rsidRPr="00BC61B3" w14:paraId="256BEA7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0C9B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702C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mbo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2D7A6" w14:textId="794D1CE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518.7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7D418" w14:textId="0937D98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07FED" w14:textId="7DA791A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86D74" w14:textId="5B183B8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518.74 </w:t>
            </w:r>
          </w:p>
        </w:tc>
      </w:tr>
      <w:tr w:rsidR="00BC61B3" w:rsidRPr="00BC61B3" w14:paraId="0994F7E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F6DB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1CB9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B66B2" w14:textId="2DF172F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025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F9F85" w14:textId="0B5C3D2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77786" w14:textId="2001DF7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13117" w14:textId="6B3697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025.46 </w:t>
            </w:r>
          </w:p>
        </w:tc>
      </w:tr>
      <w:tr w:rsidR="00BC61B3" w:rsidRPr="00BC61B3" w14:paraId="11C1C2B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81E4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D97A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i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0AF8C" w14:textId="4058E23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3,445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B76AF" w14:textId="263E5F0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4F5D5" w14:textId="1464EC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7D98D" w14:textId="4EB4F1D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3,445.58 </w:t>
            </w:r>
          </w:p>
        </w:tc>
      </w:tr>
      <w:tr w:rsidR="00BC61B3" w:rsidRPr="00BC61B3" w14:paraId="0524F26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81E8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718E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307D3" w14:textId="393F83C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821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FDC15" w14:textId="27780E8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ACE78" w14:textId="556F12C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FBE51" w14:textId="577084A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821.56 </w:t>
            </w:r>
          </w:p>
        </w:tc>
      </w:tr>
      <w:tr w:rsidR="00BC61B3" w:rsidRPr="00BC61B3" w14:paraId="3F34724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4567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63FD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CEE4E" w14:textId="4B29570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24,469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F0B30" w14:textId="118314D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D1D03" w14:textId="4221419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EB721" w14:textId="3FBA5BF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24,469.92 </w:t>
            </w:r>
          </w:p>
        </w:tc>
      </w:tr>
      <w:tr w:rsidR="00BC61B3" w:rsidRPr="00BC61B3" w14:paraId="13B0D03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139C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175C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05D3D" w14:textId="0B54D2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54,321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5AFFE" w14:textId="41FD31D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DA460" w14:textId="09F921E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7CF84" w14:textId="1CC5984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54,321.68 </w:t>
            </w:r>
          </w:p>
        </w:tc>
      </w:tr>
      <w:tr w:rsidR="00BC61B3" w:rsidRPr="00BC61B3" w14:paraId="75C26BA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30E95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343E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1DF32" w14:textId="020FC02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437.0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C6F62" w14:textId="2EE61AE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9E3EE" w14:textId="7A5DCE1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A1FCB" w14:textId="053664E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437.06 </w:t>
            </w:r>
          </w:p>
        </w:tc>
      </w:tr>
      <w:tr w:rsidR="00BC61B3" w:rsidRPr="00BC61B3" w14:paraId="35074F8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9261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6DED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02843" w14:textId="7E5F810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630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56EE0" w14:textId="3B73DE1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B6DBB" w14:textId="44C7E08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D5733" w14:textId="786349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630.78 </w:t>
            </w:r>
          </w:p>
        </w:tc>
      </w:tr>
      <w:tr w:rsidR="00BC61B3" w:rsidRPr="00BC61B3" w14:paraId="51F4DBFC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834AD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DB98B6" w14:textId="36C1737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01,360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7E6059" w14:textId="6A4BC42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431545" w14:textId="03B4B51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93B0DD" w14:textId="118C30A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01,360.70 </w:t>
            </w:r>
          </w:p>
        </w:tc>
      </w:tr>
      <w:tr w:rsidR="00BC61B3" w:rsidRPr="00BC61B3" w14:paraId="5ED625E3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83A4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Ecitj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F6BB7" w14:textId="6E5EC7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1,461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40362" w14:textId="6C048B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2670B" w14:textId="6CB7D1D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803CA" w14:textId="7115E75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1,461.78 </w:t>
            </w:r>
          </w:p>
        </w:tc>
      </w:tr>
      <w:tr w:rsidR="00BC61B3" w:rsidRPr="00BC61B3" w14:paraId="0E64F5D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8569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E087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a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78683" w14:textId="55EA98D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8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01BCB" w14:textId="777E7CE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70A2C" w14:textId="15B2F8A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E0224" w14:textId="465B8EA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860.00 </w:t>
            </w:r>
          </w:p>
        </w:tc>
      </w:tr>
      <w:tr w:rsidR="00BC61B3" w:rsidRPr="00BC61B3" w14:paraId="44066BD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8465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EF86D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5D7E1" w14:textId="3CB4AFB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6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7956E" w14:textId="6BECF52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C4367" w14:textId="297799C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280DC" w14:textId="104892D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650.00 </w:t>
            </w:r>
          </w:p>
        </w:tc>
      </w:tr>
      <w:tr w:rsidR="00BC61B3" w:rsidRPr="00BC61B3" w14:paraId="0293E0C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3CA9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F87C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99CDE" w14:textId="1E9F66D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838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39883" w14:textId="29B96C2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EA559" w14:textId="4A1C735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9ECF2" w14:textId="75A21D7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838.92 </w:t>
            </w:r>
          </w:p>
        </w:tc>
      </w:tr>
      <w:tr w:rsidR="00BC61B3" w:rsidRPr="00BC61B3" w14:paraId="1CEAA51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23DDA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A5C6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i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8CAF1" w14:textId="253F1BE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20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E575E" w14:textId="04E036E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A867F" w14:textId="22DAE00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66557" w14:textId="78352FB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207.50 </w:t>
            </w:r>
          </w:p>
        </w:tc>
      </w:tr>
      <w:tr w:rsidR="00BC61B3" w:rsidRPr="00BC61B3" w14:paraId="2AAA3DD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BCE7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BBF7F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ng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528BC" w14:textId="0B30A81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406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871E3" w14:textId="100A082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5F725" w14:textId="1C9972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70C94" w14:textId="13A2DC0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406.25 </w:t>
            </w:r>
          </w:p>
        </w:tc>
      </w:tr>
      <w:tr w:rsidR="00BC61B3" w:rsidRPr="00BC61B3" w14:paraId="484ABCE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3442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AB7A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yap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55F6F" w14:textId="4F28984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2,131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AFB44" w14:textId="66773E3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646A9" w14:textId="54C5F88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16489" w14:textId="70B2B7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2,131.25 </w:t>
            </w:r>
          </w:p>
        </w:tc>
      </w:tr>
      <w:tr w:rsidR="00BC61B3" w:rsidRPr="00BC61B3" w14:paraId="3190038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CDDC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5E80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Mamerto Nativid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407D4" w14:textId="715328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3,45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CFFF8" w14:textId="2358B8E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4B087" w14:textId="05A67C5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4DFF2" w14:textId="0FA5EF7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3,457.50 </w:t>
            </w:r>
          </w:p>
        </w:tc>
      </w:tr>
      <w:tr w:rsidR="00BC61B3" w:rsidRPr="00BC61B3" w14:paraId="37AAA78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4503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6700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inio (Papay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5785D" w14:textId="4426B0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7793B" w14:textId="3DB9836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28035" w14:textId="5A26EFA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D5ECC" w14:textId="526AA4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500.00 </w:t>
            </w:r>
          </w:p>
        </w:tc>
      </w:tr>
      <w:tr w:rsidR="00BC61B3" w:rsidRPr="00BC61B3" w14:paraId="62A1E5A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9C3C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088C0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191A3" w14:textId="491275A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CD58F" w14:textId="5124874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9A366" w14:textId="2E46B7B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E3F5E" w14:textId="7A869F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75.00 </w:t>
            </w:r>
          </w:p>
        </w:tc>
      </w:tr>
      <w:tr w:rsidR="00BC61B3" w:rsidRPr="00BC61B3" w14:paraId="74536FB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3C56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7FD4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D052F" w14:textId="7FC6120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06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C94DF" w14:textId="69B1D16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7FCB6" w14:textId="0C99A93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6B9D1" w14:textId="1EC8779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062.50 </w:t>
            </w:r>
          </w:p>
        </w:tc>
      </w:tr>
      <w:tr w:rsidR="00BC61B3" w:rsidRPr="00BC61B3" w14:paraId="1AAF37E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F2F70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FAF50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7A7B9" w14:textId="2C076EF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7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A404C" w14:textId="0526CE5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16026" w14:textId="64A7F03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28903" w14:textId="62CAC78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780.00 </w:t>
            </w:r>
          </w:p>
        </w:tc>
      </w:tr>
      <w:tr w:rsidR="00BC61B3" w:rsidRPr="00BC61B3" w14:paraId="359CCA5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107B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1CD0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ab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42FD4" w14:textId="74BC75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7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BDC91" w14:textId="0D5E807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96697" w14:textId="1EE5801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1865F" w14:textId="4583EBA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760.00 </w:t>
            </w:r>
          </w:p>
        </w:tc>
      </w:tr>
      <w:tr w:rsidR="00BC61B3" w:rsidRPr="00BC61B3" w14:paraId="1A90828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B780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840C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mpic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A7194" w14:textId="1779805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41FB2" w14:textId="654D1FF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0BCEB" w14:textId="712B118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C4142" w14:textId="09D5930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BC61B3" w:rsidRPr="00BC61B3" w14:paraId="56D9C0D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C512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141E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y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9BF0B" w14:textId="21B0248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2BC18" w14:textId="170E61A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6E047" w14:textId="08E286C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6CB7F" w14:textId="031F18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</w:tr>
      <w:tr w:rsidR="00BC61B3" w:rsidRPr="00BC61B3" w14:paraId="304C1EC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7118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84EB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ba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FD6CE" w14:textId="733997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09C5E" w14:textId="5DF4BD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B7B9F" w14:textId="3326530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24274" w14:textId="1BDD9D7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BC61B3" w:rsidRPr="00BC61B3" w14:paraId="2701611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497F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603D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ran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E42B9" w14:textId="2F0BC1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27118" w14:textId="4BEF109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9A745" w14:textId="5695729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2DE27" w14:textId="29DC03E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</w:tr>
      <w:tr w:rsidR="00BC61B3" w:rsidRPr="00BC61B3" w14:paraId="51DF6E0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5E6B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22D3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D6C53" w14:textId="33DBA43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86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181B8" w14:textId="2425886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A5A51" w14:textId="6D8A15C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7B38A" w14:textId="42CA35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862.50 </w:t>
            </w:r>
          </w:p>
        </w:tc>
      </w:tr>
      <w:tr w:rsidR="00BC61B3" w:rsidRPr="00BC61B3" w14:paraId="573AF28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BF10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AA37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EB53E" w14:textId="30161B7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C0CA0" w14:textId="7C43204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D2EC4" w14:textId="369E547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7EA78" w14:textId="4F77753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</w:tr>
      <w:tr w:rsidR="00BC61B3" w:rsidRPr="00BC61B3" w14:paraId="480140B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8204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A425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EFC0F" w14:textId="622FEA4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88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8B518" w14:textId="32C6E4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85E44" w14:textId="54751B5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53CFB" w14:textId="38A4BD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887.50 </w:t>
            </w:r>
          </w:p>
        </w:tc>
      </w:tr>
      <w:tr w:rsidR="00BC61B3" w:rsidRPr="00BC61B3" w14:paraId="1515450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BF2D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40C7F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48495" w14:textId="2B7C1C2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F1BE7" w14:textId="256FBD6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E233E" w14:textId="4CD2FA6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ACF72" w14:textId="0EB234C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</w:tr>
      <w:tr w:rsidR="00BC61B3" w:rsidRPr="00BC61B3" w14:paraId="150ABAB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5AD5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83C0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476FE" w14:textId="37D22B0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5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5D7EC" w14:textId="1E25262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95712" w14:textId="4A3DCC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E1B50" w14:textId="7474534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530.00 </w:t>
            </w:r>
          </w:p>
        </w:tc>
      </w:tr>
      <w:tr w:rsidR="00BC61B3" w:rsidRPr="00BC61B3" w14:paraId="5287DAF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A7CA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C57D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3097B" w14:textId="1DD3B5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241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F91DF" w14:textId="24E51C5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BD7DA" w14:textId="589D58E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496BE" w14:textId="1C1480A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241.25 </w:t>
            </w:r>
          </w:p>
        </w:tc>
      </w:tr>
      <w:tr w:rsidR="00BC61B3" w:rsidRPr="00BC61B3" w14:paraId="714CB32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88E8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F8AA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6434A" w14:textId="49C5DA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598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050F0" w14:textId="44CCF0F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DE5F9" w14:textId="07B535E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C52AF" w14:textId="2A9928E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598.75 </w:t>
            </w:r>
          </w:p>
        </w:tc>
      </w:tr>
      <w:tr w:rsidR="00BC61B3" w:rsidRPr="00BC61B3" w14:paraId="3ED59A4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81C61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A5CE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B6C0D" w14:textId="06CD962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0,2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D0FE8" w14:textId="3750FFF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80150" w14:textId="03BB93D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71F39" w14:textId="6FF7992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0,225.00 </w:t>
            </w:r>
          </w:p>
        </w:tc>
      </w:tr>
      <w:tr w:rsidR="00BC61B3" w:rsidRPr="00BC61B3" w14:paraId="3C54908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CAE6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0C3F2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gtu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F6D72" w14:textId="09600EC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683AF" w14:textId="2B24F0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69F2C" w14:textId="708DE38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54994" w14:textId="7C4A882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BC61B3" w:rsidRPr="00BC61B3" w14:paraId="43F2AB3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8614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7E3E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E5D2B" w14:textId="2A01436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9356E" w14:textId="4226A2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38BA2" w14:textId="3D5558A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0BB6A" w14:textId="0F254A5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</w:tr>
      <w:tr w:rsidR="00BC61B3" w:rsidRPr="00BC61B3" w14:paraId="74D193A0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9E874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B7F6FA" w14:textId="7254CD3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078,343.9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8A7BEF" w14:textId="63E2AC5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C1529F" w14:textId="3CE87C7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98B6C95" w14:textId="61FCF20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078,343.98 </w:t>
            </w:r>
          </w:p>
        </w:tc>
      </w:tr>
      <w:tr w:rsidR="00BC61B3" w:rsidRPr="00BC61B3" w14:paraId="0850519F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958F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5B3C0" w14:textId="31D4A7A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7,3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D87F1" w14:textId="559BCD1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5156D" w14:textId="41B2F7D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3A727" w14:textId="782D6D8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7,340.00 </w:t>
            </w:r>
          </w:p>
        </w:tc>
      </w:tr>
      <w:tr w:rsidR="00BC61B3" w:rsidRPr="00BC61B3" w14:paraId="16ECC04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7FB0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72E1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EFDD2" w14:textId="71EE76C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4,521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C2B3F" w14:textId="7589BD2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3CE14" w14:textId="7F45C3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5A5F7" w14:textId="197FB08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4,521.12 </w:t>
            </w:r>
          </w:p>
        </w:tc>
      </w:tr>
      <w:tr w:rsidR="00BC61B3" w:rsidRPr="00BC61B3" w14:paraId="796D090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8816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9866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li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57DB9" w14:textId="07F29C8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88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50269" w14:textId="34A7548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A7F09" w14:textId="2BB4E93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87714" w14:textId="7C36BF5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88.08 </w:t>
            </w:r>
          </w:p>
        </w:tc>
      </w:tr>
      <w:tr w:rsidR="00BC61B3" w:rsidRPr="00BC61B3" w14:paraId="0BEC563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FB49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10D6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ya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C19DC" w14:textId="5E4B268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2.3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8E710" w14:textId="6C5F57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517FF" w14:textId="4482DC5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65A8A" w14:textId="5CD1D8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2.34 </w:t>
            </w:r>
          </w:p>
        </w:tc>
      </w:tr>
      <w:tr w:rsidR="00BC61B3" w:rsidRPr="00BC61B3" w14:paraId="21CA6DD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4866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3D72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201E7" w14:textId="32987F8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4,439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FFC18" w14:textId="2BCAFBF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70441" w14:textId="4940334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AFBCC" w14:textId="2AF6D4D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4,439.60 </w:t>
            </w:r>
          </w:p>
        </w:tc>
      </w:tr>
      <w:tr w:rsidR="00BC61B3" w:rsidRPr="00BC61B3" w14:paraId="10F0643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4BBC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59A7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a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4805C" w14:textId="7018DA4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4,549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CFFE5" w14:textId="03AD2C5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1D00E" w14:textId="6EA1613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77716" w14:textId="4FF7610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4,549.68 </w:t>
            </w:r>
          </w:p>
        </w:tc>
      </w:tr>
      <w:tr w:rsidR="00BC61B3" w:rsidRPr="00BC61B3" w14:paraId="320CEE2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0F73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9723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EA109" w14:textId="0F3BF0C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9,185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4AAF0" w14:textId="37AEE6F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E9CC5" w14:textId="54BA5E7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0F467" w14:textId="400AD73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9,185.44 </w:t>
            </w:r>
          </w:p>
        </w:tc>
      </w:tr>
      <w:tr w:rsidR="00BC61B3" w:rsidRPr="00BC61B3" w14:paraId="29F8DCA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94D1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F866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33053" w14:textId="5B6D9A6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1A801" w14:textId="452D3E7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735FC" w14:textId="65A315F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ED5B2" w14:textId="60CB895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</w:tr>
      <w:tr w:rsidR="00BC61B3" w:rsidRPr="00BC61B3" w14:paraId="006B082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5444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9940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01BB9" w14:textId="260DB3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3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43983" w14:textId="0456D1A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F1E00" w14:textId="65DE927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E9D72" w14:textId="3FD6E26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3.12 </w:t>
            </w:r>
          </w:p>
        </w:tc>
      </w:tr>
      <w:tr w:rsidR="00BC61B3" w:rsidRPr="00BC61B3" w14:paraId="52E518A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40BD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825B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alaca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C535B" w14:textId="5CAF1D4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6,052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6B92D" w14:textId="734B953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ADB80" w14:textId="1AAA702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38368" w14:textId="466AA76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6,052.30 </w:t>
            </w:r>
          </w:p>
        </w:tc>
      </w:tr>
      <w:tr w:rsidR="00BC61B3" w:rsidRPr="00BC61B3" w14:paraId="440693E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0944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4D25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beb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71592" w14:textId="11115C2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36F6F" w14:textId="225AE8F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6D6A8" w14:textId="0D54154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5C2FF" w14:textId="67A3EC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</w:tr>
      <w:tr w:rsidR="00BC61B3" w:rsidRPr="00BC61B3" w14:paraId="2BEC4BB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56BB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176E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AB988" w14:textId="7AEF33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90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C72CC" w14:textId="06B6B84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CAE29" w14:textId="4B5C2D0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2419F" w14:textId="14EE838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90.14 </w:t>
            </w:r>
          </w:p>
        </w:tc>
      </w:tr>
      <w:tr w:rsidR="00BC61B3" w:rsidRPr="00BC61B3" w14:paraId="3C430AE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1E5A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5062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anto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9B3A7" w14:textId="686EB50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10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DCAF7" w14:textId="3BCDAB7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0092D" w14:textId="3E37E27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CB39B" w14:textId="50EB781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108.00 </w:t>
            </w:r>
          </w:p>
        </w:tc>
      </w:tr>
      <w:tr w:rsidR="00BC61B3" w:rsidRPr="00BC61B3" w14:paraId="09888D3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58E8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A297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47757" w14:textId="1114FE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33.2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333A6" w14:textId="02114D4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1487D" w14:textId="0E39FEA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6AD71" w14:textId="38EF64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33.26 </w:t>
            </w:r>
          </w:p>
        </w:tc>
      </w:tr>
      <w:tr w:rsidR="00BC61B3" w:rsidRPr="00BC61B3" w14:paraId="5534625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E1D3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2D31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80D17" w14:textId="792D79B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726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B03FF" w14:textId="7E83A54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522E7" w14:textId="707D750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8ECE2" w14:textId="6560243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726.14 </w:t>
            </w:r>
          </w:p>
        </w:tc>
      </w:tr>
      <w:tr w:rsidR="00BC61B3" w:rsidRPr="00BC61B3" w14:paraId="346DA27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D349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84DC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D27A8" w14:textId="67D95A0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519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739D0" w14:textId="4197754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1BBF9" w14:textId="5C762FE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5305F" w14:textId="05EF27C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519.88 </w:t>
            </w:r>
          </w:p>
        </w:tc>
      </w:tr>
      <w:tr w:rsidR="00BC61B3" w:rsidRPr="00BC61B3" w14:paraId="7E5846F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DEBD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E988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EA765" w14:textId="1B330EF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087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8AF8D" w14:textId="3FF8B03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3703E" w14:textId="50480C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5C0F5" w14:textId="0A8E07C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087.60 </w:t>
            </w:r>
          </w:p>
        </w:tc>
      </w:tr>
      <w:tr w:rsidR="00BC61B3" w:rsidRPr="00BC61B3" w14:paraId="58D8D31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A6D13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B4E50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3F4CB" w14:textId="393E9E9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550.9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2FE1F" w14:textId="333F6F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B8DBB" w14:textId="595910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907B0" w14:textId="5199D86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550.98 </w:t>
            </w:r>
          </w:p>
        </w:tc>
      </w:tr>
      <w:tr w:rsidR="00BC61B3" w:rsidRPr="00BC61B3" w14:paraId="41D01F3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6DF6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5B8F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635FF" w14:textId="787D79E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4,283.0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2560B" w14:textId="75A8D6B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BDF1B" w14:textId="68AC78E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AD312" w14:textId="26F4A1F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4,283.02 </w:t>
            </w:r>
          </w:p>
        </w:tc>
      </w:tr>
      <w:tr w:rsidR="00BC61B3" w:rsidRPr="00BC61B3" w14:paraId="59E69F0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AA4B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D3C7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4BDF4" w14:textId="22D8C15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628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7F9A1" w14:textId="0E52C04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073F9" w14:textId="4D1CCF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DF32B" w14:textId="7D09192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628.90 </w:t>
            </w:r>
          </w:p>
        </w:tc>
      </w:tr>
      <w:tr w:rsidR="00BC61B3" w:rsidRPr="00BC61B3" w14:paraId="4CAC850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074E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1070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75403" w14:textId="1DB934F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EC0F8" w14:textId="62A50C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DC7AE" w14:textId="2703142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23307" w14:textId="708274A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</w:tr>
      <w:tr w:rsidR="00BC61B3" w:rsidRPr="00BC61B3" w14:paraId="6290E88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9717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35E2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F587B" w14:textId="0EEC95C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2,881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23296" w14:textId="1664138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B7E69" w14:textId="71D23C3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D346C" w14:textId="73BEBB6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2,881.12 </w:t>
            </w:r>
          </w:p>
        </w:tc>
      </w:tr>
      <w:tr w:rsidR="00BC61B3" w:rsidRPr="00BC61B3" w14:paraId="374D1C7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46B7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0B7C7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smuan (Sexmoa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29899" w14:textId="46A7BEB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52EB3" w14:textId="389CADA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D7274" w14:textId="456E310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C956D" w14:textId="4305DB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.56 </w:t>
            </w:r>
          </w:p>
        </w:tc>
      </w:tr>
      <w:tr w:rsidR="00BC61B3" w:rsidRPr="00BC61B3" w14:paraId="43ACD7DC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48C41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9854B2" w14:textId="5BF823F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46,584.2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F5E111" w14:textId="29B7DA4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C8300E" w14:textId="67AD828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E84BB3" w14:textId="3DE63C3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46,584.23 </w:t>
            </w:r>
          </w:p>
        </w:tc>
      </w:tr>
      <w:tr w:rsidR="00BC61B3" w:rsidRPr="00BC61B3" w14:paraId="7ADBFE5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1F7D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E335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5A0CD" w14:textId="748993C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599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6917E" w14:textId="5475805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87161" w14:textId="58A7BA0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27193" w14:textId="4F6B555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599.40 </w:t>
            </w:r>
          </w:p>
        </w:tc>
      </w:tr>
      <w:tr w:rsidR="00BC61B3" w:rsidRPr="00BC61B3" w14:paraId="2C1057D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9966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B501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mb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D8E47" w14:textId="6FA233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498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80B8B" w14:textId="2B809C1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F8D7E" w14:textId="4C76D4A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3E4E0" w14:textId="62CF075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498.75 </w:t>
            </w:r>
          </w:p>
        </w:tc>
      </w:tr>
      <w:tr w:rsidR="00BC61B3" w:rsidRPr="00BC61B3" w14:paraId="5C6C919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7A81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8E01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ili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98262" w14:textId="691BC27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2,8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BD400" w14:textId="3690966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0DB25" w14:textId="38D2D2B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3D770" w14:textId="0DEB223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2,890.00 </w:t>
            </w:r>
          </w:p>
        </w:tc>
      </w:tr>
      <w:tr w:rsidR="00BC61B3" w:rsidRPr="00BC61B3" w14:paraId="0DF68D8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B418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ACA2F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3D06B" w14:textId="2903E6E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2,787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F5CAE" w14:textId="126817B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367D0" w14:textId="24F4753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25FEB" w14:textId="57070DA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2,787.75 </w:t>
            </w:r>
          </w:p>
        </w:tc>
      </w:tr>
      <w:tr w:rsidR="00BC61B3" w:rsidRPr="00BC61B3" w14:paraId="3F73E1A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0D8C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9F90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26E9C" w14:textId="563572D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4,65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A28F2" w14:textId="5D67DED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19053" w14:textId="2E505EC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A93C6" w14:textId="71220FD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4,655.00 </w:t>
            </w:r>
          </w:p>
        </w:tc>
      </w:tr>
      <w:tr w:rsidR="00BC61B3" w:rsidRPr="00BC61B3" w14:paraId="5EF36BF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5A66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CACB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B6571" w14:textId="07EC7D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9,0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F5BEB" w14:textId="2B0B29D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6253B" w14:textId="494D119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F209F" w14:textId="226C8B6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9,010.00 </w:t>
            </w:r>
          </w:p>
        </w:tc>
      </w:tr>
      <w:tr w:rsidR="00BC61B3" w:rsidRPr="00BC61B3" w14:paraId="6FA782C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10A3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2B28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6F1BB" w14:textId="34BEB00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362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457DD" w14:textId="4A7B2DA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BBDAF" w14:textId="7300889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8BAEA" w14:textId="373D1C9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362.30 </w:t>
            </w:r>
          </w:p>
        </w:tc>
      </w:tr>
      <w:tr w:rsidR="00BC61B3" w:rsidRPr="00BC61B3" w14:paraId="40376BE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0784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375B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anto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6D3BA" w14:textId="2C637D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467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56AE7" w14:textId="62BDD55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2DBCA" w14:textId="114CDAC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68CE0" w14:textId="51300C5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467.80 </w:t>
            </w:r>
          </w:p>
        </w:tc>
      </w:tr>
      <w:tr w:rsidR="00BC61B3" w:rsidRPr="00BC61B3" w14:paraId="3F08BA6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45B5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1A05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184EC" w14:textId="573D04F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73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51E9D" w14:textId="60DEE3D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42E72" w14:textId="134FF6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6BB36" w14:textId="7ADDC28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732.50 </w:t>
            </w:r>
          </w:p>
        </w:tc>
      </w:tr>
      <w:tr w:rsidR="00BC61B3" w:rsidRPr="00BC61B3" w14:paraId="3599F6F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37BD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4094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qu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4DEE1" w14:textId="5E40395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291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741C5" w14:textId="1DB235E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2E8EC" w14:textId="173A6E8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E9514" w14:textId="7FCE3F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291.40 </w:t>
            </w:r>
          </w:p>
        </w:tc>
      </w:tr>
      <w:tr w:rsidR="00BC61B3" w:rsidRPr="00BC61B3" w14:paraId="5A4E7F3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3F4E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77BA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00DB1" w14:textId="50FE80C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765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9E61E" w14:textId="2EF2AA0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DC3D1" w14:textId="39389BD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E2E99" w14:textId="2F5CD49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765.88 </w:t>
            </w:r>
          </w:p>
        </w:tc>
      </w:tr>
      <w:tr w:rsidR="00BC61B3" w:rsidRPr="00BC61B3" w14:paraId="068D016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366C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BB00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D9394" w14:textId="57C6455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54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358BB" w14:textId="7819AC7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FA7BF" w14:textId="1A7B27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30B81" w14:textId="434F811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548.00 </w:t>
            </w:r>
          </w:p>
        </w:tc>
      </w:tr>
      <w:tr w:rsidR="00BC61B3" w:rsidRPr="00BC61B3" w14:paraId="596F439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C507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8DDD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29848" w14:textId="0C45914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8D792" w14:textId="639E7E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2FEF0" w14:textId="58319FF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B238B" w14:textId="7CC015E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BC61B3" w:rsidRPr="00BC61B3" w14:paraId="0FCB101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81E01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F789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26B09" w14:textId="1982E2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437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10FDD" w14:textId="5963867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A51B9" w14:textId="515E0CA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E0824" w14:textId="6E13F62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437.25 </w:t>
            </w:r>
          </w:p>
        </w:tc>
      </w:tr>
      <w:tr w:rsidR="00BC61B3" w:rsidRPr="00BC61B3" w14:paraId="04BC2E5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41E7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271B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2085A" w14:textId="3622C7E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95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70A16" w14:textId="46AA4D2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AB9F9" w14:textId="4413C06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D3FFB" w14:textId="61B4D03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953.00 </w:t>
            </w:r>
          </w:p>
        </w:tc>
      </w:tr>
      <w:tr w:rsidR="00BC61B3" w:rsidRPr="00BC61B3" w14:paraId="6578B2B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A954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C835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70782" w14:textId="45CDA17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8,501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7BF7A" w14:textId="23A772E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9561A" w14:textId="4226CE3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918C8" w14:textId="038F0AA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8,501.00 </w:t>
            </w:r>
          </w:p>
        </w:tc>
      </w:tr>
      <w:tr w:rsidR="00BC61B3" w:rsidRPr="00BC61B3" w14:paraId="69F2768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D965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E2CE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C64F8" w14:textId="54077FD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534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A3E88" w14:textId="75D0EB1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DC957" w14:textId="119A891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1D197" w14:textId="128D0C6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534.20 </w:t>
            </w:r>
          </w:p>
        </w:tc>
      </w:tr>
      <w:tr w:rsidR="00BC61B3" w:rsidRPr="00BC61B3" w14:paraId="62466736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BA0FB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FA47FC" w14:textId="446AFA0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194,161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A85A3A" w14:textId="0B44D5D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9A2814" w14:textId="3D38D6A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006C45" w14:textId="4A48ED2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194,161.25 </w:t>
            </w:r>
          </w:p>
        </w:tc>
      </w:tr>
      <w:tr w:rsidR="00BC61B3" w:rsidRPr="00BC61B3" w14:paraId="66F1C85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25BC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B7E75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to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2CCB8" w14:textId="629CDAE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6,3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4A010" w14:textId="5B5BFCB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D4AF8" w14:textId="582823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1FF08" w14:textId="153B721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6,365.00 </w:t>
            </w:r>
          </w:p>
        </w:tc>
      </w:tr>
      <w:tr w:rsidR="00BC61B3" w:rsidRPr="00BC61B3" w14:paraId="039517D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ED9A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038F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6A4D7" w14:textId="0D002B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23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E93AA" w14:textId="296AC6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3A624" w14:textId="4CAA0DD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9948F" w14:textId="19378D1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234.00 </w:t>
            </w:r>
          </w:p>
        </w:tc>
      </w:tr>
      <w:tr w:rsidR="00BC61B3" w:rsidRPr="00BC61B3" w14:paraId="17AC1B8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0E13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D88D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8B732" w14:textId="113153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6,27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8A704" w14:textId="7EB2BEF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C4AF2" w14:textId="69AF71A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427EB" w14:textId="2F5D593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6,273.00 </w:t>
            </w:r>
          </w:p>
        </w:tc>
      </w:tr>
      <w:tr w:rsidR="00BC61B3" w:rsidRPr="00BC61B3" w14:paraId="5BF3455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96DA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158F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E003F" w14:textId="6822DC1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527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C63E7" w14:textId="35C095F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167CB" w14:textId="3E0B40E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7862E" w14:textId="59B6B57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527.60 </w:t>
            </w:r>
          </w:p>
        </w:tc>
      </w:tr>
      <w:tr w:rsidR="00BC61B3" w:rsidRPr="00BC61B3" w14:paraId="05E1515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B8D28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18BC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BA84F" w14:textId="3877DB9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0,69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4AAD4" w14:textId="10B01FB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A4F78" w14:textId="085BB3C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7A13C" w14:textId="3B2539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0,692.00 </w:t>
            </w:r>
          </w:p>
        </w:tc>
      </w:tr>
      <w:tr w:rsidR="00BC61B3" w:rsidRPr="00BC61B3" w14:paraId="6458B32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A489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BF24A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E71DC" w14:textId="4D5F821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1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2F88A" w14:textId="3353686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58406" w14:textId="6B8E7BB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6B55F" w14:textId="43390C3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195.00 </w:t>
            </w:r>
          </w:p>
        </w:tc>
      </w:tr>
      <w:tr w:rsidR="00BC61B3" w:rsidRPr="00BC61B3" w14:paraId="781B5BE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E07D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F4B5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A6E6C" w14:textId="06D306D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2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AFDF3" w14:textId="1749272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D2F84" w14:textId="3EA6777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4A56F" w14:textId="6759482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24.00 </w:t>
            </w:r>
          </w:p>
        </w:tc>
      </w:tr>
      <w:tr w:rsidR="00BC61B3" w:rsidRPr="00BC61B3" w14:paraId="09CABB8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A293A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8220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D1EC9" w14:textId="29E2312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750.6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2D51E" w14:textId="5A22424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6C069" w14:textId="558CCC0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02DD2" w14:textId="5FCB536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750.65 </w:t>
            </w:r>
          </w:p>
        </w:tc>
      </w:tr>
      <w:tr w:rsidR="00BC61B3" w:rsidRPr="00BC61B3" w14:paraId="4A8DF04B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189665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F27DCD7" w14:textId="4812C75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7,088,491.3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74FF7A7" w14:textId="34549DB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2,794,243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1DC8973" w14:textId="1355CB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491DB10" w14:textId="06E3291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69,882,734.84 </w:t>
            </w:r>
          </w:p>
        </w:tc>
      </w:tr>
      <w:tr w:rsidR="00BC61B3" w:rsidRPr="00BC61B3" w14:paraId="6A0255CB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48544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D5D1E6" w14:textId="6E4542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1,222,510.8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E267E8" w14:textId="368A865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34,842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B8F2CA" w14:textId="717187E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E472279" w14:textId="4AF589F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6,257,353.25 </w:t>
            </w:r>
          </w:p>
        </w:tc>
      </w:tr>
      <w:tr w:rsidR="00BC61B3" w:rsidRPr="00BC61B3" w14:paraId="120B9060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244C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5860C" w14:textId="129E7ED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551,708.3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448AA" w14:textId="5D9169A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403,5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44E1D" w14:textId="3DD8432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59CC2" w14:textId="4F77730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,955,288.35 </w:t>
            </w:r>
          </w:p>
        </w:tc>
      </w:tr>
      <w:tr w:rsidR="00BC61B3" w:rsidRPr="00BC61B3" w14:paraId="75E7113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E7AC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A191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Agoncil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047B1" w14:textId="5752DD0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B12B7" w14:textId="0B526B6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9BFE9" w14:textId="6C63ACC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427C9" w14:textId="1247D93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BC61B3" w:rsidRPr="00BC61B3" w14:paraId="4A1E138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8BC0C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021E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Alitagt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1AC47" w14:textId="797D87B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76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B0851" w14:textId="42D053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AF42E" w14:textId="6BE70C2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639A4" w14:textId="775CE1A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762.50 </w:t>
            </w:r>
          </w:p>
        </w:tc>
      </w:tr>
      <w:tr w:rsidR="00BC61B3" w:rsidRPr="00BC61B3" w14:paraId="479A483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F2E4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F41A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6277E" w14:textId="064D752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6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5CA5E" w14:textId="3865BD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13777" w14:textId="4951DBE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9965D" w14:textId="0630F80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675.00 </w:t>
            </w:r>
          </w:p>
        </w:tc>
      </w:tr>
      <w:tr w:rsidR="00BC61B3" w:rsidRPr="00BC61B3" w14:paraId="1E2FD4E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195C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B389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82358" w14:textId="59144D4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41,8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0E347" w14:textId="47C3263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3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BDB63" w14:textId="5328865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C081C" w14:textId="50750D9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74,830.00 </w:t>
            </w:r>
          </w:p>
        </w:tc>
      </w:tr>
      <w:tr w:rsidR="00BC61B3" w:rsidRPr="00BC61B3" w14:paraId="6E42CB9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7FE6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8B19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25383" w14:textId="629DD02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5,20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A9804" w14:textId="645453F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91,5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6999C" w14:textId="4CCA808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FCC71" w14:textId="6EF84B1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56,727.00 </w:t>
            </w:r>
          </w:p>
        </w:tc>
      </w:tr>
      <w:tr w:rsidR="00BC61B3" w:rsidRPr="00BC61B3" w14:paraId="6BF5A09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83C3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AC8D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7EF85" w14:textId="6A47C3C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0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C8E45" w14:textId="34B6884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AB572" w14:textId="10B5341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FC216" w14:textId="50FB39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095.00 </w:t>
            </w:r>
          </w:p>
        </w:tc>
      </w:tr>
      <w:tr w:rsidR="00BC61B3" w:rsidRPr="00BC61B3" w14:paraId="7785C61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E3EC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A6F0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1E4CA" w14:textId="7132CE8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2E849" w14:textId="2ED73A8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5,49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5F643" w14:textId="616A867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53597" w14:textId="2395F2F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9,367.00 </w:t>
            </w:r>
          </w:p>
        </w:tc>
      </w:tr>
      <w:tr w:rsidR="00BC61B3" w:rsidRPr="00BC61B3" w14:paraId="4004121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DFB5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0D48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a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56221" w14:textId="46881AA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28334" w14:textId="3E45876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01511" w14:textId="77159EB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50957" w14:textId="1E4DC9A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BC61B3" w:rsidRPr="00BC61B3" w14:paraId="0424390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7D59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B34F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BB97B" w14:textId="6484D21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75DAD" w14:textId="44F2D3D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1A651" w14:textId="5239A42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63D8D" w14:textId="6CE63BB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BC61B3" w:rsidRPr="00BC61B3" w14:paraId="0FCE0CB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D274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C87ED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628C3" w14:textId="66D40AB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33,64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69EF3" w14:textId="08FE6C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CAF82" w14:textId="26A9E0D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60943" w14:textId="00A60C1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22,992.50 </w:t>
            </w:r>
          </w:p>
        </w:tc>
      </w:tr>
      <w:tr w:rsidR="00BC61B3" w:rsidRPr="00BC61B3" w14:paraId="54EAE8C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A4C8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6A98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2EC85" w14:textId="5756A9D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33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89EE8" w14:textId="1044D0C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4F60A" w14:textId="1A53B6B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F8340" w14:textId="27F941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33,750.00 </w:t>
            </w:r>
          </w:p>
        </w:tc>
      </w:tr>
      <w:tr w:rsidR="00BC61B3" w:rsidRPr="00BC61B3" w14:paraId="787DA0B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0A21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6FBA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0674A" w14:textId="34C2791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43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78262" w14:textId="42EFB96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1D739" w14:textId="3BD62D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A7594" w14:textId="0F4F7C8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7,437.00 </w:t>
            </w:r>
          </w:p>
        </w:tc>
      </w:tr>
      <w:tr w:rsidR="00BC61B3" w:rsidRPr="00BC61B3" w14:paraId="039BB85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C0A5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56E5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7DFEB" w14:textId="35D7FA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6170F" w14:textId="525C292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F6860" w14:textId="52E4905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4011E" w14:textId="5321A3D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BC61B3" w:rsidRPr="00BC61B3" w14:paraId="1CC21D3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C80C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6417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96764" w14:textId="6A449ED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33,6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02AFC" w14:textId="311D726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E0692" w14:textId="66866E1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F0726" w14:textId="2026B8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96,110.00 </w:t>
            </w:r>
          </w:p>
        </w:tc>
      </w:tr>
      <w:tr w:rsidR="00BC61B3" w:rsidRPr="00BC61B3" w14:paraId="27BC652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87E3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3F8BC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326AB" w14:textId="0337940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F36E1" w14:textId="3C0251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91787" w14:textId="16574ED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85BF4" w14:textId="4D5AB52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BC61B3" w:rsidRPr="00BC61B3" w14:paraId="3FFF9AC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2386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AA51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BCC0E" w14:textId="396D0BD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007BB" w14:textId="5FE9A1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7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5782F" w14:textId="7E71FB8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08874" w14:textId="15D83E2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40,450.00 </w:t>
            </w:r>
          </w:p>
        </w:tc>
      </w:tr>
      <w:tr w:rsidR="00BC61B3" w:rsidRPr="00BC61B3" w14:paraId="1D7B007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E115C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CBB6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v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DFE90" w14:textId="2C6C902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1,771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BB13C" w14:textId="7BD2050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AF2E2" w14:textId="39DB7F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4A8C3" w14:textId="2EC2A08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0,171.00 </w:t>
            </w:r>
          </w:p>
        </w:tc>
      </w:tr>
      <w:tr w:rsidR="00BC61B3" w:rsidRPr="00BC61B3" w14:paraId="57D6A49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D442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C2FC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as Na Kaho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10A08" w14:textId="0467E3E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AA59B" w14:textId="23E84A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FF6D6" w14:textId="0FBD6F8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D4D2D" w14:textId="61CD4E1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BC61B3" w:rsidRPr="00BC61B3" w14:paraId="5AC0AD3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52E9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A1D3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ugbu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0B60D" w14:textId="5B0DC94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50B75" w14:textId="5EDAC15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0,51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54F5C" w14:textId="53B7B50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25DAE" w14:textId="124482D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4,389.00 </w:t>
            </w:r>
          </w:p>
        </w:tc>
      </w:tr>
      <w:tr w:rsidR="00BC61B3" w:rsidRPr="00BC61B3" w14:paraId="46336A8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1B1A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946F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4F9ED" w14:textId="46479BB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4E4C5" w14:textId="0E84EF1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93415" w14:textId="081D7C7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FCD4A" w14:textId="351747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BC61B3" w:rsidRPr="00BC61B3" w14:paraId="30F45EB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B4E7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DB0E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94671" w14:textId="132E33A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04ECA" w14:textId="65CCBCF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B9140" w14:textId="0C2E01C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FED02" w14:textId="640C3A3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BC61B3" w:rsidRPr="00BC61B3" w14:paraId="33A7C35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339A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6751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77FAD" w14:textId="1720D71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9D4C7" w14:textId="39DF64D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551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4DAB1" w14:textId="5D4622B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690A4" w14:textId="6B9F4A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7,426.40 </w:t>
            </w:r>
          </w:p>
        </w:tc>
      </w:tr>
      <w:tr w:rsidR="00BC61B3" w:rsidRPr="00BC61B3" w14:paraId="5C7D191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D995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FF24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D46B6" w14:textId="4DBBC63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55,34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E7634" w14:textId="513792F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98AAD" w14:textId="6367084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9C3E6" w14:textId="4866244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55,342.50 </w:t>
            </w:r>
          </w:p>
        </w:tc>
      </w:tr>
      <w:tr w:rsidR="00BC61B3" w:rsidRPr="00BC61B3" w14:paraId="1EB39C1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916B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A737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D0435" w14:textId="660F647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74CE1" w14:textId="7C2CAF1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D3598" w14:textId="1C5E9C9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DEAC0" w14:textId="29070A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75.00 </w:t>
            </w:r>
          </w:p>
        </w:tc>
      </w:tr>
      <w:tr w:rsidR="00BC61B3" w:rsidRPr="00BC61B3" w14:paraId="6091B86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918F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FB56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F7CC0" w14:textId="28178F3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1920A" w14:textId="49E23B9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C5DA1" w14:textId="4EFB4D9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0B4B7" w14:textId="4B8C5C1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BC61B3" w:rsidRPr="00BC61B3" w14:paraId="23F571C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C452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594B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68553" w14:textId="0ED4F9D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3,2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58304" w14:textId="58C4C80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FFD53" w14:textId="1D40CA7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6674B" w14:textId="7A0E909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3,225.00 </w:t>
            </w:r>
          </w:p>
        </w:tc>
      </w:tr>
      <w:tr w:rsidR="00BC61B3" w:rsidRPr="00BC61B3" w14:paraId="35DF61F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9B3D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5C1F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FA9D4" w14:textId="7E2AF38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2F637" w14:textId="6B4F7B7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C91C4" w14:textId="1504C82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0FAB8" w14:textId="39B8DEB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BC61B3" w:rsidRPr="00BC61B3" w14:paraId="1818FA0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E747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7898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3904E" w14:textId="1127877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31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3C3C6" w14:textId="1B161BE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0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A48AF" w14:textId="56D6C08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365E5" w14:textId="1B823B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390.00 </w:t>
            </w:r>
          </w:p>
        </w:tc>
      </w:tr>
      <w:tr w:rsidR="00BC61B3" w:rsidRPr="00BC61B3" w14:paraId="1464A30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BBCD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8AB6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518DE" w14:textId="7D7648D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7ACD3" w14:textId="7590983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E12FD" w14:textId="63B43E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B42F6" w14:textId="0EA81CA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BC61B3" w:rsidRPr="00BC61B3" w14:paraId="4941DF9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FC85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6A32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DE351" w14:textId="245D94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77,08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64D3B" w14:textId="72F01C3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D89C2" w14:textId="4110DAB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AA03B" w14:textId="74A2B39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77,082.00 </w:t>
            </w:r>
          </w:p>
        </w:tc>
      </w:tr>
      <w:tr w:rsidR="00BC61B3" w:rsidRPr="00BC61B3" w14:paraId="059CF67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B436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58BF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6D8B2" w14:textId="6BC0D7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7,5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40253" w14:textId="5792295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6,1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A05F1" w14:textId="28328ED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2B596" w14:textId="646404E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3,755.00 </w:t>
            </w:r>
          </w:p>
        </w:tc>
      </w:tr>
      <w:tr w:rsidR="00BC61B3" w:rsidRPr="00BC61B3" w14:paraId="4A4EB36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7E4D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02A2A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s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6FACB" w14:textId="5C19AA9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3,46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02FF1" w14:textId="4F78FCC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BDD22" w14:textId="430889C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F3E1E" w14:textId="7D7938F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3,463.00 </w:t>
            </w:r>
          </w:p>
        </w:tc>
      </w:tr>
      <w:tr w:rsidR="00BC61B3" w:rsidRPr="00BC61B3" w14:paraId="7340586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46551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AE37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o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52817" w14:textId="31EFF9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FEEB7" w14:textId="6C13735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5E60D" w14:textId="0D924A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77F6C" w14:textId="2E60946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BC61B3" w:rsidRPr="00BC61B3" w14:paraId="7CE797F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D5A1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5EE0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8B1C4" w14:textId="2CD56F3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8B3E6" w14:textId="2C4EBF7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A5698" w14:textId="238B3F8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8EF77" w14:textId="764AE10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BC61B3" w:rsidRPr="00BC61B3" w14:paraId="568EFEE2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BD187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5FBF3C" w14:textId="78A845D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939,755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3810E6" w14:textId="2DBEEFD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152,807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ED38ED" w14:textId="5C52EB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8AD9738" w14:textId="5620F71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92,562.95 </w:t>
            </w:r>
          </w:p>
        </w:tc>
      </w:tr>
      <w:tr w:rsidR="00BC61B3" w:rsidRPr="00BC61B3" w14:paraId="1A80A184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4FF2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CD627" w14:textId="7CBCFAD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07A59" w14:textId="5623AB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,759,444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27CA0" w14:textId="030DB08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3ED3A" w14:textId="020A9BD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,875,604.20 </w:t>
            </w:r>
          </w:p>
        </w:tc>
      </w:tr>
      <w:tr w:rsidR="00BC61B3" w:rsidRPr="00BC61B3" w14:paraId="0AE632B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C0F77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2075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F70A9" w14:textId="6BF62E6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8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1F31C" w14:textId="0CF2137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872C7" w14:textId="3A7297F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83501" w14:textId="2FE5215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880.00 </w:t>
            </w:r>
          </w:p>
        </w:tc>
      </w:tr>
      <w:tr w:rsidR="00BC61B3" w:rsidRPr="00BC61B3" w14:paraId="2421348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5728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74DC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0AA7C" w14:textId="7AA5F20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917EF" w14:textId="3D146C0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81133" w14:textId="38B1EB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8C883" w14:textId="6D8EC0B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BC61B3" w:rsidRPr="00BC61B3" w14:paraId="398D09E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8672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9E34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24AFB" w14:textId="257BB81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2,97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34DA2" w14:textId="24EEFDC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8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62083" w14:textId="150D873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A0134" w14:textId="7107AA8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1,477.00 </w:t>
            </w:r>
          </w:p>
        </w:tc>
      </w:tr>
      <w:tr w:rsidR="00BC61B3" w:rsidRPr="00BC61B3" w14:paraId="6978561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1868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20DC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78281" w14:textId="7808D3D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66854" w14:textId="58CDCBE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D33B6" w14:textId="6D653A4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594C0" w14:textId="1EC8A9C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2,000.00 </w:t>
            </w:r>
          </w:p>
        </w:tc>
      </w:tr>
      <w:tr w:rsidR="00BC61B3" w:rsidRPr="00BC61B3" w14:paraId="5B065BA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C00C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7C51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1C10D" w14:textId="795E36A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2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7EF8E" w14:textId="55986B5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E00A4" w14:textId="060D7F3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B5630" w14:textId="0E3045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350.00 </w:t>
            </w:r>
          </w:p>
        </w:tc>
      </w:tr>
      <w:tr w:rsidR="00BC61B3" w:rsidRPr="00BC61B3" w14:paraId="1A91976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63AC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9D7D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mariñ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9E3AA" w14:textId="683C214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9,46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FD011" w14:textId="706E47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8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DF7D0" w14:textId="2018DB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8C606" w14:textId="540B655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0,292.00 </w:t>
            </w:r>
          </w:p>
        </w:tc>
      </w:tr>
      <w:tr w:rsidR="00BC61B3" w:rsidRPr="00BC61B3" w14:paraId="2DDF69E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9AE8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9F4D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1EC76" w14:textId="193ED82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860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95258" w14:textId="46CB372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8CDF7" w14:textId="2724C6E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247F5" w14:textId="4CF3D31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860.75 </w:t>
            </w:r>
          </w:p>
        </w:tc>
      </w:tr>
      <w:tr w:rsidR="00BC61B3" w:rsidRPr="00BC61B3" w14:paraId="2653CD0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FA6D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FE4E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DAD03" w14:textId="50CBB0F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33B5B" w14:textId="2C16655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90839" w14:textId="10B48B1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D376A" w14:textId="0A61893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BC61B3" w:rsidRPr="00BC61B3" w14:paraId="0D8FA25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C5DA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0C12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ri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EE318" w14:textId="0059143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AAEBE" w14:textId="3CEB218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6,59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E6A25" w14:textId="404D93E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AD87B" w14:textId="687110B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697.00 </w:t>
            </w:r>
          </w:p>
        </w:tc>
      </w:tr>
      <w:tr w:rsidR="00BC61B3" w:rsidRPr="00BC61B3" w14:paraId="3995D1E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4AA6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A271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A94A4" w14:textId="6B246CD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0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53804" w14:textId="3138902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64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29C3D" w14:textId="08CE029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09F22" w14:textId="7CDFAA9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7,738.00 </w:t>
            </w:r>
          </w:p>
        </w:tc>
      </w:tr>
      <w:tr w:rsidR="00BC61B3" w:rsidRPr="00BC61B3" w14:paraId="60A2B2C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1D8F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C697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70B37" w14:textId="2B82FA4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62908" w14:textId="2417CEE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5,8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0C8B0" w14:textId="6325C35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FC4EE" w14:textId="3C1DC65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860.00 </w:t>
            </w:r>
          </w:p>
        </w:tc>
      </w:tr>
      <w:tr w:rsidR="00BC61B3" w:rsidRPr="00BC61B3" w14:paraId="4DBF728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07D3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07E6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wi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ECE19" w14:textId="43D0C0E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7,8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57F67" w14:textId="73BD8A0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588F5" w14:textId="784F540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3E044" w14:textId="60383EE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7,860.00 </w:t>
            </w:r>
          </w:p>
        </w:tc>
      </w:tr>
      <w:tr w:rsidR="00BC61B3" w:rsidRPr="00BC61B3" w14:paraId="37DE723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ABA5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B154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D6E03" w14:textId="53CC6E6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23BBD" w14:textId="0254445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A828C" w14:textId="06AAF71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F1A3D" w14:textId="1D92537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BC61B3" w:rsidRPr="00BC61B3" w14:paraId="66368F8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1BDC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AE59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ond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6D1C2" w14:textId="76AF3D3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9DBA4" w14:textId="68A7057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,5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BE616" w14:textId="65BBBA1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6CD15" w14:textId="35BA73A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4,510.00 </w:t>
            </w:r>
          </w:p>
        </w:tc>
      </w:tr>
      <w:tr w:rsidR="00BC61B3" w:rsidRPr="00BC61B3" w14:paraId="4985E3D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DBD8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C014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A3E4A" w14:textId="211E6AC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45E86" w14:textId="07E179F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AF2A6" w14:textId="44A9AB2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BBE71" w14:textId="222D71A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BC61B3" w:rsidRPr="00BC61B3" w14:paraId="36FF44A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3AE5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5032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i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688B9" w14:textId="6D64708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9,8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7D25C" w14:textId="271042D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DF341" w14:textId="4FDF499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9EABE" w14:textId="055D189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9,840.00 </w:t>
            </w:r>
          </w:p>
        </w:tc>
      </w:tr>
      <w:tr w:rsidR="00BC61B3" w:rsidRPr="00BC61B3" w14:paraId="2CFC267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A8FE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EFF0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vele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9E031" w14:textId="0D8394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AAA4A" w14:textId="146C47A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3C7B3" w14:textId="3477C87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110BE" w14:textId="404AC14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400.00 </w:t>
            </w:r>
          </w:p>
        </w:tc>
      </w:tr>
      <w:tr w:rsidR="00BC61B3" w:rsidRPr="00BC61B3" w14:paraId="3FD1A8D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C43B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FF02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C9BA6" w14:textId="4CAB85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33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C11D7" w14:textId="5EC9622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3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5131D" w14:textId="462BF59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B073E" w14:textId="6D5DEDE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3,574.00 </w:t>
            </w:r>
          </w:p>
        </w:tc>
      </w:tr>
      <w:tr w:rsidR="00BC61B3" w:rsidRPr="00BC61B3" w14:paraId="5FB9CEE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73FB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63E96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E0EC7" w14:textId="0B446D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5,47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9B399" w14:textId="3DD739E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65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BBD1D" w14:textId="2777D2E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2D4C9" w14:textId="35F8FAE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3,131.00 </w:t>
            </w:r>
          </w:p>
        </w:tc>
      </w:tr>
      <w:tr w:rsidR="00BC61B3" w:rsidRPr="00BC61B3" w14:paraId="06B0BD9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4444D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2F2A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2FF9A" w14:textId="41A64E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9,31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48D1C" w14:textId="02CCD9F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66707" w14:textId="2FC58F4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B5B0D" w14:textId="50D9C19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9,318.00 </w:t>
            </w:r>
          </w:p>
        </w:tc>
      </w:tr>
      <w:tr w:rsidR="00BC61B3" w:rsidRPr="00BC61B3" w14:paraId="09B56EF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628B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4CCA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z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CB44F" w14:textId="1CEE54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00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DFBAA" w14:textId="28E4AD1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C6EBE" w14:textId="5B6FAAE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13B87" w14:textId="2115C5C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008.00 </w:t>
            </w:r>
          </w:p>
        </w:tc>
      </w:tr>
      <w:tr w:rsidR="00BC61B3" w:rsidRPr="00BC61B3" w14:paraId="7E74274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F4AD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78BD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BF672" w14:textId="2E4FD6D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A3041" w14:textId="06695D0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60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A1A56" w14:textId="6E7AEA9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11E4D" w14:textId="6671164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605.00 </w:t>
            </w:r>
          </w:p>
        </w:tc>
      </w:tr>
      <w:tr w:rsidR="00BC61B3" w:rsidRPr="00BC61B3" w14:paraId="716D48E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35DD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461A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ece Martires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39F0F" w14:textId="483C74E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1,58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9D64B" w14:textId="73ED1DB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9,9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EDEE6" w14:textId="664B19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A0DB8" w14:textId="1EEE75E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1,558.00 </w:t>
            </w:r>
          </w:p>
        </w:tc>
      </w:tr>
      <w:tr w:rsidR="00BC61B3" w:rsidRPr="00BC61B3" w14:paraId="3D24C935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927F8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339ED5" w14:textId="49F952F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263,541.7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613915" w14:textId="06ADA8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9,763,533.3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D79D17" w14:textId="42218A0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8B2599E" w14:textId="05B3EE0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5,027,075.05 </w:t>
            </w:r>
          </w:p>
        </w:tc>
      </w:tr>
      <w:tr w:rsidR="00BC61B3" w:rsidRPr="00BC61B3" w14:paraId="007B52D8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7C2A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4718B" w14:textId="12B17C8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49D49" w14:textId="6FA55BB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914,200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2F7C6" w14:textId="1A231EA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84350" w14:textId="1D364AD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,136,200.50 </w:t>
            </w:r>
          </w:p>
        </w:tc>
      </w:tr>
      <w:tr w:rsidR="00BC61B3" w:rsidRPr="00BC61B3" w14:paraId="21FC88B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5E8D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20E5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in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D1894" w14:textId="4AAFD37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4B664" w14:textId="6E6B208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5DEE4" w14:textId="69E69B7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48C06" w14:textId="0CCD54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BC61B3" w:rsidRPr="00BC61B3" w14:paraId="4823160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49ED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F060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65B75" w14:textId="36626A1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7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F8473" w14:textId="2E0C48E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90DAA" w14:textId="4BDD79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DFD16" w14:textId="0F0607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7,600.00 </w:t>
            </w:r>
          </w:p>
        </w:tc>
      </w:tr>
      <w:tr w:rsidR="00BC61B3" w:rsidRPr="00BC61B3" w14:paraId="43C4F87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0C6A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1289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ñ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0013B" w14:textId="6E564D3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0,2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BE104" w14:textId="08BA443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43337" w14:textId="10CBCD5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D99E0" w14:textId="249B410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2,710.00 </w:t>
            </w:r>
          </w:p>
        </w:tc>
      </w:tr>
      <w:tr w:rsidR="00BC61B3" w:rsidRPr="00BC61B3" w14:paraId="552A1A5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DFCF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EB85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y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1EFF0" w14:textId="0289E3B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7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EB555" w14:textId="3D4ED6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F747E" w14:textId="3018C0D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4CDDB" w14:textId="1644A56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1,660.00 </w:t>
            </w:r>
          </w:p>
        </w:tc>
      </w:tr>
      <w:tr w:rsidR="00BC61B3" w:rsidRPr="00BC61B3" w14:paraId="04B569D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2000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9019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FA66B" w14:textId="3D9E17B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4,1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05486" w14:textId="609E3D2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9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78A0B" w14:textId="688003A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7C174" w14:textId="1363157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5,100.00 </w:t>
            </w:r>
          </w:p>
        </w:tc>
      </w:tr>
      <w:tr w:rsidR="00BC61B3" w:rsidRPr="00BC61B3" w14:paraId="5C8CEAB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A29C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0CA5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F8E21" w14:textId="435F0C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8,18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C3AA3" w14:textId="355CAF5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27753" w14:textId="59A76EF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88B82" w14:textId="627194A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8,184.00 </w:t>
            </w:r>
          </w:p>
        </w:tc>
      </w:tr>
      <w:tr w:rsidR="00BC61B3" w:rsidRPr="00BC61B3" w14:paraId="34ECD09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147AC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7863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nt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4452B" w14:textId="56DBBA8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E5903" w14:textId="63DBBE4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9B27D" w14:textId="35380E5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13C8E" w14:textId="2972AD4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BC61B3" w:rsidRPr="00BC61B3" w14:paraId="17913AF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A920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2308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am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D68AA" w14:textId="4085509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51A9F" w14:textId="49C869F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224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B2FF0" w14:textId="31C0B0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ACC6C" w14:textId="6340AB6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8,224.78 </w:t>
            </w:r>
          </w:p>
        </w:tc>
      </w:tr>
      <w:tr w:rsidR="00BC61B3" w:rsidRPr="00BC61B3" w14:paraId="40BF12A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F75E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A57B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4B212" w14:textId="1DE815B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03029" w14:textId="517109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463A4" w14:textId="631F3EB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F871B" w14:textId="5BC7672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BC61B3" w:rsidRPr="00BC61B3" w14:paraId="1B0AE07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BE75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26B77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iw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844CA" w14:textId="23FBCC5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3D207" w14:textId="70871F2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59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D0573" w14:textId="59F753E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6DB60" w14:textId="6231A74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597.00 </w:t>
            </w:r>
          </w:p>
        </w:tc>
      </w:tr>
      <w:tr w:rsidR="00BC61B3" w:rsidRPr="00BC61B3" w14:paraId="4C72C85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2395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E2E4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s Bañ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1F657" w14:textId="2B8ACCD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3,04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44963" w14:textId="4010014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88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03661" w14:textId="1BC19B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2F1CA" w14:textId="516FCD7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936.00 </w:t>
            </w:r>
          </w:p>
        </w:tc>
      </w:tr>
      <w:tr w:rsidR="00BC61B3" w:rsidRPr="00BC61B3" w14:paraId="33F4333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BC7E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FF7A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isia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B9CC0" w14:textId="5872D80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9539B" w14:textId="07D79BE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943B0" w14:textId="7F0D53C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6A3BB" w14:textId="6119122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BC61B3" w:rsidRPr="00BC61B3" w14:paraId="6F5694B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ECA8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CAAA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mb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BD468" w14:textId="5A707BE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090C4" w14:textId="2B6C163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E9A1F" w14:textId="49ACB98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B9F2F" w14:textId="3B7409D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BC61B3" w:rsidRPr="00BC61B3" w14:paraId="29FCCE9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94AEC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241B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t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0DF01" w14:textId="7CC1699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8000F" w14:textId="285AFA4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6F8FF" w14:textId="486D17E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B154C" w14:textId="6F9D0FF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7,500.00 </w:t>
            </w:r>
          </w:p>
        </w:tc>
      </w:tr>
      <w:tr w:rsidR="00BC61B3" w:rsidRPr="00BC61B3" w14:paraId="4FDE75E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D4ED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76B5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E00DC" w14:textId="066F13B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3D55B" w14:textId="17C0DF0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CF14D" w14:textId="3A2D13B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210E3" w14:textId="7A0C84B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</w:tr>
      <w:tr w:rsidR="00BC61B3" w:rsidRPr="00BC61B3" w14:paraId="3BCE6EB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D396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F9D7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jayj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822BC" w14:textId="1834A9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6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97DF4" w14:textId="0DCF75A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1FCFE" w14:textId="427E1F0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35FCA" w14:textId="2079EFF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690.00 </w:t>
            </w:r>
          </w:p>
        </w:tc>
      </w:tr>
      <w:tr w:rsidR="00BC61B3" w:rsidRPr="00BC61B3" w14:paraId="3E30876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B6F3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6D5B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2B38F" w14:textId="796B3B1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F777A" w14:textId="7A3562B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746FB" w14:textId="560B277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AE5D9" w14:textId="20136F4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BC61B3" w:rsidRPr="00BC61B3" w14:paraId="1185D3F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8596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9D6F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e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7F3A9" w14:textId="64334DF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B4389" w14:textId="021B736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A8788" w14:textId="584BF85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E3F0F" w14:textId="7F9C515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</w:tr>
      <w:tr w:rsidR="00BC61B3" w:rsidRPr="00BC61B3" w14:paraId="696FED4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1FA2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5BBC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26BF5" w14:textId="542011D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470BF" w14:textId="1F1CEFA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65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60197" w14:textId="04EE936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7CC27" w14:textId="43E3457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9,452.00 </w:t>
            </w:r>
          </w:p>
        </w:tc>
      </w:tr>
      <w:tr w:rsidR="00BC61B3" w:rsidRPr="00BC61B3" w14:paraId="19F4EA7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ED9E7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542D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ki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27632" w14:textId="0402EE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D1D33" w14:textId="59ED0F5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855.7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620D9" w14:textId="6979ADE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6D276" w14:textId="3715A29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655.77 </w:t>
            </w:r>
          </w:p>
        </w:tc>
      </w:tr>
      <w:tr w:rsidR="00BC61B3" w:rsidRPr="00BC61B3" w14:paraId="51F471E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3726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9BD5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i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11169" w14:textId="77064E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18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5D771" w14:textId="0A2E288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6CBEB" w14:textId="28B6AE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99CE3" w14:textId="170236B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182.00 </w:t>
            </w:r>
          </w:p>
        </w:tc>
      </w:tr>
      <w:tr w:rsidR="00BC61B3" w:rsidRPr="00BC61B3" w14:paraId="3299D24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1A52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A5A1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DB975" w14:textId="3964EC0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3,0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08656" w14:textId="648EE9C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E59FF" w14:textId="31ADA44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F73C9" w14:textId="5123946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28,020.00 </w:t>
            </w:r>
          </w:p>
        </w:tc>
      </w:tr>
      <w:tr w:rsidR="00BC61B3" w:rsidRPr="00BC61B3" w14:paraId="2A7973E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54CD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23D9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156AA" w14:textId="35F9A69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6BA5C" w14:textId="35D4332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825F9" w14:textId="04C57EA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5B766" w14:textId="44D37B2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</w:tr>
      <w:tr w:rsidR="00BC61B3" w:rsidRPr="00BC61B3" w14:paraId="1D7BC38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1744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70AE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A3FD2" w14:textId="7F6C369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F3774" w14:textId="42BABFD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29,788.8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F20A8" w14:textId="2377021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47365" w14:textId="6E9E596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70,988.83 </w:t>
            </w:r>
          </w:p>
        </w:tc>
      </w:tr>
      <w:tr w:rsidR="00BC61B3" w:rsidRPr="00BC61B3" w14:paraId="0273EF6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90A1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47AA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24D42" w14:textId="515ED95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8,3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AA8BA" w14:textId="3ADA25A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77,815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7D9E8" w14:textId="6DD054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FA0AE" w14:textId="784C41A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66,135.88 </w:t>
            </w:r>
          </w:p>
        </w:tc>
      </w:tr>
      <w:tr w:rsidR="00BC61B3" w:rsidRPr="00BC61B3" w14:paraId="4FA1EB1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3309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C986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EAB90" w14:textId="3884197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3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8837C" w14:textId="3B69B9C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7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91386" w14:textId="57BE99F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ECFAC" w14:textId="1056B45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1,450.00 </w:t>
            </w:r>
          </w:p>
        </w:tc>
      </w:tr>
      <w:tr w:rsidR="00BC61B3" w:rsidRPr="00BC61B3" w14:paraId="395640D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41FD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5DF6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7847F" w14:textId="604DB3D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2EA6E" w14:textId="1BA920D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7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86630" w14:textId="3D1D7C8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50C50" w14:textId="4FCFDAD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300.00 </w:t>
            </w:r>
          </w:p>
        </w:tc>
      </w:tr>
      <w:tr w:rsidR="00BC61B3" w:rsidRPr="00BC61B3" w14:paraId="11E1B0F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2418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8FEE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7F7D3" w14:textId="54E64F6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31.7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B48EB" w14:textId="31D5F0A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4,590.5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95589" w14:textId="51AD336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32D67" w14:textId="0A18DE4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33,822.29 </w:t>
            </w:r>
          </w:p>
        </w:tc>
      </w:tr>
      <w:tr w:rsidR="00BC61B3" w:rsidRPr="00BC61B3" w14:paraId="1D853FC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4DF64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EBF4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ilo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C5EA1" w14:textId="2B6231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1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738E8" w14:textId="6447F28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EDDC5" w14:textId="545FE25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E9EF7" w14:textId="6105AA6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190.00 </w:t>
            </w:r>
          </w:p>
        </w:tc>
      </w:tr>
      <w:tr w:rsidR="00BC61B3" w:rsidRPr="00BC61B3" w14:paraId="1C9C332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EB704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04C1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3A31C" w14:textId="5CE28A3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25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54F12" w14:textId="2692F76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766F1" w14:textId="7D9869B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4F9B3" w14:textId="5262E2A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256.00 </w:t>
            </w:r>
          </w:p>
        </w:tc>
      </w:tr>
      <w:tr w:rsidR="00BC61B3" w:rsidRPr="00BC61B3" w14:paraId="62A61A9A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64157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9796EC" w14:textId="55D0172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272,939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85B3C7" w14:textId="763F15F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307,30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4E9D2E" w14:textId="43B84B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9F0B6EB" w14:textId="7BE6991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580,242.00 </w:t>
            </w:r>
          </w:p>
        </w:tc>
      </w:tr>
      <w:tr w:rsidR="00BC61B3" w:rsidRPr="00BC61B3" w14:paraId="2C2D1A1F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77FD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0BC57" w14:textId="69CE20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62FE4" w14:textId="503C63D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8394F" w14:textId="625D88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B72BA" w14:textId="4BE282A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4,000.00 </w:t>
            </w:r>
          </w:p>
        </w:tc>
      </w:tr>
      <w:tr w:rsidR="00BC61B3" w:rsidRPr="00BC61B3" w14:paraId="7FC0237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FD4D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594D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da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D1B81" w14:textId="1498153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524AB" w14:textId="03B9B3D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C70E4" w14:textId="121A999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39A38" w14:textId="54F6BAC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</w:tr>
      <w:tr w:rsidR="00BC61B3" w:rsidRPr="00BC61B3" w14:paraId="69A9CD5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CA2B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BC35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a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2A20D" w14:textId="78F652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F8957" w14:textId="41D7F2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4A66B" w14:textId="1B3D007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15295" w14:textId="1F6B248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000.00 </w:t>
            </w:r>
          </w:p>
        </w:tc>
      </w:tr>
      <w:tr w:rsidR="00BC61B3" w:rsidRPr="00BC61B3" w14:paraId="568FB38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7205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0FAC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imo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29011" w14:textId="495A36B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DD735" w14:textId="364AA37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5EFD6" w14:textId="2F9014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EA793" w14:textId="0254854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BC61B3" w:rsidRPr="00BC61B3" w14:paraId="6C28845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6348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90E2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FFCF3" w14:textId="2619C79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7E4E0" w14:textId="1DDAC09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41CC0" w14:textId="58F323E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FAE25" w14:textId="39A905B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</w:tr>
      <w:tr w:rsidR="00BC61B3" w:rsidRPr="00BC61B3" w14:paraId="34736FD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A526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80DD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de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8A5F6" w14:textId="0769252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39D92" w14:textId="16150A0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09D4B" w14:textId="7DE6D73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F0304" w14:textId="754A29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</w:tr>
      <w:tr w:rsidR="00BC61B3" w:rsidRPr="00BC61B3" w14:paraId="76FA38B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67E9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27D5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FEF7E" w14:textId="4114C50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369AC" w14:textId="0B7507D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9CE76" w14:textId="1C04CB3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2830D" w14:textId="09DFDF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BC61B3" w:rsidRPr="00BC61B3" w14:paraId="199AC56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E26F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96FA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C393F" w14:textId="59D856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D03D9" w14:textId="0D83588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31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96D21" w14:textId="393ECF8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C67E6" w14:textId="7F36107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4,315.00 </w:t>
            </w:r>
          </w:p>
        </w:tc>
      </w:tr>
      <w:tr w:rsidR="00BC61B3" w:rsidRPr="00BC61B3" w14:paraId="429DDB7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330D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5AC0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a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669E8" w14:textId="5922767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9B470" w14:textId="562C697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BE748" w14:textId="1F0AA80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490A4" w14:textId="03AF37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BC61B3" w:rsidRPr="00BC61B3" w14:paraId="6A629A5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F92FA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7230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82800" w14:textId="578669C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35B05" w14:textId="5486E2D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7B28C" w14:textId="2528172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975A2" w14:textId="5CB2888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000.00 </w:t>
            </w:r>
          </w:p>
        </w:tc>
      </w:tr>
      <w:tr w:rsidR="00BC61B3" w:rsidRPr="00BC61B3" w14:paraId="796CDD7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C821A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FA49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Nak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8F830" w14:textId="3DC63F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02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6150A" w14:textId="724233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20509" w14:textId="56E3637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81365" w14:textId="629C11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028.00 </w:t>
            </w:r>
          </w:p>
        </w:tc>
      </w:tr>
      <w:tr w:rsidR="00BC61B3" w:rsidRPr="00BC61B3" w14:paraId="7E865BB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8D48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F199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mac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56CB4" w14:textId="08691C4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80DBB" w14:textId="0C789B0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39EB2" w14:textId="0E57D6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BCB63" w14:textId="4433E54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BC61B3" w:rsidRPr="00BC61B3" w14:paraId="1FF1D9D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78A77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E289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mali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751CB" w14:textId="41BEEE5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989AC" w14:textId="5DB4EF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37CC7" w14:textId="7D3EB5E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6AA58" w14:textId="31E9B1D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</w:tr>
      <w:tr w:rsidR="00BC61B3" w:rsidRPr="00BC61B3" w14:paraId="562AEAF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3E1DB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5BEF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B848F" w14:textId="4031267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8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94DB3" w14:textId="1B091BA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6874B" w14:textId="4B4C92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13C15" w14:textId="6A39E00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8,000.00 </w:t>
            </w:r>
          </w:p>
        </w:tc>
      </w:tr>
      <w:tr w:rsidR="00BC61B3" w:rsidRPr="00BC61B3" w14:paraId="350C39F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3D60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6800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b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AF400" w14:textId="7A45FE8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F5AD8" w14:textId="6076F1F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D0F2D" w14:textId="63727C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BEAD1" w14:textId="29DDDA5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</w:tr>
      <w:tr w:rsidR="00BC61B3" w:rsidRPr="00BC61B3" w14:paraId="070A84F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914C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F9BF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E517A" w14:textId="05F81BF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5,61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8A8DD" w14:textId="15EB0C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2DD35" w14:textId="7F16334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D1991" w14:textId="6E033C2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6,115.00 </w:t>
            </w:r>
          </w:p>
        </w:tc>
      </w:tr>
      <w:tr w:rsidR="00BC61B3" w:rsidRPr="00BC61B3" w14:paraId="768498C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B3DB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9C3EE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lel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4C83A" w14:textId="129A23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24364" w14:textId="6C5AF7F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049F0" w14:textId="096640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16AA2" w14:textId="6FA4BE2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BC61B3" w:rsidRPr="00BC61B3" w14:paraId="7D86CAA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6C30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55D6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E1608" w14:textId="6A8A572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01F46" w14:textId="7480909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CAFB3" w14:textId="780B3E4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D35D4" w14:textId="153C62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BC61B3" w:rsidRPr="00BC61B3" w14:paraId="13A7390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92AD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CEFD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lan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9E95D" w14:textId="2E29B49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A81F4" w14:textId="3033FEB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8606E" w14:textId="4FD2752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8404A" w14:textId="470BA06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BC61B3" w:rsidRPr="00BC61B3" w14:paraId="1B488E4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40C8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14CF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37DB9" w14:textId="3F356D2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95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AE6C5" w14:textId="0F59C87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3CEC2" w14:textId="2D2B21F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FD558" w14:textId="38B8DDA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952.00 </w:t>
            </w:r>
          </w:p>
        </w:tc>
      </w:tr>
      <w:tr w:rsidR="00BC61B3" w:rsidRPr="00BC61B3" w14:paraId="2E5031E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5FBB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5E2B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6398D" w14:textId="758C4DA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AB83A" w14:textId="2ECFF4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2,48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A7963" w14:textId="2E79ED7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FAF99" w14:textId="726FD9C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88.00 </w:t>
            </w:r>
          </w:p>
        </w:tc>
      </w:tr>
      <w:tr w:rsidR="00BC61B3" w:rsidRPr="00BC61B3" w14:paraId="544E7CD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698D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7380D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uku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1E204" w14:textId="344BD8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8723E" w14:textId="32CA0D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3969B" w14:textId="7CB5D82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5893B" w14:textId="72C1CC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BC61B3" w:rsidRPr="00BC61B3" w14:paraId="2142EC6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921B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F7E3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anu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9CCD0" w14:textId="4A87A7B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31051" w14:textId="6710CDA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5DB94" w14:textId="4216B1E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582AD" w14:textId="7D29784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BC61B3" w:rsidRPr="00BC61B3" w14:paraId="540D7DA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334A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7EEB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CD817" w14:textId="409EB54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AB164" w14:textId="222FFD3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4044C" w14:textId="3B804C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5AF94" w14:textId="189D2D8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</w:tr>
      <w:tr w:rsidR="00BC61B3" w:rsidRPr="00BC61B3" w14:paraId="6B39954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9B6FE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0B5C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A6A5C" w14:textId="4340A06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F27F5" w14:textId="09D7593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CC85A" w14:textId="07E1EFC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F298C" w14:textId="0E64B32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</w:tr>
      <w:tr w:rsidR="00BC61B3" w:rsidRPr="00BC61B3" w14:paraId="7AB85D7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0D88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07A8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A718D" w14:textId="427F7A2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31181" w14:textId="3FE817E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34F31" w14:textId="1FEA3A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1CFA8" w14:textId="1BB7EB5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BC61B3" w:rsidRPr="00BC61B3" w14:paraId="700E5B6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6546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0D9D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il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218EC" w14:textId="51892BD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2ED53" w14:textId="653A361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76FF5" w14:textId="784D650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EC593" w14:textId="05F905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BC61B3" w:rsidRPr="00BC61B3" w14:paraId="6EBAC33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4CDA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1DCF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738E9" w14:textId="4CC095B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F3789" w14:textId="0F7BCF4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24408" w14:textId="34B7216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8C8C4" w14:textId="1A190B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</w:tr>
      <w:tr w:rsidR="00BC61B3" w:rsidRPr="00BC61B3" w14:paraId="5279508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0282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0D41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5E048" w14:textId="033D51F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A074B" w14:textId="71C0856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6999E" w14:textId="015A4B0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02646" w14:textId="60B5E56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BC61B3" w:rsidRPr="00BC61B3" w14:paraId="5E3547B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22F1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66BF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8A2F1" w14:textId="6810386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FEAF0" w14:textId="7B04594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4EEE7" w14:textId="3571000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DD51A" w14:textId="19753BE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BC61B3" w:rsidRPr="00BC61B3" w14:paraId="773E11D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C5E2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55DA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7AFAD" w14:textId="67469C5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1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B8D64" w14:textId="4CFB5EE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BED73" w14:textId="3639CF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1307D" w14:textId="56C3151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1,000.00 </w:t>
            </w:r>
          </w:p>
        </w:tc>
      </w:tr>
      <w:tr w:rsidR="00BC61B3" w:rsidRPr="00BC61B3" w14:paraId="78BB5C8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F243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C69E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7B7A9" w14:textId="6623F4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1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D81B8" w14:textId="2527A30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659F2" w14:textId="40D1BB1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5542F" w14:textId="0A28E0A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1,600.00 </w:t>
            </w:r>
          </w:p>
        </w:tc>
      </w:tr>
      <w:tr w:rsidR="00BC61B3" w:rsidRPr="00BC61B3" w14:paraId="5B42371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DA600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A26EB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iay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E4695" w14:textId="7BA0313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71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6B5BE" w14:textId="53A556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71E5A" w14:textId="647428F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444D9" w14:textId="38CCE11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716.00 </w:t>
            </w:r>
          </w:p>
        </w:tc>
      </w:tr>
      <w:tr w:rsidR="00BC61B3" w:rsidRPr="00BC61B3" w14:paraId="0A277C0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8234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F38C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kaw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23B80" w14:textId="256DB68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19E74" w14:textId="117B9B2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892D8" w14:textId="40D4F08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645FB" w14:textId="396B01E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500.00 </w:t>
            </w:r>
          </w:p>
        </w:tc>
      </w:tr>
      <w:tr w:rsidR="00BC61B3" w:rsidRPr="00BC61B3" w14:paraId="715C1C3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E348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2991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yab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77346" w14:textId="0133D6A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9,52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E2A8F" w14:textId="08F8A6B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37988" w14:textId="46F4711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A181E" w14:textId="5B00B7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9,528.00 </w:t>
            </w:r>
          </w:p>
        </w:tc>
      </w:tr>
      <w:tr w:rsidR="00BC61B3" w:rsidRPr="00BC61B3" w14:paraId="5E8D536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2C08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1839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ao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30643" w14:textId="75FF415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40537" w14:textId="5B0B0E1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8F6C3" w14:textId="714F4D9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F39E7" w14:textId="072F847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BC61B3" w:rsidRPr="00BC61B3" w14:paraId="435253A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62B2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1631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s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40601" w14:textId="11742C1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75696" w14:textId="4204A0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1AD01" w14:textId="1BEDE33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6EA96" w14:textId="275B54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000.00 </w:t>
            </w:r>
          </w:p>
        </w:tc>
      </w:tr>
      <w:tr w:rsidR="00BC61B3" w:rsidRPr="00BC61B3" w14:paraId="6C4080FC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5F513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BB328D" w14:textId="0FC76E5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389,74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8F0BF6" w14:textId="16D407B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535,757.5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CAB3CF" w14:textId="4406880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C60E511" w14:textId="59C211F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8,925,501.59 </w:t>
            </w:r>
          </w:p>
        </w:tc>
      </w:tr>
      <w:tr w:rsidR="00BC61B3" w:rsidRPr="00BC61B3" w14:paraId="234E4861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12C2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PLGU 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77729" w14:textId="2D24ED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1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33311" w14:textId="078C1B4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835,654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AE9FB" w14:textId="25BA3EC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F1967" w14:textId="5B6B66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946,654.80 </w:t>
            </w:r>
          </w:p>
        </w:tc>
      </w:tr>
      <w:tr w:rsidR="00BC61B3" w:rsidRPr="00BC61B3" w14:paraId="0393094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B816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0809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o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327AE" w14:textId="6F7008F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3,1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628D6" w14:textId="47778E7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0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95F6D" w14:textId="25212CE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EAF96" w14:textId="2329B3A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4,080.00 </w:t>
            </w:r>
          </w:p>
        </w:tc>
      </w:tr>
      <w:tr w:rsidR="00BC61B3" w:rsidRPr="00BC61B3" w14:paraId="17E9B0D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79EF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A501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F141D" w14:textId="08E79A2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79,7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37852" w14:textId="5610FC6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3,4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BCF2E" w14:textId="3D74CDE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81F69" w14:textId="5AC5AB3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63,230.00 </w:t>
            </w:r>
          </w:p>
        </w:tc>
      </w:tr>
      <w:tr w:rsidR="00BC61B3" w:rsidRPr="00BC61B3" w14:paraId="31E386A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1528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8415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F6BEA" w14:textId="2EC78EA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33,0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BCA86" w14:textId="28555C2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53A58" w14:textId="4623E57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BF644" w14:textId="5595B59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33,060.00 </w:t>
            </w:r>
          </w:p>
        </w:tc>
      </w:tr>
      <w:tr w:rsidR="00BC61B3" w:rsidRPr="00BC61B3" w14:paraId="7E941FE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1FA2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7890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1CFD4" w14:textId="6F40A2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6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ED2FB" w14:textId="61E505F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0AE4B" w14:textId="133E195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B3530" w14:textId="24D4AF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6,100.00 </w:t>
            </w:r>
          </w:p>
        </w:tc>
      </w:tr>
      <w:tr w:rsidR="00BC61B3" w:rsidRPr="00BC61B3" w14:paraId="054F5BC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95E0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8FC7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B78B1" w14:textId="021CBC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26,58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1EF25" w14:textId="411EB7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1,871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05E44" w14:textId="064B74C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D526A" w14:textId="58AA740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8,455.00 </w:t>
            </w:r>
          </w:p>
        </w:tc>
      </w:tr>
      <w:tr w:rsidR="00BC61B3" w:rsidRPr="00BC61B3" w14:paraId="36A3FD7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11F7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A0CBD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9702B" w14:textId="37C9E24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7,4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0F2C6" w14:textId="51881CB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13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E3E8A" w14:textId="205B407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21F34" w14:textId="17DB885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7,586.50 </w:t>
            </w:r>
          </w:p>
        </w:tc>
      </w:tr>
      <w:tr w:rsidR="00BC61B3" w:rsidRPr="00BC61B3" w14:paraId="3D3B889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F5D2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661D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la-Ja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51EF2" w14:textId="5554482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10495" w14:textId="20DD13B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4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9735D" w14:textId="188B32E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B8935" w14:textId="1E4057A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490.00 </w:t>
            </w:r>
          </w:p>
        </w:tc>
      </w:tr>
      <w:tr w:rsidR="00BC61B3" w:rsidRPr="00BC61B3" w14:paraId="532ADB1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4475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10AA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277CB" w14:textId="2FB821B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8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A7964" w14:textId="080E19B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FD895" w14:textId="23B2F78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48B24" w14:textId="56F845B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8,000.00 </w:t>
            </w:r>
          </w:p>
        </w:tc>
      </w:tr>
      <w:tr w:rsidR="00BC61B3" w:rsidRPr="00BC61B3" w14:paraId="045F09C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2DFB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E10D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l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96810" w14:textId="0989FB9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8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A2B19" w14:textId="4933959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4062C" w14:textId="650C75F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D8046" w14:textId="05F37CA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1,500.00 </w:t>
            </w:r>
          </w:p>
        </w:tc>
      </w:tr>
      <w:tr w:rsidR="00BC61B3" w:rsidRPr="00BC61B3" w14:paraId="4400276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6ACA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A2D3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driguez (Montalba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5EA81" w14:textId="6414C35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66,03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227EF" w14:textId="18347CA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0,86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2EA33" w14:textId="4AB9CAE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F48FE" w14:textId="415812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206,899.00 </w:t>
            </w:r>
          </w:p>
        </w:tc>
      </w:tr>
      <w:tr w:rsidR="00BC61B3" w:rsidRPr="00BC61B3" w14:paraId="6C6C72F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F40F7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02A79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437C1" w14:textId="14DF27D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7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BB02C" w14:textId="1B3CB35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392.2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23F48" w14:textId="7DFFBED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288F1" w14:textId="00F6669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1,392.29 </w:t>
            </w:r>
          </w:p>
        </w:tc>
      </w:tr>
      <w:tr w:rsidR="00BC61B3" w:rsidRPr="00BC61B3" w14:paraId="35A56C7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28F4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E3BE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DDD58" w14:textId="67377C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8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16889" w14:textId="1B3A4A7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43B5D" w14:textId="5B64CBF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658B2" w14:textId="0F3551D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8,800.00 </w:t>
            </w:r>
          </w:p>
        </w:tc>
      </w:tr>
      <w:tr w:rsidR="00BC61B3" w:rsidRPr="00BC61B3" w14:paraId="124E726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E2BB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F6D8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8FB40" w14:textId="69CCA91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4,5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BBD15" w14:textId="566C765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1D1FB" w14:textId="3550EFC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14DB3" w14:textId="4A7AB0E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9,540.00 </w:t>
            </w:r>
          </w:p>
        </w:tc>
      </w:tr>
      <w:tr w:rsidR="00BC61B3" w:rsidRPr="00BC61B3" w14:paraId="30CE8CA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7402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5834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AADA2" w14:textId="23AF789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9,71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41483" w14:textId="39F46D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3DEAC" w14:textId="34423A1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25AB5" w14:textId="2D1DC91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9,714.00 </w:t>
            </w:r>
          </w:p>
        </w:tc>
      </w:tr>
      <w:tr w:rsidR="00BC61B3" w:rsidRPr="00BC61B3" w14:paraId="10F10A1E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EF68D4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397AA5F" w14:textId="4967897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527,180.4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C6FF1D3" w14:textId="2DEC0B4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D9D1A65" w14:textId="38B4604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F0A8083" w14:textId="4A88BE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527,180.43 </w:t>
            </w:r>
          </w:p>
        </w:tc>
      </w:tr>
      <w:tr w:rsidR="00BC61B3" w:rsidRPr="00BC61B3" w14:paraId="23AE146A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1DE34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A53ED0" w14:textId="59240DE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11,053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677C7D" w14:textId="2F95647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1FB9D3" w14:textId="006243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628BB81" w14:textId="364CB4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11,053.70 </w:t>
            </w:r>
          </w:p>
        </w:tc>
      </w:tr>
      <w:tr w:rsidR="00BC61B3" w:rsidRPr="00BC61B3" w14:paraId="54CB66B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1E41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878C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D96F9" w14:textId="4D0102F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5A8E6" w14:textId="1A2273D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D3C40" w14:textId="128D813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D1BAB" w14:textId="391243A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100.00 </w:t>
            </w:r>
          </w:p>
        </w:tc>
      </w:tr>
      <w:tr w:rsidR="00BC61B3" w:rsidRPr="00BC61B3" w14:paraId="52703E3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003B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AAA9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038E8" w14:textId="6DBA02F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3,0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3D707" w14:textId="0B0EFAC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CEA9A" w14:textId="6D7AD51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10596" w14:textId="520676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3,050.00 </w:t>
            </w:r>
          </w:p>
        </w:tc>
      </w:tr>
      <w:tr w:rsidR="00BC61B3" w:rsidRPr="00BC61B3" w14:paraId="53945AE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F54B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0D12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s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5CB79" w14:textId="3D1144F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8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B9ACC" w14:textId="34E218C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E8D00" w14:textId="359ABEA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433CE" w14:textId="7CBF434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87.50 </w:t>
            </w:r>
          </w:p>
        </w:tc>
      </w:tr>
      <w:tr w:rsidR="00BC61B3" w:rsidRPr="00BC61B3" w14:paraId="6F7CDCA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F129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86B0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gpo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E5B96" w14:textId="499ECEB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C48E1" w14:textId="34F1829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4D333" w14:textId="7D86B78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74849" w14:textId="263E9AB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400.00 </w:t>
            </w:r>
          </w:p>
        </w:tc>
      </w:tr>
      <w:tr w:rsidR="00BC61B3" w:rsidRPr="00BC61B3" w14:paraId="5E7F102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8EA9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CCED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6FC97" w14:textId="78D62CB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116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536CD" w14:textId="2E58323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41962" w14:textId="1A651C3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EA64F" w14:textId="72A252C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116.20 </w:t>
            </w:r>
          </w:p>
        </w:tc>
      </w:tr>
      <w:tr w:rsidR="00BC61B3" w:rsidRPr="00BC61B3" w14:paraId="114E418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B476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F7D8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FA3F2" w14:textId="12BC84A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15713" w14:textId="4037F5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65DC7" w14:textId="1B7C09A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86818" w14:textId="4E28903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</w:tr>
      <w:tr w:rsidR="00BC61B3" w:rsidRPr="00BC61B3" w14:paraId="41539AE1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34A59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C191FC" w14:textId="0E6D40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862,0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0A3B40" w14:textId="2EA9027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8FFAC4" w14:textId="2D1074C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293F610" w14:textId="7DCA243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862,070.00 </w:t>
            </w:r>
          </w:p>
        </w:tc>
      </w:tr>
      <w:tr w:rsidR="00BC61B3" w:rsidRPr="00BC61B3" w14:paraId="3CAEA6F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9862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B520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ra de Ilo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7305C" w14:textId="207139A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71462" w14:textId="50A7878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5E112" w14:textId="4A7AC7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857D7" w14:textId="58EBB58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500.00 </w:t>
            </w:r>
          </w:p>
        </w:tc>
      </w:tr>
      <w:tr w:rsidR="00BC61B3" w:rsidRPr="00BC61B3" w14:paraId="01BD016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79BE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5E9A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ta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09C1B" w14:textId="3300B03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1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190C0" w14:textId="56747A3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AE088" w14:textId="3154985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47F86" w14:textId="6AA5F0B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170.00 </w:t>
            </w:r>
          </w:p>
        </w:tc>
      </w:tr>
      <w:tr w:rsidR="00BC61B3" w:rsidRPr="00BC61B3" w14:paraId="3D5BFDF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BE8C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E90C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6369A" w14:textId="42D2771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7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9B73D" w14:textId="3A8679D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7A4C1" w14:textId="23E1763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87B39" w14:textId="484452B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775.00 </w:t>
            </w:r>
          </w:p>
        </w:tc>
      </w:tr>
      <w:tr w:rsidR="00BC61B3" w:rsidRPr="00BC61B3" w14:paraId="7B29DBE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AD8C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B214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8C2EF" w14:textId="39C72D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6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B4DBA" w14:textId="360B5A2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198A3" w14:textId="3081E1E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9644E" w14:textId="1E69755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650.00 </w:t>
            </w:r>
          </w:p>
        </w:tc>
      </w:tr>
      <w:tr w:rsidR="00BC61B3" w:rsidRPr="00BC61B3" w14:paraId="5F99066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6F9E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0DCE7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r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75465" w14:textId="3A30B07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D8F5E" w14:textId="6140BF0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1D979" w14:textId="50F720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0C602" w14:textId="649EF4F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00.00 </w:t>
            </w:r>
          </w:p>
        </w:tc>
      </w:tr>
      <w:tr w:rsidR="00BC61B3" w:rsidRPr="00BC61B3" w14:paraId="05C4F1D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788C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7926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7B41D" w14:textId="399C2D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56F56" w14:textId="43A0BA5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D15EE" w14:textId="67BE9AD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EFD37" w14:textId="6015FD8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200.00 </w:t>
            </w:r>
          </w:p>
        </w:tc>
      </w:tr>
      <w:tr w:rsidR="00BC61B3" w:rsidRPr="00BC61B3" w14:paraId="0BBBCB6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E63D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8819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1A739" w14:textId="4DFF434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131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91638" w14:textId="1E99333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61406" w14:textId="0EB9231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AEE10" w14:textId="70206E9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131.30 </w:t>
            </w:r>
          </w:p>
        </w:tc>
      </w:tr>
      <w:tr w:rsidR="00BC61B3" w:rsidRPr="00BC61B3" w14:paraId="2F4AF4B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7633E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B24C2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0848D" w14:textId="1876967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5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A163F" w14:textId="1D6BD60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466FE" w14:textId="29CBD6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02511" w14:textId="593ABD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5,500.00 </w:t>
            </w:r>
          </w:p>
        </w:tc>
      </w:tr>
      <w:tr w:rsidR="00BC61B3" w:rsidRPr="00BC61B3" w14:paraId="10C24A7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9D2F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FFF9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D08DE" w14:textId="4A74EA0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3,143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9EB49" w14:textId="7074768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44A07" w14:textId="69828B8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8C7B6" w14:textId="2225BFE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3,143.70 </w:t>
            </w:r>
          </w:p>
        </w:tc>
      </w:tr>
      <w:tr w:rsidR="00BC61B3" w:rsidRPr="00BC61B3" w14:paraId="69D1C722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AE82C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DCE3B1" w14:textId="706428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98,43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17C263" w14:textId="0A491D4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891593" w14:textId="000C20E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20D786D" w14:textId="66F5AD0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98,438.00 </w:t>
            </w:r>
          </w:p>
        </w:tc>
      </w:tr>
      <w:tr w:rsidR="00BC61B3" w:rsidRPr="00BC61B3" w14:paraId="407825A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165E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E2C4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45FFA" w14:textId="6A4D787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2D3A8" w14:textId="47B61AF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ECC11" w14:textId="305B1F6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781B7" w14:textId="74EEA12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BC61B3" w:rsidRPr="00BC61B3" w14:paraId="1BE3A1F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8EE7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0A4D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u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1B27D" w14:textId="548660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93729" w14:textId="28502BC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5D9E3" w14:textId="51FC30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4C9EF" w14:textId="3874E12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BC61B3" w:rsidRPr="00BC61B3" w14:paraId="4DA14F4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8D61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A495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D24D1" w14:textId="727C153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A29F5" w14:textId="2F454E1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89983" w14:textId="5509DF9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5F3A9" w14:textId="6DD6419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BC61B3" w:rsidRPr="00BC61B3" w14:paraId="37E0171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BD33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32FE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lacao (San Pedro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0ECCF" w14:textId="2C03A00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996C4" w14:textId="5B268EC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9C7AE" w14:textId="0879191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E1609" w14:textId="11EE5F3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BC61B3" w:rsidRPr="00BC61B3" w14:paraId="6D88C49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35DB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F3FC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p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F5AC9" w14:textId="7F0F150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ABD97" w14:textId="3152D82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82B44" w14:textId="67E1A24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08846" w14:textId="202EF4A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900.00 </w:t>
            </w:r>
          </w:p>
        </w:tc>
      </w:tr>
      <w:tr w:rsidR="00BC61B3" w:rsidRPr="00BC61B3" w14:paraId="526D618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AA28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B095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2FE38" w14:textId="444109F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F5E1E" w14:textId="44D0D43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A9271" w14:textId="3754C2A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0E851" w14:textId="20F94C2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BC61B3" w:rsidRPr="00BC61B3" w14:paraId="655C7FF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2C29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31140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sal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AD25E" w14:textId="719858C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56153" w14:textId="6B46CCF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38CAF" w14:textId="0436B47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9061D" w14:textId="6A87570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6.50 </w:t>
            </w:r>
          </w:p>
        </w:tc>
      </w:tr>
      <w:tr w:rsidR="00BC61B3" w:rsidRPr="00BC61B3" w14:paraId="732D82F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71E0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885F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uj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8BCEF" w14:textId="21C6FA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98,9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4F2FE" w14:textId="71A116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ACFC4" w14:textId="52C13AE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175B5" w14:textId="34F4697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98,925.00 </w:t>
            </w:r>
          </w:p>
        </w:tc>
      </w:tr>
      <w:tr w:rsidR="00BC61B3" w:rsidRPr="00BC61B3" w14:paraId="6128511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6DC6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25A2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al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83705" w14:textId="00F5AEA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80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399E7" w14:textId="5F08AB9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3F9A8" w14:textId="4B0B8DF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D4121" w14:textId="226BD18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806.50 </w:t>
            </w:r>
          </w:p>
        </w:tc>
      </w:tr>
      <w:tr w:rsidR="00BC61B3" w:rsidRPr="00BC61B3" w14:paraId="5013819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B3EA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0B84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A93E6" w14:textId="2508B02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8AE0D" w14:textId="242E0BC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A1E35" w14:textId="6AFB22C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5D043" w14:textId="6A5CA6E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BC61B3" w:rsidRPr="00BC61B3" w14:paraId="5D58D06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F633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EC56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884CB" w14:textId="2320327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B414D" w14:textId="645EA39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513D9" w14:textId="7B146E5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71C62" w14:textId="42BDD19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BC61B3" w:rsidRPr="00BC61B3" w14:paraId="300684E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0532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3583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CD7CD" w14:textId="021F104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FC3CA" w14:textId="0FF8C5E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70103" w14:textId="5EB5BEF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EA7C2" w14:textId="4DDEB1A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BC61B3" w:rsidRPr="00BC61B3" w14:paraId="5A350B6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4AFE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D675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3664D" w14:textId="6B6A0C0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87A34" w14:textId="281C7B6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4FBC1" w14:textId="740F723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ACCF0" w14:textId="2F3E07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BC61B3" w:rsidRPr="00BC61B3" w14:paraId="0CB0896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239E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4B04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A9D2F" w14:textId="502DCE1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CD94F" w14:textId="1DC5AA2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97F3F" w14:textId="18E5091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35BAC" w14:textId="1395C22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BC61B3" w:rsidRPr="00BC61B3" w14:paraId="653B0C6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4564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E2F5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BF9B1" w14:textId="4562576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7059E" w14:textId="359DC71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F6439" w14:textId="292D322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4D923" w14:textId="063D1C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BC61B3" w:rsidRPr="00BC61B3" w14:paraId="60291DBB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587D0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C23230" w14:textId="21E2877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364,023.7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0C4CCF" w14:textId="129E9BD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EB4DDB" w14:textId="5ADF4C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16AE49" w14:textId="53C0FE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364,023.73 </w:t>
            </w:r>
          </w:p>
        </w:tc>
      </w:tr>
      <w:tr w:rsidR="00BC61B3" w:rsidRPr="00BC61B3" w14:paraId="397F231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6687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2C61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raz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756C5" w14:textId="6A747D4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3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8B6A9" w14:textId="498F363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424DE" w14:textId="7E82C69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750B0" w14:textId="769878E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3,600.00 </w:t>
            </w:r>
          </w:p>
        </w:tc>
      </w:tr>
      <w:tr w:rsidR="00BC61B3" w:rsidRPr="00BC61B3" w14:paraId="500D176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2EBB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8F58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u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07BDC" w14:textId="47471B5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0,3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C80C3" w14:textId="5966CC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48A83" w14:textId="20791FD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29CFC" w14:textId="57AD556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0,300.00 </w:t>
            </w:r>
          </w:p>
        </w:tc>
      </w:tr>
      <w:tr w:rsidR="00BC61B3" w:rsidRPr="00BC61B3" w14:paraId="7F5533D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7E2E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D85D8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90B4A" w14:textId="0332529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3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2EA67" w14:textId="476C636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74710" w14:textId="370D9CE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DFBE5" w14:textId="4281E16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3,950.00 </w:t>
            </w:r>
          </w:p>
        </w:tc>
      </w:tr>
      <w:tr w:rsidR="00BC61B3" w:rsidRPr="00BC61B3" w14:paraId="5D4F07C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1B88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130E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E765A" w14:textId="286A4F8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F101F" w14:textId="7FC784E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A3C4B" w14:textId="7CF40C1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7EA95" w14:textId="2A56686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BC61B3" w:rsidRPr="00BC61B3" w14:paraId="7C6A95F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B541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5993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2FEC3" w14:textId="0D81DAB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723.7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45264" w14:textId="783A392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967BF" w14:textId="51A0E73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DE4AC" w14:textId="0A1F61F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723.73 </w:t>
            </w:r>
          </w:p>
        </w:tc>
      </w:tr>
      <w:tr w:rsidR="00BC61B3" w:rsidRPr="00BC61B3" w14:paraId="40D4ECE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80BC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7E20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6E421" w14:textId="227DB56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AD22F" w14:textId="69699DD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E02DB" w14:textId="44EE80F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064BA" w14:textId="78F9EB8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BC61B3" w:rsidRPr="00BC61B3" w14:paraId="1DC0EF4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0BEF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A14C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Princes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B8EA6" w14:textId="12E656F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6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C6247" w14:textId="0724516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30DE4" w14:textId="6F36561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8C457" w14:textId="50B7E92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6,900.00 </w:t>
            </w:r>
          </w:p>
        </w:tc>
      </w:tr>
      <w:tr w:rsidR="00BC61B3" w:rsidRPr="00BC61B3" w14:paraId="333138F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8876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F69F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1D426" w14:textId="4A1640D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462FD" w14:textId="67DF5B3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64BB2" w14:textId="70E0EED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29F97" w14:textId="13E0ADD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3,000.00 </w:t>
            </w:r>
          </w:p>
        </w:tc>
      </w:tr>
      <w:tr w:rsidR="00BC61B3" w:rsidRPr="00BC61B3" w14:paraId="0C1C0E4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63A67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6D0D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5BFBC" w14:textId="2F7443A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99006" w14:textId="0777613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7126B" w14:textId="104B364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A5D59" w14:textId="16BFC58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</w:tr>
      <w:tr w:rsidR="00BC61B3" w:rsidRPr="00BC61B3" w14:paraId="2DBCA90C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5D7A3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255197" w14:textId="666541E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491,5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B7D2A3" w14:textId="1BFA165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18ADAD" w14:textId="3553206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6CBA66E" w14:textId="30961D0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491,595.00 </w:t>
            </w:r>
          </w:p>
        </w:tc>
      </w:tr>
      <w:tr w:rsidR="00BC61B3" w:rsidRPr="00BC61B3" w14:paraId="12BF28E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DF81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3762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984CD" w14:textId="6AD79EB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867E4" w14:textId="19D2A4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6713D" w14:textId="054857C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32215" w14:textId="6202FE0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30.00 </w:t>
            </w:r>
          </w:p>
        </w:tc>
      </w:tr>
      <w:tr w:rsidR="00BC61B3" w:rsidRPr="00BC61B3" w14:paraId="6490D61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1761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B5AF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CB78D" w14:textId="7249622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A7A8F" w14:textId="0F62FF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C8DBA" w14:textId="2AA376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5E0E1" w14:textId="5A95A81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BC61B3" w:rsidRPr="00BC61B3" w14:paraId="36E7C3C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19BE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6B03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jidioc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29913" w14:textId="26EF7F4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8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7541A" w14:textId="3C43B15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2605B" w14:textId="5A1B5FB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76703" w14:textId="2000715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825.00 </w:t>
            </w:r>
          </w:p>
        </w:tc>
      </w:tr>
      <w:tr w:rsidR="00BC61B3" w:rsidRPr="00BC61B3" w14:paraId="4F4E976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E22B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6077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9435C" w14:textId="2C04448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9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A0641" w14:textId="78F44AB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E9951" w14:textId="5904ECD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CB0FC" w14:textId="36FDE0E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9,500.00 </w:t>
            </w:r>
          </w:p>
        </w:tc>
      </w:tr>
      <w:tr w:rsidR="00BC61B3" w:rsidRPr="00BC61B3" w14:paraId="6ACC976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140F6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EF3D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CBB99" w14:textId="3CE51CD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9,2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59D2C" w14:textId="5EDD27C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B6A7E" w14:textId="2996CE4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11E84" w14:textId="2B9FC9E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9,250.00 </w:t>
            </w:r>
          </w:p>
        </w:tc>
      </w:tr>
      <w:tr w:rsidR="00BC61B3" w:rsidRPr="00BC61B3" w14:paraId="30A7FBE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82D8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713A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cue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A647B" w14:textId="38009AB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DA8F6" w14:textId="6084F1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7BCE3" w14:textId="20168A4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609F0" w14:textId="696A82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</w:tr>
      <w:tr w:rsidR="00BC61B3" w:rsidRPr="00BC61B3" w14:paraId="04A766D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6A95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BA78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6CAF9" w14:textId="7728D1D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57FA2" w14:textId="2665439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E4723" w14:textId="39C7651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BE906" w14:textId="5447F33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50.00 </w:t>
            </w:r>
          </w:p>
        </w:tc>
      </w:tr>
      <w:tr w:rsidR="00BC61B3" w:rsidRPr="00BC61B3" w14:paraId="404276C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03F6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C7C2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4A191" w14:textId="14525D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1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6FBA4" w14:textId="3BA64EE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06C64" w14:textId="24A5C45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B1071" w14:textId="6F8C4AB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1,100.00 </w:t>
            </w:r>
          </w:p>
        </w:tc>
      </w:tr>
      <w:tr w:rsidR="00BC61B3" w:rsidRPr="00BC61B3" w14:paraId="2B4B763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44F5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4B7A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iw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5CBCB" w14:textId="7CBF874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81406" w14:textId="13E9ADD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4E599" w14:textId="1C35E57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8F9FE" w14:textId="502B329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</w:tr>
      <w:tr w:rsidR="00BC61B3" w:rsidRPr="00BC61B3" w14:paraId="2BDAB9D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2056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509F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dio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C3D9E" w14:textId="61530E7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6,4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4BE06" w14:textId="0970A89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ACE09" w14:textId="3F18865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F11CD" w14:textId="36F6C8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6,450.00 </w:t>
            </w:r>
          </w:p>
        </w:tc>
      </w:tr>
      <w:tr w:rsidR="00BC61B3" w:rsidRPr="00BC61B3" w14:paraId="3EB556A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85B2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EA0A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6995D" w14:textId="5A8F37F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8,1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65094" w14:textId="16D01E2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DFA0B" w14:textId="684141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E6A00" w14:textId="3C70AC9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8,150.00 </w:t>
            </w:r>
          </w:p>
        </w:tc>
      </w:tr>
      <w:tr w:rsidR="00BC61B3" w:rsidRPr="00BC61B3" w14:paraId="18BAC38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AC1B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75D93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B60D0" w14:textId="762D47D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DBDD8" w14:textId="1DEF3B7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8B660" w14:textId="64AF957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94F79" w14:textId="44B76E3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BC61B3" w:rsidRPr="00BC61B3" w14:paraId="472A73B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CD5F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8FAC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8CDC0" w14:textId="5407BE8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A2074" w14:textId="14F3D97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BFCF3" w14:textId="24BC289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3C507" w14:textId="1F24E7C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100.00 </w:t>
            </w:r>
          </w:p>
        </w:tc>
      </w:tr>
      <w:tr w:rsidR="00BC61B3" w:rsidRPr="00BC61B3" w14:paraId="538F6D6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A5E29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35E2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0C694" w14:textId="2DDF55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EFAB3" w14:textId="029C040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48430" w14:textId="167D33B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FF324" w14:textId="59ED3BE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</w:tr>
      <w:tr w:rsidR="00BC61B3" w:rsidRPr="00BC61B3" w14:paraId="3683CCD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5645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6EF2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0FEE3" w14:textId="62EFC0E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9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F16E4" w14:textId="34A180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E0D28" w14:textId="1EE8101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B99B1" w14:textId="737046E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9,200.00 </w:t>
            </w:r>
          </w:p>
        </w:tc>
      </w:tr>
      <w:tr w:rsidR="00BC61B3" w:rsidRPr="00BC61B3" w14:paraId="2918D41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5BD5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D10F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0984A" w14:textId="0E5F092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6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F3070" w14:textId="08600F0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2258F" w14:textId="514B1EE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7B5DE" w14:textId="67C22D3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675.00 </w:t>
            </w:r>
          </w:p>
        </w:tc>
      </w:tr>
      <w:tr w:rsidR="00BC61B3" w:rsidRPr="00BC61B3" w14:paraId="1823695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DA3B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F6FA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AA239" w14:textId="4AFEE39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4,7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E2EAA" w14:textId="64C18AC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0EDF3" w14:textId="30D2E81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553FB" w14:textId="746FB3A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4,765.00 </w:t>
            </w:r>
          </w:p>
        </w:tc>
      </w:tr>
      <w:tr w:rsidR="00BC61B3" w:rsidRPr="00BC61B3" w14:paraId="5AD4AA3F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18D58C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934473" w14:textId="61BABD7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9,244,223.4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AB5C32D" w14:textId="5294B36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076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A0D4F31" w14:textId="7759C8E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BA3ED54" w14:textId="370CE7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2,321,173.45 </w:t>
            </w:r>
          </w:p>
        </w:tc>
      </w:tr>
      <w:tr w:rsidR="00BC61B3" w:rsidRPr="00BC61B3" w14:paraId="2A1DD5A5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94211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C6EA10" w14:textId="2042C66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17,665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0E5F2D" w14:textId="549EA75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445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660277" w14:textId="3382BCB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793CCA" w14:textId="125FDA5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563,415.80 </w:t>
            </w:r>
          </w:p>
        </w:tc>
      </w:tr>
      <w:tr w:rsidR="00BC61B3" w:rsidRPr="00BC61B3" w14:paraId="55DE45F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9E0A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B311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82151" w14:textId="5AB58EA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86,72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2FCF6" w14:textId="5FEA93E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F4FB8" w14:textId="74EBA66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2247A" w14:textId="7DEF8BC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86,728.00 </w:t>
            </w:r>
          </w:p>
        </w:tc>
      </w:tr>
      <w:tr w:rsidR="00BC61B3" w:rsidRPr="00BC61B3" w14:paraId="7B4CCC8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F194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99EF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c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56D2F" w14:textId="377B175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9,865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A8807" w14:textId="1E3DAA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15A38" w14:textId="65D0F70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F02D7" w14:textId="3EB6632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9,865.16 </w:t>
            </w:r>
          </w:p>
        </w:tc>
      </w:tr>
      <w:tr w:rsidR="00BC61B3" w:rsidRPr="00BC61B3" w14:paraId="4E76837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FD38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73A72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088B1" w14:textId="3D79CB5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8,781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8BC00" w14:textId="79496B0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133B3" w14:textId="06B6928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942DA" w14:textId="05084E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8,781.72 </w:t>
            </w:r>
          </w:p>
        </w:tc>
      </w:tr>
      <w:tr w:rsidR="00BC61B3" w:rsidRPr="00BC61B3" w14:paraId="1CF93A9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DE65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9577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E3ABD" w14:textId="190E3A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1,312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046D2" w14:textId="085DC18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6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997D1" w14:textId="1982AEB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2093D" w14:textId="2728C06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7,712.56 </w:t>
            </w:r>
          </w:p>
        </w:tc>
      </w:tr>
      <w:tr w:rsidR="00BC61B3" w:rsidRPr="00BC61B3" w14:paraId="3D7A6EE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A372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2D41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obat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073E3" w14:textId="2B4FC97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8,836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AC860" w14:textId="114E1A9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5B690" w14:textId="0A0CDF0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961D0" w14:textId="4E05C1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186.24 </w:t>
            </w:r>
          </w:p>
        </w:tc>
      </w:tr>
      <w:tr w:rsidR="00BC61B3" w:rsidRPr="00BC61B3" w14:paraId="7769655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DAE5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64DA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E81F2" w14:textId="56F59A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022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BFF2D" w14:textId="5F8DD4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92827" w14:textId="77717F2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652F5" w14:textId="2244068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022.58 </w:t>
            </w:r>
          </w:p>
        </w:tc>
      </w:tr>
      <w:tr w:rsidR="00BC61B3" w:rsidRPr="00BC61B3" w14:paraId="7CAADD6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61501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B211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1E7F8" w14:textId="1AA8B84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0,297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CE2CC" w14:textId="1A938FF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56D73" w14:textId="30E41F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4973D" w14:textId="1C96ACF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0,297.28 </w:t>
            </w:r>
          </w:p>
        </w:tc>
      </w:tr>
      <w:tr w:rsidR="00BC61B3" w:rsidRPr="00BC61B3" w14:paraId="39BB325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D4A8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021C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ig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CFD94" w14:textId="761833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9,4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8DD46" w14:textId="7215112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D9D58" w14:textId="1A7530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A2DC9" w14:textId="618846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9,450.00 </w:t>
            </w:r>
          </w:p>
        </w:tc>
      </w:tr>
      <w:tr w:rsidR="00BC61B3" w:rsidRPr="00BC61B3" w14:paraId="2115CF0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860D0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F1AA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lipo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DCF89" w14:textId="71BAAAC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033.5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F790A" w14:textId="646F40B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325EF" w14:textId="6DC791E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32F98" w14:textId="741E7B8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033.52 </w:t>
            </w:r>
          </w:p>
        </w:tc>
      </w:tr>
      <w:tr w:rsidR="00BC61B3" w:rsidRPr="00BC61B3" w14:paraId="3FD3C00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4469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3E84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340E4" w14:textId="7BF285E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021.3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D34C9" w14:textId="65A4366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EC135" w14:textId="7CE414C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70551" w14:textId="4610341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021.36 </w:t>
            </w:r>
          </w:p>
        </w:tc>
      </w:tr>
      <w:tr w:rsidR="00BC61B3" w:rsidRPr="00BC61B3" w14:paraId="4354BD9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AB0F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31D0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DDC67" w14:textId="4F7D2F7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221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D381A" w14:textId="0F036C8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E31BC" w14:textId="4694809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6CF89" w14:textId="6B74D7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221.40 </w:t>
            </w:r>
          </w:p>
        </w:tc>
      </w:tr>
      <w:tr w:rsidR="00BC61B3" w:rsidRPr="00BC61B3" w14:paraId="1C647F7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A4FC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2694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E3557" w14:textId="4FFF2A1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6,025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1354D" w14:textId="45B0656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6BDFD" w14:textId="751DB66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365C9" w14:textId="28C7126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6,025.44 </w:t>
            </w:r>
          </w:p>
        </w:tc>
      </w:tr>
      <w:tr w:rsidR="00BC61B3" w:rsidRPr="00BC61B3" w14:paraId="73F4ADF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A37C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B387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31A22" w14:textId="5D0BA57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565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E5474" w14:textId="324DA8B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AD8A1" w14:textId="13556B7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5874F" w14:textId="1FBB4A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565.64 </w:t>
            </w:r>
          </w:p>
        </w:tc>
      </w:tr>
      <w:tr w:rsidR="00BC61B3" w:rsidRPr="00BC61B3" w14:paraId="7BA69DD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3263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DD01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gu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4E078" w14:textId="4BD9E74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26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41477" w14:textId="38E0855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1EDE7" w14:textId="0BA726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08B23" w14:textId="6A93A85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26.68 </w:t>
            </w:r>
          </w:p>
        </w:tc>
      </w:tr>
      <w:tr w:rsidR="00BC61B3" w:rsidRPr="00BC61B3" w14:paraId="24E951D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2696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2205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pu-Rapu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F3227" w14:textId="5FFC784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43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3AA8E" w14:textId="2D533EE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2DFC2" w14:textId="7B0427E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EC49B" w14:textId="4738ED9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43.04 </w:t>
            </w:r>
          </w:p>
        </w:tc>
      </w:tr>
      <w:tr w:rsidR="00BC61B3" w:rsidRPr="00BC61B3" w14:paraId="5A3CF59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F47AC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79C9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 (Libog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FBE80" w14:textId="6642397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6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C0653" w14:textId="3E77A2C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B5F1E" w14:textId="4C35BF0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CC7E2" w14:textId="0B83D12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630.00 </w:t>
            </w:r>
          </w:p>
        </w:tc>
      </w:tr>
      <w:tr w:rsidR="00BC61B3" w:rsidRPr="00BC61B3" w14:paraId="7F60B58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7003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C1288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DCE4A" w14:textId="150E289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689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FCCB8" w14:textId="5369B91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D6E88" w14:textId="2F68EF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64061" w14:textId="2C30EA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689.80 </w:t>
            </w:r>
          </w:p>
        </w:tc>
      </w:tr>
      <w:tr w:rsidR="00BC61B3" w:rsidRPr="00BC61B3" w14:paraId="41BBE83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0283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2FCA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266A2" w14:textId="7A96B6C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515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82CE5" w14:textId="13B312D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F1114" w14:textId="20FAEA9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EF578" w14:textId="765AA8F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515.38 </w:t>
            </w:r>
          </w:p>
        </w:tc>
      </w:tr>
      <w:tr w:rsidR="00BC61B3" w:rsidRPr="00BC61B3" w14:paraId="03460DC5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C7735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A0E51D" w14:textId="231738F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73,365.8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8263D3" w14:textId="5DCB1A3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3C6AC5" w14:textId="2B51AE3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D8EE98" w14:textId="67AF942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73,365.87 </w:t>
            </w:r>
          </w:p>
        </w:tc>
      </w:tr>
      <w:tr w:rsidR="00BC61B3" w:rsidRPr="00BC61B3" w14:paraId="4598367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AFC2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8703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5A4C1" w14:textId="3972AE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6,496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E517D" w14:textId="76C815D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8E5EE" w14:textId="7EE802B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993CF" w14:textId="067D35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6,496.42 </w:t>
            </w:r>
          </w:p>
        </w:tc>
      </w:tr>
      <w:tr w:rsidR="00BC61B3" w:rsidRPr="00BC61B3" w14:paraId="35EF599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DDA3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8E37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u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B3FB2" w14:textId="5399B3F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583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765FC" w14:textId="35CC1F4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0319D" w14:textId="2E96D8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C2F4D" w14:textId="3B05A60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583.16 </w:t>
            </w:r>
          </w:p>
        </w:tc>
      </w:tr>
      <w:tr w:rsidR="00BC61B3" w:rsidRPr="00BC61B3" w14:paraId="0A5DAC8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4CCDA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B14D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lo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ADE96" w14:textId="7B70D8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1,55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9E49B" w14:textId="5DC4A47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3C60E" w14:textId="17BBC73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1E651" w14:textId="22BA43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1,553.00 </w:t>
            </w:r>
          </w:p>
        </w:tc>
      </w:tr>
      <w:tr w:rsidR="00BC61B3" w:rsidRPr="00BC61B3" w14:paraId="41DB3FF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0C80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6A09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e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B97D9" w14:textId="0A71B94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8,933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D3541" w14:textId="79C909E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0B4CA" w14:textId="44374BD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4695E" w14:textId="67834B8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8,933.64 </w:t>
            </w:r>
          </w:p>
        </w:tc>
      </w:tr>
      <w:tr w:rsidR="00BC61B3" w:rsidRPr="00BC61B3" w14:paraId="281D732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2F56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E1DA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38AD2" w14:textId="679D7A1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4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17241" w14:textId="5463EB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90AE5" w14:textId="0D00C53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3C084" w14:textId="4E40B64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430.00 </w:t>
            </w:r>
          </w:p>
        </w:tc>
      </w:tr>
      <w:tr w:rsidR="00BC61B3" w:rsidRPr="00BC61B3" w14:paraId="243B8E3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D85C6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E2AE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06B9C" w14:textId="38A4F40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D0009" w14:textId="3E74B27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7343C" w14:textId="0491AE7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BA8E8" w14:textId="06A8F23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2,500.00 </w:t>
            </w:r>
          </w:p>
        </w:tc>
      </w:tr>
      <w:tr w:rsidR="00BC61B3" w:rsidRPr="00BC61B3" w14:paraId="3C5C34A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BCE3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1EB1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4C185" w14:textId="5FAEC7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5,229.2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10860" w14:textId="1F9856D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B046B" w14:textId="79B6B3C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569E4" w14:textId="697F1F3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5,229.29 </w:t>
            </w:r>
          </w:p>
        </w:tc>
      </w:tr>
      <w:tr w:rsidR="00BC61B3" w:rsidRPr="00BC61B3" w14:paraId="10DBA92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DE3C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8511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al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AB1BF" w14:textId="3BD5CED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106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1CB8B" w14:textId="0474B51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A878F" w14:textId="5BBA638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F60A7" w14:textId="2D0C41A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106.72 </w:t>
            </w:r>
          </w:p>
        </w:tc>
      </w:tr>
      <w:tr w:rsidR="00BC61B3" w:rsidRPr="00BC61B3" w14:paraId="2444562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4353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B9F0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1CEE1" w14:textId="6454DB7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,4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A4BB4" w14:textId="1F8244A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71A8B" w14:textId="0F24D2C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244BF" w14:textId="78EFD98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,430.00 </w:t>
            </w:r>
          </w:p>
        </w:tc>
      </w:tr>
      <w:tr w:rsidR="00BC61B3" w:rsidRPr="00BC61B3" w14:paraId="5700595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9553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6999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EE656" w14:textId="109472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490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738BA" w14:textId="5172DC0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7F5FC" w14:textId="45B7229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4AA27" w14:textId="634A90B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490.94 </w:t>
            </w:r>
          </w:p>
        </w:tc>
      </w:tr>
      <w:tr w:rsidR="00BC61B3" w:rsidRPr="00BC61B3" w14:paraId="11F9D70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FF07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7DB5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78775" w14:textId="2C08CB9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660.0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452F8" w14:textId="0216EB0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FC829" w14:textId="4E78304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EC574" w14:textId="329CC18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660.02 </w:t>
            </w:r>
          </w:p>
        </w:tc>
      </w:tr>
      <w:tr w:rsidR="00BC61B3" w:rsidRPr="00BC61B3" w14:paraId="6B0256D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AB98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C3A4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54FAC" w14:textId="0265605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7,902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E6035" w14:textId="1C123D8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DD294" w14:textId="16346CC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46563" w14:textId="6033CE5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7,902.68 </w:t>
            </w:r>
          </w:p>
        </w:tc>
      </w:tr>
      <w:tr w:rsidR="00BC61B3" w:rsidRPr="00BC61B3" w14:paraId="0B431C7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CA41B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7A13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zon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14488" w14:textId="24F37C5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0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EBEB1" w14:textId="542A91F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6695D" w14:textId="7715B4F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4DF31" w14:textId="788A3AE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050.00 </w:t>
            </w:r>
          </w:p>
        </w:tc>
      </w:tr>
      <w:tr w:rsidR="00BC61B3" w:rsidRPr="00BC61B3" w14:paraId="1E2DFA60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A6D30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FA5AF5" w14:textId="4813245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,858,342.3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80314E" w14:textId="796CC21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F08867" w14:textId="7BB5B2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7ADB60E" w14:textId="322E1F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,908,342.33 </w:t>
            </w:r>
          </w:p>
        </w:tc>
      </w:tr>
      <w:tr w:rsidR="00BC61B3" w:rsidRPr="00BC61B3" w14:paraId="350261F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AECB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74ED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96B33" w14:textId="68EA7B7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0,692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2411E" w14:textId="056A428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90194" w14:textId="733B46A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E50E5" w14:textId="4BD8EC4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0,692.18 </w:t>
            </w:r>
          </w:p>
        </w:tc>
      </w:tr>
      <w:tr w:rsidR="00BC61B3" w:rsidRPr="00BC61B3" w14:paraId="22455D1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6306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BC52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7F616" w14:textId="7FD5FCD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623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8804F" w14:textId="6555B5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F3A21" w14:textId="74CAC66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5DF53" w14:textId="6FACE7D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623.68 </w:t>
            </w:r>
          </w:p>
        </w:tc>
      </w:tr>
      <w:tr w:rsidR="00BC61B3" w:rsidRPr="00BC61B3" w14:paraId="3D02023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1824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0348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t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C5BF0" w14:textId="7CDD36D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068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FDCE2" w14:textId="7F76289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983A6" w14:textId="2700F04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C3DF8" w14:textId="7FEFF1F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068.94 </w:t>
            </w:r>
          </w:p>
        </w:tc>
      </w:tr>
      <w:tr w:rsidR="00BC61B3" w:rsidRPr="00BC61B3" w14:paraId="596402E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C283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F81D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540B2" w14:textId="706881C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7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F9E7F" w14:textId="6B94D12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027FA" w14:textId="6A0D8C4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AAAB7" w14:textId="1391246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730.00 </w:t>
            </w:r>
          </w:p>
        </w:tc>
      </w:tr>
      <w:tr w:rsidR="00BC61B3" w:rsidRPr="00BC61B3" w14:paraId="4660D75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D10CC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3D72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mb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0E6AE" w14:textId="0C27DA4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17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E64F2" w14:textId="167B978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3798D" w14:textId="6532239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AD457" w14:textId="474A93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17.76 </w:t>
            </w:r>
          </w:p>
        </w:tc>
      </w:tr>
      <w:tr w:rsidR="00BC61B3" w:rsidRPr="00BC61B3" w14:paraId="7B716D7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1CDE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480E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h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1753B" w14:textId="16A3A63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1,620.2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B4082" w14:textId="2613FA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6A088" w14:textId="238AEA6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94B0F" w14:textId="3F85F74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1,620.22 </w:t>
            </w:r>
          </w:p>
        </w:tc>
      </w:tr>
      <w:tr w:rsidR="00BC61B3" w:rsidRPr="00BC61B3" w14:paraId="2C5F2DE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25C1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44FD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82215" w14:textId="5564BB4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7,459.0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048D5" w14:textId="2F3DF2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6FEFA" w14:textId="6527327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0905D" w14:textId="0A104B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7,459.07 </w:t>
            </w:r>
          </w:p>
        </w:tc>
      </w:tr>
      <w:tr w:rsidR="00BC61B3" w:rsidRPr="00BC61B3" w14:paraId="3C3DB5B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1DDC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4E3D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s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6A2AD" w14:textId="63120F3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20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B9753" w14:textId="50A78D9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901C6" w14:textId="45F5BA0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5F2BA" w14:textId="4DC5900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20.72 </w:t>
            </w:r>
          </w:p>
        </w:tc>
      </w:tr>
      <w:tr w:rsidR="00BC61B3" w:rsidRPr="00BC61B3" w14:paraId="4F23372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0254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24CA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b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2E620" w14:textId="37466AF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472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33C74" w14:textId="61B901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31E76" w14:textId="0ED5A02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45310" w14:textId="3AC79A8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472.76 </w:t>
            </w:r>
          </w:p>
        </w:tc>
      </w:tr>
      <w:tr w:rsidR="00BC61B3" w:rsidRPr="00BC61B3" w14:paraId="7232E0E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7785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0325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7144F" w14:textId="13AF74B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482.9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2EE18" w14:textId="03DCBE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4EEEC" w14:textId="77B47FE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EDCA1" w14:textId="0A610BD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482.96 </w:t>
            </w:r>
          </w:p>
        </w:tc>
      </w:tr>
      <w:tr w:rsidR="00BC61B3" w:rsidRPr="00BC61B3" w14:paraId="7F94E1A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BFF8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5A0D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am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88C62" w14:textId="0C34EB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596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E667E" w14:textId="197D079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EAFEB" w14:textId="358FDD8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F6A11" w14:textId="7946C66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596.44 </w:t>
            </w:r>
          </w:p>
        </w:tc>
      </w:tr>
      <w:tr w:rsidR="00BC61B3" w:rsidRPr="00BC61B3" w14:paraId="186E76C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1752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6FB9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mo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F3EE1" w14:textId="010880E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2,126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C01D9" w14:textId="7157694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FBFF0" w14:textId="518D81E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35FC9" w14:textId="41F6135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2,126.16 </w:t>
            </w:r>
          </w:p>
        </w:tc>
      </w:tr>
      <w:tr w:rsidR="00BC61B3" w:rsidRPr="00BC61B3" w14:paraId="4C4659F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F016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5180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8391C" w14:textId="367D8FA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312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3BC37" w14:textId="1137551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8758A" w14:textId="0C7BF61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21256" w14:textId="50729A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312.68 </w:t>
            </w:r>
          </w:p>
        </w:tc>
      </w:tr>
      <w:tr w:rsidR="00BC61B3" w:rsidRPr="00BC61B3" w14:paraId="1691B5C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621B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819D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hitore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2FA1C" w14:textId="7742242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569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1CAD5" w14:textId="035813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F0BE0" w14:textId="3189547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73039" w14:textId="2128570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569.16 </w:t>
            </w:r>
          </w:p>
        </w:tc>
      </w:tr>
      <w:tr w:rsidR="00BC61B3" w:rsidRPr="00BC61B3" w14:paraId="37E1251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6712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105E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B7D40" w14:textId="09D79F8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22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0EB79" w14:textId="19134F4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65806" w14:textId="5F8AF5B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BBA91" w14:textId="6CD827F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22.48 </w:t>
            </w:r>
          </w:p>
        </w:tc>
      </w:tr>
      <w:tr w:rsidR="00BC61B3" w:rsidRPr="00BC61B3" w14:paraId="3E213CB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8CA1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D629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ig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C2854" w14:textId="06CBF20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490.0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3E074" w14:textId="6F9FB4E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695FC" w14:textId="13BC69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4C834" w14:textId="0A84E7D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490.06 </w:t>
            </w:r>
          </w:p>
        </w:tc>
      </w:tr>
      <w:tr w:rsidR="00BC61B3" w:rsidRPr="00BC61B3" w14:paraId="515740A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24F4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8561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o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BC7DC" w14:textId="14ACB05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430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F278D" w14:textId="6F367BE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D23E3" w14:textId="0023294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6A93D" w14:textId="72DBDE6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430.04 </w:t>
            </w:r>
          </w:p>
        </w:tc>
      </w:tr>
      <w:tr w:rsidR="00BC61B3" w:rsidRPr="00BC61B3" w14:paraId="339CEDA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5943E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8ED5F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ma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2ADBB" w14:textId="03B6810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8,458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FD2B3" w14:textId="25DAC7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2E8DB" w14:textId="1B6A727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BEC81" w14:textId="3766D53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8,458.20 </w:t>
            </w:r>
          </w:p>
        </w:tc>
      </w:tr>
      <w:tr w:rsidR="00BC61B3" w:rsidRPr="00BC61B3" w14:paraId="1FA3320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4E80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5D9F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6A906" w14:textId="415551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242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F270A" w14:textId="560F517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99F00" w14:textId="6B20B2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579EC" w14:textId="220CC52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242.92 </w:t>
            </w:r>
          </w:p>
        </w:tc>
      </w:tr>
      <w:tr w:rsidR="00BC61B3" w:rsidRPr="00BC61B3" w14:paraId="0AC5BDF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3ABA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C455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r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BD147" w14:textId="6253238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508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841A6" w14:textId="37CB8AD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B4144" w14:textId="1FFC23F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3A961" w14:textId="20B7AEB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508.88 </w:t>
            </w:r>
          </w:p>
        </w:tc>
      </w:tr>
      <w:tr w:rsidR="00BC61B3" w:rsidRPr="00BC61B3" w14:paraId="6DA6725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56A6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F915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la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7789E" w14:textId="0B9F22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807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B2036" w14:textId="0E208AE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F9726" w14:textId="27D1B92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67D6B" w14:textId="1C24FD7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807.88 </w:t>
            </w:r>
          </w:p>
        </w:tc>
      </w:tr>
      <w:tr w:rsidR="00BC61B3" w:rsidRPr="00BC61B3" w14:paraId="759D095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E940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2CC8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ab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C4E85" w14:textId="091A3FA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558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D4678" w14:textId="76DCBE9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530B4" w14:textId="2E1914C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A2B53" w14:textId="45EE59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558.80 </w:t>
            </w:r>
          </w:p>
        </w:tc>
      </w:tr>
      <w:tr w:rsidR="00BC61B3" w:rsidRPr="00BC61B3" w14:paraId="06A47E1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CF22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2930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ED9EB" w14:textId="3E9220C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9,371.5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AE190" w14:textId="5439A5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C3F50" w14:textId="637D8DE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5860E" w14:textId="15A71E3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9,371.53 </w:t>
            </w:r>
          </w:p>
        </w:tc>
      </w:tr>
      <w:tr w:rsidR="00BC61B3" w:rsidRPr="00BC61B3" w14:paraId="4A6DBAE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5D1E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288C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6D9F1" w14:textId="21C344C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2,045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3D8AE" w14:textId="734DDD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C54CA" w14:textId="0C5EA85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DB175" w14:textId="0B8D3E3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2,045.18 </w:t>
            </w:r>
          </w:p>
        </w:tc>
      </w:tr>
      <w:tr w:rsidR="00BC61B3" w:rsidRPr="00BC61B3" w14:paraId="401A952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740B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AE42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EA79F" w14:textId="310C420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14C3D" w14:textId="641454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692F4" w14:textId="4640ECC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08FD4" w14:textId="2BA1C69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80.00 </w:t>
            </w:r>
          </w:p>
        </w:tc>
      </w:tr>
      <w:tr w:rsidR="00BC61B3" w:rsidRPr="00BC61B3" w14:paraId="365831B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8CA8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EF40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3F5CC" w14:textId="1B0550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506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983B9" w14:textId="4B83C19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F50A2" w14:textId="276E020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53D93" w14:textId="2F76641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506.28 </w:t>
            </w:r>
          </w:p>
        </w:tc>
      </w:tr>
      <w:tr w:rsidR="00BC61B3" w:rsidRPr="00BC61B3" w14:paraId="1002500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89A3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019A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c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5CD9A" w14:textId="62651D2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547.6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D58EC" w14:textId="534D783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9369D" w14:textId="2DA4B13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11FEB" w14:textId="3BDCFE3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547.69 </w:t>
            </w:r>
          </w:p>
        </w:tc>
      </w:tr>
      <w:tr w:rsidR="00BC61B3" w:rsidRPr="00BC61B3" w14:paraId="37AFEC2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4748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75F6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3854D" w14:textId="0B7083E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780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DAC1E" w14:textId="7F0814D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0F03E" w14:textId="022F4C5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D18DE" w14:textId="63ED37B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780.54 </w:t>
            </w:r>
          </w:p>
        </w:tc>
      </w:tr>
      <w:tr w:rsidR="00BC61B3" w:rsidRPr="00BC61B3" w14:paraId="50F86DB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31CC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74209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entacion (Parubca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3051D" w14:textId="33AAC2E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7,703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81596" w14:textId="78D59A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0CC1F" w14:textId="5958BC6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396AF" w14:textId="6AA2BC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7,703.44 </w:t>
            </w:r>
          </w:p>
        </w:tc>
      </w:tr>
      <w:tr w:rsidR="00BC61B3" w:rsidRPr="00BC61B3" w14:paraId="510E49B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71EB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3172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BC227" w14:textId="3D1E4AD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3,816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43898" w14:textId="182A71B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C04AD" w14:textId="637FC11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C1214" w14:textId="0657514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3,816.76 </w:t>
            </w:r>
          </w:p>
        </w:tc>
      </w:tr>
      <w:tr w:rsidR="00BC61B3" w:rsidRPr="00BC61B3" w14:paraId="3B01C45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E6EB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9FA5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ñ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47965" w14:textId="67BDF54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1,126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20995" w14:textId="4D3881A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67690" w14:textId="36CD453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F5F90" w14:textId="25AC4D6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1,126.78 </w:t>
            </w:r>
          </w:p>
        </w:tc>
      </w:tr>
      <w:tr w:rsidR="00BC61B3" w:rsidRPr="00BC61B3" w14:paraId="46660E9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D6442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254E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 fern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F101B" w14:textId="38BBD8A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7,057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9C9E0" w14:textId="2407730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29010" w14:textId="2EF0A50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D68B0" w14:textId="3287741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7,057.28 </w:t>
            </w:r>
          </w:p>
        </w:tc>
      </w:tr>
      <w:tr w:rsidR="00BC61B3" w:rsidRPr="00BC61B3" w14:paraId="00D33D9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A8AD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D986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D4F28" w14:textId="287A47A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18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2AF43" w14:textId="53B1A98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A6F3D" w14:textId="1CCA9DA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A3F18" w14:textId="27335D3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18.94 </w:t>
            </w:r>
          </w:p>
        </w:tc>
      </w:tr>
      <w:tr w:rsidR="00BC61B3" w:rsidRPr="00BC61B3" w14:paraId="73B8C31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E4A0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9F02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oco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E69FA" w14:textId="4D38764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077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44793" w14:textId="10E17AC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AD59A" w14:textId="7861C04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150E1" w14:textId="43E7E0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077.76 </w:t>
            </w:r>
          </w:p>
        </w:tc>
      </w:tr>
      <w:tr w:rsidR="00BC61B3" w:rsidRPr="00BC61B3" w14:paraId="25796ED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2062C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A530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um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FC1C8" w14:textId="128DC31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152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9DCEA" w14:textId="2AF1931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CCCE1" w14:textId="6107D9A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CC5B4" w14:textId="56998A4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152.72 </w:t>
            </w:r>
          </w:p>
        </w:tc>
      </w:tr>
      <w:tr w:rsidR="00BC61B3" w:rsidRPr="00BC61B3" w14:paraId="1C9E26C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F2AB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78AA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a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FC58C" w14:textId="5B10B0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584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A5669" w14:textId="04317F7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1F014" w14:textId="79E20BE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42BB9" w14:textId="25D7476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584.32 </w:t>
            </w:r>
          </w:p>
        </w:tc>
      </w:tr>
      <w:tr w:rsidR="00BC61B3" w:rsidRPr="00BC61B3" w14:paraId="01CD814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39B6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EA8B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amb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A977E" w14:textId="06E6A42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87,361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2AD05" w14:textId="0AA1F6A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4500B" w14:textId="568BD80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F6473" w14:textId="3DBEC3D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87,361.12 </w:t>
            </w:r>
          </w:p>
        </w:tc>
      </w:tr>
      <w:tr w:rsidR="00BC61B3" w:rsidRPr="00BC61B3" w14:paraId="30505AA4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E5FB4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tanduan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E5B540" w14:textId="2CAED11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332,426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673CA7" w14:textId="3BA90E0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8EBBCB" w14:textId="3165A02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C72E83" w14:textId="0E52AEE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332,426.38 </w:t>
            </w:r>
          </w:p>
        </w:tc>
      </w:tr>
      <w:tr w:rsidR="00BC61B3" w:rsidRPr="00BC61B3" w14:paraId="26D3C17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2139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5F1F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tanduan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0DC29" w14:textId="48E9B6B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77,956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AF0BA" w14:textId="67926F6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1F5A0" w14:textId="6088494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8BDBD" w14:textId="07BA88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77,956.38 </w:t>
            </w:r>
          </w:p>
        </w:tc>
      </w:tr>
      <w:tr w:rsidR="00BC61B3" w:rsidRPr="00BC61B3" w14:paraId="622626B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2E3B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63D9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 (Calolbo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4C0F7" w14:textId="2CA21F0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4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B7CC1" w14:textId="154938A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DB45A" w14:textId="6D18D34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CE266" w14:textId="0C750E5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490.00 </w:t>
            </w:r>
          </w:p>
        </w:tc>
      </w:tr>
      <w:tr w:rsidR="00BC61B3" w:rsidRPr="00BC61B3" w14:paraId="0FDEC8D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8152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FFE0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r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19821" w14:textId="44A4505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7,9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6034F" w14:textId="646333D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98E99" w14:textId="5562663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02D18" w14:textId="73886CE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7,980.00 </w:t>
            </w:r>
          </w:p>
        </w:tc>
      </w:tr>
      <w:tr w:rsidR="00BC61B3" w:rsidRPr="00BC61B3" w14:paraId="2BC6EB9F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CB135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B1DA25" w14:textId="19801E9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270,241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0A7E1A" w14:textId="68F96EB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94A248" w14:textId="617599D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922814B" w14:textId="4FC069C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270,241.32 </w:t>
            </w:r>
          </w:p>
        </w:tc>
      </w:tr>
      <w:tr w:rsidR="00BC61B3" w:rsidRPr="00BC61B3" w14:paraId="48F5F91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49F04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3B28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3C91E" w14:textId="31082D6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51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75E0A" w14:textId="2191A9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F6CD2" w14:textId="31C570D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E56D6" w14:textId="2384B17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51.00 </w:t>
            </w:r>
          </w:p>
        </w:tc>
      </w:tr>
      <w:tr w:rsidR="00BC61B3" w:rsidRPr="00BC61B3" w14:paraId="3FDB684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23E7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3949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w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8C051" w14:textId="1665D7E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22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6E499" w14:textId="26AE260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CC77A" w14:textId="259090A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D83F1" w14:textId="10E2C83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226.50 </w:t>
            </w:r>
          </w:p>
        </w:tc>
      </w:tr>
      <w:tr w:rsidR="00BC61B3" w:rsidRPr="00BC61B3" w14:paraId="5305360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B45D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2A30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sal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5AC59" w14:textId="34419E1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6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19398" w14:textId="4E0982C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81013" w14:textId="7DEA4F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D8B49" w14:textId="1F00248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6,500.00 </w:t>
            </w:r>
          </w:p>
        </w:tc>
      </w:tr>
      <w:tr w:rsidR="00BC61B3" w:rsidRPr="00BC61B3" w14:paraId="0F364FC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6817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15A5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2B616" w14:textId="4077148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19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0299B" w14:textId="4941EE5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90150" w14:textId="2E3378F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44A61" w14:textId="63A83F1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192.50 </w:t>
            </w:r>
          </w:p>
        </w:tc>
      </w:tr>
      <w:tr w:rsidR="00BC61B3" w:rsidRPr="00BC61B3" w14:paraId="7AA01C5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FEF9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773A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DD5C5" w14:textId="0773593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EAE33" w14:textId="1B7DDAA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DA6E1" w14:textId="18FC371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7E319" w14:textId="3774D4D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20.00 </w:t>
            </w:r>
          </w:p>
        </w:tc>
      </w:tr>
      <w:tr w:rsidR="00BC61B3" w:rsidRPr="00BC61B3" w14:paraId="42C65F5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CCCF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EF30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b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DECF2" w14:textId="79F2E83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63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7C97F" w14:textId="1200EAF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9CEDA" w14:textId="6859D76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14023" w14:textId="5D6CE95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634.00 </w:t>
            </w:r>
          </w:p>
        </w:tc>
      </w:tr>
      <w:tr w:rsidR="00BC61B3" w:rsidRPr="00BC61B3" w14:paraId="3D1E9AE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5A57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A8E6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re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668D3" w14:textId="4F6039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79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04B34" w14:textId="1A99EC2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200F3" w14:textId="0F35852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B5C3E" w14:textId="26C0A9E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792.50 </w:t>
            </w:r>
          </w:p>
        </w:tc>
      </w:tr>
      <w:tr w:rsidR="00BC61B3" w:rsidRPr="00BC61B3" w14:paraId="3723D61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A5F3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3E17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DE202" w14:textId="5D1529B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53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434A6" w14:textId="54E8D13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4C0EA" w14:textId="63DA8D4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9872E" w14:textId="2DE262C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535.00 </w:t>
            </w:r>
          </w:p>
        </w:tc>
      </w:tr>
      <w:tr w:rsidR="00BC61B3" w:rsidRPr="00BC61B3" w14:paraId="53D3B62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80DC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94C58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s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AEE90" w14:textId="40BB55A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89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EE355" w14:textId="7CF8A3E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3DF44" w14:textId="09E99F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8EDB3" w14:textId="1CB76D6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89.82 </w:t>
            </w:r>
          </w:p>
        </w:tc>
      </w:tr>
      <w:tr w:rsidR="00BC61B3" w:rsidRPr="00BC61B3" w14:paraId="2E9BA6E1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FF027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0EF125" w14:textId="0531EC9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692,181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45BE6E" w14:textId="2BEC172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8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A75F52" w14:textId="7433C3B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300BE91" w14:textId="0D5F225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273,381.75 </w:t>
            </w:r>
          </w:p>
        </w:tc>
      </w:tr>
      <w:tr w:rsidR="00BC61B3" w:rsidRPr="00BC61B3" w14:paraId="7184389F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45DD64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29279" w14:textId="37D6121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164,288.7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A11A2" w14:textId="5BC7B2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3605A" w14:textId="2274DD3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410C4" w14:textId="39F2E1E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164,288.77 </w:t>
            </w:r>
          </w:p>
        </w:tc>
      </w:tr>
      <w:tr w:rsidR="00BC61B3" w:rsidRPr="00BC61B3" w14:paraId="3DC6007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7D161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51A3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C84AE" w14:textId="09737A0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882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ADE0D" w14:textId="0B4E29F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58691" w14:textId="7D9336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84D9A" w14:textId="6DFF9BC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882.44 </w:t>
            </w:r>
          </w:p>
        </w:tc>
      </w:tr>
      <w:tr w:rsidR="00BC61B3" w:rsidRPr="00BC61B3" w14:paraId="24E4D38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D725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8063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23B13" w14:textId="1878132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1,057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1275D" w14:textId="0A751EC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FDDFF" w14:textId="1A8693E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456DA" w14:textId="37FD77A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1,057.64 </w:t>
            </w:r>
          </w:p>
        </w:tc>
      </w:tr>
      <w:tr w:rsidR="00BC61B3" w:rsidRPr="00BC61B3" w14:paraId="7832FE1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3659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C33C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us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A696D" w14:textId="1C61FA2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213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B4D2B" w14:textId="73B7A98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C4AE7" w14:textId="76109F5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2696B" w14:textId="31C956A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213.48 </w:t>
            </w:r>
          </w:p>
        </w:tc>
      </w:tr>
      <w:tr w:rsidR="00BC61B3" w:rsidRPr="00BC61B3" w14:paraId="7F7708F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BB35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C06E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237F1" w14:textId="2A421F3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672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8F8D6" w14:textId="305413E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EECE0" w14:textId="6D38E56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243FC" w14:textId="3DA51E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672.72 </w:t>
            </w:r>
          </w:p>
        </w:tc>
      </w:tr>
      <w:tr w:rsidR="00BC61B3" w:rsidRPr="00BC61B3" w14:paraId="779BEC0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0C83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E055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034F2" w14:textId="2EE4B16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594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C0D72" w14:textId="59A042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C869C" w14:textId="1C2E7D4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4F15A" w14:textId="5EE959D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8,594.62 </w:t>
            </w:r>
          </w:p>
        </w:tc>
      </w:tr>
      <w:tr w:rsidR="00BC61B3" w:rsidRPr="00BC61B3" w14:paraId="6B5B565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B9A1D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2162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so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8FC0F" w14:textId="7BF90F3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4,362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AAB48" w14:textId="4224A00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3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9CF35" w14:textId="330AD99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F0D3B" w14:textId="7E2BA9B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8,112.24 </w:t>
            </w:r>
          </w:p>
        </w:tc>
      </w:tr>
      <w:tr w:rsidR="00BC61B3" w:rsidRPr="00BC61B3" w14:paraId="38F1D19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C338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0A4E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ba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3A908" w14:textId="111DCA1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8,62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873B2" w14:textId="2D67177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B3AB3" w14:textId="74B7EDA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7A000" w14:textId="61AAAD4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0,626.00 </w:t>
            </w:r>
          </w:p>
        </w:tc>
      </w:tr>
      <w:tr w:rsidR="00BC61B3" w:rsidRPr="00BC61B3" w14:paraId="1BCD998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2E43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A526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os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7D7EB" w14:textId="636A587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96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30326" w14:textId="6CFEF74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CAC29" w14:textId="14ADD6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57531" w14:textId="361E825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96.88 </w:t>
            </w:r>
          </w:p>
        </w:tc>
      </w:tr>
      <w:tr w:rsidR="00BC61B3" w:rsidRPr="00BC61B3" w14:paraId="7870079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81A9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0524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b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0E4E1" w14:textId="5D06CBC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82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94DF9" w14:textId="5830DF2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2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1392C" w14:textId="6F44031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B4697" w14:textId="08807DB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9,532.92 </w:t>
            </w:r>
          </w:p>
        </w:tc>
      </w:tr>
      <w:tr w:rsidR="00BC61B3" w:rsidRPr="00BC61B3" w14:paraId="12D02C8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F112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0F58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no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83473" w14:textId="3A05F20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4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11C02" w14:textId="158EF01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6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C58DC" w14:textId="7C1AE4E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9CB7D" w14:textId="6BF6CBE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690.00 </w:t>
            </w:r>
          </w:p>
        </w:tc>
      </w:tr>
      <w:tr w:rsidR="00BC61B3" w:rsidRPr="00BC61B3" w14:paraId="31B7C14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9717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2C6B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EB5CC" w14:textId="485E81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952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11FFC" w14:textId="2DD1CB7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4EE53" w14:textId="7584590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7AF96" w14:textId="7CDAE4F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952.08 </w:t>
            </w:r>
          </w:p>
        </w:tc>
      </w:tr>
      <w:tr w:rsidR="00BC61B3" w:rsidRPr="00BC61B3" w14:paraId="096F14D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E3B3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3CF2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F0155" w14:textId="4B69B60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36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2DE84" w14:textId="2AAF034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F301E" w14:textId="20A04FF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5B149" w14:textId="745E8C7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36.32 </w:t>
            </w:r>
          </w:p>
        </w:tc>
      </w:tr>
      <w:tr w:rsidR="00BC61B3" w:rsidRPr="00BC61B3" w14:paraId="4873EE7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E3A7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6BFD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9E980" w14:textId="5F9F496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2,425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FCA43" w14:textId="4858951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F426F" w14:textId="1DFBDE1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46AD9" w14:textId="0589DF9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2,425.64 </w:t>
            </w:r>
          </w:p>
        </w:tc>
      </w:tr>
      <w:tr w:rsidR="00BC61B3" w:rsidRPr="00BC61B3" w14:paraId="6E5C185E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28FE07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4A1EBAD" w14:textId="50A6CEC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6,912,486.1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2DB0E29" w14:textId="3493F4E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3,1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8BB0B38" w14:textId="5F10521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AAA3264" w14:textId="3702CD8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7,515,636.15 </w:t>
            </w:r>
          </w:p>
        </w:tc>
      </w:tr>
      <w:tr w:rsidR="00BC61B3" w:rsidRPr="00BC61B3" w14:paraId="7356E7D6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1FB9A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22C824" w14:textId="40CD55B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008,537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64B997" w14:textId="68B2485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30854A" w14:textId="6AB085F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A763188" w14:textId="50BA575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86,287.82 </w:t>
            </w:r>
          </w:p>
        </w:tc>
      </w:tr>
      <w:tr w:rsidR="00BC61B3" w:rsidRPr="00BC61B3" w14:paraId="79C9401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8F27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BA3A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tav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28D13" w14:textId="173C55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ABCFC" w14:textId="24150C3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0FA66" w14:textId="7F08D11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2E649" w14:textId="587E51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BC61B3" w:rsidRPr="00BC61B3" w14:paraId="62F4E59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C3CF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ACD4A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81370" w14:textId="3EE43F9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EB608" w14:textId="2834DC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A44F8" w14:textId="51C7B05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4C5CC" w14:textId="4438A92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BC61B3" w:rsidRPr="00BC61B3" w14:paraId="7B7D2A5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7F04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A80C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B4516" w14:textId="6D63EA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0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61AF5" w14:textId="6554CC4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50B29" w14:textId="5428A20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9FBC8" w14:textId="7E76E31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080.00 </w:t>
            </w:r>
          </w:p>
        </w:tc>
      </w:tr>
      <w:tr w:rsidR="00BC61B3" w:rsidRPr="00BC61B3" w14:paraId="4085843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DD05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DEB1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01976" w14:textId="0784D5A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697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D8A87" w14:textId="3EC5742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81B88" w14:textId="6841B98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51CFB" w14:textId="158980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447.20 </w:t>
            </w:r>
          </w:p>
        </w:tc>
      </w:tr>
      <w:tr w:rsidR="00BC61B3" w:rsidRPr="00BC61B3" w14:paraId="590AC78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2E840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AF98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c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35761" w14:textId="2108F5B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656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C0BF0" w14:textId="57ACAA9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2DF03" w14:textId="7B40F39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25459" w14:textId="57EFA59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656.70 </w:t>
            </w:r>
          </w:p>
        </w:tc>
      </w:tr>
      <w:tr w:rsidR="00BC61B3" w:rsidRPr="00BC61B3" w14:paraId="384B8F5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46C5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E171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al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85EAA" w14:textId="31A4752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7,414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47807" w14:textId="3E17767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D56F8" w14:textId="698BEDB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E4B4D" w14:textId="0A85A2D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7,414.10 </w:t>
            </w:r>
          </w:p>
        </w:tc>
      </w:tr>
      <w:tr w:rsidR="00BC61B3" w:rsidRPr="00BC61B3" w14:paraId="4B77188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678D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7669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874F2" w14:textId="34F2613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B2E93" w14:textId="709BA2B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67BE4" w14:textId="7259DEF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BC665" w14:textId="6103812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BC61B3" w:rsidRPr="00BC61B3" w14:paraId="0A2FDDF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525C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5F26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u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0D6A5" w14:textId="5CA18B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0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75C7F" w14:textId="5F203AC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45BD7" w14:textId="3C7BE3D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40991" w14:textId="1848DDD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0,500.00 </w:t>
            </w:r>
          </w:p>
        </w:tc>
      </w:tr>
      <w:tr w:rsidR="00BC61B3" w:rsidRPr="00BC61B3" w14:paraId="29E5EBF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206F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3311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j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E1725" w14:textId="5F06333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7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AA250" w14:textId="3A8BA6B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18F8E" w14:textId="5E9DF88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D3925" w14:textId="7738053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7,000.00 </w:t>
            </w:r>
          </w:p>
        </w:tc>
      </w:tr>
      <w:tr w:rsidR="00BC61B3" w:rsidRPr="00BC61B3" w14:paraId="2742C62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A9DC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2B6F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z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261C5" w14:textId="02A20E1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DB150" w14:textId="318E22B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80F85" w14:textId="0F1CA19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849C5" w14:textId="3F4B370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100.00 </w:t>
            </w:r>
          </w:p>
        </w:tc>
      </w:tr>
      <w:tr w:rsidR="00BC61B3" w:rsidRPr="00BC61B3" w14:paraId="1E2C1D0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7EFB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738EB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65FB7" w14:textId="0080912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2BE88" w14:textId="5185CCC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43316" w14:textId="736F1B6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89801" w14:textId="7B7A60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800.00 </w:t>
            </w:r>
          </w:p>
        </w:tc>
      </w:tr>
      <w:tr w:rsidR="00BC61B3" w:rsidRPr="00BC61B3" w14:paraId="77AEA29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1838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EEB6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93B04" w14:textId="26A1FBD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5,115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9BA35" w14:textId="011C88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94E1C" w14:textId="08CCCBF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64D42" w14:textId="6E72558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5,115.40 </w:t>
            </w:r>
          </w:p>
        </w:tc>
      </w:tr>
      <w:tr w:rsidR="00BC61B3" w:rsidRPr="00BC61B3" w14:paraId="4895495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0248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5B57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07EF0" w14:textId="270DFB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28C3C" w14:textId="1CD1572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ACBD6" w14:textId="4687A4D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ABC43" w14:textId="243334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400.00 </w:t>
            </w:r>
          </w:p>
        </w:tc>
      </w:tr>
      <w:tr w:rsidR="00BC61B3" w:rsidRPr="00BC61B3" w14:paraId="5357857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BFAE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6524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E60A2" w14:textId="2DB9C12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9,3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DD23D" w14:textId="21F495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72829" w14:textId="11CFE0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C5C23" w14:textId="0F2FC46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9,340.00 </w:t>
            </w:r>
          </w:p>
        </w:tc>
      </w:tr>
      <w:tr w:rsidR="00BC61B3" w:rsidRPr="00BC61B3" w14:paraId="48C9424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A8FBA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AA20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man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71CD8" w14:textId="6E57986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5,897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A61C3" w14:textId="5F2BBF9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540C5" w14:textId="775BFC8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2919E" w14:textId="3BE2098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5,897.42 </w:t>
            </w:r>
          </w:p>
        </w:tc>
      </w:tr>
      <w:tr w:rsidR="00BC61B3" w:rsidRPr="00BC61B3" w14:paraId="21839A0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F61A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1F35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a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07EB5" w14:textId="576B111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7,53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9D180" w14:textId="22A592A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6FCFB" w14:textId="3C0BC1C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40F15" w14:textId="271909A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7,537.00 </w:t>
            </w:r>
          </w:p>
        </w:tc>
      </w:tr>
      <w:tr w:rsidR="00BC61B3" w:rsidRPr="00BC61B3" w14:paraId="31D1E764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B8F2F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4E6B5C" w14:textId="0E17E41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456,253.7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79A300" w14:textId="7C6AB6F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6F3D7F" w14:textId="3998854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970CC7" w14:textId="799EA6B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31,653.71 </w:t>
            </w:r>
          </w:p>
        </w:tc>
      </w:tr>
      <w:tr w:rsidR="00BC61B3" w:rsidRPr="00BC61B3" w14:paraId="412514F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6AA8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9475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ni-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30BA9" w14:textId="3757A44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8,984.9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2FC35" w14:textId="04486ED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249DE" w14:textId="213C980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8AC40" w14:textId="400097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8,984.96 </w:t>
            </w:r>
          </w:p>
        </w:tc>
      </w:tr>
      <w:tr w:rsidR="00BC61B3" w:rsidRPr="00BC61B3" w14:paraId="4E35146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1983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9BCC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mti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B80EC" w14:textId="59B6D51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88,099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DAFC8" w14:textId="3DD3192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D6186" w14:textId="3FA95E9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331A9" w14:textId="6311950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88,099.20 </w:t>
            </w:r>
          </w:p>
        </w:tc>
      </w:tr>
      <w:tr w:rsidR="00BC61B3" w:rsidRPr="00BC61B3" w14:paraId="2BDFF67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BD45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EDADD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25589" w14:textId="109AF6F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7,820.4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85976" w14:textId="342708C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CE4E7" w14:textId="1E2AD09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62E02" w14:textId="0D8E56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7,820.45 </w:t>
            </w:r>
          </w:p>
        </w:tc>
      </w:tr>
      <w:tr w:rsidR="00BC61B3" w:rsidRPr="00BC61B3" w14:paraId="7B748BD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00BA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CC5C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BA27C" w14:textId="5CB73DD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2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51E06" w14:textId="4F48848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DC81C" w14:textId="4AD3765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2C4CC" w14:textId="3600519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2,395.00 </w:t>
            </w:r>
          </w:p>
        </w:tc>
      </w:tr>
      <w:tr w:rsidR="00BC61B3" w:rsidRPr="00BC61B3" w14:paraId="1731DB4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26A19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2AF1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lo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4FCC0" w14:textId="350F073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105FB" w14:textId="3B95915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F2973" w14:textId="690C648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6149E" w14:textId="0CEA4FD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BC61B3" w:rsidRPr="00BC61B3" w14:paraId="3C6CFA1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B5D93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B8D3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ias Fornier (Dao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65113" w14:textId="42330D8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5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11FAA" w14:textId="167B0B0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8ADD4" w14:textId="4A29957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1552A" w14:textId="793265F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525.00 </w:t>
            </w:r>
          </w:p>
        </w:tc>
      </w:tr>
      <w:tr w:rsidR="00BC61B3" w:rsidRPr="00BC61B3" w14:paraId="177750C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3D37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39CF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AC1A5" w14:textId="1ED4190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3BD11" w14:textId="23B601F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9251F" w14:textId="4AA1EBB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1D7F9" w14:textId="09571AF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40.00 </w:t>
            </w:r>
          </w:p>
        </w:tc>
      </w:tr>
      <w:tr w:rsidR="00BC61B3" w:rsidRPr="00BC61B3" w14:paraId="4379A9E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62127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C5AD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baz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4E51C" w14:textId="4E49301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429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62D34" w14:textId="1C39C26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0E90C" w14:textId="0FA888D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9644C" w14:textId="6929F3C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429.00 </w:t>
            </w:r>
          </w:p>
        </w:tc>
      </w:tr>
      <w:tr w:rsidR="00BC61B3" w:rsidRPr="00BC61B3" w14:paraId="1C568DE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76D05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45F6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so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C76D8" w14:textId="17D47F5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7E514" w14:textId="269DC5E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C1B56" w14:textId="516772E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1A1BC" w14:textId="77FAF1F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0,400.00 </w:t>
            </w:r>
          </w:p>
        </w:tc>
      </w:tr>
      <w:tr w:rsidR="00BC61B3" w:rsidRPr="00BC61B3" w14:paraId="0342FDA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F94C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AEA9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y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7407C" w14:textId="3EBD0F5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1986A" w14:textId="319D7CA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0C9F0" w14:textId="317F2A7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FD533" w14:textId="670BDC1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BC61B3" w:rsidRPr="00BC61B3" w14:paraId="610E6D7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936A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24F6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s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C1B3F" w14:textId="478DDB7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4,2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E2604" w14:textId="25B2640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53109" w14:textId="36D7EA4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6E7FB" w14:textId="4F79735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4,250.00 </w:t>
            </w:r>
          </w:p>
        </w:tc>
      </w:tr>
      <w:tr w:rsidR="00BC61B3" w:rsidRPr="00BC61B3" w14:paraId="0E585A2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B1E1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0D3AD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a-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7C4BF" w14:textId="04B44BF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3,808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38284" w14:textId="1310AB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2E575" w14:textId="3ADFC7E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99BBD" w14:textId="3689F95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3,808.10 </w:t>
            </w:r>
          </w:p>
        </w:tc>
      </w:tr>
      <w:tr w:rsidR="00BC61B3" w:rsidRPr="00BC61B3" w14:paraId="74524BC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788B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50A0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EB33E" w14:textId="1209E93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4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F1F4C" w14:textId="30E51A1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09548" w14:textId="4C807AD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BA980" w14:textId="57C6EBD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4,350.00 </w:t>
            </w:r>
          </w:p>
        </w:tc>
      </w:tr>
      <w:tr w:rsidR="00BC61B3" w:rsidRPr="00BC61B3" w14:paraId="129567B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1AE3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5525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3BB33" w14:textId="1A7BDEE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48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18233" w14:textId="3006F84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C9CF1" w14:textId="4764938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DAF28" w14:textId="51E9E37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487.00 </w:t>
            </w:r>
          </w:p>
        </w:tc>
      </w:tr>
      <w:tr w:rsidR="00BC61B3" w:rsidRPr="00BC61B3" w14:paraId="04D433F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8138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1B8D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on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C3285" w14:textId="7D0D3C7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AF72D" w14:textId="129018F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9518B" w14:textId="271611D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9ECF4" w14:textId="1711915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800.00 </w:t>
            </w:r>
          </w:p>
        </w:tc>
      </w:tr>
      <w:tr w:rsidR="00BC61B3" w:rsidRPr="00BC61B3" w14:paraId="5D034AB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A771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706C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as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B787F" w14:textId="0D94858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AA489" w14:textId="393915D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6F41C" w14:textId="7744FBD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FB5EF" w14:textId="2CC793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90.00 </w:t>
            </w:r>
          </w:p>
        </w:tc>
      </w:tr>
      <w:tr w:rsidR="00BC61B3" w:rsidRPr="00BC61B3" w14:paraId="7D958B7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5635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0977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bi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F4CB4" w14:textId="4209CB7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0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E7021" w14:textId="528A75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08604" w14:textId="2DB0270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23419" w14:textId="3E93BE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075.00 </w:t>
            </w:r>
          </w:p>
        </w:tc>
      </w:tr>
      <w:tr w:rsidR="00BC61B3" w:rsidRPr="00BC61B3" w14:paraId="248DE976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13E25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pi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DE1CF6" w14:textId="55686A2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64,333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09D3A0" w14:textId="4A278BD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0854D4" w14:textId="2471F8A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8AB093C" w14:textId="072CFAA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64,333.50 </w:t>
            </w:r>
          </w:p>
        </w:tc>
      </w:tr>
      <w:tr w:rsidR="00BC61B3" w:rsidRPr="00BC61B3" w14:paraId="6B5E280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2233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DDC8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api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22873" w14:textId="5FDD5E0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3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66B7E" w14:textId="2D8ADB4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67E97" w14:textId="62C651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33B14" w14:textId="0BCC60B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320.00 </w:t>
            </w:r>
          </w:p>
        </w:tc>
      </w:tr>
      <w:tr w:rsidR="00BC61B3" w:rsidRPr="00BC61B3" w14:paraId="3403D75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32BCD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3100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arte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A6516" w14:textId="01F155F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4CB98" w14:textId="53C927D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34E73" w14:textId="45E54C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56F84" w14:textId="6E101EF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20.00 </w:t>
            </w:r>
          </w:p>
        </w:tc>
      </w:tr>
      <w:tr w:rsidR="00BC61B3" w:rsidRPr="00BC61B3" w14:paraId="56DFAC8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69344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6273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BF42D" w14:textId="2098B04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331D9" w14:textId="3E5F4F1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C20F5" w14:textId="2ABAC6D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929A6" w14:textId="110101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BC61B3" w:rsidRPr="00BC61B3" w14:paraId="5467637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BA8F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DDC5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B539D" w14:textId="19EAEAD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3B5F5" w14:textId="527D2D8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83EAA" w14:textId="4A7F9F5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8BE40" w14:textId="59F41DA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</w:tr>
      <w:tr w:rsidR="00BC61B3" w:rsidRPr="00BC61B3" w14:paraId="2340719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5F60E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15A99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r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771ED" w14:textId="5DA0E6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447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A5EF2" w14:textId="499D365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95F8E" w14:textId="38B927C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384F5" w14:textId="2957EC1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447.75 </w:t>
            </w:r>
          </w:p>
        </w:tc>
      </w:tr>
      <w:tr w:rsidR="00BC61B3" w:rsidRPr="00BC61B3" w14:paraId="508001C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2656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8049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vis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40FB5" w14:textId="525A050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94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B7535" w14:textId="286C288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C6604" w14:textId="0C14BB1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299B9" w14:textId="2D54220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944.00 </w:t>
            </w:r>
          </w:p>
        </w:tc>
      </w:tr>
      <w:tr w:rsidR="00BC61B3" w:rsidRPr="00BC61B3" w14:paraId="1E84FEB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0481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B7C2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mind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74C3A" w14:textId="1784DFA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68,223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3EEF0" w14:textId="752694F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24AEC" w14:textId="11E963A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1227D" w14:textId="65A06B0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68,223.75 </w:t>
            </w:r>
          </w:p>
        </w:tc>
      </w:tr>
      <w:tr w:rsidR="00BC61B3" w:rsidRPr="00BC61B3" w14:paraId="3136DB6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B614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FDB9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-ay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871B2" w14:textId="7B80981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E8FE8" w14:textId="6DD3C8A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393BE" w14:textId="1B1D8A6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7BF68" w14:textId="11820F7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</w:tr>
      <w:tr w:rsidR="00BC61B3" w:rsidRPr="00BC61B3" w14:paraId="631B6D5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B404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EB3E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s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9386E" w14:textId="58DB97D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8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6A9AD" w14:textId="3C541C8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84A42" w14:textId="7FFA5BF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59BEB" w14:textId="2D4D3CF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8,000.00 </w:t>
            </w:r>
          </w:p>
        </w:tc>
      </w:tr>
      <w:tr w:rsidR="00BC61B3" w:rsidRPr="00BC61B3" w14:paraId="7E96F16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DD2A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7582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D2024" w14:textId="2B311A6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6CE5C" w14:textId="3DE0376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76BA0" w14:textId="4944183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8A88D" w14:textId="58ECD3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0,000.00 </w:t>
            </w:r>
          </w:p>
        </w:tc>
      </w:tr>
      <w:tr w:rsidR="00BC61B3" w:rsidRPr="00BC61B3" w14:paraId="533F510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B6ED0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AF266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t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09AE1" w14:textId="22A5CBF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26754" w14:textId="0D7A05B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2E731" w14:textId="57A15A0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C2F4C" w14:textId="767BDC5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BC61B3" w:rsidRPr="00BC61B3" w14:paraId="34F2AB3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51C6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FED4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F2778" w14:textId="571871F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8,708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9FC89" w14:textId="27F37C7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9FAB9" w14:textId="3B547DC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454B7" w14:textId="53D5996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8,708.75 </w:t>
            </w:r>
          </w:p>
        </w:tc>
      </w:tr>
      <w:tr w:rsidR="00BC61B3" w:rsidRPr="00BC61B3" w14:paraId="3E2D113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F932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C48A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B3B0E" w14:textId="765DB52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1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55795" w14:textId="381848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DE49E" w14:textId="20E5194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8540B" w14:textId="167DAF7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160.00 </w:t>
            </w:r>
          </w:p>
        </w:tc>
      </w:tr>
      <w:tr w:rsidR="00BC61B3" w:rsidRPr="00BC61B3" w14:paraId="7AEFF18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B836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D581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866DC" w14:textId="7EDA42C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EC1DE" w14:textId="00BE7CC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0211E" w14:textId="6B67FB7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3299A" w14:textId="09A728F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BC61B3" w:rsidRPr="00BC61B3" w14:paraId="7004DE5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0C5B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EE8C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61E6B" w14:textId="71BC6B4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9EB2E" w14:textId="335DC11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00460" w14:textId="6EF143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4A75A" w14:textId="079BAD9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5,000.00 </w:t>
            </w:r>
          </w:p>
        </w:tc>
      </w:tr>
      <w:tr w:rsidR="00BC61B3" w:rsidRPr="00BC61B3" w14:paraId="7C8B1AC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D1B33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57DD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i-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90BFB" w14:textId="44DBE12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D471E" w14:textId="4B8988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E26D0" w14:textId="2EE2C40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3B608" w14:textId="4FE47C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2,500.00 </w:t>
            </w:r>
          </w:p>
        </w:tc>
      </w:tr>
      <w:tr w:rsidR="00BC61B3" w:rsidRPr="00BC61B3" w14:paraId="5507D9B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F6E9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3053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B6E16" w14:textId="16E3442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B25CC" w14:textId="1D7815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5DADA" w14:textId="2061EB2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9AB91" w14:textId="01C7228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BC61B3" w:rsidRPr="00BC61B3" w14:paraId="2198F21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89EB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EC79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pa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D0E7B" w14:textId="1D349D3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2,209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157ED" w14:textId="52C0B77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717BC" w14:textId="7EA1834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64BDC" w14:textId="0DDB83A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2,209.25 </w:t>
            </w:r>
          </w:p>
        </w:tc>
      </w:tr>
      <w:tr w:rsidR="00BC61B3" w:rsidRPr="00BC61B3" w14:paraId="468C1C1E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8D2F6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uimar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607FB2" w14:textId="2C5CAAB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82,143.5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0FC47A" w14:textId="20B452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F15CFA" w14:textId="66BDA6F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C88C8CD" w14:textId="38C98DC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82,143.55 </w:t>
            </w:r>
          </w:p>
        </w:tc>
      </w:tr>
      <w:tr w:rsidR="00BC61B3" w:rsidRPr="00BC61B3" w14:paraId="37C26DF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F74D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2B3C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69D72" w14:textId="63D5B4E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5,201.9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3104F" w14:textId="6BE481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55DC6" w14:textId="6C0BAD2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B3BD0" w14:textId="10E6AE8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5,201.95 </w:t>
            </w:r>
          </w:p>
        </w:tc>
      </w:tr>
      <w:tr w:rsidR="00BC61B3" w:rsidRPr="00BC61B3" w14:paraId="725D480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1303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36A2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C082E" w14:textId="701D682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6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26E35" w14:textId="26D7BDD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AA226" w14:textId="5AE250A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B684E" w14:textId="6B1F0AE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640.00 </w:t>
            </w:r>
          </w:p>
        </w:tc>
      </w:tr>
      <w:tr w:rsidR="00BC61B3" w:rsidRPr="00BC61B3" w14:paraId="0D36B7C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24B7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36740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E930E" w14:textId="1594516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9,079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C3763" w14:textId="28CEE1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58663" w14:textId="0FA2822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1715C" w14:textId="6A8E641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9,079.10 </w:t>
            </w:r>
          </w:p>
        </w:tc>
      </w:tr>
      <w:tr w:rsidR="00BC61B3" w:rsidRPr="00BC61B3" w14:paraId="7E769BF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43F1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4C58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B5930" w14:textId="6D892AC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5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94B4B" w14:textId="4F987D2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A79AD" w14:textId="05DC466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ABE62" w14:textId="269E801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52.50 </w:t>
            </w:r>
          </w:p>
        </w:tc>
      </w:tr>
      <w:tr w:rsidR="00BC61B3" w:rsidRPr="00BC61B3" w14:paraId="457DCBF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49BE4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56D2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n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95651" w14:textId="5D11A58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3,1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169DF" w14:textId="343EEB8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76101" w14:textId="6449BC8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17121" w14:textId="47037E6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3,170.00 </w:t>
            </w:r>
          </w:p>
        </w:tc>
      </w:tr>
      <w:tr w:rsidR="00BC61B3" w:rsidRPr="00BC61B3" w14:paraId="197F3A55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05A4E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952A23" w14:textId="553AE6E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8,160,308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7E34DD" w14:textId="78F8830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BEEC4E" w14:textId="0B42F36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7C6D70" w14:textId="071C863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8,210,308.75 </w:t>
            </w:r>
          </w:p>
        </w:tc>
      </w:tr>
      <w:tr w:rsidR="00BC61B3" w:rsidRPr="00BC61B3" w14:paraId="548A539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D7DC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F569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modi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AD9FE" w14:textId="57E706C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3,2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9C303" w14:textId="05B0D4C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B068F" w14:textId="6A00BB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765D4" w14:textId="7AD7B9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3,220.00 </w:t>
            </w:r>
          </w:p>
        </w:tc>
      </w:tr>
      <w:tr w:rsidR="00BC61B3" w:rsidRPr="00BC61B3" w14:paraId="217D158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60FC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79D5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l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C8D04" w14:textId="533AA8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223.0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AADF2" w14:textId="61158F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FC813" w14:textId="74100A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B4C5B" w14:textId="1DE3684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223.05 </w:t>
            </w:r>
          </w:p>
        </w:tc>
      </w:tr>
      <w:tr w:rsidR="00BC61B3" w:rsidRPr="00BC61B3" w14:paraId="27ADA08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FA70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84A6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A4EF7" w14:textId="5258EC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450DE" w14:textId="58FFEE2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F274B" w14:textId="2BF8E35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34F80" w14:textId="592BE15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500.00 </w:t>
            </w:r>
          </w:p>
        </w:tc>
      </w:tr>
      <w:tr w:rsidR="00BC61B3" w:rsidRPr="00BC61B3" w14:paraId="19058E8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3B89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CCA5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s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AB3B6" w14:textId="2AB6860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D13A0" w14:textId="2A1585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6CF0B" w14:textId="7CE7F15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1C4BE" w14:textId="217EC51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BC61B3" w:rsidRPr="00BC61B3" w14:paraId="4CA340D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8D0C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DCA3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47A98" w14:textId="46F98F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023E9" w14:textId="520FD23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E83E0" w14:textId="6E3FD06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6074F" w14:textId="77526D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000.00 </w:t>
            </w:r>
          </w:p>
        </w:tc>
      </w:tr>
      <w:tr w:rsidR="00BC61B3" w:rsidRPr="00BC61B3" w14:paraId="330C9B4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C05A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08C7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973B1" w14:textId="4EDF87E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13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82B8F" w14:textId="607995D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BFA1F" w14:textId="0F1C8C4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743B0" w14:textId="5586A74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13.92 </w:t>
            </w:r>
          </w:p>
        </w:tc>
      </w:tr>
      <w:tr w:rsidR="00BC61B3" w:rsidRPr="00BC61B3" w14:paraId="39B807F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D61D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00CD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o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863E0" w14:textId="05C310A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633.5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C59D3" w14:textId="1952A3D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EB823" w14:textId="3044099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AF14D" w14:textId="5652CFB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633.55 </w:t>
            </w:r>
          </w:p>
        </w:tc>
      </w:tr>
      <w:tr w:rsidR="00BC61B3" w:rsidRPr="00BC61B3" w14:paraId="2B42D7B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16654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8006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l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43E51" w14:textId="36D04F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78D88" w14:textId="5232B6F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D67A8" w14:textId="3D3CADB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E7C49" w14:textId="6A8B6F8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</w:tr>
      <w:tr w:rsidR="00BC61B3" w:rsidRPr="00BC61B3" w14:paraId="37AC4F9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A16C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8392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4EF0D" w14:textId="287D387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0,2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37872" w14:textId="2F36CB2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0AC7F" w14:textId="5DE65B2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63A04" w14:textId="2F0F7E9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0,240.00 </w:t>
            </w:r>
          </w:p>
        </w:tc>
      </w:tr>
      <w:tr w:rsidR="00BC61B3" w:rsidRPr="00BC61B3" w14:paraId="191E3FF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55CA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0002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2CCAE" w14:textId="05F3250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31A6F" w14:textId="1F068B3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9EB63" w14:textId="5057EAB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837B8" w14:textId="1D3913C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BC61B3" w:rsidRPr="00BC61B3" w14:paraId="24FD228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8FAC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9F9B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g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E2ABC" w14:textId="362CACD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A6A4D" w14:textId="6459C2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CFD7D" w14:textId="65B9C59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58571" w14:textId="6263E61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BC61B3" w:rsidRPr="00BC61B3" w14:paraId="21E4D79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21A2C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6E861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9B828" w14:textId="0530EE9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A8DAE" w14:textId="20C59D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A1A11" w14:textId="4C85A88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6A716" w14:textId="0A14081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800.00 </w:t>
            </w:r>
          </w:p>
        </w:tc>
      </w:tr>
      <w:tr w:rsidR="00BC61B3" w:rsidRPr="00BC61B3" w14:paraId="00CB68E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F017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8DF2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553E6" w14:textId="655C40B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08702" w14:textId="2AEFFFC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8134B" w14:textId="1B8F88C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90D99" w14:textId="4464B49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</w:tr>
      <w:tr w:rsidR="00BC61B3" w:rsidRPr="00BC61B3" w14:paraId="5FD6CB5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3E98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23C0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bar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4C98B" w14:textId="20FC66B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8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4AD1D" w14:textId="5055E36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226A7" w14:textId="17D0C9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1848B" w14:textId="671979A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860.00 </w:t>
            </w:r>
          </w:p>
        </w:tc>
      </w:tr>
      <w:tr w:rsidR="00BC61B3" w:rsidRPr="00BC61B3" w14:paraId="3F9855E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2E85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7825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FC9FA" w14:textId="7740134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629,0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4403A" w14:textId="07F760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0EB0E" w14:textId="1FB0F63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646D6" w14:textId="7A054E5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629,020.00 </w:t>
            </w:r>
          </w:p>
        </w:tc>
      </w:tr>
      <w:tr w:rsidR="00BC61B3" w:rsidRPr="00BC61B3" w14:paraId="5E94686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4A12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69F3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niu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70993" w14:textId="5EB8F4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6,264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72B44" w14:textId="79827D0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38187" w14:textId="7CCBCE9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D103A" w14:textId="34E376C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6,264.16 </w:t>
            </w:r>
          </w:p>
        </w:tc>
      </w:tr>
      <w:tr w:rsidR="00BC61B3" w:rsidRPr="00BC61B3" w14:paraId="774FF70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5D70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7672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un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C6EB9" w14:textId="02B54D3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5,2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09436" w14:textId="74DD85A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2AFC3" w14:textId="1BE8CB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DA501" w14:textId="5AF5A2F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5,250.00 </w:t>
            </w:r>
          </w:p>
        </w:tc>
      </w:tr>
      <w:tr w:rsidR="00BC61B3" w:rsidRPr="00BC61B3" w14:paraId="1BB4B2A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55F7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C962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A016E" w14:textId="063D75C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5C4EE" w14:textId="2DF345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0D4D9" w14:textId="5B5B39A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26260" w14:textId="235AA5A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BC61B3" w:rsidRPr="00BC61B3" w14:paraId="1386D3B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75A5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2482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6B3A6" w14:textId="17AA7BD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1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6929C" w14:textId="788FE24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36A6E" w14:textId="037BD8C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6BCD3" w14:textId="3926DB5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1,000.00 </w:t>
            </w:r>
          </w:p>
        </w:tc>
      </w:tr>
      <w:tr w:rsidR="00BC61B3" w:rsidRPr="00BC61B3" w14:paraId="7338CD9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46D5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3915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ag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BEF01" w14:textId="2546E59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4,3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CD3E1" w14:textId="2BE984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92265" w14:textId="21E8C6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97DB8" w14:textId="0A0ED6C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4,320.00 </w:t>
            </w:r>
          </w:p>
        </w:tc>
      </w:tr>
      <w:tr w:rsidR="00BC61B3" w:rsidRPr="00BC61B3" w14:paraId="0A80B1C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3FA3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12DA3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Luce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B09DC" w14:textId="5C09A52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7,804.0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62380" w14:textId="63C38C7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CB299" w14:textId="5531AC1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C9444" w14:textId="0E5114C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7,804.07 </w:t>
            </w:r>
          </w:p>
        </w:tc>
      </w:tr>
      <w:tr w:rsidR="00BC61B3" w:rsidRPr="00BC61B3" w14:paraId="55810B3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30ADD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9810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t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68E73" w14:textId="3B18F3D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3CD7C" w14:textId="579E79C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EE3B1" w14:textId="3BAEFF7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1C861" w14:textId="500D586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BC61B3" w:rsidRPr="00BC61B3" w14:paraId="04109BF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88FA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CD75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ot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EB365" w14:textId="4618B68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514C4" w14:textId="560272A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A6C55" w14:textId="4F01089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ADD83" w14:textId="60ABDF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200.00 </w:t>
            </w:r>
          </w:p>
        </w:tc>
      </w:tr>
      <w:tr w:rsidR="00BC61B3" w:rsidRPr="00BC61B3" w14:paraId="5BDD79F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C477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EA04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7D442" w14:textId="6D0FDDB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6A33F" w14:textId="0ECBF0F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1755D" w14:textId="69BA90F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04395" w14:textId="40F501C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5,000.00 </w:t>
            </w:r>
          </w:p>
        </w:tc>
      </w:tr>
      <w:tr w:rsidR="00BC61B3" w:rsidRPr="00BC61B3" w14:paraId="5924520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9C62C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63DA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886A4" w14:textId="477BA9E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0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1F9EC" w14:textId="5E29479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DC35A" w14:textId="4EF9C83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C2DC3" w14:textId="1BEF44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075.00 </w:t>
            </w:r>
          </w:p>
        </w:tc>
      </w:tr>
      <w:tr w:rsidR="00BC61B3" w:rsidRPr="00BC61B3" w14:paraId="5536B0F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CB01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D17E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A20A8" w14:textId="03D07CB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3818E" w14:textId="236891F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E0B16" w14:textId="246DF22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C376A" w14:textId="3CA1668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BC61B3" w:rsidRPr="00BC61B3" w14:paraId="17DCF7E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04DF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D0E0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0B71A" w14:textId="16EA511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1,74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D4AFE" w14:textId="465DA6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2D781" w14:textId="5728D83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232A0" w14:textId="59D42C5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1,745.00 </w:t>
            </w:r>
          </w:p>
        </w:tc>
      </w:tr>
      <w:tr w:rsidR="00BC61B3" w:rsidRPr="00BC61B3" w14:paraId="4BFA84E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EE8E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8CDA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6C900" w14:textId="695A5E1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9E176" w14:textId="325851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B4B41" w14:textId="5CECA9D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2B8DB" w14:textId="3A1CE58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BC61B3" w:rsidRPr="00BC61B3" w14:paraId="4A42F13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92F2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24BC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1C0A5" w14:textId="6C372DA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5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8725A" w14:textId="6370E58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7BC91" w14:textId="2A174F9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9C04C" w14:textId="46597A2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5,940.00 </w:t>
            </w:r>
          </w:p>
        </w:tc>
      </w:tr>
      <w:tr w:rsidR="00BC61B3" w:rsidRPr="00BC61B3" w14:paraId="772A5A5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D6B8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306F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FF5CB" w14:textId="2FD703C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,3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55D71" w14:textId="1BE5A8E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E72B9" w14:textId="7C745F2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3DF4D" w14:textId="03639BD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,300.00 </w:t>
            </w:r>
          </w:p>
        </w:tc>
      </w:tr>
      <w:tr w:rsidR="00BC61B3" w:rsidRPr="00BC61B3" w14:paraId="48990B6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9E0B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8E2C5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7BC01" w14:textId="278763E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44768" w14:textId="0FA9397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440D8" w14:textId="021CC65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84CD9" w14:textId="25A67E1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1,200.00 </w:t>
            </w:r>
          </w:p>
        </w:tc>
      </w:tr>
      <w:tr w:rsidR="00BC61B3" w:rsidRPr="00BC61B3" w14:paraId="21AB2B4D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566D7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B25748" w14:textId="0EF0597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340,908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CB31F6" w14:textId="5F35B0C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4864D1" w14:textId="7788640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6504D1E" w14:textId="5C1E50F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340,908.82 </w:t>
            </w:r>
          </w:p>
        </w:tc>
      </w:tr>
      <w:tr w:rsidR="00BC61B3" w:rsidRPr="00BC61B3" w14:paraId="25E0697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8F3A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99115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BC445" w14:textId="43005A2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580C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A39E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CCE3B" w14:textId="14A004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00,000.00 </w:t>
            </w:r>
          </w:p>
        </w:tc>
      </w:tr>
      <w:tr w:rsidR="00BC61B3" w:rsidRPr="00BC61B3" w14:paraId="65BB08D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A4D9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ED05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BDF45" w14:textId="617BFBE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96,959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113FD" w14:textId="32D41F6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8940B" w14:textId="0AAFFD0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4609D" w14:textId="3AC918D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96,959.72 </w:t>
            </w:r>
          </w:p>
        </w:tc>
      </w:tr>
      <w:tr w:rsidR="00BC61B3" w:rsidRPr="00BC61B3" w14:paraId="28B64D4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E83C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28D8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CA09A" w14:textId="1A9204A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,5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A19FF" w14:textId="01FF64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434C2" w14:textId="3E98B67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8F0AF" w14:textId="43E4A89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,560.00 </w:t>
            </w:r>
          </w:p>
        </w:tc>
      </w:tr>
      <w:tr w:rsidR="00BC61B3" w:rsidRPr="00BC61B3" w14:paraId="59676C5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07A1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956A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ba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EB783" w14:textId="2F1FB46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2EAD1" w14:textId="2BFF4BF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71FAD" w14:textId="322F505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72230" w14:textId="51A17F1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60.00 </w:t>
            </w:r>
          </w:p>
        </w:tc>
      </w:tr>
      <w:tr w:rsidR="00BC61B3" w:rsidRPr="00BC61B3" w14:paraId="308EBB5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35A4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C5E5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C211F" w14:textId="2D9C159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09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F8339" w14:textId="6C174C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9D6D4" w14:textId="0DED5CE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37AE6" w14:textId="0F20AAF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097.00 </w:t>
            </w:r>
          </w:p>
        </w:tc>
      </w:tr>
      <w:tr w:rsidR="00BC61B3" w:rsidRPr="00BC61B3" w14:paraId="17150EA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B701F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3C52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09589" w14:textId="6023660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1,1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56D2F" w14:textId="4D8AFD4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A5155" w14:textId="081BDE4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EF8A0" w14:textId="6E1AE8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1,120.00 </w:t>
            </w:r>
          </w:p>
        </w:tc>
      </w:tr>
      <w:tr w:rsidR="00BC61B3" w:rsidRPr="00BC61B3" w14:paraId="757C015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E018A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F6FE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o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5B117" w14:textId="71300B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2,036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7789B" w14:textId="3863051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A7D18" w14:textId="16C263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DD0B2" w14:textId="4550225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2,036.10 </w:t>
            </w:r>
          </w:p>
        </w:tc>
      </w:tr>
      <w:tr w:rsidR="00BC61B3" w:rsidRPr="00BC61B3" w14:paraId="1D53D7D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D890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DE71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6731C" w14:textId="5D2A706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81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ABD47" w14:textId="6922614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C5145" w14:textId="605709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67CF0" w14:textId="43D67D5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817.50 </w:t>
            </w:r>
          </w:p>
        </w:tc>
      </w:tr>
      <w:tr w:rsidR="00BC61B3" w:rsidRPr="00BC61B3" w14:paraId="0A4CDC4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CD02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9B7E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166C0" w14:textId="6F5857E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5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F85F3" w14:textId="4DAF0BD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2AFF2" w14:textId="77CDFBF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48345" w14:textId="5AF47BF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520.00 </w:t>
            </w:r>
          </w:p>
        </w:tc>
      </w:tr>
      <w:tr w:rsidR="00BC61B3" w:rsidRPr="00BC61B3" w14:paraId="4094E69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BBDC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C4C4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79A49" w14:textId="6386CA8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6AF79" w14:textId="120AC2D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67D56" w14:textId="77307A1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337EB" w14:textId="28AA7F4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BC61B3" w:rsidRPr="00BC61B3" w14:paraId="546A3EA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F463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55C2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Himamay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D62DE" w14:textId="7E2F68A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6AD8E" w14:textId="796F5E9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CC378" w14:textId="0B31B53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38822" w14:textId="5FBC37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70.00 </w:t>
            </w:r>
          </w:p>
        </w:tc>
      </w:tr>
      <w:tr w:rsidR="00BC61B3" w:rsidRPr="00BC61B3" w14:paraId="2D33F68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27B0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5879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iga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E93FA" w14:textId="4AE5A50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FB08A" w14:textId="33E2A2C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48C5B" w14:textId="17BA66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93A08" w14:textId="0E6C26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80.00 </w:t>
            </w:r>
          </w:p>
        </w:tc>
      </w:tr>
      <w:tr w:rsidR="00BC61B3" w:rsidRPr="00BC61B3" w14:paraId="2751E85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4BC8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0948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oba-an (Asi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FD072" w14:textId="6026226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C7C7B" w14:textId="2CEA23E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05713" w14:textId="5EBBEA6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925F4" w14:textId="23A8311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95.00 </w:t>
            </w:r>
          </w:p>
        </w:tc>
      </w:tr>
      <w:tr w:rsidR="00BC61B3" w:rsidRPr="00BC61B3" w14:paraId="307F129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C393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AB48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BE9C4" w14:textId="7511B6B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3FEC9" w14:textId="72EB771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24526" w14:textId="604EFB1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3C4BC" w14:textId="444EF06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</w:tr>
      <w:tr w:rsidR="00BC61B3" w:rsidRPr="00BC61B3" w14:paraId="61C281C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866A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7A31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84B38" w14:textId="37B635C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1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AA771" w14:textId="2F6C376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67CE2" w14:textId="692A482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1B3FC" w14:textId="22569C4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170.00 </w:t>
            </w:r>
          </w:p>
        </w:tc>
      </w:tr>
      <w:tr w:rsidR="00BC61B3" w:rsidRPr="00BC61B3" w14:paraId="6905CF5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9376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E9C1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80BED" w14:textId="72A5C4F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E8BEB" w14:textId="3A59ED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A83EB" w14:textId="3C188E9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3CE80" w14:textId="4D2484E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BC61B3" w:rsidRPr="00BC61B3" w14:paraId="3D492AE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09B2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CA00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4E2BF" w14:textId="672C667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7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B92ED" w14:textId="531E11B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06A43" w14:textId="161E18F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94FD9" w14:textId="36C3DBD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760.00 </w:t>
            </w:r>
          </w:p>
        </w:tc>
      </w:tr>
      <w:tr w:rsidR="00BC61B3" w:rsidRPr="00BC61B3" w14:paraId="1F08377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0799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4CE1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stella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2884B" w14:textId="2D5775F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37378" w14:textId="1143DC7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1B4B6" w14:textId="2D7DF7E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E762B" w14:textId="10B7927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000.00 </w:t>
            </w:r>
          </w:p>
        </w:tc>
      </w:tr>
      <w:tr w:rsidR="00BC61B3" w:rsidRPr="00BC61B3" w14:paraId="3C67227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44ED5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2921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p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AD0D2" w14:textId="05C6727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4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9F40A" w14:textId="0CC82D2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3DEE7" w14:textId="60218C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B1165" w14:textId="416C3E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450.00 </w:t>
            </w:r>
          </w:p>
        </w:tc>
      </w:tr>
      <w:tr w:rsidR="00BC61B3" w:rsidRPr="00BC61B3" w14:paraId="23E8871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2E43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AAEF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5D833" w14:textId="386346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3DA0B" w14:textId="721A93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0B6B5" w14:textId="545557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E1F03" w14:textId="7BFC748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40.00 </w:t>
            </w:r>
          </w:p>
        </w:tc>
      </w:tr>
      <w:tr w:rsidR="00BC61B3" w:rsidRPr="00BC61B3" w14:paraId="0113C34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33E6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CD75A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upand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70352" w14:textId="4D46A0C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4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74C9D" w14:textId="25417A8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2E532" w14:textId="064CD54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F97EA" w14:textId="53B2B28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440.00 </w:t>
            </w:r>
          </w:p>
        </w:tc>
      </w:tr>
      <w:tr w:rsidR="00BC61B3" w:rsidRPr="00BC61B3" w14:paraId="46B71E3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82BE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908F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A0590" w14:textId="47FCCEF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65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41558" w14:textId="6045E1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39502" w14:textId="6860F7F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81E82" w14:textId="7D0C32E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656.00 </w:t>
            </w:r>
          </w:p>
        </w:tc>
      </w:tr>
      <w:tr w:rsidR="00BC61B3" w:rsidRPr="00BC61B3" w14:paraId="111F356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F1EA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73A5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 Benedic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50CDE" w14:textId="1DF45D3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8,549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B7984" w14:textId="59B1EDD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180C3" w14:textId="6F6032A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5A171" w14:textId="25BF390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8,549.50 </w:t>
            </w:r>
          </w:p>
        </w:tc>
      </w:tr>
      <w:tr w:rsidR="00BC61B3" w:rsidRPr="00BC61B3" w14:paraId="633A816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0A9F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4C0F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ACC86" w14:textId="3B55EA8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19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4E489" w14:textId="42BEDE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0038E" w14:textId="134A739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549BB" w14:textId="3B38236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19.60 </w:t>
            </w:r>
          </w:p>
        </w:tc>
      </w:tr>
      <w:tr w:rsidR="00BC61B3" w:rsidRPr="00BC61B3" w14:paraId="1B98A4B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2E04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2BC7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3FAD1" w14:textId="154DAA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9ED95" w14:textId="4E29363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C35CF" w14:textId="42CCDB6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92761" w14:textId="33013FD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BC61B3" w:rsidRPr="00BC61B3" w14:paraId="6A1069B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F37FE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DC98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y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A3F39" w14:textId="054A7F2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86A77" w14:textId="5A4EBBB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91B58" w14:textId="716F436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AB6B7" w14:textId="6A1C843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00.00 </w:t>
            </w:r>
          </w:p>
        </w:tc>
      </w:tr>
      <w:tr w:rsidR="00BC61B3" w:rsidRPr="00BC61B3" w14:paraId="5336765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4748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78A8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ipal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B3ACE" w14:textId="4E896A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5,4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BED25" w14:textId="6F0F2BD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56507" w14:textId="336EA8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1AD69" w14:textId="6A4A692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5,480.00 </w:t>
            </w:r>
          </w:p>
        </w:tc>
      </w:tr>
      <w:tr w:rsidR="00BC61B3" w:rsidRPr="00BC61B3" w14:paraId="164AF5D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63E8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A460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CFA79" w14:textId="0C53E80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7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1A076" w14:textId="4DB6982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5CB05" w14:textId="21CEA0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A7E46" w14:textId="5897E3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740.00 </w:t>
            </w:r>
          </w:p>
        </w:tc>
      </w:tr>
      <w:tr w:rsidR="00BC61B3" w:rsidRPr="00BC61B3" w14:paraId="516C918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6B5C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7E68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os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4EB4C" w14:textId="00844A5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372F0" w14:textId="47A9B17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D4118" w14:textId="7CF069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722BE" w14:textId="390C4B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400.00 </w:t>
            </w:r>
          </w:p>
        </w:tc>
      </w:tr>
      <w:tr w:rsidR="00BC61B3" w:rsidRPr="00BC61B3" w14:paraId="3BE5D58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73B2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5754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1E9E7" w14:textId="297A5C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5,148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74871" w14:textId="60C293F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2E4E6" w14:textId="7E3AD3C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44131" w14:textId="0E78481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5,148.40 </w:t>
            </w:r>
          </w:p>
        </w:tc>
      </w:tr>
      <w:tr w:rsidR="00BC61B3" w:rsidRPr="00BC61B3" w14:paraId="44D1B92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DAF5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CED9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ctori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33789" w14:textId="09AD17D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2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64468" w14:textId="7DBFCDB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B281E" w14:textId="372404F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ED4AE" w14:textId="011F63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240.00 </w:t>
            </w:r>
          </w:p>
        </w:tc>
      </w:tr>
      <w:tr w:rsidR="00BC61B3" w:rsidRPr="00BC61B3" w14:paraId="65772F4A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CB8F1D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E23D6A6" w14:textId="6330E18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6,699,378.0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FEE6197" w14:textId="79670C4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722BC0A" w14:textId="7E9B9DB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A94B1D5" w14:textId="6538000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6,699,378.09 </w:t>
            </w:r>
          </w:p>
        </w:tc>
      </w:tr>
      <w:tr w:rsidR="00BC61B3" w:rsidRPr="00BC61B3" w14:paraId="75CF6B83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5E0DD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45B06C" w14:textId="1C10D1A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272,481.4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8DE55D" w14:textId="75811FA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A52197" w14:textId="262FD58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3065AA0" w14:textId="742DA7F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272,481.47 </w:t>
            </w:r>
          </w:p>
        </w:tc>
      </w:tr>
      <w:tr w:rsidR="00BC61B3" w:rsidRPr="00BC61B3" w14:paraId="0646AE5E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15C740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D137A" w14:textId="79C3AC8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8,939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119B8" w14:textId="4AB950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47EFB" w14:textId="0E3B448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86CE7" w14:textId="74F5F36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8,939.12 </w:t>
            </w:r>
          </w:p>
        </w:tc>
      </w:tr>
      <w:tr w:rsidR="00BC61B3" w:rsidRPr="00BC61B3" w14:paraId="05CD27D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09BF47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E221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rquerq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DBFCB" w14:textId="4091567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925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38B83" w14:textId="2B40A17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C0658" w14:textId="3505CDB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C2B13" w14:textId="4DC1C17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925.86 </w:t>
            </w:r>
          </w:p>
        </w:tc>
      </w:tr>
      <w:tr w:rsidR="00BC61B3" w:rsidRPr="00BC61B3" w14:paraId="15C6EBF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EDFF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3C82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322F6" w14:textId="0AE44CB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7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1358B" w14:textId="545C75A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01134" w14:textId="0380B49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0CD76" w14:textId="2EBE77F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780.00 </w:t>
            </w:r>
          </w:p>
        </w:tc>
      </w:tr>
      <w:tr w:rsidR="00BC61B3" w:rsidRPr="00BC61B3" w14:paraId="5C8856F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7B3E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9E90B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1D155" w14:textId="69C5158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6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88D76" w14:textId="78EFBC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7AAB4" w14:textId="71CBAE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C9622" w14:textId="2B0A6AA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6,000.00 </w:t>
            </w:r>
          </w:p>
        </w:tc>
      </w:tr>
      <w:tr w:rsidR="00BC61B3" w:rsidRPr="00BC61B3" w14:paraId="2D9DDD5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C250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66B3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B203A" w14:textId="295D687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1,289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01A5B" w14:textId="2FBFAB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FBAE6" w14:textId="57BED7A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1D8FA" w14:textId="2B5056F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1,289.24 </w:t>
            </w:r>
          </w:p>
        </w:tc>
      </w:tr>
      <w:tr w:rsidR="00BC61B3" w:rsidRPr="00BC61B3" w14:paraId="1B34390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1296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D086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lay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7A6DD" w14:textId="01A35C2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524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95183" w14:textId="33F46DE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8F7A3" w14:textId="09DFEE8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11B60" w14:textId="7E3FEB7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524.92 </w:t>
            </w:r>
          </w:p>
        </w:tc>
      </w:tr>
      <w:tr w:rsidR="00BC61B3" w:rsidRPr="00BC61B3" w14:paraId="336126C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D4EE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91A6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lih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6F8DA" w14:textId="1025F96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8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57A57" w14:textId="56D341F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34FD2" w14:textId="65E5F59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9FAA3" w14:textId="65C1DCA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830.00 </w:t>
            </w:r>
          </w:p>
        </w:tc>
      </w:tr>
      <w:tr w:rsidR="00BC61B3" w:rsidRPr="00BC61B3" w14:paraId="74D72A7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9081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840D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CFDFA" w14:textId="2D77921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526.0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859A7" w14:textId="3C41D3D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442D9" w14:textId="7D0B5F3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536E1" w14:textId="30D8901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526.05 </w:t>
            </w:r>
          </w:p>
        </w:tc>
      </w:tr>
      <w:tr w:rsidR="00BC61B3" w:rsidRPr="00BC61B3" w14:paraId="7FFBA74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59B3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10BA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en Uni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93B86" w14:textId="75F27DD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D3116" w14:textId="3A1F9B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0F5AF" w14:textId="6304C6F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DF923" w14:textId="26FDCF8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750.00 </w:t>
            </w:r>
          </w:p>
        </w:tc>
      </w:tr>
      <w:tr w:rsidR="00BC61B3" w:rsidRPr="00BC61B3" w14:paraId="33029AE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C460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827A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718A5" w14:textId="5A2F57F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57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97B5B" w14:textId="034FEA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E575B" w14:textId="0759CCC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A1D4B" w14:textId="0BC10DF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572.00 </w:t>
            </w:r>
          </w:p>
        </w:tc>
      </w:tr>
      <w:tr w:rsidR="00BC61B3" w:rsidRPr="00BC61B3" w14:paraId="1FE7379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DE69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3F1B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BEE09" w14:textId="3B056AC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2,864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7CE46" w14:textId="3F89D5B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128C5" w14:textId="7C22CA6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60980" w14:textId="29FDA67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2,864.32 </w:t>
            </w:r>
          </w:p>
        </w:tc>
      </w:tr>
      <w:tr w:rsidR="00BC61B3" w:rsidRPr="00BC61B3" w14:paraId="6B857AD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D39C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E8CE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FDB7F" w14:textId="3999A6E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0,911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47AB8" w14:textId="43544EC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4A7AD" w14:textId="205F788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198F3" w14:textId="5057779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0,911.86 </w:t>
            </w:r>
          </w:p>
        </w:tc>
      </w:tr>
      <w:tr w:rsidR="00BC61B3" w:rsidRPr="00BC61B3" w14:paraId="0D301C5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67EC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A1E5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ij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BA4B0" w14:textId="65168EA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86,743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9B1AD" w14:textId="32129A7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22D77" w14:textId="6325571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6EC32" w14:textId="223CE0A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86,743.94 </w:t>
            </w:r>
          </w:p>
        </w:tc>
      </w:tr>
      <w:tr w:rsidR="00BC61B3" w:rsidRPr="00BC61B3" w14:paraId="7DA66B2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BB4DA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FE88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82E21" w14:textId="6C0713E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E6C8C" w14:textId="70B3F52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7186B" w14:textId="1A5747B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08762" w14:textId="0FDF2BC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5,000.00 </w:t>
            </w:r>
          </w:p>
        </w:tc>
      </w:tr>
      <w:tr w:rsidR="00BC61B3" w:rsidRPr="00BC61B3" w14:paraId="2C6F1CB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9ABF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7B3D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igbi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B4274" w14:textId="1DB6AE5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145F1" w14:textId="170805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4F450" w14:textId="7B577D9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D58AA" w14:textId="1C7A72A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40.00 </w:t>
            </w:r>
          </w:p>
        </w:tc>
      </w:tr>
      <w:tr w:rsidR="00BC61B3" w:rsidRPr="00BC61B3" w14:paraId="053247E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C8F3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EF8F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15AD8" w14:textId="09192B2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7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6DEC5" w14:textId="09E5032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CFE49" w14:textId="38347FD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424BD" w14:textId="1C9A157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720.00 </w:t>
            </w:r>
          </w:p>
        </w:tc>
      </w:tr>
      <w:tr w:rsidR="00BC61B3" w:rsidRPr="00BC61B3" w14:paraId="1009B73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DD35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2A48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F822D" w14:textId="5BBC5A5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06,736.9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1C0BA" w14:textId="1B1394A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B8B3D" w14:textId="5201882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9A41D" w14:textId="01E2487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06,736.96 </w:t>
            </w:r>
          </w:p>
        </w:tc>
      </w:tr>
      <w:tr w:rsidR="00BC61B3" w:rsidRPr="00BC61B3" w14:paraId="43079D6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77CA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6A05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ui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1D285" w14:textId="3B360C0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55,638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5F289" w14:textId="6B456F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667C7" w14:textId="3E93FA1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840B8" w14:textId="272503F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55,638.86 </w:t>
            </w:r>
          </w:p>
        </w:tc>
      </w:tr>
      <w:tr w:rsidR="00BC61B3" w:rsidRPr="00BC61B3" w14:paraId="7687879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E21A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CF39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i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969A8" w14:textId="26F989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7134B" w14:textId="02E58F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C1D19" w14:textId="08D2CD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51231" w14:textId="6D83EDF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000.00 </w:t>
            </w:r>
          </w:p>
        </w:tc>
      </w:tr>
      <w:tr w:rsidR="00BC61B3" w:rsidRPr="00BC61B3" w14:paraId="136A9B9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88E2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17AB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D28C1" w14:textId="4DFECBE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1342E" w14:textId="1565028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B87CC" w14:textId="7D70206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59B10" w14:textId="17B250A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500.00 </w:t>
            </w:r>
          </w:p>
        </w:tc>
      </w:tr>
      <w:tr w:rsidR="00BC61B3" w:rsidRPr="00BC61B3" w14:paraId="305944B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0B7F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E681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BB018" w14:textId="62EA008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F40B1" w14:textId="08B54D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19414" w14:textId="190FDB5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A8B91" w14:textId="22725C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500.00 </w:t>
            </w:r>
          </w:p>
        </w:tc>
      </w:tr>
      <w:tr w:rsidR="00BC61B3" w:rsidRPr="00BC61B3" w14:paraId="64C0FC7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F0BA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F15A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dulm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F928C" w14:textId="17870C2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228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5D2A4" w14:textId="1D9B82A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E7F84" w14:textId="4B15EE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EF604" w14:textId="0794567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228.92 </w:t>
            </w:r>
          </w:p>
        </w:tc>
      </w:tr>
      <w:tr w:rsidR="00BC61B3" w:rsidRPr="00BC61B3" w14:paraId="2531519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1B18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360A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g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FC8C0" w14:textId="03E45C8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2,7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53EAC" w14:textId="768D40A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22CEA" w14:textId="3D9F1BD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20471" w14:textId="3D371E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2,720.00 </w:t>
            </w:r>
          </w:p>
        </w:tc>
      </w:tr>
      <w:tr w:rsidR="00BC61B3" w:rsidRPr="00BC61B3" w14:paraId="024BCE4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324C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77D9B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80417" w14:textId="05988FF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1D28D" w14:textId="47E1C42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75027" w14:textId="42DB5E8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AB558" w14:textId="00D4ED1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140.00 </w:t>
            </w:r>
          </w:p>
        </w:tc>
      </w:tr>
      <w:tr w:rsidR="00BC61B3" w:rsidRPr="00BC61B3" w14:paraId="6BF10A2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472E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9A36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D69FA" w14:textId="0AA185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9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755F7" w14:textId="5B0605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9BCC5" w14:textId="47CB44A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BBBD0" w14:textId="7595BB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9.50 </w:t>
            </w:r>
          </w:p>
        </w:tc>
      </w:tr>
      <w:tr w:rsidR="00BC61B3" w:rsidRPr="00BC61B3" w14:paraId="4A61E68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E7F9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1710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A546A" w14:textId="6EDAC8B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540CD" w14:textId="6DE4312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3A73B" w14:textId="36E9FD2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34318" w14:textId="3752A5B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00.00 </w:t>
            </w:r>
          </w:p>
        </w:tc>
      </w:tr>
      <w:tr w:rsidR="00BC61B3" w:rsidRPr="00BC61B3" w14:paraId="3E84C0B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6B2B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3349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4F5A5" w14:textId="4CEC87A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8,496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099A7" w14:textId="5606AD7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365EC" w14:textId="43435F1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9E8CD" w14:textId="0A71DF9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8,496.60 </w:t>
            </w:r>
          </w:p>
        </w:tc>
      </w:tr>
      <w:tr w:rsidR="00BC61B3" w:rsidRPr="00BC61B3" w14:paraId="2B43C24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E0ECF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F8F1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0D9D2" w14:textId="1754152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101D1" w14:textId="014F24A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F6F10" w14:textId="01CC7B6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4A53B" w14:textId="42C1B00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500.00 </w:t>
            </w:r>
          </w:p>
        </w:tc>
      </w:tr>
      <w:tr w:rsidR="00BC61B3" w:rsidRPr="00BC61B3" w14:paraId="47DF05C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80920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F02E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bojo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EB154" w14:textId="6550745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9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5CED0" w14:textId="037A06F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BDF98" w14:textId="15DF09C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DC8D9" w14:textId="60196E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9,000.00 </w:t>
            </w:r>
          </w:p>
        </w:tc>
      </w:tr>
      <w:tr w:rsidR="00BC61B3" w:rsidRPr="00BC61B3" w14:paraId="6F8EB28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D47B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4CF3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EFA86" w14:textId="32BEBC9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114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DDCB2" w14:textId="61BF4F4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84F5C" w14:textId="4C24CD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96D31" w14:textId="0DFE4D6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114.56 </w:t>
            </w:r>
          </w:p>
        </w:tc>
      </w:tr>
      <w:tr w:rsidR="00BC61B3" w:rsidRPr="00BC61B3" w14:paraId="3D77E79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330E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78AD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66F84" w14:textId="5CC576F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7,91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0D5C5" w14:textId="230F32C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5D6F5" w14:textId="214E55E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46087" w14:textId="6F94663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7,915.00 </w:t>
            </w:r>
          </w:p>
        </w:tc>
      </w:tr>
      <w:tr w:rsidR="00BC61B3" w:rsidRPr="00BC61B3" w14:paraId="2682728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D8AA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D75A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Carlos P. Garcia (Pitogo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8201F" w14:textId="39A84C6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391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540E5" w14:textId="73BEE1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75FCB" w14:textId="2F0D6F1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2B6FA" w14:textId="4D9DF04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391.78 </w:t>
            </w:r>
          </w:p>
        </w:tc>
      </w:tr>
      <w:tr w:rsidR="00BC61B3" w:rsidRPr="00BC61B3" w14:paraId="6E195FA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1945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4B6E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8B785" w14:textId="5DFEE5B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6,988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544BA" w14:textId="37E5EB9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A847E" w14:textId="49FD16D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97EFD" w14:textId="4EE4057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6,988.30 </w:t>
            </w:r>
          </w:p>
        </w:tc>
      </w:tr>
      <w:tr w:rsidR="00BC61B3" w:rsidRPr="00BC61B3" w14:paraId="1B211B7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6E51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3FFE1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2DA65" w14:textId="2E891D5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3,911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13712" w14:textId="59E3B24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A9A55" w14:textId="77EEC1B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FA532" w14:textId="1D5D1C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3,911.48 </w:t>
            </w:r>
          </w:p>
        </w:tc>
      </w:tr>
      <w:tr w:rsidR="00BC61B3" w:rsidRPr="00BC61B3" w14:paraId="3D77C83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6CBA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01E2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0F557" w14:textId="738B9FE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0,742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0CF2B" w14:textId="6A8E390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85FD0" w14:textId="43DAE83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09B6F" w14:textId="1EFD22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0,742.86 </w:t>
            </w:r>
          </w:p>
        </w:tc>
      </w:tr>
      <w:tr w:rsidR="00BC61B3" w:rsidRPr="00BC61B3" w14:paraId="3C12760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9C0F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CF11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erra Bullon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ACB84" w14:textId="5128266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8,99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E4298" w14:textId="4730A49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DB188" w14:textId="7F32B3E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0B953" w14:textId="5964A18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8,994.00 </w:t>
            </w:r>
          </w:p>
        </w:tc>
      </w:tr>
      <w:tr w:rsidR="00BC61B3" w:rsidRPr="00BC61B3" w14:paraId="6892558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5B77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C256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kat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48E3A" w14:textId="56791A6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62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139C9" w14:textId="0C1A77A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2B174" w14:textId="023DA1B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E9C63" w14:textId="6819A3B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628.00 </w:t>
            </w:r>
          </w:p>
        </w:tc>
      </w:tr>
      <w:tr w:rsidR="00BC61B3" w:rsidRPr="00BC61B3" w14:paraId="4A67F3A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74A5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CF8C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1A597" w14:textId="32E7BE7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88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A78E1" w14:textId="1FE8DAB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C46A7" w14:textId="0BB5195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F3242" w14:textId="7CAA8AC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88.80 </w:t>
            </w:r>
          </w:p>
        </w:tc>
      </w:tr>
      <w:tr w:rsidR="00BC61B3" w:rsidRPr="00BC61B3" w14:paraId="3A2C6A6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B3A2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337B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b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C8AB8" w14:textId="6F8011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4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293A1" w14:textId="6E2D35B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658B6" w14:textId="0D0CCC6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6140F" w14:textId="0805D26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4,600.00 </w:t>
            </w:r>
          </w:p>
        </w:tc>
      </w:tr>
      <w:tr w:rsidR="00BC61B3" w:rsidRPr="00BC61B3" w14:paraId="1F14E00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FABAE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1D0D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5B188" w14:textId="25AC2BD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9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877B0" w14:textId="36A488F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46723" w14:textId="4D69FFF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59F80" w14:textId="455F82E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9.64 </w:t>
            </w:r>
          </w:p>
        </w:tc>
      </w:tr>
      <w:tr w:rsidR="00BC61B3" w:rsidRPr="00BC61B3" w14:paraId="6121923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2F6A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D78E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i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30E4D" w14:textId="694AF9A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3,7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89383" w14:textId="758E90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FE5E1" w14:textId="2BFC08D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2A1B0" w14:textId="015E85A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3,775.00 </w:t>
            </w:r>
          </w:p>
        </w:tc>
      </w:tr>
      <w:tr w:rsidR="00BC61B3" w:rsidRPr="00BC61B3" w14:paraId="65B9F24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3011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D1F7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b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D6289" w14:textId="244F64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1,6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A0C18" w14:textId="5B806C1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EC4E4" w14:textId="653B379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4464D" w14:textId="74B6093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1,680.00 </w:t>
            </w:r>
          </w:p>
        </w:tc>
      </w:tr>
      <w:tr w:rsidR="00BC61B3" w:rsidRPr="00BC61B3" w14:paraId="37710F2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F923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9F3D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C7C76" w14:textId="414A9F6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433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F9049" w14:textId="0DFABB1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F1D0E" w14:textId="0DDD684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A8871" w14:textId="7843DD4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433.90 </w:t>
            </w:r>
          </w:p>
        </w:tc>
      </w:tr>
      <w:tr w:rsidR="00BC61B3" w:rsidRPr="00BC61B3" w14:paraId="49944901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5FE6B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222118" w14:textId="5322774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0,995,145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5C54D0" w14:textId="35D1EB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2E60CB" w14:textId="0C2F80E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C440C30" w14:textId="0B6CFB5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0,995,145.30 </w:t>
            </w:r>
          </w:p>
        </w:tc>
      </w:tr>
      <w:tr w:rsidR="00BC61B3" w:rsidRPr="00BC61B3" w14:paraId="2B05145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58C194B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572F2C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92611" w14:textId="5954652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738,369.5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64F97" w14:textId="046B278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81F9B" w14:textId="3767DF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16FA6" w14:textId="25AF433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738,369.52 </w:t>
            </w:r>
          </w:p>
        </w:tc>
      </w:tr>
      <w:tr w:rsidR="00BC61B3" w:rsidRPr="00BC61B3" w14:paraId="1E22D3D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CEA09C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985C54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EE2D4" w14:textId="51ECF53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2,100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0C045" w14:textId="0CEA9D1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D0E6D" w14:textId="2E3E810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F5313" w14:textId="082B141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2,100.30 </w:t>
            </w:r>
          </w:p>
        </w:tc>
      </w:tr>
      <w:tr w:rsidR="00BC61B3" w:rsidRPr="00BC61B3" w14:paraId="3A99C75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509E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A1BB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52C4C" w14:textId="4CF270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553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10EAB" w14:textId="35C4332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C6C4C" w14:textId="565D068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37699" w14:textId="256827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553.24 </w:t>
            </w:r>
          </w:p>
        </w:tc>
      </w:tr>
      <w:tr w:rsidR="00BC61B3" w:rsidRPr="00BC61B3" w14:paraId="6AA061B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2175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58B2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7C290" w14:textId="616BC6C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039.2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FEA1A" w14:textId="67FE2C5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4AE7A" w14:textId="58CCB4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65FA6" w14:textId="680BF6F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039.22 </w:t>
            </w:r>
          </w:p>
        </w:tc>
      </w:tr>
      <w:tr w:rsidR="00BC61B3" w:rsidRPr="00BC61B3" w14:paraId="1C6CDEF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1471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09A7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guins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1A229" w14:textId="2797504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5,613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6F92D" w14:textId="7AAE4C4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21DF9" w14:textId="6A2A04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49F36" w14:textId="0C0F8FC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5,613.80 </w:t>
            </w:r>
          </w:p>
        </w:tc>
      </w:tr>
      <w:tr w:rsidR="00BC61B3" w:rsidRPr="00BC61B3" w14:paraId="67EC95B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1950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DE57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g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9A0A3" w14:textId="74E76CB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355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457D9" w14:textId="5091C49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AD003" w14:textId="3287371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AD50F" w14:textId="08CDEE4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355.76 </w:t>
            </w:r>
          </w:p>
        </w:tc>
      </w:tr>
      <w:tr w:rsidR="00BC61B3" w:rsidRPr="00BC61B3" w14:paraId="2493E55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84B4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D76D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48327" w14:textId="5F3D0DD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0,478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8245D" w14:textId="30D67BE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802A4" w14:textId="3C996E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A14FC" w14:textId="057D1BB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0,478.80 </w:t>
            </w:r>
          </w:p>
        </w:tc>
      </w:tr>
      <w:tr w:rsidR="00BC61B3" w:rsidRPr="00BC61B3" w14:paraId="135E1B7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2BDC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786D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B9548" w14:textId="53E7583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0,628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ABC15" w14:textId="0B821A5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E2BB3" w14:textId="1D08F94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F431A" w14:textId="7CACE58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0,628.62 </w:t>
            </w:r>
          </w:p>
        </w:tc>
      </w:tr>
      <w:tr w:rsidR="00BC61B3" w:rsidRPr="00BC61B3" w14:paraId="0A42241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50174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97BA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mb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95104" w14:textId="7BD933D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176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5EBC1" w14:textId="52CC13E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23B22" w14:textId="7F0E5EB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35008" w14:textId="2194C01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176.10 </w:t>
            </w:r>
          </w:p>
        </w:tc>
      </w:tr>
      <w:tr w:rsidR="00BC61B3" w:rsidRPr="00BC61B3" w14:paraId="45D06CB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F507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E8AF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72119" w14:textId="20C6E2A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05,942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D6200" w14:textId="5963B9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54A08" w14:textId="3545F06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5D8F0" w14:textId="73783C8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05,942.84 </w:t>
            </w:r>
          </w:p>
        </w:tc>
      </w:tr>
      <w:tr w:rsidR="00BC61B3" w:rsidRPr="00BC61B3" w14:paraId="0B02D7A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6A5B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0D23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il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CAB26" w14:textId="3032DC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694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E8243" w14:textId="36B5D76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7F353" w14:textId="74CBFA1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E71DB" w14:textId="3A34CD6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694.40 </w:t>
            </w:r>
          </w:p>
        </w:tc>
      </w:tr>
      <w:tr w:rsidR="00BC61B3" w:rsidRPr="00BC61B3" w14:paraId="08ABAB4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90CC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0BC43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48731" w14:textId="0C1BFBE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6,601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348A2" w14:textId="2C6A43E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61C8E" w14:textId="4128C7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26C25" w14:textId="3D3AB6B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6,601.62 </w:t>
            </w:r>
          </w:p>
        </w:tc>
      </w:tr>
      <w:tr w:rsidR="00BC61B3" w:rsidRPr="00BC61B3" w14:paraId="31EE773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567A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559D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jo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54CFA" w14:textId="537B2DB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563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6D68E" w14:textId="095EB38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1E737" w14:textId="5FB3CC4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01CD3" w14:textId="5C30F87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563.44 </w:t>
            </w:r>
          </w:p>
        </w:tc>
      </w:tr>
      <w:tr w:rsidR="00BC61B3" w:rsidRPr="00BC61B3" w14:paraId="5990FA1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1158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4E3D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rb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5A796" w14:textId="3FF24A9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3,664.9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B28B1" w14:textId="1B57F56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4EA3D" w14:textId="7DFA35B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AFB20" w14:textId="6680E4B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3,664.96 </w:t>
            </w:r>
          </w:p>
        </w:tc>
      </w:tr>
      <w:tr w:rsidR="00BC61B3" w:rsidRPr="00BC61B3" w14:paraId="5F9F6B9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6A9F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3DE6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rc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89FB6" w14:textId="272EB3E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6,241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3F815" w14:textId="4362201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13E35" w14:textId="2EFD6B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C4568" w14:textId="143034E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6,241.10 </w:t>
            </w:r>
          </w:p>
        </w:tc>
      </w:tr>
      <w:tr w:rsidR="00BC61B3" w:rsidRPr="00BC61B3" w14:paraId="41862A4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E69C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CB17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FEDBB" w14:textId="4530E90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1,490.3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FF9D2" w14:textId="60723D9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FD3CA" w14:textId="240EDF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CD8CE" w14:textId="7EA1134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1,490.36 </w:t>
            </w:r>
          </w:p>
        </w:tc>
      </w:tr>
      <w:tr w:rsidR="00BC61B3" w:rsidRPr="00BC61B3" w14:paraId="458F745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11D98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D254F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m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3B5BF" w14:textId="04B8342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5,937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024A6" w14:textId="1A2D4C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AB9FE" w14:textId="626839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DF5E7" w14:textId="4F42F01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5,937.72 </w:t>
            </w:r>
          </w:p>
        </w:tc>
      </w:tr>
      <w:tr w:rsidR="00BC61B3" w:rsidRPr="00BC61B3" w14:paraId="7B5C18D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6EE3C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52FA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1AB6E" w14:textId="16B401D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650,223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A504F" w14:textId="7029143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7CD20" w14:textId="3F12BC0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52A13" w14:textId="46EED5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650,223.88 </w:t>
            </w:r>
          </w:p>
        </w:tc>
      </w:tr>
      <w:tr w:rsidR="00BC61B3" w:rsidRPr="00BC61B3" w14:paraId="3D007AF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2707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03B4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FBECE" w14:textId="5EFD096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80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7C9C5" w14:textId="53CEDF3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43162" w14:textId="66A0BB3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73387" w14:textId="1B2B4D1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80.94 </w:t>
            </w:r>
          </w:p>
        </w:tc>
      </w:tr>
      <w:tr w:rsidR="00BC61B3" w:rsidRPr="00BC61B3" w14:paraId="76390BA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B178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3355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solac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14DFF" w14:textId="1333C18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3,559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A2D37" w14:textId="52B8639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5814D" w14:textId="59A8AFD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E5D96" w14:textId="65FF47E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3,559.86 </w:t>
            </w:r>
          </w:p>
        </w:tc>
      </w:tr>
      <w:tr w:rsidR="00BC61B3" w:rsidRPr="00BC61B3" w14:paraId="5285EC5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0B61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5B79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00626" w14:textId="79BBE81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9,210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8BCCB" w14:textId="507D603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F7B2F" w14:textId="66FA01C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57FD5" w14:textId="1DC1C41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9,210.38 </w:t>
            </w:r>
          </w:p>
        </w:tc>
      </w:tr>
      <w:tr w:rsidR="00BC61B3" w:rsidRPr="00BC61B3" w14:paraId="25F3A8C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896E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1F8D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anbant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3BFD8" w14:textId="5D9352D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79,110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3B1B6" w14:textId="21E643E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570B4" w14:textId="0E4A095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17E36" w14:textId="41F92FB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79,110.90 </w:t>
            </w:r>
          </w:p>
        </w:tc>
      </w:tr>
      <w:tr w:rsidR="00BC61B3" w:rsidRPr="00BC61B3" w14:paraId="2C0AF02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E6E8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2E62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4D125" w14:textId="21B107F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3,175.2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843E5" w14:textId="77B7C81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17EA8" w14:textId="07F53E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4E466" w14:textId="1DBCBC9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3,175.22 </w:t>
            </w:r>
          </w:p>
        </w:tc>
      </w:tr>
      <w:tr w:rsidR="00BC61B3" w:rsidRPr="00BC61B3" w14:paraId="1BA2AE4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BCC8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13D8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a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1C3D3" w14:textId="0F5F95C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5,409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24B98" w14:textId="12D6F61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AED2C" w14:textId="6801769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97AA4" w14:textId="71096B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5,409.78 </w:t>
            </w:r>
          </w:p>
        </w:tc>
      </w:tr>
      <w:tr w:rsidR="00BC61B3" w:rsidRPr="00BC61B3" w14:paraId="0E22871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3FB2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71DE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ju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3D241" w14:textId="1643BE9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1,392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5FAA0" w14:textId="2B0C500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CC55B" w14:textId="3ADBDAB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C3037" w14:textId="6E7801A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1,392.18 </w:t>
            </w:r>
          </w:p>
        </w:tc>
      </w:tr>
      <w:tr w:rsidR="00BC61B3" w:rsidRPr="00BC61B3" w14:paraId="47125E6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4964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517D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nati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0D0AD" w14:textId="26F6F66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7,417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24574" w14:textId="012FAC0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F4D5B" w14:textId="0168D1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76A36" w14:textId="19D3AFE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7,417.76 </w:t>
            </w:r>
          </w:p>
        </w:tc>
      </w:tr>
      <w:tr w:rsidR="00BC61B3" w:rsidRPr="00BC61B3" w14:paraId="7362D18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C658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F597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-Lapu City (Opo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7DBE9" w14:textId="4A5DA2D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2,8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C3D87" w14:textId="4780D71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1539C" w14:textId="681B231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17358" w14:textId="2A15B0A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2,840.00 </w:t>
            </w:r>
          </w:p>
        </w:tc>
      </w:tr>
      <w:tr w:rsidR="00BC61B3" w:rsidRPr="00BC61B3" w14:paraId="4C97F09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E259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4755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529AC" w14:textId="308E21D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20,467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C7A62" w14:textId="1A4354C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FE5B5" w14:textId="6FDF88D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C1E00" w14:textId="315293F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20,467.04 </w:t>
            </w:r>
          </w:p>
        </w:tc>
      </w:tr>
      <w:tr w:rsidR="00BC61B3" w:rsidRPr="00BC61B3" w14:paraId="355E2F0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6B8B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9EE3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ej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5BABB" w14:textId="06C18D7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50,785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97B97" w14:textId="373929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719A9" w14:textId="0E73CB6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03F04" w14:textId="1EEE5D5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50,785.14 </w:t>
            </w:r>
          </w:p>
        </w:tc>
      </w:tr>
      <w:tr w:rsidR="00BC61B3" w:rsidRPr="00BC61B3" w14:paraId="62594A5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3F10A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FEE0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uyo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C58E3" w14:textId="696F8EC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892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AF973" w14:textId="7B87FEA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0635A" w14:textId="0A3AEFE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064D7" w14:textId="1C5D57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892.54 </w:t>
            </w:r>
          </w:p>
        </w:tc>
      </w:tr>
      <w:tr w:rsidR="00BC61B3" w:rsidRPr="00BC61B3" w14:paraId="5632A48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6F62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F0A1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3FEB6" w14:textId="00D5F89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793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F4F7A" w14:textId="227AFEB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8E079" w14:textId="127B10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8640A" w14:textId="1940C24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793.56 </w:t>
            </w:r>
          </w:p>
        </w:tc>
      </w:tr>
      <w:tr w:rsidR="00BC61B3" w:rsidRPr="00BC61B3" w14:paraId="59655C6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FBC0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CDCE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2DEFC" w14:textId="6F7EE3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1,632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14064" w14:textId="6B10A56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003CF" w14:textId="44A7349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F00FB" w14:textId="6860D28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1,632.62 </w:t>
            </w:r>
          </w:p>
        </w:tc>
      </w:tr>
      <w:tr w:rsidR="00BC61B3" w:rsidRPr="00BC61B3" w14:paraId="648D4F6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780C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3976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glanil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406BD" w14:textId="6C6418B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6,633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33CAE" w14:textId="6DF1659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BA5A5" w14:textId="70B27B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E7AE4" w14:textId="6B5CAB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6,633.60 </w:t>
            </w:r>
          </w:p>
        </w:tc>
      </w:tr>
      <w:tr w:rsidR="00BC61B3" w:rsidRPr="00BC61B3" w14:paraId="5B635CA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BDC5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B0B8B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albo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C2145" w14:textId="5FD4E81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329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54283" w14:textId="4A04C3C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56B8A" w14:textId="4BDC10E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B5FB3" w14:textId="689D308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329.68 </w:t>
            </w:r>
          </w:p>
        </w:tc>
      </w:tr>
      <w:tr w:rsidR="00BC61B3" w:rsidRPr="00BC61B3" w14:paraId="46D79CF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71C1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C42A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65E15" w14:textId="28568EC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2,862.0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41BE0" w14:textId="45EE7E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E4ED1" w14:textId="60FD238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29E17" w14:textId="136232A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2,862.09 </w:t>
            </w:r>
          </w:p>
        </w:tc>
      </w:tr>
      <w:tr w:rsidR="00BC61B3" w:rsidRPr="00BC61B3" w14:paraId="5A4DF02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E7E6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5511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slob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41D31" w14:textId="7C0275D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477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0D217" w14:textId="09C4B03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8AEC6" w14:textId="5448C1B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5A37E" w14:textId="6FD396C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477.78 </w:t>
            </w:r>
          </w:p>
        </w:tc>
      </w:tr>
      <w:tr w:rsidR="00BC61B3" w:rsidRPr="00BC61B3" w14:paraId="16AE3CD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266F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54CC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E49F9" w14:textId="2F4DF84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899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8C8B3" w14:textId="130E84E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83C71" w14:textId="5045003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3847C" w14:textId="589F3C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899.04 </w:t>
            </w:r>
          </w:p>
        </w:tc>
      </w:tr>
      <w:tr w:rsidR="00BC61B3" w:rsidRPr="00BC61B3" w14:paraId="6027321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6031D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4A7A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ungah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05B08" w14:textId="44B0F4B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0FF93" w14:textId="75D8990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970B0" w14:textId="436B546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4D1F4" w14:textId="7654696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62 </w:t>
            </w:r>
          </w:p>
        </w:tc>
      </w:tr>
      <w:tr w:rsidR="00BC61B3" w:rsidRPr="00BC61B3" w14:paraId="021B3ED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97BE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2A40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AB3D2" w14:textId="3B60AEA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6,583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169FD" w14:textId="261B7B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BDB90" w14:textId="5F5C6A8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2F630" w14:textId="06607B9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6,583.84 </w:t>
            </w:r>
          </w:p>
        </w:tc>
      </w:tr>
      <w:tr w:rsidR="00BC61B3" w:rsidRPr="00BC61B3" w14:paraId="7C66AD0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7A3A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E828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1863A" w14:textId="6DFCB55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747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7201C" w14:textId="5CFDA4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79F20" w14:textId="0E1694E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05702" w14:textId="4B75ACD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747.56 </w:t>
            </w:r>
          </w:p>
        </w:tc>
      </w:tr>
      <w:tr w:rsidR="00BC61B3" w:rsidRPr="00BC61B3" w14:paraId="6ED2CF5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90CC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C3EA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bo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D73DF" w14:textId="62077CE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7,528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329FA" w14:textId="6C14965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E07E0" w14:textId="5A512B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11517" w14:textId="402CD9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7,528.04 </w:t>
            </w:r>
          </w:p>
        </w:tc>
      </w:tr>
      <w:tr w:rsidR="00BC61B3" w:rsidRPr="00BC61B3" w14:paraId="72CA754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A5C4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412A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C3CE1" w14:textId="4E97C68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21,795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83DA9" w14:textId="5B53D0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23F88" w14:textId="0881532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C2029" w14:textId="75FDFE4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21,795.62 </w:t>
            </w:r>
          </w:p>
        </w:tc>
      </w:tr>
      <w:tr w:rsidR="00BC61B3" w:rsidRPr="00BC61B3" w14:paraId="6914EF4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2CB7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53D0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2D503" w14:textId="4B8BFD8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611,463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2B905" w14:textId="5BA16DD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0C1FE" w14:textId="7E6EDCB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F0A8E" w14:textId="2D85728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611,463.32 </w:t>
            </w:r>
          </w:p>
        </w:tc>
      </w:tr>
      <w:tr w:rsidR="00BC61B3" w:rsidRPr="00BC61B3" w14:paraId="1345005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B929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4707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C7B59" w14:textId="443FA37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95,050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4DC8C" w14:textId="3822F70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DD12E" w14:textId="73D92AF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EC83F" w14:textId="6AEB473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95,050.18 </w:t>
            </w:r>
          </w:p>
        </w:tc>
      </w:tr>
      <w:tr w:rsidR="00BC61B3" w:rsidRPr="00BC61B3" w14:paraId="380B3CC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BC3C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29AE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CB807" w14:textId="25265A0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7,632.1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CBBFB" w14:textId="7745453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48B6A" w14:textId="58ED66F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52578" w14:textId="40FB187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7,632.17 </w:t>
            </w:r>
          </w:p>
        </w:tc>
      </w:tr>
      <w:tr w:rsidR="00BC61B3" w:rsidRPr="00BC61B3" w14:paraId="19331DE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712A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4712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4E99C" w14:textId="5B6381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302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2F1B9" w14:textId="5331B42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FF6D7" w14:textId="356DE30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D4529" w14:textId="136871F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302.46 </w:t>
            </w:r>
          </w:p>
        </w:tc>
      </w:tr>
      <w:tr w:rsidR="00BC61B3" w:rsidRPr="00BC61B3" w14:paraId="34A05CD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0287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EE85B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o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BFDA4" w14:textId="149D863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252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E5FB5" w14:textId="0EA83AC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A8882" w14:textId="769BB91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3B054" w14:textId="6F6E10C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252.14 </w:t>
            </w:r>
          </w:p>
        </w:tc>
      </w:tr>
      <w:tr w:rsidR="00BC61B3" w:rsidRPr="00BC61B3" w14:paraId="24BFBAB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63AD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AF27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go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47BD9" w14:textId="140BA84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13,472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00BBA" w14:textId="7913639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E9485" w14:textId="157DCA3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483C4" w14:textId="0937857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13,472.82 </w:t>
            </w:r>
          </w:p>
        </w:tc>
      </w:tr>
      <w:tr w:rsidR="00BC61B3" w:rsidRPr="00BC61B3" w14:paraId="4A3E302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9CC8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821A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o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09A07" w14:textId="4EC8BDE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0,351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1D096" w14:textId="16DD911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C06B9" w14:textId="47D9977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AC757" w14:textId="29AACE8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0,351.72 </w:t>
            </w:r>
          </w:p>
        </w:tc>
      </w:tr>
      <w:tr w:rsidR="00BC61B3" w:rsidRPr="00BC61B3" w14:paraId="5AC7B3F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ABA1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2B1D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ue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E687D" w14:textId="68952A6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846.2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B7142" w14:textId="2D92D61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4AF64" w14:textId="68721EC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974ED" w14:textId="6D9DE62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846.22 </w:t>
            </w:r>
          </w:p>
        </w:tc>
      </w:tr>
      <w:tr w:rsidR="00BC61B3" w:rsidRPr="00BC61B3" w14:paraId="1D62DEE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0CF8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6F12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DF6A0" w14:textId="57270BC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84,821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B3E55" w14:textId="6881639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2ED11" w14:textId="74EDF9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D62C4" w14:textId="777B388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84,821.40 </w:t>
            </w:r>
          </w:p>
        </w:tc>
      </w:tr>
      <w:tr w:rsidR="00BC61B3" w:rsidRPr="00BC61B3" w14:paraId="64F9738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D4A3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E5BA3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672EE" w14:textId="4AB3ABC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659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3D3D9" w14:textId="0C22E23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31F4B" w14:textId="67C4605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47CED" w14:textId="0D476A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659.24 </w:t>
            </w:r>
          </w:p>
        </w:tc>
      </w:tr>
      <w:tr w:rsidR="00BC61B3" w:rsidRPr="00BC61B3" w14:paraId="09F323F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1DD4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3DC5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7E73D" w14:textId="54C983C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63,498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F0ADD" w14:textId="1DE417A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0BC38" w14:textId="6FC6612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1749C" w14:textId="4532FB6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63,498.78 </w:t>
            </w:r>
          </w:p>
        </w:tc>
      </w:tr>
      <w:tr w:rsidR="00BC61B3" w:rsidRPr="00BC61B3" w14:paraId="1076518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89E4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C831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EDA16" w14:textId="1213766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5,426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13CDB" w14:textId="1FC93AC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8869B" w14:textId="3EC4919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0DB9F" w14:textId="06A31F5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5,426.38 </w:t>
            </w:r>
          </w:p>
        </w:tc>
      </w:tr>
      <w:tr w:rsidR="00BC61B3" w:rsidRPr="00BC61B3" w14:paraId="1E81E845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21AD8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0B3B48" w14:textId="382ABCC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826,773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EE232E" w14:textId="7BAD772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C87673" w14:textId="0771B91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74F258" w14:textId="46ECE8D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826,773.30 </w:t>
            </w:r>
          </w:p>
        </w:tc>
      </w:tr>
      <w:tr w:rsidR="00BC61B3" w:rsidRPr="00BC61B3" w14:paraId="6288DF9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871C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21A3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re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5777F" w14:textId="3718DBF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118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5F4BE" w14:textId="5EF5135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AD9F1" w14:textId="4EBE992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7BFE0" w14:textId="5F90EFD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118.48 </w:t>
            </w:r>
          </w:p>
        </w:tc>
      </w:tr>
      <w:tr w:rsidR="00BC61B3" w:rsidRPr="00BC61B3" w14:paraId="1780C71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6C7A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5607B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1E9B8" w14:textId="68E757F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19,714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FF835" w14:textId="1BC0DD1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1E437" w14:textId="353AD1E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CFF73" w14:textId="2920D83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19,714.82 </w:t>
            </w:r>
          </w:p>
        </w:tc>
      </w:tr>
      <w:tr w:rsidR="00BC61B3" w:rsidRPr="00BC61B3" w14:paraId="3449728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21E1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9FBD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EBDD1" w14:textId="3461FDB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4F7E8" w14:textId="03EBC04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75838" w14:textId="33C9282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04D7D" w14:textId="38B328B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</w:tr>
      <w:tr w:rsidR="00BC61B3" w:rsidRPr="00BC61B3" w14:paraId="2D122180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BB6EC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957194" w14:textId="7D5B7FA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604,978.0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3317D4" w14:textId="34A8663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25F5EC" w14:textId="358AF52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7582F0F" w14:textId="2AD4012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604,978.02 </w:t>
            </w:r>
          </w:p>
        </w:tc>
      </w:tr>
      <w:tr w:rsidR="00BC61B3" w:rsidRPr="00BC61B3" w14:paraId="6E47608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2B9BF72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6664B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2CBDA" w14:textId="31BAFDC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62,622.1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317FB" w14:textId="551195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BAAFD" w14:textId="49DE5E9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B653C" w14:textId="43DDBA2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62,622.13 </w:t>
            </w:r>
          </w:p>
        </w:tc>
      </w:tr>
      <w:tr w:rsidR="00BC61B3" w:rsidRPr="00BC61B3" w14:paraId="501C90E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434FCC1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4E06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un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2822D" w14:textId="528E2B3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8C440" w14:textId="3386327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DA529" w14:textId="03FAE2D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614E6" w14:textId="2778D87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</w:tr>
      <w:tr w:rsidR="00BC61B3" w:rsidRPr="00BC61B3" w14:paraId="102339E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F9D1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6B98B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doy (Payabo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F427B" w14:textId="5C62DE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4,838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64EF6" w14:textId="251AA90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00AE3" w14:textId="33D893B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E5FEF" w14:textId="6059C6D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4,838.64 </w:t>
            </w:r>
          </w:p>
        </w:tc>
      </w:tr>
      <w:tr w:rsidR="00BC61B3" w:rsidRPr="00BC61B3" w14:paraId="61E57CD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02F5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5558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lao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F00F8" w14:textId="7BC730E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89,469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51DA3" w14:textId="53FB66C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EAD22" w14:textId="17C81D1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4F706" w14:textId="5C4AD4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89,469.32 </w:t>
            </w:r>
          </w:p>
        </w:tc>
      </w:tr>
      <w:tr w:rsidR="00BC61B3" w:rsidRPr="00BC61B3" w14:paraId="79F86FD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23D6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9C22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B0F90" w14:textId="4F3A3F4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442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0F1A2" w14:textId="53D50EB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2CA77" w14:textId="2C13745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DFF50" w14:textId="67966CD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442.78 </w:t>
            </w:r>
          </w:p>
        </w:tc>
      </w:tr>
      <w:tr w:rsidR="00BC61B3" w:rsidRPr="00BC61B3" w14:paraId="313BF2A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835E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960E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Guihul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719F0" w14:textId="38B2D6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74,807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B09D8" w14:textId="3113958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56E65" w14:textId="66EF694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90B1B" w14:textId="453EDCD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74,807.18 </w:t>
            </w:r>
          </w:p>
        </w:tc>
      </w:tr>
      <w:tr w:rsidR="00BC61B3" w:rsidRPr="00BC61B3" w14:paraId="1305FA1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90DF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8BA8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7CC8B" w14:textId="5EDE134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972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EB6A1" w14:textId="50F654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118ED" w14:textId="156291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61F27" w14:textId="006370F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972.10 </w:t>
            </w:r>
          </w:p>
        </w:tc>
      </w:tr>
      <w:tr w:rsidR="00BC61B3" w:rsidRPr="00BC61B3" w14:paraId="0332D35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8969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96860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FE26D" w14:textId="10F133C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4,511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E586D" w14:textId="0424600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3057F" w14:textId="741175B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69FF1" w14:textId="3CAB133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4,511.48 </w:t>
            </w:r>
          </w:p>
        </w:tc>
      </w:tr>
      <w:tr w:rsidR="00BC61B3" w:rsidRPr="00BC61B3" w14:paraId="10E4894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294E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876F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juyo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96A14" w14:textId="3ED8CC2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3,020.8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75483" w14:textId="017840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1F7DD" w14:textId="46DBD08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E9DB2" w14:textId="78ABFEA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3,020.85 </w:t>
            </w:r>
          </w:p>
        </w:tc>
      </w:tr>
      <w:tr w:rsidR="00BC61B3" w:rsidRPr="00BC61B3" w14:paraId="5863C85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3844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6213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5D049" w14:textId="796A273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48A64" w14:textId="739F917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DDA33" w14:textId="478A282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88F06" w14:textId="701802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2,500.00 </w:t>
            </w:r>
          </w:p>
        </w:tc>
      </w:tr>
      <w:tr w:rsidR="00BC61B3" w:rsidRPr="00BC61B3" w14:paraId="3E4FEB0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AD3A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5AFA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t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FEC7C" w14:textId="0128B95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0,262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03CF2" w14:textId="190B311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ED8F7" w14:textId="70E28CC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67FC1" w14:textId="1119CA5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0,262.46 </w:t>
            </w:r>
          </w:p>
        </w:tc>
      </w:tr>
      <w:tr w:rsidR="00BC61B3" w:rsidRPr="00BC61B3" w14:paraId="63187F5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926B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E2D6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j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02E0B" w14:textId="5EE4218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25,987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3383B" w14:textId="2F20BC6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12046" w14:textId="0471A93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00C67" w14:textId="7B776B6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25,987.48 </w:t>
            </w:r>
          </w:p>
        </w:tc>
      </w:tr>
      <w:tr w:rsidR="00BC61B3" w:rsidRPr="00BC61B3" w14:paraId="7291EF2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A281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0BB0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s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37F4A" w14:textId="1A30D91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143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71705" w14:textId="7F617F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AEC31" w14:textId="0AF3945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3D151" w14:textId="2F0BB71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143.60 </w:t>
            </w:r>
          </w:p>
        </w:tc>
      </w:tr>
      <w:tr w:rsidR="00BC61B3" w:rsidRPr="00BC61B3" w14:paraId="24948BF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FDBF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F6933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B2BFB" w14:textId="6C6F5B9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92,8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30517" w14:textId="162BECF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71313" w14:textId="5D9EF35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3CA4C" w14:textId="748013E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92,860.00 </w:t>
            </w:r>
          </w:p>
        </w:tc>
      </w:tr>
      <w:tr w:rsidR="00BC61B3" w:rsidRPr="00BC61B3" w14:paraId="29D7466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A721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7199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ui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DBC34" w14:textId="32044D9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9E496" w14:textId="62DD89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35C8E" w14:textId="77EF098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29C69" w14:textId="395E9D5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600.00 </w:t>
            </w:r>
          </w:p>
        </w:tc>
      </w:tr>
      <w:tr w:rsidR="00BC61B3" w:rsidRPr="00BC61B3" w14:paraId="2DF608C8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2B4CAB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CD28F06" w14:textId="2731F0D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904,390.6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4C5B545" w14:textId="6B87E40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FC7D49C" w14:textId="22CC9DD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22,27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0343585" w14:textId="3CC960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26,660.63 </w:t>
            </w:r>
          </w:p>
        </w:tc>
      </w:tr>
      <w:tr w:rsidR="00BC61B3" w:rsidRPr="00BC61B3" w14:paraId="4AAAAC74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BBB5D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3C33D5" w14:textId="4DB7AE3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827.2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9D185E" w14:textId="393C486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BCAB81" w14:textId="1F2FB6F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0C8082" w14:textId="36E63A0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827.23 </w:t>
            </w:r>
          </w:p>
        </w:tc>
      </w:tr>
      <w:tr w:rsidR="00BC61B3" w:rsidRPr="00BC61B3" w14:paraId="0803CA7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6C4F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E337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9DF09" w14:textId="604BE0A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195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E1E96" w14:textId="073EED3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80A74" w14:textId="49C1210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5D330" w14:textId="5169EEE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195.44 </w:t>
            </w:r>
          </w:p>
        </w:tc>
      </w:tr>
      <w:tr w:rsidR="00BC61B3" w:rsidRPr="00BC61B3" w14:paraId="53B264B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B95D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04C0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bi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23443" w14:textId="0C3DB9A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BC842" w14:textId="293D56D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E3E42" w14:textId="1D06223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718E3" w14:textId="421C30A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BC61B3" w:rsidRPr="00BC61B3" w14:paraId="66CDCC0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E159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0527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9B4F9" w14:textId="453956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057F8" w14:textId="3793E0E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BC90C" w14:textId="758AF17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C8B6D" w14:textId="20BC7D5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BC61B3" w:rsidRPr="00BC61B3" w14:paraId="13B4731D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193D6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56555D" w14:textId="04C8930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0,351.1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15B7AB" w14:textId="688328F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33C4EF" w14:textId="76ED7C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B16C5F0" w14:textId="170F77B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3,251.17 </w:t>
            </w:r>
          </w:p>
        </w:tc>
      </w:tr>
      <w:tr w:rsidR="00BC61B3" w:rsidRPr="00BC61B3" w14:paraId="1E72638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0DAB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3FE7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50BF8" w14:textId="58452FC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0,351.1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8F78C" w14:textId="0C7BA4D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D7027" w14:textId="59D9F3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46E25" w14:textId="65C2527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0,351.17 </w:t>
            </w:r>
          </w:p>
        </w:tc>
      </w:tr>
      <w:tr w:rsidR="00BC61B3" w:rsidRPr="00BC61B3" w14:paraId="10392FE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0DC9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BE06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pap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BBA4F" w14:textId="10C800E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75712" w14:textId="23ABD7E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4165E" w14:textId="06D790D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B0344" w14:textId="79BCB6C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00.00 </w:t>
            </w:r>
          </w:p>
        </w:tc>
      </w:tr>
      <w:tr w:rsidR="00BC61B3" w:rsidRPr="00BC61B3" w14:paraId="30BBACAE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F08A5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F7ED05" w14:textId="65AF632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625,612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4CA252" w14:textId="12CFB9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FC04E5" w14:textId="3EDA0DE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8,37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954AE9E" w14:textId="1F9419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773,982.88 </w:t>
            </w:r>
          </w:p>
        </w:tc>
      </w:tr>
      <w:tr w:rsidR="00BC61B3" w:rsidRPr="00BC61B3" w14:paraId="3C41125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C5B6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BC0E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558FA" w14:textId="21B1E5A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499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36BF4" w14:textId="7CF61CA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1304D" w14:textId="377056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6F0D0" w14:textId="50249AA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499.00 </w:t>
            </w:r>
          </w:p>
        </w:tc>
      </w:tr>
      <w:tr w:rsidR="00BC61B3" w:rsidRPr="00BC61B3" w14:paraId="64A1F79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93E9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3F0E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E1FB8" w14:textId="24CCE81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25.3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3A018" w14:textId="107EED0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1B926" w14:textId="36777FA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8A72B" w14:textId="27E706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25.34 </w:t>
            </w:r>
          </w:p>
        </w:tc>
      </w:tr>
      <w:tr w:rsidR="00BC61B3" w:rsidRPr="00BC61B3" w14:paraId="1D35D0C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3FC9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E61E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os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DEEF3" w14:textId="36DCA7B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816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49D91" w14:textId="46409EC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DB3D8" w14:textId="365B85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93C29" w14:textId="35EEF35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816.62 </w:t>
            </w:r>
          </w:p>
        </w:tc>
      </w:tr>
      <w:tr w:rsidR="00BC61B3" w:rsidRPr="00BC61B3" w14:paraId="12DF899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8357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907A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au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671B2" w14:textId="159AAAD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7,840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49B13" w14:textId="21FF282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DE079" w14:textId="23C0506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9611E" w14:textId="07D6C4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7,840.32 </w:t>
            </w:r>
          </w:p>
        </w:tc>
      </w:tr>
      <w:tr w:rsidR="00BC61B3" w:rsidRPr="00BC61B3" w14:paraId="09115B7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E9A4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1A4F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am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30F72" w14:textId="0484A7A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44F39" w14:textId="5C8C3CD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00A21" w14:textId="4E6BF5F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19EAF" w14:textId="12955FE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</w:tr>
      <w:tr w:rsidR="00BC61B3" w:rsidRPr="00BC61B3" w14:paraId="69F97F3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EDDCE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0AED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019A4" w14:textId="288EFA1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47083" w14:textId="63F7108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D1373" w14:textId="1B9656D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01605" w14:textId="3B897DF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</w:tr>
      <w:tr w:rsidR="00BC61B3" w:rsidRPr="00BC61B3" w14:paraId="03F26F4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2C3D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0DDC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li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A36F4" w14:textId="78A216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2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ADF91" w14:textId="54CC194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FAEF8" w14:textId="5D4F2AE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82C26" w14:textId="103FF43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280.00 </w:t>
            </w:r>
          </w:p>
        </w:tc>
      </w:tr>
      <w:tr w:rsidR="00BC61B3" w:rsidRPr="00BC61B3" w14:paraId="7C97012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460A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C6FF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FF7ED" w14:textId="1EC48B1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7048E" w14:textId="771AB3A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6A409" w14:textId="4CE960F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FCF0D" w14:textId="0050012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</w:tr>
      <w:tr w:rsidR="00BC61B3" w:rsidRPr="00BC61B3" w14:paraId="73E0068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3664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734B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E2D8A" w14:textId="064658A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5F7E6" w14:textId="7110B36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41A8E" w14:textId="6B1BFBF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B97EC" w14:textId="6EFE092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BC61B3" w:rsidRPr="00BC61B3" w14:paraId="6FB86A1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697E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E10F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DDFC5" w14:textId="53BD8A4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E7511" w14:textId="190C652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DC141" w14:textId="20A3F17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8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B974D" w14:textId="2224A03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80.00 </w:t>
            </w:r>
          </w:p>
        </w:tc>
      </w:tr>
      <w:tr w:rsidR="00BC61B3" w:rsidRPr="00BC61B3" w14:paraId="544EF51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CBF89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B62E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bi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F549F" w14:textId="050140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E43E3" w14:textId="7A39FA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F1310" w14:textId="2D0B7C9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B1E1C" w14:textId="6DD4F36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BC61B3" w:rsidRPr="00BC61B3" w14:paraId="305D553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D097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0BDC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C261F" w14:textId="2EA3F12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F5604" w14:textId="1E564C2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3C0BB" w14:textId="0E08229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58146" w14:textId="59CEF64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087.86 </w:t>
            </w:r>
          </w:p>
        </w:tc>
      </w:tr>
      <w:tr w:rsidR="00BC61B3" w:rsidRPr="00BC61B3" w14:paraId="606680B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BD3D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A87F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omp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E022B" w14:textId="0E3654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5E864" w14:textId="57EACE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11217" w14:textId="7CD0CA5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FA62A" w14:textId="0EA7B7B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</w:tr>
      <w:tr w:rsidR="00BC61B3" w:rsidRPr="00BC61B3" w14:paraId="5119E5D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65803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4A89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yo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507FE" w14:textId="6746429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,936.9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0726B" w14:textId="6064D2E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22FDC" w14:textId="50EB73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30594" w14:textId="4B70A11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,936.93 </w:t>
            </w:r>
          </w:p>
        </w:tc>
      </w:tr>
      <w:tr w:rsidR="00BC61B3" w:rsidRPr="00BC61B3" w14:paraId="0489A6B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44D1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E443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C0285" w14:textId="7AD19D2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96AA1" w14:textId="29D6DB7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C72D1" w14:textId="08DA63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D649D" w14:textId="6F05CA6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BC61B3" w:rsidRPr="00BC61B3" w14:paraId="20C6C98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D7F7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0C36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d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58DA7" w14:textId="67B4025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818E8" w14:textId="3E6DD5C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062F0" w14:textId="16FBBAF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3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03ED3" w14:textId="60D83D1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300.00 </w:t>
            </w:r>
          </w:p>
        </w:tc>
      </w:tr>
      <w:tr w:rsidR="00BC61B3" w:rsidRPr="00BC61B3" w14:paraId="13815F1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DB4E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0F31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opac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B24B4" w14:textId="1B39153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BFBB0" w14:textId="2DCF374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350CC" w14:textId="5A836DD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69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F9559" w14:textId="241436A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690.00 </w:t>
            </w:r>
          </w:p>
        </w:tc>
      </w:tr>
      <w:tr w:rsidR="00BC61B3" w:rsidRPr="00BC61B3" w14:paraId="4E575245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2A7E9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47B416" w14:textId="67707AB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15,995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D4772D" w14:textId="2C28046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ECC241" w14:textId="0977AD8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5E50756" w14:textId="7166BF2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30,995.54 </w:t>
            </w:r>
          </w:p>
        </w:tc>
      </w:tr>
      <w:tr w:rsidR="00BC61B3" w:rsidRPr="00BC61B3" w14:paraId="7E2B6FA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C0DB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6E77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BA796" w14:textId="01F3E53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207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90507" w14:textId="6832AF4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2A7B9" w14:textId="07CD0BF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9374D" w14:textId="6C660EA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207.68 </w:t>
            </w:r>
          </w:p>
        </w:tc>
      </w:tr>
      <w:tr w:rsidR="00BC61B3" w:rsidRPr="00BC61B3" w14:paraId="7D34CCF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7E62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49FA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DF327" w14:textId="4919BE8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2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61A6E" w14:textId="6507453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099CB" w14:textId="4514E46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8E48C" w14:textId="580DF07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210.00 </w:t>
            </w:r>
          </w:p>
        </w:tc>
      </w:tr>
      <w:tr w:rsidR="00BC61B3" w:rsidRPr="00BC61B3" w14:paraId="17900A4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A7EE2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93B7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b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A4B13" w14:textId="3C69E1E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60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ED665" w14:textId="20D994B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3A6E6" w14:textId="7D90266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6A6F5" w14:textId="7EE61AC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605.00 </w:t>
            </w:r>
          </w:p>
        </w:tc>
      </w:tr>
      <w:tr w:rsidR="00BC61B3" w:rsidRPr="00BC61B3" w14:paraId="3D1AA4A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80B3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2C4E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97550" w14:textId="5672851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66743" w14:textId="525585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45014" w14:textId="7F8BA2A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0E7D4" w14:textId="1FE2E80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BC61B3" w:rsidRPr="00BC61B3" w14:paraId="0613E3E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C79E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E8DA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vezar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E2D78" w14:textId="07999A1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32598" w14:textId="22DB2D3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5F941" w14:textId="73751C2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825ED" w14:textId="2AB46C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75.00 </w:t>
            </w:r>
          </w:p>
        </w:tc>
      </w:tr>
      <w:tr w:rsidR="00BC61B3" w:rsidRPr="00BC61B3" w14:paraId="75F269E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B7AB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FE89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9E8F4" w14:textId="3C64B42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AB03C" w14:textId="22D01C3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7AE3C" w14:textId="624C36B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415BA" w14:textId="5236522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,140.00 </w:t>
            </w:r>
          </w:p>
        </w:tc>
      </w:tr>
      <w:tr w:rsidR="00BC61B3" w:rsidRPr="00BC61B3" w14:paraId="29A2407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6453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96D8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ubi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A9559" w14:textId="527EE90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06CF9" w14:textId="4B9940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146D4" w14:textId="069E699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6F999" w14:textId="5CC6C47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0.00 </w:t>
            </w:r>
          </w:p>
        </w:tc>
      </w:tr>
      <w:tr w:rsidR="00BC61B3" w:rsidRPr="00BC61B3" w14:paraId="78421700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9005E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400FC4" w14:textId="469B711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94,582.9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A9B4A8" w14:textId="1F697BA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8484CC" w14:textId="4754EF3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FE75203" w14:textId="3FCE020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603,082.95 </w:t>
            </w:r>
          </w:p>
        </w:tc>
      </w:tr>
      <w:tr w:rsidR="00BC61B3" w:rsidRPr="00BC61B3" w14:paraId="44E570C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95A0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EADB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ACE52" w14:textId="3FE6A3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256.4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A0A42" w14:textId="277721B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88A74" w14:textId="5800E85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43D03" w14:textId="77BF6DB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256.41 </w:t>
            </w:r>
          </w:p>
        </w:tc>
      </w:tr>
      <w:tr w:rsidR="00BC61B3" w:rsidRPr="00BC61B3" w14:paraId="29F0901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3A60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6504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2DB41" w14:textId="73D25C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9,8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24B8A" w14:textId="3D9F2B0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8E1CC" w14:textId="3AE04FB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B21E8" w14:textId="5792912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9,825.00 </w:t>
            </w:r>
          </w:p>
        </w:tc>
      </w:tr>
      <w:tr w:rsidR="00BC61B3" w:rsidRPr="00BC61B3" w14:paraId="7A577C7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D538F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66D4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B6D67" w14:textId="662FC6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0C0D7" w14:textId="30F4600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2C955" w14:textId="0EBB39E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27175" w14:textId="773F760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BC61B3" w:rsidRPr="00BC61B3" w14:paraId="3A9BAFD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4E5E0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953E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4DBAD" w14:textId="565539B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C4101" w14:textId="36F9EE7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6B64D" w14:textId="739EF5C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C9A63" w14:textId="4E63196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8,500.00 </w:t>
            </w:r>
          </w:p>
        </w:tc>
      </w:tr>
      <w:tr w:rsidR="00BC61B3" w:rsidRPr="00BC61B3" w14:paraId="521CFC5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4B55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D072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ang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8EA8A" w14:textId="6745943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86,203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AB2DF" w14:textId="0B9A2D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D0495" w14:textId="66756BB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58D5D" w14:textId="544186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86,203.80 </w:t>
            </w:r>
          </w:p>
        </w:tc>
      </w:tr>
      <w:tr w:rsidR="00BC61B3" w:rsidRPr="00BC61B3" w14:paraId="58FC06F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910A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0FDA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e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0F7B2" w14:textId="285FBFE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956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B2854" w14:textId="3239958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6EEFD" w14:textId="0DDF0DF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B3CE6" w14:textId="3B3A472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956.90 </w:t>
            </w:r>
          </w:p>
        </w:tc>
      </w:tr>
      <w:tr w:rsidR="00BC61B3" w:rsidRPr="00BC61B3" w14:paraId="2B2E19F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5040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884D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E09F3" w14:textId="687BB8F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8,659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065E6" w14:textId="6470518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2125A" w14:textId="4AA606C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6F2D2" w14:textId="208DFD0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8,659.86 </w:t>
            </w:r>
          </w:p>
        </w:tc>
      </w:tr>
      <w:tr w:rsidR="00BC61B3" w:rsidRPr="00BC61B3" w14:paraId="4EDD462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6CAA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881A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de B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253C9" w14:textId="690879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238.0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50C60" w14:textId="5A8E377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8AE39" w14:textId="26317CB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07109" w14:textId="6FCC020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238.06 </w:t>
            </w:r>
          </w:p>
        </w:tc>
      </w:tr>
      <w:tr w:rsidR="00BC61B3" w:rsidRPr="00BC61B3" w14:paraId="62D4CA9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A195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0C100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EBC92" w14:textId="7B984E5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50E72" w14:textId="4284367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80A58" w14:textId="16BA301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1D77E" w14:textId="2AEB320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BC61B3" w:rsidRPr="00BC61B3" w14:paraId="2D54279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E2B6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3C8A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4F439" w14:textId="589B2DB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1,811.1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A14D6" w14:textId="51CADC8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E1F53" w14:textId="2694B3C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474DD" w14:textId="1558FFA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1,811.13 </w:t>
            </w:r>
          </w:p>
        </w:tc>
      </w:tr>
      <w:tr w:rsidR="00BC61B3" w:rsidRPr="00BC61B3" w14:paraId="1BEA9F01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7F958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978B46" w14:textId="1DBC7D8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7,020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C6B740" w14:textId="18AB3E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70DC48" w14:textId="442CB30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37,5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BBF7B51" w14:textId="6D73B8B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84,520.86 </w:t>
            </w:r>
          </w:p>
        </w:tc>
      </w:tr>
      <w:tr w:rsidR="00BC61B3" w:rsidRPr="00BC61B3" w14:paraId="2F82BB9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2B54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0CB9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0450B" w14:textId="4BBC3A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67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565E7" w14:textId="60783D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31D84" w14:textId="1A1CDA0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03F8D" w14:textId="4CBCA27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67.56 </w:t>
            </w:r>
          </w:p>
        </w:tc>
      </w:tr>
      <w:tr w:rsidR="00BC61B3" w:rsidRPr="00BC61B3" w14:paraId="5A0E5BD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398F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071B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as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7F4A4" w14:textId="464E9B6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10C05" w14:textId="4CE2C9F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710DA" w14:textId="1A3E06E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E70E9" w14:textId="15F558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BC61B3" w:rsidRPr="00BC61B3" w14:paraId="327997C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E5D54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3783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74F4F" w14:textId="106F366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A8388" w14:textId="02023A4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4DFBB" w14:textId="5120E79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7F547" w14:textId="08B8CEB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BC61B3" w:rsidRPr="00BC61B3" w14:paraId="4A2F5C6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1B31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F8F5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mas Oppu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A88F9" w14:textId="6FB6BE5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56ACF" w14:textId="5B7BCA3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F636F" w14:textId="420C661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68A2B" w14:textId="3E2EF7C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BC61B3" w:rsidRPr="00BC61B3" w14:paraId="59A58F9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7B70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54D7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920AD" w14:textId="53BDC48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901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755E7" w14:textId="4E5F2E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75C94" w14:textId="44F6086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7758E" w14:textId="4796AEA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901.86 </w:t>
            </w:r>
          </w:p>
        </w:tc>
      </w:tr>
      <w:tr w:rsidR="00BC61B3" w:rsidRPr="00BC61B3" w14:paraId="64C797A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381B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4BAE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2ECD6" w14:textId="5DAF1F9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49B12" w14:textId="38F5586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DC667" w14:textId="28C74C7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,5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10E20" w14:textId="2206CEC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,500.00 </w:t>
            </w:r>
          </w:p>
        </w:tc>
      </w:tr>
      <w:tr w:rsidR="00BC61B3" w:rsidRPr="00BC61B3" w14:paraId="33B93D0A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81193B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55CE092" w14:textId="69D8BDF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,430,759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7201C00" w14:textId="1822CDE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5DF1979" w14:textId="2C4AED3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AE0F8E5" w14:textId="7659CD3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,430,759.00 </w:t>
            </w:r>
          </w:p>
        </w:tc>
      </w:tr>
      <w:tr w:rsidR="00BC61B3" w:rsidRPr="00BC61B3" w14:paraId="7C0D07D1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6765E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BDFEE6" w14:textId="33A8FF4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163,194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E8BA89" w14:textId="48AC195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48F2B5" w14:textId="0EAF59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93FAE5" w14:textId="1D5C1F2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163,194.18 </w:t>
            </w:r>
          </w:p>
        </w:tc>
      </w:tr>
      <w:tr w:rsidR="00BC61B3" w:rsidRPr="00BC61B3" w14:paraId="1EB431C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1DAF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9B08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ngan (Leon T. Postigo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749B3" w14:textId="5086334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31326" w14:textId="40E21DD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25859" w14:textId="2A0257D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40301" w14:textId="1259FC0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40.00 </w:t>
            </w:r>
          </w:p>
        </w:tc>
      </w:tr>
      <w:tr w:rsidR="00BC61B3" w:rsidRPr="00BC61B3" w14:paraId="6E5DB41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780B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2580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gui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8EDEC" w14:textId="31BEB70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2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C699A" w14:textId="1FB9562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BFDF4" w14:textId="65BD46D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A5EA6" w14:textId="00E1D9A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240.00 </w:t>
            </w:r>
          </w:p>
        </w:tc>
      </w:tr>
      <w:tr w:rsidR="00BC61B3" w:rsidRPr="00BC61B3" w14:paraId="0EB2F2F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2892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4A35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C0CD7" w14:textId="4C60C52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0,0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556DE" w14:textId="56009F6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2566A" w14:textId="0F7D96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A238E" w14:textId="3830C74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0,080.00 </w:t>
            </w:r>
          </w:p>
        </w:tc>
      </w:tr>
      <w:tr w:rsidR="00BC61B3" w:rsidRPr="00BC61B3" w14:paraId="2E34E58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F317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A60C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olog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E8582" w14:textId="60E43B8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3,9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4C24F" w14:textId="756E246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F2D16" w14:textId="4D8BBC2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17D69" w14:textId="0C61175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3,960.00 </w:t>
            </w:r>
          </w:p>
        </w:tc>
      </w:tr>
      <w:tr w:rsidR="00BC61B3" w:rsidRPr="00BC61B3" w14:paraId="2827323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5873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029E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do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49195" w14:textId="24E095C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9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1D4F9" w14:textId="0EE54E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4381D" w14:textId="0538849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97A58" w14:textId="6595385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960.00 </w:t>
            </w:r>
          </w:p>
        </w:tc>
      </w:tr>
      <w:tr w:rsidR="00BC61B3" w:rsidRPr="00BC61B3" w14:paraId="1287E06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E8DA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CE41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tal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6DE1D" w14:textId="5718076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5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3B8E8" w14:textId="0C7B278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962DC" w14:textId="23C031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2962C" w14:textId="3890FA6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560.00 </w:t>
            </w:r>
          </w:p>
        </w:tc>
      </w:tr>
      <w:tr w:rsidR="00BC61B3" w:rsidRPr="00BC61B3" w14:paraId="147FFEC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81DF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26B1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Dalman (Ponot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238F4" w14:textId="31A8D79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FC7F3" w14:textId="6C9BC1F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690EA" w14:textId="21921DA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24077" w14:textId="0831153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200.00 </w:t>
            </w:r>
          </w:p>
        </w:tc>
      </w:tr>
      <w:tr w:rsidR="00BC61B3" w:rsidRPr="00BC61B3" w14:paraId="011131B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5EFC0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8690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wi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2C188" w14:textId="65FE04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4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765E1" w14:textId="3384424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C6306" w14:textId="505499E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FA171" w14:textId="4333CEA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480.00 </w:t>
            </w:r>
          </w:p>
        </w:tc>
      </w:tr>
      <w:tr w:rsidR="00BC61B3" w:rsidRPr="00BC61B3" w14:paraId="54E4B3F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DD04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C7C4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97E03" w14:textId="7172025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7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407BB" w14:textId="2FF15A6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94977" w14:textId="6FF111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44917" w14:textId="33255CB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760.00 </w:t>
            </w:r>
          </w:p>
        </w:tc>
      </w:tr>
      <w:tr w:rsidR="00BC61B3" w:rsidRPr="00BC61B3" w14:paraId="37061D5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92F4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765C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83281" w14:textId="5B0027B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61CC2" w14:textId="60A006A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A2A87" w14:textId="60C32AB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E3B4F" w14:textId="4B724D6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,400.00 </w:t>
            </w:r>
          </w:p>
        </w:tc>
      </w:tr>
      <w:tr w:rsidR="00BC61B3" w:rsidRPr="00BC61B3" w14:paraId="1801B1F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1668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8336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s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8936B" w14:textId="0AEEB86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3,3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C3A1F" w14:textId="5F3453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EB7B1" w14:textId="6C0DB0E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9C183" w14:textId="1AADA09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3,360.00 </w:t>
            </w:r>
          </w:p>
        </w:tc>
      </w:tr>
      <w:tr w:rsidR="00BC61B3" w:rsidRPr="00BC61B3" w14:paraId="20FCF73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5B98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B7DF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BFAE4" w14:textId="41C8DA3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6,114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4E354" w14:textId="767BD5C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1F9F0" w14:textId="37B96F1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E3FA9" w14:textId="78B33E5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6,114.18 </w:t>
            </w:r>
          </w:p>
        </w:tc>
      </w:tr>
      <w:tr w:rsidR="00BC61B3" w:rsidRPr="00BC61B3" w14:paraId="78DA18C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48AA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8708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uk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0C90D" w14:textId="573FCD5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8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DB697" w14:textId="2B3431C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2818C" w14:textId="271BA2F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07E4E" w14:textId="726898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8,040.00 </w:t>
            </w:r>
          </w:p>
        </w:tc>
      </w:tr>
      <w:tr w:rsidR="00BC61B3" w:rsidRPr="00BC61B3" w14:paraId="67925E5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5A79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C71A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t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FF26C" w14:textId="7762329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3F746" w14:textId="7621DCA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1EA55" w14:textId="6CFA2A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797AB" w14:textId="7B2AA62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600.00 </w:t>
            </w:r>
          </w:p>
        </w:tc>
      </w:tr>
      <w:tr w:rsidR="00BC61B3" w:rsidRPr="00BC61B3" w14:paraId="16150D9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982D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E945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E3DE6" w14:textId="3377557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98E66" w14:textId="545AD49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8C3D6" w14:textId="028D9EB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DA80E" w14:textId="3CCE326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600.00 </w:t>
            </w:r>
          </w:p>
        </w:tc>
      </w:tr>
      <w:tr w:rsidR="00BC61B3" w:rsidRPr="00BC61B3" w14:paraId="10D717B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6E79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E88B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04CB8" w14:textId="2517B0E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C0012" w14:textId="39FF9BA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B621E" w14:textId="3C17558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FFFD9" w14:textId="5A7A8E7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</w:tr>
      <w:tr w:rsidR="00BC61B3" w:rsidRPr="00BC61B3" w14:paraId="2B17FBE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50F2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274C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Manuel A. Rox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6BF92" w14:textId="51B4B27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0369B" w14:textId="3000924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BA7BB" w14:textId="5612681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E9F74" w14:textId="116A4FC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</w:tr>
      <w:tr w:rsidR="00BC61B3" w:rsidRPr="00BC61B3" w14:paraId="7594DB2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7DA2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9196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17630" w14:textId="3B52FE0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1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FF87D" w14:textId="795DC4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CA036" w14:textId="4BCBB19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B186D" w14:textId="743D8AF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120.00 </w:t>
            </w:r>
          </w:p>
        </w:tc>
      </w:tr>
      <w:tr w:rsidR="00BC61B3" w:rsidRPr="00BC61B3" w14:paraId="1554781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81A9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01DE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u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79F46" w14:textId="058CDC8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62C67" w14:textId="2B612E6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23B70" w14:textId="70BDF0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F3797" w14:textId="2CA906D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800.00 </w:t>
            </w:r>
          </w:p>
        </w:tc>
      </w:tr>
      <w:tr w:rsidR="00BC61B3" w:rsidRPr="00BC61B3" w14:paraId="1D4B8C7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FFB3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49C2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69E92" w14:textId="23D7D12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4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DEED5" w14:textId="4438EF9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016CC" w14:textId="521D09A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76C89" w14:textId="306F74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4,600.00 </w:t>
            </w:r>
          </w:p>
        </w:tc>
      </w:tr>
      <w:tr w:rsidR="00BC61B3" w:rsidRPr="00BC61B3" w14:paraId="3BC18FD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7F8F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6BF6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97137" w14:textId="0E6CE95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9178F" w14:textId="50E507A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994D9" w14:textId="707754C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0491D" w14:textId="3118543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40.00 </w:t>
            </w:r>
          </w:p>
        </w:tc>
      </w:tr>
      <w:tr w:rsidR="00BC61B3" w:rsidRPr="00BC61B3" w14:paraId="481630E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6F3D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500F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c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3656A" w14:textId="17E896D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6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6713E" w14:textId="48E3AE6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33A48" w14:textId="443F6BB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F9F11" w14:textId="135CD3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680.00 </w:t>
            </w:r>
          </w:p>
        </w:tc>
      </w:tr>
      <w:tr w:rsidR="00BC61B3" w:rsidRPr="00BC61B3" w14:paraId="09D7B3D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E228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0238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t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00DF7" w14:textId="51BF864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0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4BCB6" w14:textId="13B1F74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84EE2" w14:textId="7F2964C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719DB" w14:textId="4A38E2C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080.00 </w:t>
            </w:r>
          </w:p>
        </w:tc>
      </w:tr>
      <w:tr w:rsidR="00BC61B3" w:rsidRPr="00BC61B3" w14:paraId="03BEB47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9F07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A6D5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da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10B87" w14:textId="239B8CB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3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415FA" w14:textId="51F5B87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C1328" w14:textId="7F83600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79868" w14:textId="3775C61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360.00 </w:t>
            </w:r>
          </w:p>
        </w:tc>
      </w:tr>
      <w:tr w:rsidR="00BC61B3" w:rsidRPr="00BC61B3" w14:paraId="6849602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1CDA5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0470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oc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14C61" w14:textId="64CD07E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BFC9A" w14:textId="61C6449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69836" w14:textId="17FB1DE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9F142" w14:textId="188868D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</w:tr>
      <w:tr w:rsidR="00BC61B3" w:rsidRPr="00BC61B3" w14:paraId="21B5B87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B4C4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A26E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awa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2F6A3" w14:textId="443145E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3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C7DB7" w14:textId="2B40B66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FCB28" w14:textId="5D53CCE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18E87" w14:textId="0713394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360.00 </w:t>
            </w:r>
          </w:p>
        </w:tc>
      </w:tr>
      <w:tr w:rsidR="00BC61B3" w:rsidRPr="00BC61B3" w14:paraId="62A8330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1BA5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7708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ilis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4D6B7" w14:textId="42A7415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E04FE" w14:textId="543E5DC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26E4C" w14:textId="57D1837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E3445" w14:textId="62D10D8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000.00 </w:t>
            </w:r>
          </w:p>
        </w:tc>
      </w:tr>
      <w:tr w:rsidR="00BC61B3" w:rsidRPr="00BC61B3" w14:paraId="2ABD93E7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BA660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E966F3" w14:textId="7E9E82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791,659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1F3F89" w14:textId="456B4F9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D53AA6" w14:textId="3151BF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737978A" w14:textId="329C12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791,659.18 </w:t>
            </w:r>
          </w:p>
        </w:tc>
      </w:tr>
      <w:tr w:rsidR="00BC61B3" w:rsidRPr="00BC61B3" w14:paraId="2180399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FC7A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C31F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646DF" w14:textId="6B0977C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7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9A6F0" w14:textId="2EDF5CF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61B6E" w14:textId="56552E1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7276D" w14:textId="7FA2A5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7,000.00 </w:t>
            </w:r>
          </w:p>
        </w:tc>
      </w:tr>
      <w:tr w:rsidR="00BC61B3" w:rsidRPr="00BC61B3" w14:paraId="708E4C4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F450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712B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546F9" w14:textId="3E461B0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2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0B884" w14:textId="01A4A7A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375AC" w14:textId="345357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61987" w14:textId="69D2CC2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2,200.00 </w:t>
            </w:r>
          </w:p>
        </w:tc>
      </w:tr>
      <w:tr w:rsidR="00BC61B3" w:rsidRPr="00BC61B3" w14:paraId="7507A98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0F96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D253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tali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949F5" w14:textId="17EF8D1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8,0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6FE77" w14:textId="7ECAA0E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CF97E" w14:textId="5F9EB95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C1D95" w14:textId="043356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8,080.00 </w:t>
            </w:r>
          </w:p>
        </w:tc>
      </w:tr>
      <w:tr w:rsidR="00BC61B3" w:rsidRPr="00BC61B3" w14:paraId="5579116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090E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4433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45A05" w14:textId="439ADBD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5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E4A02" w14:textId="26D3F43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A008D" w14:textId="75B694C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3E231" w14:textId="33450F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520.00 </w:t>
            </w:r>
          </w:p>
        </w:tc>
      </w:tr>
      <w:tr w:rsidR="00BC61B3" w:rsidRPr="00BC61B3" w14:paraId="11F374D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E28B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D9F9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in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06841" w14:textId="069CFED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9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C5DF4" w14:textId="124146E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D3966" w14:textId="08BED7E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FDD23" w14:textId="0A384A4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9,800.00 </w:t>
            </w:r>
          </w:p>
        </w:tc>
      </w:tr>
      <w:tr w:rsidR="00BC61B3" w:rsidRPr="00BC61B3" w14:paraId="4DBE994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5150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4494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ing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B977C" w14:textId="4D035E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2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F4B76" w14:textId="59B3733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EB86C" w14:textId="2B6BAB9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5D6D0" w14:textId="59707FF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240.00 </w:t>
            </w:r>
          </w:p>
        </w:tc>
      </w:tr>
      <w:tr w:rsidR="00BC61B3" w:rsidRPr="00BC61B3" w14:paraId="0991FF8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BA0C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38D3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p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C72A9" w14:textId="660655B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77991" w14:textId="3EE1D5D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F5DAE" w14:textId="46304C6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9CA49" w14:textId="1BFEC9E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60.00 </w:t>
            </w:r>
          </w:p>
        </w:tc>
      </w:tr>
      <w:tr w:rsidR="00BC61B3" w:rsidRPr="00BC61B3" w14:paraId="5200450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5A46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1F27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0A024" w14:textId="20B159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C7326" w14:textId="654D93B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A4C1F" w14:textId="5F8B603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740DE" w14:textId="43EE034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040.00 </w:t>
            </w:r>
          </w:p>
        </w:tc>
      </w:tr>
      <w:tr w:rsidR="00BC61B3" w:rsidRPr="00BC61B3" w14:paraId="4DBBFE6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45F0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F633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umalar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D372E" w14:textId="0B9B3D6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6,9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A943D" w14:textId="04B95DD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5A84C" w14:textId="70B710E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65808" w14:textId="7C850D5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6,920.00 </w:t>
            </w:r>
          </w:p>
        </w:tc>
      </w:tr>
      <w:tr w:rsidR="00BC61B3" w:rsidRPr="00BC61B3" w14:paraId="4A1F179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A900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5212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4EA19" w14:textId="3DEC26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5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58544" w14:textId="49AFB6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666C9" w14:textId="7777B4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1E1C5" w14:textId="26620CE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560.00 </w:t>
            </w:r>
          </w:p>
        </w:tc>
      </w:tr>
      <w:tr w:rsidR="00BC61B3" w:rsidRPr="00BC61B3" w14:paraId="20566A7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99BB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8298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DFCA8" w14:textId="4BB0FEF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27FFE" w14:textId="31E9DC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4E745" w14:textId="7314EF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94485" w14:textId="1F8A125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60.00 </w:t>
            </w:r>
          </w:p>
        </w:tc>
      </w:tr>
      <w:tr w:rsidR="00BC61B3" w:rsidRPr="00BC61B3" w14:paraId="7AE54AD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F7AB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3F21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AF888" w14:textId="06AFE0C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6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D3846" w14:textId="11219E1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4981E" w14:textId="4469A3D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C83B4" w14:textId="1545FB8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640.00 </w:t>
            </w:r>
          </w:p>
        </w:tc>
      </w:tr>
      <w:tr w:rsidR="00BC61B3" w:rsidRPr="00BC61B3" w14:paraId="43044EB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4C14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84B0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ay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29A17" w14:textId="47F810F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4,8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E42B1" w14:textId="6A4878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14E14" w14:textId="0A52EA0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D1D92" w14:textId="67D613B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4,880.00 </w:t>
            </w:r>
          </w:p>
        </w:tc>
      </w:tr>
      <w:tr w:rsidR="00BC61B3" w:rsidRPr="00BC61B3" w14:paraId="279D1FB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DADA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BEFA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gosatubi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6C465" w14:textId="7D3E1C8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0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93CE5" w14:textId="1918AAB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1EDBD" w14:textId="07F2F87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A4F9D" w14:textId="304ADC5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080.00 </w:t>
            </w:r>
          </w:p>
        </w:tc>
      </w:tr>
      <w:tr w:rsidR="00BC61B3" w:rsidRPr="00BC61B3" w14:paraId="31B668C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675B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DC25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lip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588E8" w14:textId="170FD12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3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1E514" w14:textId="157A655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DFDF7" w14:textId="313ABF2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4D46F" w14:textId="6E3DCC6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320.00 </w:t>
            </w:r>
          </w:p>
        </w:tc>
      </w:tr>
      <w:tr w:rsidR="00BC61B3" w:rsidRPr="00BC61B3" w14:paraId="01A150E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EC54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321F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lav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ACD27" w14:textId="320F0E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D5BDD" w14:textId="7324BBA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9E926" w14:textId="0DFEEB2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25C07" w14:textId="1E587C3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80.00 </w:t>
            </w:r>
          </w:p>
        </w:tc>
      </w:tr>
      <w:tr w:rsidR="00BC61B3" w:rsidRPr="00BC61B3" w14:paraId="0575F63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8CDD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E500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02EF6" w14:textId="119D336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66784" w14:textId="22775B2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DE5C1" w14:textId="51F7C78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3FCCD" w14:textId="3FA876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</w:tr>
      <w:tr w:rsidR="00BC61B3" w:rsidRPr="00BC61B3" w14:paraId="5A38F81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3D9E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C1E2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EB6B0" w14:textId="6EB73E9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32799" w14:textId="4E6B16C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2F21F" w14:textId="65511DB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F6B6C" w14:textId="6410E84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200.00 </w:t>
            </w:r>
          </w:p>
        </w:tc>
      </w:tr>
      <w:tr w:rsidR="00BC61B3" w:rsidRPr="00BC61B3" w14:paraId="1EE861A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316F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52F4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 Magsaysay (Liargo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31140" w14:textId="716366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7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9C461" w14:textId="319F300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F87F1" w14:textId="1247CD6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F0610" w14:textId="6F3080F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720.00 </w:t>
            </w:r>
          </w:p>
        </w:tc>
      </w:tr>
      <w:tr w:rsidR="00BC61B3" w:rsidRPr="00BC61B3" w14:paraId="4591612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7860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DC17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4B76C" w14:textId="1990352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8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D69FF" w14:textId="1118A26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84B94" w14:textId="5B62673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854FE" w14:textId="7BD137E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840.00 </w:t>
            </w:r>
          </w:p>
        </w:tc>
      </w:tr>
      <w:tr w:rsidR="00BC61B3" w:rsidRPr="00BC61B3" w14:paraId="69C42CF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8D69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CDB9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FD717" w14:textId="3D7A87E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B5489" w14:textId="5DBB6EF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6FB09" w14:textId="288BDF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97E6E" w14:textId="6232016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040.00 </w:t>
            </w:r>
          </w:p>
        </w:tc>
      </w:tr>
      <w:tr w:rsidR="00BC61B3" w:rsidRPr="00BC61B3" w14:paraId="6C20679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FD9B8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472C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minot (Don Mariano Marcos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4AD0A" w14:textId="7544610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1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F238F" w14:textId="4A87188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4175E" w14:textId="1DABFF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132A3" w14:textId="3AEC12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120.00 </w:t>
            </w:r>
          </w:p>
        </w:tc>
      </w:tr>
      <w:tr w:rsidR="00BC61B3" w:rsidRPr="00BC61B3" w14:paraId="710E5B9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3DF0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1010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i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0C3A1" w14:textId="6E478E1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5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DD4C7" w14:textId="7B98B48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88F3E" w14:textId="53947A8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BF2CC" w14:textId="65C8113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520.00 </w:t>
            </w:r>
          </w:p>
        </w:tc>
      </w:tr>
      <w:tr w:rsidR="00BC61B3" w:rsidRPr="00BC61B3" w14:paraId="25678D5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BB34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8758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buli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2206C" w14:textId="6C33ED6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2C1A7" w14:textId="22D8BA8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BE53A" w14:textId="697AC2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5DFCD" w14:textId="3C93FDD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400.00 </w:t>
            </w:r>
          </w:p>
        </w:tc>
      </w:tr>
      <w:tr w:rsidR="00BC61B3" w:rsidRPr="00BC61B3" w14:paraId="3AE48D6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73D7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D004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070AB" w14:textId="585516D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0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F380B" w14:textId="40C164D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5FBCD" w14:textId="065EAE1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9C057" w14:textId="3D034D8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080.00 </w:t>
            </w:r>
          </w:p>
        </w:tc>
      </w:tr>
      <w:tr w:rsidR="00BC61B3" w:rsidRPr="00BC61B3" w14:paraId="0AC4E39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2041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46F8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ku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76149" w14:textId="50E736F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C2627" w14:textId="1659D13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090F1" w14:textId="41DB290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54140" w14:textId="475155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</w:tr>
      <w:tr w:rsidR="00BC61B3" w:rsidRPr="00BC61B3" w14:paraId="0987BF1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C835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280FE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7D714" w14:textId="4129FE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1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30E54" w14:textId="57EF0A3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99438" w14:textId="61BA753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7EACE" w14:textId="10F6379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160.00 </w:t>
            </w:r>
          </w:p>
        </w:tc>
      </w:tr>
      <w:tr w:rsidR="00BC61B3" w:rsidRPr="00BC61B3" w14:paraId="5CCD9AE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AE8E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53F4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884F1" w14:textId="75C9F64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793,099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0F3B4" w14:textId="4983AA5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23EA5" w14:textId="353D827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A1C55" w14:textId="06292EC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793,099.18 </w:t>
            </w:r>
          </w:p>
        </w:tc>
      </w:tr>
      <w:tr w:rsidR="00BC61B3" w:rsidRPr="00BC61B3" w14:paraId="67ADFA32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BD833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5EA367" w14:textId="6F4A58E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628,47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AF6D87" w14:textId="2A9207A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0995FA" w14:textId="7516D19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7CB9207" w14:textId="53FE398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628,474.00 </w:t>
            </w:r>
          </w:p>
        </w:tc>
      </w:tr>
      <w:tr w:rsidR="00BC61B3" w:rsidRPr="00BC61B3" w14:paraId="5468A05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4405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4D37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28814" w14:textId="7B0DEA1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6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B320C" w14:textId="4194305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BB479" w14:textId="1BD1851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7760D" w14:textId="0129685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680.00 </w:t>
            </w:r>
          </w:p>
        </w:tc>
      </w:tr>
      <w:tr w:rsidR="00BC61B3" w:rsidRPr="00BC61B3" w14:paraId="0AD4BDA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DD399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686C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u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E74D6" w14:textId="19CC46D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2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51414" w14:textId="07A63F6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0110A" w14:textId="755724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A9B4D" w14:textId="3DF0040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280.00 </w:t>
            </w:r>
          </w:p>
        </w:tc>
      </w:tr>
      <w:tr w:rsidR="00BC61B3" w:rsidRPr="00BC61B3" w14:paraId="1C71FA7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D747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A7C5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0A711" w14:textId="7024913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5F705" w14:textId="5D59384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22500" w14:textId="2F36BF8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254F4" w14:textId="5E34568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</w:tr>
      <w:tr w:rsidR="00BC61B3" w:rsidRPr="00BC61B3" w14:paraId="322CC64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2A1A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0C8F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A1C72" w14:textId="618729D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21927" w14:textId="38C7EC8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BE1E7" w14:textId="0E5620A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65AF8" w14:textId="324EAE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400.00 </w:t>
            </w:r>
          </w:p>
        </w:tc>
      </w:tr>
      <w:tr w:rsidR="00BC61B3" w:rsidRPr="00BC61B3" w14:paraId="7439F39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F074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804B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sa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8CD8C" w14:textId="78E3A81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2,07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24621" w14:textId="3BB3DDA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94AC4" w14:textId="6A5A61F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5EE76" w14:textId="15DD26A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2,074.00 </w:t>
            </w:r>
          </w:p>
        </w:tc>
      </w:tr>
      <w:tr w:rsidR="00BC61B3" w:rsidRPr="00BC61B3" w14:paraId="2EB6259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3CA9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EF25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2FEF1" w14:textId="6EDE00A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6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B4483" w14:textId="56C1C6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00ADD" w14:textId="17D4697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D9FBF" w14:textId="0387163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6,040.00 </w:t>
            </w:r>
          </w:p>
        </w:tc>
      </w:tr>
      <w:tr w:rsidR="00BC61B3" w:rsidRPr="00BC61B3" w14:paraId="45FB056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D35C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5BD7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11B80" w14:textId="387E5D9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4,4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8BE9D" w14:textId="3333FF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560F5" w14:textId="04851B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55B44" w14:textId="025A825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4,480.00 </w:t>
            </w:r>
          </w:p>
        </w:tc>
      </w:tr>
      <w:tr w:rsidR="00BC61B3" w:rsidRPr="00BC61B3" w14:paraId="19FF4A4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A7DF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EF56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A0CC4" w14:textId="436AFAC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5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8C7EB" w14:textId="75CC603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A6102" w14:textId="2C4EEA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84D03" w14:textId="26506EF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5,800.00 </w:t>
            </w:r>
          </w:p>
        </w:tc>
      </w:tr>
      <w:tr w:rsidR="00BC61B3" w:rsidRPr="00BC61B3" w14:paraId="5FA360D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145A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9286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ut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FB515" w14:textId="43A83C3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9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2D347" w14:textId="1A2E30E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00CCE" w14:textId="3B0C7F8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815A7" w14:textId="5E481ED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920.00 </w:t>
            </w:r>
          </w:p>
        </w:tc>
      </w:tr>
      <w:tr w:rsidR="00BC61B3" w:rsidRPr="00BC61B3" w14:paraId="2C08B57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6E24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3E91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186F3" w14:textId="1EB3D32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0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2D44C" w14:textId="7E59A6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72E0B" w14:textId="07C680B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E2BF3" w14:textId="0E4E9A8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0,040.00 </w:t>
            </w:r>
          </w:p>
        </w:tc>
      </w:tr>
      <w:tr w:rsidR="00BC61B3" w:rsidRPr="00BC61B3" w14:paraId="6777653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7365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C298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eller Li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18BCF" w14:textId="744AF6D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1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D82C1" w14:textId="4BC29BE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DF7EF" w14:textId="0607C92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D7328" w14:textId="42EAAB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120.00 </w:t>
            </w:r>
          </w:p>
        </w:tc>
      </w:tr>
      <w:tr w:rsidR="00BC61B3" w:rsidRPr="00BC61B3" w14:paraId="728CA12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3358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9ED4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1EB68" w14:textId="0CF1F5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3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0CA59" w14:textId="4E5A371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FA2CD" w14:textId="5CCB37F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596F2" w14:textId="145588E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3,600.00 </w:t>
            </w:r>
          </w:p>
        </w:tc>
      </w:tr>
      <w:tr w:rsidR="00BC61B3" w:rsidRPr="00BC61B3" w14:paraId="1A3EAB9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F037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51CB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t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A5CB6" w14:textId="07F0F76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3,8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3849D" w14:textId="40775CE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35459" w14:textId="4391CB4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7C7F3" w14:textId="44EDA1A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3,840.00 </w:t>
            </w:r>
          </w:p>
        </w:tc>
      </w:tr>
      <w:tr w:rsidR="00BC61B3" w:rsidRPr="00BC61B3" w14:paraId="1FD74A8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9928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61FC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w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CEE47" w14:textId="2D5D6B2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DF85A" w14:textId="4E2AB4C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D7760" w14:textId="0094509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9802E" w14:textId="35B439D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200.00 </w:t>
            </w:r>
          </w:p>
        </w:tc>
      </w:tr>
      <w:tr w:rsidR="00BC61B3" w:rsidRPr="00BC61B3" w14:paraId="72E3CCBA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53643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37F117" w14:textId="4CA886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28BCCC" w14:textId="0C59406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DFB5DA" w14:textId="2EE2329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A503A91" w14:textId="51FA7FB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BC61B3" w:rsidRPr="00BC61B3" w14:paraId="39B5141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1E5B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4792B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3AD59" w14:textId="16B7048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E24BF" w14:textId="65781CE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47F10" w14:textId="4A42CBF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B7430" w14:textId="7294017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BC61B3" w:rsidRPr="00BC61B3" w14:paraId="28FD7E98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2D0176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41EF04F" w14:textId="10082ED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970,848.7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1F5E689" w14:textId="72FE367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199D575" w14:textId="6F37180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59ED27B" w14:textId="3174425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970,848.77 </w:t>
            </w:r>
          </w:p>
        </w:tc>
      </w:tr>
      <w:tr w:rsidR="00BC61B3" w:rsidRPr="00BC61B3" w14:paraId="37B18E3F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EE52C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E97F2C" w14:textId="340523A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226,071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C07248" w14:textId="5F1DBC4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ED0FF1" w14:textId="4E7CD76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A897DF2" w14:textId="17BA809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226,071.42 </w:t>
            </w:r>
          </w:p>
        </w:tc>
      </w:tr>
      <w:tr w:rsidR="00BC61B3" w:rsidRPr="00BC61B3" w14:paraId="005F51A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AADED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4347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n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DF9A6" w14:textId="5947CA0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F1A2A" w14:textId="0372CC0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BAB52" w14:textId="5FD4D8C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82CE6" w14:textId="3EFE14F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5942B92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CCC5F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475F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D9085" w14:textId="0A26058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DFC5C" w14:textId="46160F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7182F" w14:textId="315653F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796D8" w14:textId="4273FA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BC61B3" w:rsidRPr="00BC61B3" w14:paraId="3C20055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6017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2BBC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olo Fortich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96AED" w14:textId="2EFC468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7C617" w14:textId="0A69A30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7187B" w14:textId="659600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2DC09" w14:textId="2EBA5AD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5F1C012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9735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4A5B7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k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3F166" w14:textId="2B17825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0919F" w14:textId="662A79E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F6A1D" w14:textId="0C00781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69CD9" w14:textId="396A4A9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73C1584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52A9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F61C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pasug-o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80735" w14:textId="519DDBB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60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96143" w14:textId="5F4310A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4F520" w14:textId="6FEAB51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C7F6D" w14:textId="2830197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602.00 </w:t>
            </w:r>
          </w:p>
        </w:tc>
      </w:tr>
      <w:tr w:rsidR="00BC61B3" w:rsidRPr="00BC61B3" w14:paraId="0803309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49A4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F3A4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p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BC79A" w14:textId="1B71CA5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54AEA" w14:textId="79F3682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7E966" w14:textId="7A9035F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1A13C" w14:textId="1935742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BC61B3" w:rsidRPr="00BC61B3" w14:paraId="6D6083C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C211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E627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38941" w14:textId="1FD83BB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0,1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55449" w14:textId="61AF607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F4DE9" w14:textId="0E8B01F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CB1DF" w14:textId="016E07A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0,175.00 </w:t>
            </w:r>
          </w:p>
        </w:tc>
      </w:tr>
      <w:tr w:rsidR="00BC61B3" w:rsidRPr="00BC61B3" w14:paraId="566E5C7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BC22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53FB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B3E7A" w14:textId="01BBD7B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8C215" w14:textId="3A08925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A91E5" w14:textId="418685B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BD81A" w14:textId="12F5B51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BC61B3" w:rsidRPr="00BC61B3" w14:paraId="32FE076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D7D1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5E3D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ca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2267C" w14:textId="229E170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B6785" w14:textId="2A6D857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F388D" w14:textId="6FAC014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94DE4" w14:textId="21AF83D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BC61B3" w:rsidRPr="00BC61B3" w14:paraId="471C31D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6F09F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EBCE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2824E" w14:textId="434A7FA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794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D926C" w14:textId="32D13FE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719E5" w14:textId="668D918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925CE" w14:textId="09CAB91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794.42 </w:t>
            </w:r>
          </w:p>
        </w:tc>
      </w:tr>
      <w:tr w:rsidR="00BC61B3" w:rsidRPr="00BC61B3" w14:paraId="61489C5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0F56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414C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dingi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E5A15" w14:textId="6072BCC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2A329" w14:textId="24F42E3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A12F7" w14:textId="6920362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67AF9" w14:textId="0F35A5A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BC61B3" w:rsidRPr="00BC61B3" w14:paraId="0372EEC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389E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F49C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D1FDE" w14:textId="06AAE26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C6EAD" w14:textId="595501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EB351" w14:textId="03C52E6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22DC6" w14:textId="16B5400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BC61B3" w:rsidRPr="00BC61B3" w14:paraId="3ECA8C4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4021A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74B0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la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5F2BB" w14:textId="7F8074F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DC9B2" w14:textId="030A838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FA2BB" w14:textId="4DD96C4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2BD72" w14:textId="6D92134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BC61B3" w:rsidRPr="00BC61B3" w14:paraId="6569EE15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73DBF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igu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CAE668" w14:textId="0869F67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15,819.3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F5DC80" w14:textId="5FBB57A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19079A" w14:textId="4F94C0B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2453E0A" w14:textId="38CAE3B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15,819.37 </w:t>
            </w:r>
          </w:p>
        </w:tc>
      </w:tr>
      <w:tr w:rsidR="00BC61B3" w:rsidRPr="00BC61B3" w14:paraId="36FDC0E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F947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058B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ino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89ED5" w14:textId="0EDA41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1FAE5" w14:textId="36700B1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2C86E" w14:textId="07F77CD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0085D" w14:textId="24A1726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BC61B3" w:rsidRPr="00BC61B3" w14:paraId="6222ABF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E7E7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7651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aj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D06FC" w14:textId="13B1B58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1,503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1A1CC" w14:textId="5741A15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90E6A" w14:textId="7C4780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AC349" w14:textId="39C5612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1,503.62 </w:t>
            </w:r>
          </w:p>
        </w:tc>
      </w:tr>
      <w:tr w:rsidR="00BC61B3" w:rsidRPr="00BC61B3" w14:paraId="118B22E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D45B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8E69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2BF30" w14:textId="5450999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130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D8534" w14:textId="12D26E0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C03F7" w14:textId="70B46C4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10008" w14:textId="4756C4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130.75 </w:t>
            </w:r>
          </w:p>
        </w:tc>
      </w:tr>
      <w:tr w:rsidR="00BC61B3" w:rsidRPr="00BC61B3" w14:paraId="73ECDB0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7A6C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6017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silib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36F5A" w14:textId="5B1920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394DA" w14:textId="6227CB6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26223" w14:textId="3E03533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BA4C3" w14:textId="7BBF2FD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BC61B3" w:rsidRPr="00BC61B3" w14:paraId="51BF188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C78A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CCC2E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D1E62" w14:textId="136B163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37E21" w14:textId="7933959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A7A60" w14:textId="799D069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58C2C" w14:textId="0613B89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BC61B3" w:rsidRPr="00BC61B3" w14:paraId="52BA6408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1DA54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5A5648" w14:textId="6D59D5D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998,309.9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ACD88E" w14:textId="2058CA4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FC959A" w14:textId="0CC46D1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D0422DD" w14:textId="3FF51E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998,309.97 </w:t>
            </w:r>
          </w:p>
        </w:tc>
      </w:tr>
      <w:tr w:rsidR="00BC61B3" w:rsidRPr="00BC61B3" w14:paraId="5C5CBAF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C688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3439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58A78" w14:textId="5F61CB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980,082.5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DEC6B" w14:textId="55B9E14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3A201" w14:textId="43DBB13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AF819" w14:textId="4460CD0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980,082.53 </w:t>
            </w:r>
          </w:p>
        </w:tc>
      </w:tr>
      <w:tr w:rsidR="00BC61B3" w:rsidRPr="00BC61B3" w14:paraId="1AFBBFC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D4E1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91F8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B0B75" w14:textId="172FB61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34EAF" w14:textId="25F8448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E7ED7" w14:textId="2C65214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4F444" w14:textId="5FD456F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BC61B3" w:rsidRPr="00BC61B3" w14:paraId="2F1C974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8FE7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839B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o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BB4D8" w14:textId="4073956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58A41" w14:textId="41A6BB1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5938A" w14:textId="5AE50E6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9EA42" w14:textId="69DA97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57DCF92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46C8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25AE2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5C4FD" w14:textId="5CA9653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5,8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2DCB4" w14:textId="37E0058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9A11D" w14:textId="6C9398B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68018" w14:textId="454F247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5,865.00 </w:t>
            </w:r>
          </w:p>
        </w:tc>
      </w:tr>
      <w:tr w:rsidR="00BC61B3" w:rsidRPr="00BC61B3" w14:paraId="28140F4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F1E3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47F88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uswa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6423C" w14:textId="6F841E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197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7E6EB" w14:textId="325B6BD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2873D" w14:textId="41FA505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AD5AD" w14:textId="1F193E2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197.44 </w:t>
            </w:r>
          </w:p>
        </w:tc>
      </w:tr>
      <w:tr w:rsidR="00BC61B3" w:rsidRPr="00BC61B3" w14:paraId="4DE089E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9A46C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9CDB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olambu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55FF0" w14:textId="723ACC9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E4318" w14:textId="60A4F7C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0BF71" w14:textId="127C995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D3615" w14:textId="29909BA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7AFCB33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17980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FD2A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m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04A05" w14:textId="1FA3883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4925B" w14:textId="0EEE901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FA685" w14:textId="45CED8E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400BA" w14:textId="512724C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65B3FC4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32D8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7507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6C1B1" w14:textId="290C451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182AF" w14:textId="35347AD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F562F" w14:textId="06A255E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9FE0D" w14:textId="2FC1EAE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</w:tr>
      <w:tr w:rsidR="00BC61B3" w:rsidRPr="00BC61B3" w14:paraId="0640850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3366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A966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ung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90C31" w14:textId="1B21A4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589AC" w14:textId="46B9C29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F451A" w14:textId="7C8CD77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AEA70" w14:textId="37D684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12B92DC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D570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0C2C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D7182" w14:textId="3279B0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87600" w14:textId="4119A1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39586" w14:textId="412D16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C0003" w14:textId="17A0FE0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BC61B3" w:rsidRPr="00BC61B3" w14:paraId="2D67EEE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D4DE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3973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D57E6" w14:textId="639F893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1E581" w14:textId="3F71E8B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E3C43" w14:textId="5D23765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AAB3C" w14:textId="230A2CA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BC61B3" w:rsidRPr="00BC61B3" w14:paraId="61C522B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58A3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3EF1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ta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91FE7" w14:textId="472B42D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997C4" w14:textId="672687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0128C" w14:textId="3E7B4E1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43E42" w14:textId="57F2225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077BAC8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0F3C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4454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35D0F" w14:textId="589FB27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5EA3B" w14:textId="0BB7F9E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7B4D8" w14:textId="4024A7B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1B363" w14:textId="6B51BF4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6168841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97003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07F9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a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BD1D9" w14:textId="4DE325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E2D67" w14:textId="563B0FD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08B67" w14:textId="5807EC4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0D718" w14:textId="04AD4D8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123C760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148E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726E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nu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D3DD9" w14:textId="0C77717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A7473" w14:textId="2E01255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25454" w14:textId="5C11CB1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9F5EE" w14:textId="239E675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BC61B3" w:rsidRPr="00BC61B3" w14:paraId="310C136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8470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9ADA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o Raga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714BD" w14:textId="788330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37E4A" w14:textId="01AC4A4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09861" w14:textId="556504D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27D42" w14:textId="73E22F9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108DE87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1731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9324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B212B" w14:textId="755AEA1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431C2" w14:textId="0A22C01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5AFB9" w14:textId="3E8BA03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33AA8" w14:textId="7943132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</w:tr>
      <w:tr w:rsidR="00BC61B3" w:rsidRPr="00BC61B3" w14:paraId="4C36AC6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C083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4819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C8CF8" w14:textId="37D545D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8DD64" w14:textId="4369B49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1E9E4" w14:textId="0CAFAC2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6C23E" w14:textId="5243FD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BC61B3" w:rsidRPr="00BC61B3" w14:paraId="5D3D2EA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FAF4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3E67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c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C9155" w14:textId="497051F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055A0" w14:textId="764FF7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1BC9C" w14:textId="3C31CD6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D6C36" w14:textId="2A78E30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06D08B25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33B11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1E3CFD" w14:textId="6660A52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94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168A22" w14:textId="4440E55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BDF420" w14:textId="234E4D7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D4B24D3" w14:textId="0841C89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94,550.00 </w:t>
            </w:r>
          </w:p>
        </w:tc>
      </w:tr>
      <w:tr w:rsidR="00BC61B3" w:rsidRPr="00BC61B3" w14:paraId="6A4C6D2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6D1C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A6FC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EC669" w14:textId="78C13A3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E8EEC" w14:textId="765A97B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DD957" w14:textId="68F9663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79DC6" w14:textId="2B0C35E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BC61B3" w:rsidRPr="00BC61B3" w14:paraId="7B48641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3474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D35DA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ang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C4268" w14:textId="30607D8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C63DA" w14:textId="2523DD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F7465" w14:textId="6C6679F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10423" w14:textId="60AA534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0945BFC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4BB1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FA618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D7C9E" w14:textId="08AEE2C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2B928" w14:textId="4DF7358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5DB78" w14:textId="5D0DFFD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15D51" w14:textId="798F98D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39DD491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B4B9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014A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55655" w14:textId="1DD8AA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DEAE6" w14:textId="11C0EE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9424F" w14:textId="640A5D2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1B8DB" w14:textId="6E52A08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66A5BFF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A565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F370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EBEEB" w14:textId="4156A4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EF9C4" w14:textId="6720691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0971D" w14:textId="4B807CD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2153E" w14:textId="6E15E30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BC61B3" w:rsidRPr="00BC61B3" w14:paraId="6B29461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25BC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763C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 Jae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B2FE4" w14:textId="1AD79EB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927ED" w14:textId="3B70CE0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D90BA" w14:textId="6D8F12E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62368" w14:textId="4501CC0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06EE203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2BD3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0DCB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oquiet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113A1" w14:textId="2108F08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67,4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AE095" w14:textId="5CD6E1A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6667B" w14:textId="3B6D46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658EC" w14:textId="76F55AA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67,440.00 </w:t>
            </w:r>
          </w:p>
        </w:tc>
      </w:tr>
      <w:tr w:rsidR="00BC61B3" w:rsidRPr="00BC61B3" w14:paraId="251AF83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6A69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1A2B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BC7E8" w14:textId="54F3D5D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0D411" w14:textId="20EFAE7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46046" w14:textId="65A7D52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E3DF0" w14:textId="1446FF2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5156A2E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1B35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919F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710DF" w14:textId="4A2C255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F0E8F" w14:textId="5590EFC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E4BBA" w14:textId="2200B2A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C1F39" w14:textId="62C0461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363AA88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43F8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6D09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ng Dala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C74C2" w14:textId="6D9F08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8431E" w14:textId="3039023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3AD7E" w14:textId="4E525F7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37B36" w14:textId="61B068E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066065C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0EC3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295E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E9BC9" w14:textId="30406EB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B3D13" w14:textId="1E8ECE1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2A737" w14:textId="51E7C5A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5D45B" w14:textId="26F7F6E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4C77341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2D380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BD30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r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C06B1" w14:textId="12186BB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988E5" w14:textId="2283F68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595CE" w14:textId="760D5F8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0C6CA" w14:textId="2D9C86B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47134D0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6F24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8B0E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Victoriano Chiongbian (Don Mariano Marcos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69EF4" w14:textId="063441A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CA9BD" w14:textId="06174B8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8B337" w14:textId="194CAA9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0330D" w14:textId="6D2A99C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7AFBB3E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F783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47C7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71BC5" w14:textId="59CF62C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0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14628" w14:textId="5FDAE90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D5476" w14:textId="6E0A192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DE3DF" w14:textId="39DCB4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05,000.00 </w:t>
            </w:r>
          </w:p>
        </w:tc>
      </w:tr>
      <w:tr w:rsidR="00BC61B3" w:rsidRPr="00BC61B3" w14:paraId="68A9E2D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31B99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924A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cab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F015E" w14:textId="4E6167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434B5" w14:textId="103A391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7017C" w14:textId="11589B4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0C3F1" w14:textId="65D525C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18465F9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060B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A598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ub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9EAE8" w14:textId="10FFEBC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5B613" w14:textId="635C5BE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6D10A" w14:textId="7B51E52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E5A2F" w14:textId="2EF302E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2C1C436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F001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4894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3C887" w14:textId="197B3E7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0CB6A" w14:textId="50D01CA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8A2AE" w14:textId="2D6B911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5F31B" w14:textId="008F53E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4A22B651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5386B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64C7D8" w14:textId="331B6E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436,098.0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537260" w14:textId="41695FF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579C99" w14:textId="3A2E20C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31F7D9C" w14:textId="719A49B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436,098.01 </w:t>
            </w:r>
          </w:p>
        </w:tc>
      </w:tr>
      <w:tr w:rsidR="00BC61B3" w:rsidRPr="00BC61B3" w14:paraId="50A863A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B929C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85784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4680D" w14:textId="41C9BDF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044,139.0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8AB45" w14:textId="5C27F3E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F22F3" w14:textId="33F4A9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C968D" w14:textId="0D2A1AC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044,139.01 </w:t>
            </w:r>
          </w:p>
        </w:tc>
      </w:tr>
      <w:tr w:rsidR="00BC61B3" w:rsidRPr="00BC61B3" w14:paraId="38337C1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3117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21DB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as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A7EEB" w14:textId="4A83489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3F962" w14:textId="0A48470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2C951" w14:textId="0C718DE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20269" w14:textId="2684468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BC61B3" w:rsidRPr="00BC61B3" w14:paraId="58E55CC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D5C0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31075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o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332F3" w14:textId="4EA01B8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683C6" w14:textId="366538F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A0133" w14:textId="3662EDB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CB2D4" w14:textId="680EE42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3B355EF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5773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B5DE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ua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E80E6" w14:textId="71067F8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3B572" w14:textId="3E52EE0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4B19A" w14:textId="4B8C0D0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E3CF5" w14:textId="0212230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BC61B3" w:rsidRPr="00BC61B3" w14:paraId="66B41CB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8188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17F6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noguit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1917F" w14:textId="6B3069D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7915F" w14:textId="3553DC6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0DA5B" w14:textId="216AE6C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59DD1" w14:textId="68FD9A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BC61B3" w:rsidRPr="00BC61B3" w14:paraId="0DA5796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E5E6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7E7D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glo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6D258" w14:textId="4C3EFE7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03158" w14:textId="6CC31C8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1B95D" w14:textId="261083F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0E7B2" w14:textId="7530F23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BC61B3" w:rsidRPr="00BC61B3" w14:paraId="397738E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E05F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A756A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 (Linugos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52069" w14:textId="0D3F6B2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0,789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935C3" w14:textId="057FBE8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0369C" w14:textId="1B433D8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BBE10" w14:textId="13763B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0,789.00 </w:t>
            </w:r>
          </w:p>
        </w:tc>
      </w:tr>
      <w:tr w:rsidR="00BC61B3" w:rsidRPr="00BC61B3" w14:paraId="57BF949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F3F5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D369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3CD65" w14:textId="4BB550D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B584F" w14:textId="4CEA1A7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7BD84" w14:textId="3F7F946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E6398" w14:textId="2183810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BC61B3" w:rsidRPr="00BC61B3" w14:paraId="24E40C8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50F1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FFCA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D82A4" w14:textId="6D48C33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9A8D8" w14:textId="6147E6B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F2315" w14:textId="6351B0E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1DACF" w14:textId="7F03D57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BC61B3" w:rsidRPr="00BC61B3" w14:paraId="37818BB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2061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F7E4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bongco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C94A0" w14:textId="284206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EC3BA" w14:textId="5AF117E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764F4" w14:textId="65E0E6D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8A8D4" w14:textId="1BE8B8B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BC61B3" w:rsidRPr="00BC61B3" w14:paraId="505313C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A600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3816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ubiji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82C8D" w14:textId="33C0B29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1F8DD" w14:textId="0C6498D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4EF62" w14:textId="08C41FA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045D1" w14:textId="74DC343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BC61B3" w:rsidRPr="00BC61B3" w14:paraId="0406288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2AA39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3B49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32C84" w14:textId="04FE128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F97DF" w14:textId="434395D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230A3" w14:textId="69C3471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0A2E5" w14:textId="699E679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BC61B3" w:rsidRPr="00BC61B3" w14:paraId="57A321C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E584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D785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E14F1" w14:textId="2CF1C53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5,7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64702" w14:textId="789CD29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EC8F4" w14:textId="6D43860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01F71" w14:textId="72E71D8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5,700.00 </w:t>
            </w:r>
          </w:p>
        </w:tc>
      </w:tr>
      <w:tr w:rsidR="00BC61B3" w:rsidRPr="00BC61B3" w14:paraId="6EDCC0A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355B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CFEF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tagu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E1243" w14:textId="1F68FAF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F6796" w14:textId="7F29CC2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5B7C3" w14:textId="2EEE6CB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79E9C" w14:textId="497DB89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BC61B3" w:rsidRPr="00BC61B3" w14:paraId="55BCD01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7BBC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BBDE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it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0FD04" w14:textId="7E36D3C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84,04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761D7" w14:textId="045474A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13159" w14:textId="7528063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EFEAB" w14:textId="5F37CD5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84,045.00 </w:t>
            </w:r>
          </w:p>
        </w:tc>
      </w:tr>
      <w:tr w:rsidR="00BC61B3" w:rsidRPr="00BC61B3" w14:paraId="695FE4D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7163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CD18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sa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E86FF" w14:textId="1C9AF6D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DE0DF" w14:textId="02CCAA3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884C9" w14:textId="4670378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AC839" w14:textId="20BC00B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BC61B3" w:rsidRPr="00BC61B3" w14:paraId="71AE83F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AAD1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E88B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uindi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0CEDF" w14:textId="447336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CFF6E" w14:textId="1FEEF5E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FDE34" w14:textId="6E11CCC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C470D" w14:textId="56449E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BC61B3" w:rsidRPr="00BC61B3" w14:paraId="4CC70EA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992C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042B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D4F2F" w14:textId="2BF98B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9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3A7F3" w14:textId="5BA8558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EE200" w14:textId="5D406DA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11A34" w14:textId="488BF93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980.00 </w:t>
            </w:r>
          </w:p>
        </w:tc>
      </w:tr>
      <w:tr w:rsidR="00BC61B3" w:rsidRPr="00BC61B3" w14:paraId="2A7235F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9639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DC88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gai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1EF5A" w14:textId="3C2A0B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83E83" w14:textId="5840D68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31A4F" w14:textId="5FF54D9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4FFB2" w14:textId="22E99DC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</w:tr>
      <w:tr w:rsidR="00BC61B3" w:rsidRPr="00BC61B3" w14:paraId="2FB3ACC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C361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30A0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3D4DB" w14:textId="3CFC7B1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99F37" w14:textId="27589AB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DC9A9" w14:textId="1F770B1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E3994" w14:textId="76D818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BC61B3" w:rsidRPr="00BC61B3" w14:paraId="7D76F45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8D34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DCAA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3E7D8" w14:textId="1360D70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22362" w14:textId="3F02C5D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43F3D" w14:textId="2D714C5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B02CA" w14:textId="79EF052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</w:tr>
      <w:tr w:rsidR="00BC61B3" w:rsidRPr="00BC61B3" w14:paraId="6524893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8C2A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FCBF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1B4E0" w14:textId="5510644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4DAE7" w14:textId="794E369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EAE8D" w14:textId="472FBF0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B40E0" w14:textId="1AD5D96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BC61B3" w:rsidRPr="00BC61B3" w14:paraId="437B86D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0295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FCBB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64F9E" w14:textId="4D8DE3F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94613" w14:textId="6C824A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23366" w14:textId="4A19891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AAA7E" w14:textId="21AD99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000.00 </w:t>
            </w:r>
          </w:p>
        </w:tc>
      </w:tr>
      <w:tr w:rsidR="00BC61B3" w:rsidRPr="00BC61B3" w14:paraId="1A7B2F94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4F051C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27EF6B2" w14:textId="68506E6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,720,854.7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BCAE09C" w14:textId="6843A7E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1178142" w14:textId="3CC4CAF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DC6B0D9" w14:textId="5C5A19D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,720,854.74 </w:t>
            </w:r>
          </w:p>
        </w:tc>
      </w:tr>
      <w:tr w:rsidR="00BC61B3" w:rsidRPr="00BC61B3" w14:paraId="18F2F361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DD03D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E8A54B" w14:textId="4C4325A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76,474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1A20D0" w14:textId="6D3975D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69B1FD" w14:textId="07F227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9DE1C5D" w14:textId="35A606D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76,474.66 </w:t>
            </w:r>
          </w:p>
        </w:tc>
      </w:tr>
      <w:tr w:rsidR="00BC61B3" w:rsidRPr="00BC61B3" w14:paraId="03D46FE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F90A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E1EC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FA1A5" w14:textId="3765A41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6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8F940" w14:textId="6CFB96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F02EF" w14:textId="6A509AB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0803D" w14:textId="088B08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630.00 </w:t>
            </w:r>
          </w:p>
        </w:tc>
      </w:tr>
      <w:tr w:rsidR="00BC61B3" w:rsidRPr="00BC61B3" w14:paraId="1DBD85F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62FF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BB76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ak (San Vicente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8CB7B" w14:textId="0F0851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6,096.5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30354" w14:textId="5FE486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37897" w14:textId="1089110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63935" w14:textId="00A47A0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6,096.53 </w:t>
            </w:r>
          </w:p>
        </w:tc>
      </w:tr>
      <w:tr w:rsidR="00BC61B3" w:rsidRPr="00BC61B3" w14:paraId="07C9C76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8204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C1B3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BEBE3" w14:textId="7093BFA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52912" w14:textId="75A63EB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58DED" w14:textId="07529E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296A3" w14:textId="2876B15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</w:tr>
      <w:tr w:rsidR="00BC61B3" w:rsidRPr="00BC61B3" w14:paraId="1D357A0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297B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46D7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8BB2A" w14:textId="7B6BA55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3,966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0E590" w14:textId="586389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3C512" w14:textId="0CB97E4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BEB7A" w14:textId="03D9ECA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3,966.82 </w:t>
            </w:r>
          </w:p>
        </w:tc>
      </w:tr>
      <w:tr w:rsidR="00BC61B3" w:rsidRPr="00BC61B3" w14:paraId="26C0B09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7D6D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A67C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usan (San Mariano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B0293" w14:textId="6579C5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6,364.7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E825E" w14:textId="61D2D89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C1621" w14:textId="73C0124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9E2DA" w14:textId="0E2F1C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6,364.71 </w:t>
            </w:r>
          </w:p>
        </w:tc>
      </w:tr>
      <w:tr w:rsidR="00BC61B3" w:rsidRPr="00BC61B3" w14:paraId="05B9D04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28FC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91BA3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wab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2181E" w14:textId="3EE3643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6,3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3F099" w14:textId="6DE108B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1CBD0" w14:textId="1CDAD7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4C72D" w14:textId="68072E7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6,370.00 </w:t>
            </w:r>
          </w:p>
        </w:tc>
      </w:tr>
      <w:tr w:rsidR="00BC61B3" w:rsidRPr="00BC61B3" w14:paraId="0223D19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91AB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02211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kay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D3870" w14:textId="2BEE45E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8,283.8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B17E7" w14:textId="03C1342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0AC19" w14:textId="6820770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6F0E1" w14:textId="1269C1E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8,283.89 </w:t>
            </w:r>
          </w:p>
        </w:tc>
      </w:tr>
      <w:tr w:rsidR="00BC61B3" w:rsidRPr="00BC61B3" w14:paraId="597AFDD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D57C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8CCAF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evis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3C252" w14:textId="38F548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3,458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2940A" w14:textId="268EC49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60BB6" w14:textId="72FF8EE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C3B48" w14:textId="433AD02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3,458.80 </w:t>
            </w:r>
          </w:p>
        </w:tc>
      </w:tr>
      <w:tr w:rsidR="00BC61B3" w:rsidRPr="00BC61B3" w14:paraId="5320F11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9F6C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D14E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ntu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87967" w14:textId="2610254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379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62BD3" w14:textId="356C008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C1B76" w14:textId="551E1C9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66797" w14:textId="668335D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379.32 </w:t>
            </w:r>
          </w:p>
        </w:tc>
      </w:tr>
      <w:tr w:rsidR="00BC61B3" w:rsidRPr="00BC61B3" w14:paraId="3ED39F5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CD9BA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A2F0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A66E6" w14:textId="5EE51F2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492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A531A" w14:textId="0B17BD1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30C93" w14:textId="451D4E2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62E1B" w14:textId="0E813A2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492.94 </w:t>
            </w:r>
          </w:p>
        </w:tc>
      </w:tr>
      <w:tr w:rsidR="00BC61B3" w:rsidRPr="00BC61B3" w14:paraId="1554454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3DAA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794D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uk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64FC8" w14:textId="517F3C8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2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F644E" w14:textId="31FE863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7C41A" w14:textId="5117AD3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AE306" w14:textId="2BAD196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225.00 </w:t>
            </w:r>
          </w:p>
        </w:tc>
      </w:tr>
      <w:tr w:rsidR="00BC61B3" w:rsidRPr="00BC61B3" w14:paraId="61266EFD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F1B3F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92E7E6" w14:textId="1D38D76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60,151.8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D7271E" w14:textId="776BD1D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046518" w14:textId="7F4501C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1A7103A" w14:textId="188E8DC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60,151.85 </w:t>
            </w:r>
          </w:p>
        </w:tc>
      </w:tr>
      <w:tr w:rsidR="00BC61B3" w:rsidRPr="00BC61B3" w14:paraId="03C73D0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CCBA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DCD8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uncion (Saug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2007F" w14:textId="0175EA2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6,090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9BCCF" w14:textId="3A1114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D45A4" w14:textId="03FA4C2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56DF0" w14:textId="2CD893F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6,090.42 </w:t>
            </w:r>
          </w:p>
        </w:tc>
      </w:tr>
      <w:tr w:rsidR="00BC61B3" w:rsidRPr="00BC61B3" w14:paraId="1DB7123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BCDF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85F1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raulio E. Dujal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47BE0" w14:textId="63681E4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523.9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112A5" w14:textId="112C63B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52EB7" w14:textId="5D28F3D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DF61A" w14:textId="5E003E3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523.95 </w:t>
            </w:r>
          </w:p>
        </w:tc>
      </w:tr>
      <w:tr w:rsidR="00BC61B3" w:rsidRPr="00BC61B3" w14:paraId="3C6F22D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1DE5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FB385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E7805" w14:textId="07A7E2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830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F13AF" w14:textId="4C52066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2FF6E" w14:textId="0CFD9B1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E1D85" w14:textId="077199E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830.18 </w:t>
            </w:r>
          </w:p>
        </w:tc>
      </w:tr>
      <w:tr w:rsidR="00BC61B3" w:rsidRPr="00BC61B3" w14:paraId="7145BB3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8CD2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22CD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land Garden City of Sam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F7412" w14:textId="281AF17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6,846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4BE51" w14:textId="17B2B5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5F2DC" w14:textId="5247A20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295B2" w14:textId="73B77F9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6,846.54 </w:t>
            </w:r>
          </w:p>
        </w:tc>
      </w:tr>
      <w:tr w:rsidR="00BC61B3" w:rsidRPr="00BC61B3" w14:paraId="6F1AC47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BCFA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AD73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lo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F6219" w14:textId="763E44F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7,159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34282" w14:textId="39098C3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B3E81" w14:textId="5D74E26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9CD6F" w14:textId="287936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7,159.32 </w:t>
            </w:r>
          </w:p>
        </w:tc>
      </w:tr>
      <w:tr w:rsidR="00BC61B3" w:rsidRPr="00BC61B3" w14:paraId="08A2073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FB1F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C2FE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731B3" w14:textId="3F62D4B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368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A6604" w14:textId="0B6F855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84D97" w14:textId="3122C2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58527" w14:textId="241D3C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368.82 </w:t>
            </w:r>
          </w:p>
        </w:tc>
      </w:tr>
      <w:tr w:rsidR="00BC61B3" w:rsidRPr="00BC61B3" w14:paraId="4C95DE4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B2E2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68D5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Panab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865FE" w14:textId="3F5831A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18,705.1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DADFE" w14:textId="4F12884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8D89E" w14:textId="46BD3E1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AFC17" w14:textId="1B4705E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18,705.15 </w:t>
            </w:r>
          </w:p>
        </w:tc>
      </w:tr>
      <w:tr w:rsidR="00BC61B3" w:rsidRPr="00BC61B3" w14:paraId="3AE80E4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C9D5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DB74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CE4FF" w14:textId="600C953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A1268" w14:textId="2718562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0FEB7" w14:textId="09CECD5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891A5" w14:textId="76717F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</w:tr>
      <w:tr w:rsidR="00BC61B3" w:rsidRPr="00BC61B3" w14:paraId="70203C8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8A17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8530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7630F" w14:textId="62A3A5D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7,487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FEC9F" w14:textId="7284CF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5761E" w14:textId="6188F59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11506" w14:textId="512FE19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7,487.08 </w:t>
            </w:r>
          </w:p>
        </w:tc>
      </w:tr>
      <w:tr w:rsidR="00BC61B3" w:rsidRPr="00BC61B3" w14:paraId="6526FA9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EED7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905A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B01E8" w14:textId="03FB6C2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502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4EF21" w14:textId="078DED6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6BAA0" w14:textId="0C5935F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26CDC" w14:textId="720B3C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502.54 </w:t>
            </w:r>
          </w:p>
        </w:tc>
      </w:tr>
      <w:tr w:rsidR="00BC61B3" w:rsidRPr="00BC61B3" w14:paraId="43A9076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7E49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A6DF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ingo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9A481" w14:textId="1673E4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431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8A170" w14:textId="7C0C039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5FE7D" w14:textId="07C67B1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0BFC0" w14:textId="34C8A70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431.20 </w:t>
            </w:r>
          </w:p>
        </w:tc>
      </w:tr>
      <w:tr w:rsidR="00BC61B3" w:rsidRPr="00BC61B3" w14:paraId="0B1202E1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8D244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B48970" w14:textId="7F61D80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993,564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094D87" w14:textId="5A3C9E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F00497" w14:textId="73A692C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1ECF8CF" w14:textId="22B5943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993,564.44 </w:t>
            </w:r>
          </w:p>
        </w:tc>
      </w:tr>
      <w:tr w:rsidR="00BC61B3" w:rsidRPr="00BC61B3" w14:paraId="4052412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537D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D407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a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E5ED5" w14:textId="216C9A4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5,619.9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8F02A" w14:textId="22AE50F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24C7A" w14:textId="03EC9AF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CE0A1" w14:textId="2727558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5,619.99 </w:t>
            </w:r>
          </w:p>
        </w:tc>
      </w:tr>
      <w:tr w:rsidR="00BC61B3" w:rsidRPr="00BC61B3" w14:paraId="1244F60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9A45A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E819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D5B1C" w14:textId="34A5CD2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107,639.9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D2D4B" w14:textId="020E8CA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F7449" w14:textId="72E4EDE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CC66C" w14:textId="27DB0D8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107,639.99 </w:t>
            </w:r>
          </w:p>
        </w:tc>
      </w:tr>
      <w:tr w:rsidR="00BC61B3" w:rsidRPr="00BC61B3" w14:paraId="7EA9853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F276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6C75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Di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98434" w14:textId="1AD1CFB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9,043.8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1C2EB" w14:textId="4E5364F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F66F2" w14:textId="3026BDA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D26E2" w14:textId="21DE9FF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9,043.81 </w:t>
            </w:r>
          </w:p>
        </w:tc>
      </w:tr>
      <w:tr w:rsidR="00BC61B3" w:rsidRPr="00BC61B3" w14:paraId="3110C7F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7818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0813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8FF47" w14:textId="07642CE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4,842.9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635C3" w14:textId="4DA85FC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9540F" w14:textId="4F5E6E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A6B3D" w14:textId="1A942E3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4,842.95 </w:t>
            </w:r>
          </w:p>
        </w:tc>
      </w:tr>
      <w:tr w:rsidR="00BC61B3" w:rsidRPr="00BC61B3" w14:paraId="3278662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35F0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0D69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law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583A1" w14:textId="0584346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4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75502" w14:textId="69951A2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51D4B" w14:textId="6B6C24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1C03A" w14:textId="706918C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420.00 </w:t>
            </w:r>
          </w:p>
        </w:tc>
      </w:tr>
      <w:tr w:rsidR="00BC61B3" w:rsidRPr="00BC61B3" w14:paraId="5B2715F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F4EF3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AF30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9C3F6" w14:textId="358CF44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1,816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F703D" w14:textId="79BF64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1A3A8" w14:textId="389ECC8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05984" w14:textId="2E08EF4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1,816.30 </w:t>
            </w:r>
          </w:p>
        </w:tc>
      </w:tr>
      <w:tr w:rsidR="00BC61B3" w:rsidRPr="00BC61B3" w14:paraId="3AA5216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265B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423A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l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863CE" w14:textId="55B854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0,104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9C135" w14:textId="6C4F295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5F342" w14:textId="617E4C3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1FF1E" w14:textId="5F8348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0,104.18 </w:t>
            </w:r>
          </w:p>
        </w:tc>
      </w:tr>
      <w:tr w:rsidR="00BC61B3" w:rsidRPr="00BC61B3" w14:paraId="35E2FA2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0326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B8C0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n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73838" w14:textId="02C3868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826.0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469BF" w14:textId="6224888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9C770" w14:textId="66DE280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4E1B0" w14:textId="4B34115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826.07 </w:t>
            </w:r>
          </w:p>
        </w:tc>
      </w:tr>
      <w:tr w:rsidR="00BC61B3" w:rsidRPr="00BC61B3" w14:paraId="4769B29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A35C2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2D73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a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69E9E" w14:textId="6B51CB1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51.1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FB3C4" w14:textId="710090F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05206" w14:textId="47CC260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7AFA2" w14:textId="7A9C59B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51.15 </w:t>
            </w:r>
          </w:p>
        </w:tc>
      </w:tr>
      <w:tr w:rsidR="00BC61B3" w:rsidRPr="00BC61B3" w14:paraId="399C3078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F440E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6B1B7E" w14:textId="2147949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620,642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0A5305" w14:textId="38CBDA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1F9AAA" w14:textId="61A1F1F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7D6BC4" w14:textId="39B2951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620,642.25 </w:t>
            </w:r>
          </w:p>
        </w:tc>
      </w:tr>
      <w:tr w:rsidR="00BC61B3" w:rsidRPr="00BC61B3" w14:paraId="662446A7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C459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644BC" w14:textId="27AF9D4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7D7CE" w14:textId="5D6673F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EEF2C" w14:textId="51E9858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A560F" w14:textId="4557916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</w:tr>
      <w:tr w:rsidR="00BC61B3" w:rsidRPr="00BC61B3" w14:paraId="5943379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B7604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4E43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53308" w14:textId="39AA105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698.4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39431" w14:textId="11CFB8F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91748" w14:textId="231183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F0C2F" w14:textId="0F6429B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698.41 </w:t>
            </w:r>
          </w:p>
        </w:tc>
      </w:tr>
      <w:tr w:rsidR="00BC61B3" w:rsidRPr="00BC61B3" w14:paraId="51F5F62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9B2B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9FC2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B7707" w14:textId="6C165C4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238FC" w14:textId="021BBCF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0F5AF" w14:textId="602C988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E281E" w14:textId="12E76FB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</w:tr>
      <w:tr w:rsidR="00BC61B3" w:rsidRPr="00BC61B3" w14:paraId="72791FF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F19F5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AD6F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6E148" w14:textId="30529E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D6F89" w14:textId="773114E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C8F38" w14:textId="356E359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F36E0" w14:textId="164E66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</w:tr>
      <w:tr w:rsidR="00BC61B3" w:rsidRPr="00BC61B3" w14:paraId="3C3E269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D2D5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122F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75F0F" w14:textId="4BE7113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83,1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689B4" w14:textId="280A355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DB4A0" w14:textId="6524B02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7503D" w14:textId="6F10F6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83,180.00 </w:t>
            </w:r>
          </w:p>
        </w:tc>
      </w:tr>
      <w:tr w:rsidR="00BC61B3" w:rsidRPr="00BC61B3" w14:paraId="71D898E8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5ABD4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1B3703" w14:textId="6A8923C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770,021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1A441C" w14:textId="41488AC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B3ADBB" w14:textId="1C41A58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C1CA450" w14:textId="57878E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770,021.54 </w:t>
            </w:r>
          </w:p>
        </w:tc>
      </w:tr>
      <w:tr w:rsidR="00BC61B3" w:rsidRPr="00BC61B3" w14:paraId="3747BCF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EE24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AE00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2705F" w14:textId="72EA140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1,606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DCCF1" w14:textId="2D6DE06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C30FD" w14:textId="7281D07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02211" w14:textId="4FF0071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1,606.38 </w:t>
            </w:r>
          </w:p>
        </w:tc>
      </w:tr>
      <w:tr w:rsidR="00BC61B3" w:rsidRPr="00BC61B3" w14:paraId="279457C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8506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24E7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A435D" w14:textId="1C8A751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7,515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72FD5" w14:textId="5168C04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2F18C" w14:textId="1CA3EF1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94262" w14:textId="7FD4CE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7,515.16 </w:t>
            </w:r>
          </w:p>
        </w:tc>
      </w:tr>
      <w:tr w:rsidR="00BC61B3" w:rsidRPr="00BC61B3" w14:paraId="519AE8A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F7832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E075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C6E99" w14:textId="633D4BE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0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BA854" w14:textId="6BD82D6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57E46" w14:textId="227CF37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A2283" w14:textId="4D2873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0,900.00 </w:t>
            </w:r>
          </w:p>
        </w:tc>
      </w:tr>
      <w:tr w:rsidR="00BC61B3" w:rsidRPr="00BC61B3" w14:paraId="0B5627B0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EDD6D6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FBAA424" w14:textId="492F17E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689,36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37DADC" w14:textId="79A1BE6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7D40555" w14:textId="236F7D0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BDD7ECC" w14:textId="1A6986B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689,363.00 </w:t>
            </w:r>
          </w:p>
        </w:tc>
      </w:tr>
      <w:tr w:rsidR="00BC61B3" w:rsidRPr="00BC61B3" w14:paraId="47688040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3D3AA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0080A5" w14:textId="65D4B60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382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542192" w14:textId="4FF7112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98B08A" w14:textId="1A066A6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3B95116" w14:textId="74E4A0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382,900.00 </w:t>
            </w:r>
          </w:p>
        </w:tc>
      </w:tr>
      <w:tr w:rsidR="00BC61B3" w:rsidRPr="00BC61B3" w14:paraId="4B246EF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CE72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B823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a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FCF7A" w14:textId="23823E3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73E15" w14:textId="22DFE90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57F67" w14:textId="7578413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548BD" w14:textId="177D66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BC61B3" w:rsidRPr="00BC61B3" w14:paraId="7A9C0DC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1368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568C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os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179AD" w14:textId="0473870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5C475" w14:textId="334D241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E717A" w14:textId="0A0165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43F45" w14:textId="0C5EB60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BC61B3" w:rsidRPr="00BC61B3" w14:paraId="23DD03B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8C78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C8AF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D2E81" w14:textId="6899A89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DEAD9" w14:textId="77ED72B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75475" w14:textId="202A0DB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FED3D" w14:textId="5B3D70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BC61B3" w:rsidRPr="00BC61B3" w14:paraId="2A6F772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56DE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64DF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k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A2A7D" w14:textId="783ABC5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CDFDE" w14:textId="78A0DAE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5150C" w14:textId="639D46B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55F8D" w14:textId="0A5D008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BC61B3" w:rsidRPr="00BC61B3" w14:paraId="5B5A4FC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B896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2497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isi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A5F42" w14:textId="083A146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543D1" w14:textId="373D60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75E6D" w14:textId="565ED42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E4999" w14:textId="7AF275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BC61B3" w:rsidRPr="00BC61B3" w14:paraId="69AF2BC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3F71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AE6C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c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332D5" w14:textId="074E57A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2027A" w14:textId="2114F8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5C7C7" w14:textId="704E39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E05BE" w14:textId="55CA5D3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BC61B3" w:rsidRPr="00BC61B3" w14:paraId="7299125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0594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CB6C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DCC6A" w14:textId="5298D62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7BCA0" w14:textId="78C4FD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C0FDB" w14:textId="7180819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91435" w14:textId="2FC0D2D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BC61B3" w:rsidRPr="00BC61B3" w14:paraId="4AD2D83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077D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1E81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19FBC" w14:textId="170ECD7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9BFEB" w14:textId="04EC078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4854B" w14:textId="664577B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A6FE0" w14:textId="7CA7971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500.00 </w:t>
            </w:r>
          </w:p>
        </w:tc>
      </w:tr>
      <w:tr w:rsidR="00BC61B3" w:rsidRPr="00BC61B3" w14:paraId="2EAC253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D88C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5091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u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BA109" w14:textId="5120785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DA7A5" w14:textId="2967288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52275" w14:textId="47FFB81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7C137" w14:textId="7654868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BC61B3" w:rsidRPr="00BC61B3" w14:paraId="4EE73AA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D48D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1068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pe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32986" w14:textId="122E157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CEF64" w14:textId="396C8C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8B6F4" w14:textId="5847CC5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F907F" w14:textId="4DDD797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BC61B3" w:rsidRPr="00BC61B3" w14:paraId="3082884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2869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B1375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ila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546E5" w14:textId="50E4441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D98CE" w14:textId="3B9504E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BF9F7" w14:textId="35866C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15E7B" w14:textId="7D8ACE6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BC61B3" w:rsidRPr="00BC61B3" w14:paraId="1776703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3AFF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16C5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la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643DB" w14:textId="58F16EB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62B4F" w14:textId="48121B7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84E32" w14:textId="083C2BF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C7522" w14:textId="17450B3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BC61B3" w:rsidRPr="00BC61B3" w14:paraId="0B467A5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AF5A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E9FB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yap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23B73" w14:textId="48FCB2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F69F0" w14:textId="0986BBA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0211B" w14:textId="4CAE6D8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31200" w14:textId="271283B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BC61B3" w:rsidRPr="00BC61B3" w14:paraId="506A1BB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F59F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BC2E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'l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023A1" w14:textId="220D308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3B4EC" w14:textId="29937D4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0AEFB" w14:textId="6402C3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5A6BA" w14:textId="7B6B4FC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0,000.00 </w:t>
            </w:r>
          </w:p>
        </w:tc>
      </w:tr>
      <w:tr w:rsidR="00BC61B3" w:rsidRPr="00BC61B3" w14:paraId="26071E0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615C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DFBB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gkaw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D4F9A" w14:textId="5CCEFF5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3976A" w14:textId="1791FE6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4C0DC" w14:textId="70FC68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77B6E" w14:textId="653F127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BC61B3" w:rsidRPr="00BC61B3" w14:paraId="17F2DAB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8B28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70FF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ki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D1015" w14:textId="17DCE4C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EF827" w14:textId="1306C1B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2DA31" w14:textId="3C87092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96489" w14:textId="0B5E524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BC61B3" w:rsidRPr="00BC61B3" w14:paraId="1A5D147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CD37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9CFF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C8FCD" w14:textId="3D1F1A8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5671D" w14:textId="4A245A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1B3DA" w14:textId="4B7F84A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D96BF" w14:textId="5ECEA7B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BC61B3" w:rsidRPr="00BC61B3" w14:paraId="4C5E5F1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64B6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6ACA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lu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9F8B3" w14:textId="65D423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6E52A" w14:textId="313319E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232BC" w14:textId="7DDAEA8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10BCC" w14:textId="2C09E9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BC61B3" w:rsidRPr="00BC61B3" w14:paraId="71EE2580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73926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C391F0" w14:textId="4383AE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144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C2AA50" w14:textId="3D1799A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0C77EE" w14:textId="2AA8BB4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C61E07F" w14:textId="230E3ED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144,600.00 </w:t>
            </w:r>
          </w:p>
        </w:tc>
      </w:tr>
      <w:tr w:rsidR="00BC61B3" w:rsidRPr="00BC61B3" w14:paraId="655F93F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196A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CBDD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C882C" w14:textId="57974A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0E55D" w14:textId="6A25C7E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BF169" w14:textId="6DC5670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90DB4" w14:textId="37A9EE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000.00 </w:t>
            </w:r>
          </w:p>
        </w:tc>
      </w:tr>
      <w:tr w:rsidR="00BC61B3" w:rsidRPr="00BC61B3" w14:paraId="6ADB765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BB97C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AD0F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m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E55A4" w14:textId="00BEE35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82EE0" w14:textId="7E6E93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B06FD" w14:textId="4D334C1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7F9EB" w14:textId="175A73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BC61B3" w:rsidRPr="00BC61B3" w14:paraId="7E6A5E6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732B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11A9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65F69" w14:textId="1D821D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722BA" w14:textId="2D339A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BFC69" w14:textId="31D47F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EFC86" w14:textId="5FD5A4A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BC61B3" w:rsidRPr="00BC61B3" w14:paraId="0E2FA31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B3849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165B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tu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93DA2" w14:textId="1C8036B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E4365" w14:textId="71618B7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C67D5" w14:textId="1B327EA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85707" w14:textId="002250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BC61B3" w:rsidRPr="00BC61B3" w14:paraId="7C65BFF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0E42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D7F7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0B7A7" w14:textId="1B9179C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241F6" w14:textId="08138FE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927FF" w14:textId="79F5B66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0533B" w14:textId="37438C9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BC61B3" w:rsidRPr="00BC61B3" w14:paraId="65FE2FF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3710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3056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36303" w14:textId="5DF0CBD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A4A12" w14:textId="351536C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88886" w14:textId="58760DF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A83C6" w14:textId="6A74F4F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2,800.00 </w:t>
            </w:r>
          </w:p>
        </w:tc>
      </w:tr>
      <w:tr w:rsidR="00BC61B3" w:rsidRPr="00BC61B3" w14:paraId="1CEB010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2623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E586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pat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35140" w14:textId="384375D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0BD32" w14:textId="661664D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702CD" w14:textId="1CA81AE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351EE" w14:textId="0AC21FA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BC61B3" w:rsidRPr="00BC61B3" w14:paraId="51F5BD2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38D7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7B85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n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8E4C3" w14:textId="405546D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CD4FF" w14:textId="574DA0E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41168" w14:textId="5C23FC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C834C" w14:textId="2A38138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BC61B3" w:rsidRPr="00BC61B3" w14:paraId="55451146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6619A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F39E2B" w14:textId="6F031C5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70,31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07CAC8" w14:textId="13C9A5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FB61E6" w14:textId="0CB14F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AE7AF82" w14:textId="2C3E061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70,313.00 </w:t>
            </w:r>
          </w:p>
        </w:tc>
      </w:tr>
      <w:tr w:rsidR="00BC61B3" w:rsidRPr="00BC61B3" w14:paraId="79038D7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49EC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CAEF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0C558" w14:textId="19C877F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FA0BA" w14:textId="52B08D0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5DECF" w14:textId="629EE59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15981" w14:textId="6F692D9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0,000.00 </w:t>
            </w:r>
          </w:p>
        </w:tc>
      </w:tr>
      <w:tr w:rsidR="00BC61B3" w:rsidRPr="00BC61B3" w14:paraId="28D4574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56114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E09EF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0287A" w14:textId="43BA6E7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D9E9E" w14:textId="609CF18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B0C7B" w14:textId="5CF4ED8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AB8E7" w14:textId="072F6B4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BC61B3" w:rsidRPr="00BC61B3" w14:paraId="42290D7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40A3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8C34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7AEBE" w14:textId="532AA31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4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77ADB" w14:textId="30406B8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0E725" w14:textId="5A5F79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04A23" w14:textId="7752E76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4,350.00 </w:t>
            </w:r>
          </w:p>
        </w:tc>
      </w:tr>
      <w:tr w:rsidR="00BC61B3" w:rsidRPr="00BC61B3" w14:paraId="550CC5A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54AA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E58D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 Sebu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20379" w14:textId="0D4D763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BFF9E" w14:textId="0A9591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A0EE3" w14:textId="5855C36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A0709" w14:textId="2D8CD75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BC61B3" w:rsidRPr="00BC61B3" w14:paraId="69D5A2E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085CC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C43D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a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276A0" w14:textId="0BF8FF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DBFD3" w14:textId="20C69B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4EA7A" w14:textId="1465984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42894" w14:textId="6E09010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BC61B3" w:rsidRPr="00BC61B3" w14:paraId="3129B04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89DB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6543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omolok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A5FD6" w14:textId="10D6488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B46A4" w14:textId="25E02A0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200BC" w14:textId="3BDE26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2E936" w14:textId="08B3730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BC61B3" w:rsidRPr="00BC61B3" w14:paraId="576A8A6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D8B8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FC40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FA9D7" w14:textId="643A5D7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6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37585" w14:textId="6D8CC98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0560A" w14:textId="3250580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1BF0A" w14:textId="200EA9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650.00 </w:t>
            </w:r>
          </w:p>
        </w:tc>
      </w:tr>
      <w:tr w:rsidR="00BC61B3" w:rsidRPr="00BC61B3" w14:paraId="1E890AF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4D160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28DE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allah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B2A84" w14:textId="2DBA6BB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AE1FF" w14:textId="004A91B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CC2FD" w14:textId="7A661EE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1251A" w14:textId="012641B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900.00 </w:t>
            </w:r>
          </w:p>
        </w:tc>
      </w:tr>
      <w:tr w:rsidR="00BC61B3" w:rsidRPr="00BC61B3" w14:paraId="021946B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76B29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E5DA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ak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B300C" w14:textId="7F7315B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F2389" w14:textId="3279A9F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31D2D" w14:textId="2582F73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34274" w14:textId="5641ED3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BC61B3" w:rsidRPr="00BC61B3" w14:paraId="49DD787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B9B32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1B3B4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ta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F2982" w14:textId="42F395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8,56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8119C" w14:textId="25D9875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835B0" w14:textId="4877164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05444" w14:textId="2E7063B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8,563.00 </w:t>
            </w:r>
          </w:p>
        </w:tc>
      </w:tr>
      <w:tr w:rsidR="00BC61B3" w:rsidRPr="00BC61B3" w14:paraId="51897F7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2425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7114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'bol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E3081" w14:textId="1C16F5C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76D54" w14:textId="3B117B7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9E64A" w14:textId="4CB03EE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47641" w14:textId="38A3CEF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BC61B3" w:rsidRPr="00BC61B3" w14:paraId="1442C01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CE37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FD64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p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D2209" w14:textId="5BAD4A5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F99FF" w14:textId="4DCD40A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3A699" w14:textId="5BC65EA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B290E" w14:textId="11788BF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BC61B3" w:rsidRPr="00BC61B3" w14:paraId="1C27DD26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D059E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1585B9" w14:textId="2258BA1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366,0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B7FABF" w14:textId="40C9AA6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1B6ADA" w14:textId="50D2190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6DECB3E" w14:textId="6F34AF6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366,050.00 </w:t>
            </w:r>
          </w:p>
        </w:tc>
      </w:tr>
      <w:tr w:rsidR="00BC61B3" w:rsidRPr="00BC61B3" w14:paraId="055A941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BB19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84C2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lumb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DBE97" w14:textId="6C361F0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5ABED" w14:textId="1605ACE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193B7" w14:textId="32663A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CAD8B" w14:textId="6A84F60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BC61B3" w:rsidRPr="00BC61B3" w14:paraId="7EA1466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F6A0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27EA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u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2BCA4" w14:textId="584693A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BBAD6" w14:textId="4506D1B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BAD16" w14:textId="2DCD7BE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BFCE3" w14:textId="3144290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BC61B3" w:rsidRPr="00BC61B3" w14:paraId="0EA64CF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721F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E789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ayong (Mariano Marcos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40DE0" w14:textId="54E86A1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4EAAB" w14:textId="15B6062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B86FA" w14:textId="26E57D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5EB08" w14:textId="6AC135F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BC61B3" w:rsidRPr="00BC61B3" w14:paraId="5D2C55A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2E53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027C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t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2CAFF" w14:textId="0CBB7CD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259FA" w14:textId="47AEC93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28E49" w14:textId="11865FE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93E6A" w14:textId="3C9280C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BC61B3" w:rsidRPr="00BC61B3" w14:paraId="3A575BD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FC0A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E118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Quiri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3E3A6" w14:textId="3F5D66A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1558E" w14:textId="1E492CD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C2B43" w14:textId="4550958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47ACA" w14:textId="4B33765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BC61B3" w:rsidRPr="00BC61B3" w14:paraId="4C198AF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C2E3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6A4C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curo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CAFED" w14:textId="5FA0FC0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5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5E912" w14:textId="524A531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B2670" w14:textId="177A188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E7ACB" w14:textId="38C1DB7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5,500.00 </w:t>
            </w:r>
          </w:p>
        </w:tc>
      </w:tr>
      <w:tr w:rsidR="00BC61B3" w:rsidRPr="00BC61B3" w14:paraId="0C87771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63CE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AD20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7BF78" w14:textId="0756AA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9142C" w14:textId="074EB3D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78A97" w14:textId="1A0D3E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C9BF2" w14:textId="3DCF326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550.00 </w:t>
            </w:r>
          </w:p>
        </w:tc>
      </w:tr>
      <w:tr w:rsidR="00BC61B3" w:rsidRPr="00BC61B3" w14:paraId="2A02BBE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0A7F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7825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F5F5A" w14:textId="378676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9D82F" w14:textId="09DDEED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787C5" w14:textId="28BDDC1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084C8" w14:textId="0A51AC5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BC61B3" w:rsidRPr="00BC61B3" w14:paraId="664968A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07A0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6D70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mansi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3277E" w14:textId="11A0017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ED65A" w14:textId="34E8EA6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222C6" w14:textId="4DBD9C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CC4DF" w14:textId="3E22105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4,900.00 </w:t>
            </w:r>
          </w:p>
        </w:tc>
      </w:tr>
      <w:tr w:rsidR="00BC61B3" w:rsidRPr="00BC61B3" w14:paraId="6C0875F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130C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A09A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bak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13C0F" w14:textId="56CC6DC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9F6F9" w14:textId="2799E59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47B08" w14:textId="03EE912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0D42D" w14:textId="796960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BC61B3" w:rsidRPr="00BC61B3" w14:paraId="38A5CDB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A2B11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FC16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imb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B594C" w14:textId="4B0CDA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D7A05" w14:textId="4439485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F019C" w14:textId="244954D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D97CF" w14:textId="335B982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BC61B3" w:rsidRPr="00BC61B3" w14:paraId="63587D3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D2E14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9C9F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61320" w14:textId="219186F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878FC" w14:textId="2660E3C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62486" w14:textId="69B7946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425BC" w14:textId="5DEDA87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BC61B3" w:rsidRPr="00BC61B3" w14:paraId="396B770D" w14:textId="77777777" w:rsidTr="00BC61B3">
        <w:trPr>
          <w:trHeight w:val="20"/>
        </w:trPr>
        <w:tc>
          <w:tcPr>
            <w:tcW w:w="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54C820E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1CA36F8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44F947B5" w14:textId="43239D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2A40CC2A" w14:textId="08E0434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12E51FD5" w14:textId="7F52BB6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7B02E72C" w14:textId="4E2B7B7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500.00 </w:t>
            </w:r>
          </w:p>
        </w:tc>
      </w:tr>
      <w:tr w:rsidR="00BC61B3" w:rsidRPr="00BC61B3" w14:paraId="6F1E81D1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AC2EF2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35CDB25" w14:textId="2378C54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8,448,017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C4FF495" w14:textId="6526788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6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266BF50" w14:textId="208F48E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AC628F9" w14:textId="18789D9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1,413,617.84 </w:t>
            </w:r>
          </w:p>
        </w:tc>
      </w:tr>
      <w:tr w:rsidR="00BC61B3" w:rsidRPr="00BC61B3" w14:paraId="44625EF8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6712F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4F075D" w14:textId="746C1CF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118,751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DA43C5" w14:textId="12CC8A8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669B45" w14:textId="0DE331C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E5F984B" w14:textId="48D033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118,751.60 </w:t>
            </w:r>
          </w:p>
        </w:tc>
      </w:tr>
      <w:tr w:rsidR="00BC61B3" w:rsidRPr="00BC61B3" w14:paraId="74ACF1A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2354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193F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66204" w14:textId="1CEC33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3,851.6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B13E2" w14:textId="378823D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6BC9D" w14:textId="2906E5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EA216" w14:textId="2C9807F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3,851.63 </w:t>
            </w:r>
          </w:p>
        </w:tc>
      </w:tr>
      <w:tr w:rsidR="00BC61B3" w:rsidRPr="00BC61B3" w14:paraId="34677D6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0187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87ED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74C4F" w14:textId="34FFEEC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121,464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747BE" w14:textId="03728C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82414" w14:textId="4EB411A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D0E38" w14:textId="30279E6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121,464.50 </w:t>
            </w:r>
          </w:p>
        </w:tc>
      </w:tr>
      <w:tr w:rsidR="00BC61B3" w:rsidRPr="00BC61B3" w14:paraId="5F42C93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259B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7B88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bo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E51EF" w14:textId="33CFC77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49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A02AF" w14:textId="6BED9DA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5CAA3" w14:textId="0CFDD70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BD1F8" w14:textId="6F6AF9C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494.00 </w:t>
            </w:r>
          </w:p>
        </w:tc>
      </w:tr>
      <w:tr w:rsidR="00BC61B3" w:rsidRPr="00BC61B3" w14:paraId="191A1AA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E570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DF17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tchar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59CCD" w14:textId="5A2216E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D4941" w14:textId="0CA30D2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001ED" w14:textId="465ABFE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6CD98" w14:textId="5A5CBA7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BC61B3" w:rsidRPr="00BC61B3" w14:paraId="3FD5672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D821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464C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AF785" w14:textId="0D634AE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658E6" w14:textId="3DC9859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D3026" w14:textId="510852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CD072" w14:textId="5E587D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BC61B3" w:rsidRPr="00BC61B3" w14:paraId="1632F49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443D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BCA8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ipi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47548" w14:textId="01FA504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49,129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40A65" w14:textId="02D14F6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FAA38" w14:textId="204C30E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204E8" w14:textId="19922A8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49,129.03 </w:t>
            </w:r>
          </w:p>
        </w:tc>
      </w:tr>
      <w:tr w:rsidR="00BC61B3" w:rsidRPr="00BC61B3" w14:paraId="5D5E812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E73E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0B14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E5E50" w14:textId="454C7CF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8,072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51B9F" w14:textId="5247B7C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186A4" w14:textId="43441D8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7204B" w14:textId="352BAEC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8,072.44 </w:t>
            </w:r>
          </w:p>
        </w:tc>
      </w:tr>
      <w:tr w:rsidR="00BC61B3" w:rsidRPr="00BC61B3" w14:paraId="321EA39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8CF5C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DB9D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06D0A" w14:textId="545A5FC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3E7FB" w14:textId="0AC2DFD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76FBC" w14:textId="47EDDAA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65A2F" w14:textId="7A367AA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BC61B3" w:rsidRPr="00BC61B3" w14:paraId="0BB2BF47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762AD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55B41F" w14:textId="763E21E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04,574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EBF070" w14:textId="458D27D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73D718" w14:textId="61D984A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0FAED4" w14:textId="737C3E6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04,574.25 </w:t>
            </w:r>
          </w:p>
        </w:tc>
      </w:tr>
      <w:tr w:rsidR="00BC61B3" w:rsidRPr="00BC61B3" w14:paraId="1544B18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0CC7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91524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F5DC4" w14:textId="3AF651C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9,389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D0377" w14:textId="6383C28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ACF36" w14:textId="7E39BDB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C2282" w14:textId="45DE31C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9,389.25 </w:t>
            </w:r>
          </w:p>
        </w:tc>
      </w:tr>
      <w:tr w:rsidR="00BC61B3" w:rsidRPr="00BC61B3" w14:paraId="3920F32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5BCC9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4349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3459F" w14:textId="7AA2369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55,18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2D5C0" w14:textId="7129EAD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F23A8" w14:textId="4B9704B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7B613" w14:textId="3B24A1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55,185.00 </w:t>
            </w:r>
          </w:p>
        </w:tc>
      </w:tr>
      <w:tr w:rsidR="00BC61B3" w:rsidRPr="00BC61B3" w14:paraId="0358D783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1C3F7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BC539D" w14:textId="4EA647D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178,927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E06029" w14:textId="38F2108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D5F297" w14:textId="7D7E5D1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5C861B2" w14:textId="79758B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094,527.75 </w:t>
            </w:r>
          </w:p>
        </w:tc>
      </w:tr>
      <w:tr w:rsidR="00BC61B3" w:rsidRPr="00BC61B3" w14:paraId="2BEA8EB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507B0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BBAF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07B42" w14:textId="2F4E00D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9,203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5888A" w14:textId="197AA5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3EFBF" w14:textId="5E22432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15585" w14:textId="740058F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9,203.75 </w:t>
            </w:r>
          </w:p>
        </w:tc>
      </w:tr>
      <w:tr w:rsidR="00BC61B3" w:rsidRPr="00BC61B3" w14:paraId="5D12440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182D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5E1D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731CE" w14:textId="3FB8E45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E872D" w14:textId="6E5145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48CEF" w14:textId="2C2EA62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F8086" w14:textId="4FCD756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</w:tr>
      <w:tr w:rsidR="00BC61B3" w:rsidRPr="00BC61B3" w14:paraId="7C5649E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C8DF5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BFC4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AA93B" w14:textId="77359D7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43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B0A0F" w14:textId="14023EF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DC22F" w14:textId="1DA28B1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F4BA9" w14:textId="00E1AC8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435.00 </w:t>
            </w:r>
          </w:p>
        </w:tc>
      </w:tr>
      <w:tr w:rsidR="00BC61B3" w:rsidRPr="00BC61B3" w14:paraId="2862338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5E86B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2620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8BBE7" w14:textId="345292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3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D80AE" w14:textId="163105D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E8567" w14:textId="48BC3A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0935D" w14:textId="4424697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3,940.00 </w:t>
            </w:r>
          </w:p>
        </w:tc>
      </w:tr>
      <w:tr w:rsidR="00BC61B3" w:rsidRPr="00BC61B3" w14:paraId="5662EE0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056C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CFC3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566A1" w14:textId="4961468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F30B8" w14:textId="49228D8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CAA7C" w14:textId="79729F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50DE5" w14:textId="77CE333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BC61B3" w:rsidRPr="00BC61B3" w14:paraId="62A8271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2975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85277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8F7C5" w14:textId="3220B0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62917" w14:textId="07DE14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3401B" w14:textId="650631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F2341" w14:textId="5FE9F61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BC61B3" w:rsidRPr="00BC61B3" w14:paraId="40CEC84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16DB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AA15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CE96B" w14:textId="69B5A8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35AAE" w14:textId="6B152AD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A9084" w14:textId="3F06EB9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6E07C" w14:textId="4C950A1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BC61B3" w:rsidRPr="00BC61B3" w14:paraId="7BDBC1C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6B78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B2DB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ni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60C31" w14:textId="6F8E83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E828E" w14:textId="6D804EB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33165" w14:textId="639CD17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A9ED3" w14:textId="7B11DD7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</w:tr>
      <w:tr w:rsidR="00BC61B3" w:rsidRPr="00BC61B3" w14:paraId="4594DD1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66AF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2D7C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mo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BE645" w14:textId="14BFD2F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22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DD922" w14:textId="170D656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FAEB0" w14:textId="303B1BD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D7EC3" w14:textId="2DCBEF7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22.70 </w:t>
            </w:r>
          </w:p>
        </w:tc>
      </w:tr>
      <w:tr w:rsidR="00BC61B3" w:rsidRPr="00BC61B3" w14:paraId="5C2D53E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2F54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B78B0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DE2F5" w14:textId="6C1AE09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8D987" w14:textId="1106E95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DC1B9" w14:textId="62AA8B0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D9A17" w14:textId="3D8D07B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</w:tr>
      <w:tr w:rsidR="00BC61B3" w:rsidRPr="00BC61B3" w14:paraId="7DAE595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9706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A204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5C745" w14:textId="3695B83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A7CBB" w14:textId="4442ED5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FE387" w14:textId="18285BC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8AAD4" w14:textId="4F4353C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</w:tr>
      <w:tr w:rsidR="00BC61B3" w:rsidRPr="00BC61B3" w14:paraId="384EADF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7102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3EAE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7A357" w14:textId="19EA8B1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23160" w14:textId="03DBAD4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CF182" w14:textId="1BE1453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A0CEC" w14:textId="4161E34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BC61B3" w:rsidRPr="00BC61B3" w14:paraId="3D0F2A8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412A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B6BA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onica (Sapao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EA6BC" w14:textId="7526336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226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F60CC" w14:textId="73EB3ED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15E87" w14:textId="1342BD3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45AE0" w14:textId="4D2CC8A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226.30 </w:t>
            </w:r>
          </w:p>
        </w:tc>
      </w:tr>
      <w:tr w:rsidR="00BC61B3" w:rsidRPr="00BC61B3" w14:paraId="283068A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041A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2B89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089C4" w14:textId="2DA8CE9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2096F" w14:textId="28F5370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0AA03" w14:textId="29CC2F9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701E4" w14:textId="54F3DB0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900.00 </w:t>
            </w:r>
          </w:p>
        </w:tc>
      </w:tr>
      <w:tr w:rsidR="00BC61B3" w:rsidRPr="00BC61B3" w14:paraId="113DC74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B02C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5F2F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6DECD" w14:textId="0379BF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E159E" w14:textId="025E1C1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0429D" w14:textId="1AE07D7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85050" w14:textId="4669CC3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BC61B3" w:rsidRPr="00BC61B3" w14:paraId="14EE59C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2F42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DD56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na-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0008B" w14:textId="018AABF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1BC93" w14:textId="745A9B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C1259" w14:textId="6E93D7A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8839F" w14:textId="0B7FB6F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600.00 </w:t>
            </w:r>
          </w:p>
        </w:tc>
      </w:tr>
      <w:tr w:rsidR="00BC61B3" w:rsidRPr="00BC61B3" w14:paraId="09FB7D4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8150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B2AD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78BFE" w14:textId="632528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0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25BDA" w14:textId="0B311DD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A8618" w14:textId="168E00A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746FF" w14:textId="711E740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090.00 </w:t>
            </w:r>
          </w:p>
        </w:tc>
      </w:tr>
      <w:tr w:rsidR="00BC61B3" w:rsidRPr="00BC61B3" w14:paraId="383B7FB0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01E21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4A4E6A" w14:textId="0565525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45,764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AF00BD" w14:textId="4CE29F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BC3066" w14:textId="2C2255C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6997573" w14:textId="285AEDE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995,764.24 </w:t>
            </w:r>
          </w:p>
        </w:tc>
      </w:tr>
      <w:tr w:rsidR="00BC61B3" w:rsidRPr="00BC61B3" w14:paraId="3E9197E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9E64A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7E26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4BEA4" w14:textId="378C40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63,127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268C8" w14:textId="3C7560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A73E9" w14:textId="3CFCFD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D6E6A" w14:textId="743A49E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63,127.75 </w:t>
            </w:r>
          </w:p>
        </w:tc>
      </w:tr>
      <w:tr w:rsidR="00BC61B3" w:rsidRPr="00BC61B3" w14:paraId="608D5FC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D1FA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4465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wai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BA7C4" w14:textId="653CEAC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FBF19" w14:textId="34391D7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32B6D" w14:textId="3FCD7A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5D808" w14:textId="13AB973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BC61B3" w:rsidRPr="00BC61B3" w14:paraId="5AD5DEE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144D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D9DDB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ti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C975E" w14:textId="5FEF86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473,578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7C6B7" w14:textId="2FF75D7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F44F3" w14:textId="12E5287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522D4" w14:textId="014042E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473,578.80 </w:t>
            </w:r>
          </w:p>
        </w:tc>
      </w:tr>
      <w:tr w:rsidR="00BC61B3" w:rsidRPr="00BC61B3" w14:paraId="6299750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627F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881A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2C9B9" w14:textId="407ADC7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612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180D1" w14:textId="129BDC2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7BE1E" w14:textId="628F58E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59030" w14:textId="08A007D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612.56 </w:t>
            </w:r>
          </w:p>
        </w:tc>
      </w:tr>
      <w:tr w:rsidR="00BC61B3" w:rsidRPr="00BC61B3" w14:paraId="2345B08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C57F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7ED0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C41BE" w14:textId="335AF8D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0,622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2CB98" w14:textId="38EC640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9818E" w14:textId="7B79EFC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BD776" w14:textId="165FA2F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0,622.70 </w:t>
            </w:r>
          </w:p>
        </w:tc>
      </w:tr>
      <w:tr w:rsidR="00BC61B3" w:rsidRPr="00BC61B3" w14:paraId="3723F81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1B25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2724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768D0" w14:textId="15E97C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18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CA491" w14:textId="41B5BD7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22093" w14:textId="25BA56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86F56" w14:textId="1850AD3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188.00 </w:t>
            </w:r>
          </w:p>
        </w:tc>
      </w:tr>
      <w:tr w:rsidR="00BC61B3" w:rsidRPr="00BC61B3" w14:paraId="1B64AA1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1F0A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B515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hat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CB333" w14:textId="251EAD8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94,150.3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38CA2" w14:textId="77FBCB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70C47" w14:textId="3A4BE1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EC913" w14:textId="1B71CBE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94,150.33 </w:t>
            </w:r>
          </w:p>
        </w:tc>
      </w:tr>
      <w:tr w:rsidR="00BC61B3" w:rsidRPr="00BC61B3" w14:paraId="2465A93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E9D3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2CEF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A3D7C" w14:textId="07AA336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4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58587" w14:textId="2DE0DC9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070D2" w14:textId="3E5B882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50DF8" w14:textId="1F2C3D6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4.10 </w:t>
            </w:r>
          </w:p>
        </w:tc>
      </w:tr>
      <w:tr w:rsidR="00BC61B3" w:rsidRPr="00BC61B3" w14:paraId="6A4055D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9F08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C8E4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B3F18" w14:textId="2C2AD86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03483" w14:textId="3666C39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B79A7" w14:textId="19FDFA7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6E372" w14:textId="2FFB99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46,930.00 </w:t>
            </w:r>
          </w:p>
        </w:tc>
      </w:tr>
      <w:tr w:rsidR="00BC61B3" w:rsidRPr="00BC61B3" w14:paraId="43DDB19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2A199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53CD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C6677" w14:textId="1CD7DF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3B2F5" w14:textId="71093DE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51EAC" w14:textId="4A6EEEA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672C5" w14:textId="38D080F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BC61B3" w:rsidRPr="00BC61B3" w14:paraId="18030922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AF2559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DC9FCB0" w14:textId="2EE84B8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5,786,602.4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8EFB152" w14:textId="62B818E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6,41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E727845" w14:textId="178D752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89,447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87CD4F7" w14:textId="41BC737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5,142,466.49 </w:t>
            </w:r>
          </w:p>
        </w:tc>
      </w:tr>
      <w:tr w:rsidR="00BC61B3" w:rsidRPr="00BC61B3" w14:paraId="3F08010F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822B6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b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C8D8C6" w14:textId="511CF9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27,849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311E84" w14:textId="3C3EE4B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95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6C67B9" w14:textId="78DC7FC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D3FFC4" w14:textId="0919D23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98,804.42 </w:t>
            </w:r>
          </w:p>
        </w:tc>
      </w:tr>
      <w:tr w:rsidR="00BC61B3" w:rsidRPr="00BC61B3" w14:paraId="0E510F7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D63D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CA65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e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74DDF" w14:textId="6B747F8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58,033.0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3492B" w14:textId="24977C2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AB258" w14:textId="45D64B0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88488" w14:textId="3BCF58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58,033.06 </w:t>
            </w:r>
          </w:p>
        </w:tc>
      </w:tr>
      <w:tr w:rsidR="00BC61B3" w:rsidRPr="00BC61B3" w14:paraId="6700610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B8C6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5C6B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ine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489DB" w14:textId="58BE716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548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985AD" w14:textId="4C0933A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A2612" w14:textId="7FDB9D7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373DA" w14:textId="70AE3B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548.24 </w:t>
            </w:r>
          </w:p>
        </w:tc>
      </w:tr>
      <w:tr w:rsidR="00BC61B3" w:rsidRPr="00BC61B3" w14:paraId="717363F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6A2C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0963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EE271" w14:textId="525581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117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1E0A4" w14:textId="6A9A9A9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3DA62" w14:textId="7406C79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D9D2B" w14:textId="32C63BD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117.44 </w:t>
            </w:r>
          </w:p>
        </w:tc>
      </w:tr>
      <w:tr w:rsidR="00BC61B3" w:rsidRPr="00BC61B3" w14:paraId="5753F2C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F09E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C5AB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lo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09F9A" w14:textId="341F485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5,651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7CC95" w14:textId="38AE66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050B5" w14:textId="6C9770E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5351F" w14:textId="00F05B9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5,651.60 </w:t>
            </w:r>
          </w:p>
        </w:tc>
      </w:tr>
      <w:tr w:rsidR="00BC61B3" w:rsidRPr="00BC61B3" w14:paraId="439055B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49FC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2113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iom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C7F12" w14:textId="553E6D2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925.2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39F92" w14:textId="3AD9933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D6933" w14:textId="32D415E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9961B" w14:textId="6C5FFD0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925.26 </w:t>
            </w:r>
          </w:p>
        </w:tc>
      </w:tr>
      <w:tr w:rsidR="00BC61B3" w:rsidRPr="00BC61B3" w14:paraId="4803FA9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5010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5688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l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89820" w14:textId="4A37489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63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0F8BC" w14:textId="6EFA215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340E7" w14:textId="71FEB31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DBA62" w14:textId="56E40BE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63.32 </w:t>
            </w:r>
          </w:p>
        </w:tc>
      </w:tr>
      <w:tr w:rsidR="00BC61B3" w:rsidRPr="00BC61B3" w14:paraId="720AD08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2885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6597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3D3FF" w14:textId="05DF756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89.2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8B17A" w14:textId="357472A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D9F58" w14:textId="3B9D17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69690" w14:textId="20C1A3D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89.27 </w:t>
            </w:r>
          </w:p>
        </w:tc>
      </w:tr>
      <w:tr w:rsidR="00BC61B3" w:rsidRPr="00BC61B3" w14:paraId="7D0397E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DB59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B20E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A9569" w14:textId="713B652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0,065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2C645" w14:textId="46C76B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D18D7" w14:textId="572B18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EA66F" w14:textId="6BE0ECB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0,065.90 </w:t>
            </w:r>
          </w:p>
        </w:tc>
      </w:tr>
      <w:tr w:rsidR="00BC61B3" w:rsidRPr="00BC61B3" w14:paraId="1FF2BC5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6B5B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5BD4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cub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BA63C" w14:textId="658BD40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9,086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52A49" w14:textId="69FE0B3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3E7DF" w14:textId="520A5EC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31613" w14:textId="797C2CA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9,086.88 </w:t>
            </w:r>
          </w:p>
        </w:tc>
      </w:tr>
      <w:tr w:rsidR="00BC61B3" w:rsidRPr="00BC61B3" w14:paraId="202D524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0C6A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1B51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ngil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DAEBE" w14:textId="56EB129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2,680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57216" w14:textId="0A031CA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67F45" w14:textId="79453D4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D6CA2" w14:textId="17FB6B5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2,680.18 </w:t>
            </w:r>
          </w:p>
        </w:tc>
      </w:tr>
      <w:tr w:rsidR="00BC61B3" w:rsidRPr="00BC61B3" w14:paraId="6D40829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A35F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B4820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DC6DF" w14:textId="7B02399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334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341EA" w14:textId="2FF37C5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46CE0" w14:textId="6AF062C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19011" w14:textId="2E079C2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334.90 </w:t>
            </w:r>
          </w:p>
        </w:tc>
      </w:tr>
      <w:tr w:rsidR="00BC61B3" w:rsidRPr="00BC61B3" w14:paraId="4A68F67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FA1D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0A90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gid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0FE94" w14:textId="02124D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662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364D5" w14:textId="51B436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01CE4" w14:textId="6A17A73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124AD" w14:textId="5F35D49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662.32 </w:t>
            </w:r>
          </w:p>
        </w:tc>
      </w:tr>
      <w:tr w:rsidR="00BC61B3" w:rsidRPr="00BC61B3" w14:paraId="7C4ADC1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C4D3A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7A68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-Baay (Licua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B3C43" w14:textId="5B26AE0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666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3C648" w14:textId="46C500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AA063" w14:textId="7CA40BF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79C7A" w14:textId="07F41C1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666.88 </w:t>
            </w:r>
          </w:p>
        </w:tc>
      </w:tr>
      <w:tr w:rsidR="00BC61B3" w:rsidRPr="00BC61B3" w14:paraId="28627C1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A7FF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C6C0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8B942" w14:textId="543D019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992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7F0B8" w14:textId="66C794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A9137" w14:textId="002A6B4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1EB09" w14:textId="3C14AC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992.84 </w:t>
            </w:r>
          </w:p>
        </w:tc>
      </w:tr>
      <w:tr w:rsidR="00BC61B3" w:rsidRPr="00BC61B3" w14:paraId="6B1C364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EF3D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E550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bco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FDA89" w14:textId="4256957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266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F8513" w14:textId="1D0AB33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0F26E" w14:textId="21702E0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15F93" w14:textId="5810616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266.20 </w:t>
            </w:r>
          </w:p>
        </w:tc>
      </w:tr>
      <w:tr w:rsidR="00BC61B3" w:rsidRPr="00BC61B3" w14:paraId="7F10B98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C5F7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778A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b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C7463" w14:textId="5838A2C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,977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9CC04" w14:textId="3B4506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464F5" w14:textId="005A79A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1EAFC" w14:textId="7A358D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,977.28 </w:t>
            </w:r>
          </w:p>
        </w:tc>
      </w:tr>
      <w:tr w:rsidR="00BC61B3" w:rsidRPr="00BC61B3" w14:paraId="10C1CE9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A9D8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9248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narrub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AE72B" w14:textId="29103ED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696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34931" w14:textId="0B4F1DD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BBE35" w14:textId="718A443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CD631" w14:textId="3FAB542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696.38 </w:t>
            </w:r>
          </w:p>
        </w:tc>
      </w:tr>
      <w:tr w:rsidR="00BC61B3" w:rsidRPr="00BC61B3" w14:paraId="5ACB8EC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F914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55ED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i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4E062" w14:textId="445FC19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170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0EDDD" w14:textId="7D54B3C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1FE18" w14:textId="0B4213C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DAB26" w14:textId="151185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170.58 </w:t>
            </w:r>
          </w:p>
        </w:tc>
      </w:tr>
      <w:tr w:rsidR="00BC61B3" w:rsidRPr="00BC61B3" w14:paraId="5306D08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0FDB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27A1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2ED65" w14:textId="32FEC4D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3,037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A0D24" w14:textId="42A7FDA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6E290" w14:textId="6B124B5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E88E6" w14:textId="06F7D35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3,037.16 </w:t>
            </w:r>
          </w:p>
        </w:tc>
      </w:tr>
      <w:tr w:rsidR="00BC61B3" w:rsidRPr="00BC61B3" w14:paraId="362226C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B616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47E6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lapad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1913A" w14:textId="2A0D80C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6,776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D422C" w14:textId="31AB43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0859A" w14:textId="08AA973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222EA" w14:textId="2EFCF83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6,776.40 </w:t>
            </w:r>
          </w:p>
        </w:tc>
      </w:tr>
      <w:tr w:rsidR="00BC61B3" w:rsidRPr="00BC61B3" w14:paraId="24A8525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75E5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BF21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37A87" w14:textId="2F04448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38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077E5" w14:textId="5CBDB97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4577F" w14:textId="675CAE1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D6BAB" w14:textId="2B53DAB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388.00 </w:t>
            </w:r>
          </w:p>
        </w:tc>
      </w:tr>
      <w:tr w:rsidR="00BC61B3" w:rsidRPr="00BC61B3" w14:paraId="62CFF26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CB26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59DA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D9690" w14:textId="222749F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765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5E110" w14:textId="08C7DF3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95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7F8FA" w14:textId="5FA8385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78AAC" w14:textId="325E724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720.38 </w:t>
            </w:r>
          </w:p>
        </w:tc>
      </w:tr>
      <w:tr w:rsidR="00BC61B3" w:rsidRPr="00BC61B3" w14:paraId="4223743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428D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0D4B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D6B49" w14:textId="2A27FF4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586.1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9C4A2" w14:textId="40FFB3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95105" w14:textId="347E21D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60250" w14:textId="13A3F7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586.11 </w:t>
            </w:r>
          </w:p>
        </w:tc>
      </w:tr>
      <w:tr w:rsidR="00BC61B3" w:rsidRPr="00BC61B3" w14:paraId="669EA3C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DD11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C711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C8A74" w14:textId="03EF981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90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855F6" w14:textId="1C9F4EB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6A5B2" w14:textId="0302B17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F63A6" w14:textId="23E489D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90.76 </w:t>
            </w:r>
          </w:p>
        </w:tc>
      </w:tr>
      <w:tr w:rsidR="00BC61B3" w:rsidRPr="00BC61B3" w14:paraId="12D9BB8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F012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B536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e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AD54E" w14:textId="4C9E0AC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545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5F118" w14:textId="2B566E5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F04CD" w14:textId="74E6F89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81992" w14:textId="5CD8266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545.62 </w:t>
            </w:r>
          </w:p>
        </w:tc>
      </w:tr>
      <w:tr w:rsidR="00BC61B3" w:rsidRPr="00BC61B3" w14:paraId="55CCEEC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ADF9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05F4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3DBD8" w14:textId="0A8602C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7,458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5B806" w14:textId="5BD3660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18DC1" w14:textId="690B923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7FB36" w14:textId="64238D5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7,458.46 </w:t>
            </w:r>
          </w:p>
        </w:tc>
      </w:tr>
      <w:tr w:rsidR="00BC61B3" w:rsidRPr="00BC61B3" w14:paraId="0397C02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12FE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8433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vicios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807BF" w14:textId="6914FD5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55,77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E1803" w14:textId="1145C06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BD4AD" w14:textId="44657C7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AC36C" w14:textId="775715A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55,773.00 </w:t>
            </w:r>
          </w:p>
        </w:tc>
      </w:tr>
      <w:tr w:rsidR="00BC61B3" w:rsidRPr="00BC61B3" w14:paraId="69E359DB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B381A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pay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825BBE" w14:textId="40D69C4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177,049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065AD2" w14:textId="436C9AF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D6F91E" w14:textId="66A3576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01FAAAC" w14:textId="57C597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177,049.92 </w:t>
            </w:r>
          </w:p>
        </w:tc>
      </w:tr>
      <w:tr w:rsidR="00BC61B3" w:rsidRPr="00BC61B3" w14:paraId="078386E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B0A7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C496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nasan (Bayag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89850" w14:textId="3F57D14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0,669.2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7E8C3" w14:textId="74CBEFD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9676A" w14:textId="0626AD9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140E6" w14:textId="381B282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0,669.26 </w:t>
            </w:r>
          </w:p>
        </w:tc>
      </w:tr>
      <w:tr w:rsidR="00BC61B3" w:rsidRPr="00BC61B3" w14:paraId="152DCFB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B337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25D7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91E30" w14:textId="632E7E1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336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7DD7F" w14:textId="485AB47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93B9A" w14:textId="3F79B9F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051C6" w14:textId="3E37FF9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336.16 </w:t>
            </w:r>
          </w:p>
        </w:tc>
      </w:tr>
      <w:tr w:rsidR="00BC61B3" w:rsidRPr="00BC61B3" w14:paraId="69C10C5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85FDC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505B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9428D" w14:textId="75EA7DA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2,37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B0BD6" w14:textId="2D10B34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2113E" w14:textId="30CE3E0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C6525" w14:textId="68A2C31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2,376.00 </w:t>
            </w:r>
          </w:p>
        </w:tc>
      </w:tr>
      <w:tr w:rsidR="00BC61B3" w:rsidRPr="00BC61B3" w14:paraId="4982628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24B0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52FF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ug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D400A" w14:textId="1F3CA9B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556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E9367" w14:textId="0C50B4F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9B31A" w14:textId="1AA9C06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8E0BB" w14:textId="0307EDF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556.68 </w:t>
            </w:r>
          </w:p>
        </w:tc>
      </w:tr>
      <w:tr w:rsidR="00BC61B3" w:rsidRPr="00BC61B3" w14:paraId="38BCAEB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B249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7BA9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E888D" w14:textId="07F948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19,854.0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9648F" w14:textId="75F8FF7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3ABE5" w14:textId="6B76A6C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66A67" w14:textId="46C7EB5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19,854.07 </w:t>
            </w:r>
          </w:p>
        </w:tc>
      </w:tr>
      <w:tr w:rsidR="00BC61B3" w:rsidRPr="00BC61B3" w14:paraId="40D1DC1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745E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2455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dto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B66A3" w14:textId="18F2887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5,233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D45FE" w14:textId="6508AAC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305C1" w14:textId="5928595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086D8" w14:textId="28FEE34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5,233.75 </w:t>
            </w:r>
          </w:p>
        </w:tc>
      </w:tr>
      <w:tr w:rsidR="00BC61B3" w:rsidRPr="00BC61B3" w14:paraId="5F66955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647F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372C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6D791" w14:textId="3762209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02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8B402" w14:textId="5FC501D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EA4DE" w14:textId="21F6FB5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7A0F4" w14:textId="066FBC6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024.00 </w:t>
            </w:r>
          </w:p>
        </w:tc>
      </w:tr>
      <w:tr w:rsidR="00BC61B3" w:rsidRPr="00BC61B3" w14:paraId="009AF510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7C2F9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3B1099" w14:textId="0DF978A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454,172.3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F8758E" w14:textId="772B692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34,46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C2965D" w14:textId="7AC79C3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50,447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60F3618" w14:textId="16CE445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739,081.37 </w:t>
            </w:r>
          </w:p>
        </w:tc>
      </w:tr>
      <w:tr w:rsidR="00BC61B3" w:rsidRPr="00BC61B3" w14:paraId="49EC7AE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81F1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8D524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ok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A5772" w14:textId="3F631A9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87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9683C" w14:textId="5FB24C6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0ABFF" w14:textId="4E27702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34C8C" w14:textId="1A8DF61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87.54 </w:t>
            </w:r>
          </w:p>
        </w:tc>
      </w:tr>
      <w:tr w:rsidR="00BC61B3" w:rsidRPr="00BC61B3" w14:paraId="45F086B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3431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2718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AE2AD" w14:textId="106D9EC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653,576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6C004" w14:textId="0ECAEC3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149FE" w14:textId="0C52D3B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739,8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08EBC" w14:textId="1C69294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,393,376.30 </w:t>
            </w:r>
          </w:p>
        </w:tc>
      </w:tr>
      <w:tr w:rsidR="00BC61B3" w:rsidRPr="00BC61B3" w14:paraId="27D8995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6CA16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7AEA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ku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3064B" w14:textId="4B7065C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444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540BC" w14:textId="515F63E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1762A" w14:textId="3D2E93B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F0B7E" w14:textId="4680194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444.50 </w:t>
            </w:r>
          </w:p>
        </w:tc>
      </w:tr>
      <w:tr w:rsidR="00BC61B3" w:rsidRPr="00BC61B3" w14:paraId="1155F335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FA42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8621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ko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755CE" w14:textId="4BC5377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3B70B" w14:textId="33AEC2E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220D4" w14:textId="30987E9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213FF" w14:textId="5C669E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400.00 </w:t>
            </w:r>
          </w:p>
        </w:tc>
      </w:tr>
      <w:tr w:rsidR="00BC61B3" w:rsidRPr="00BC61B3" w14:paraId="5DDEAB4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5FFC5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159E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i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2856D" w14:textId="2A96DF3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3,167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57B45" w14:textId="4D9EA46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6C349" w14:textId="1BCBF90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E8A5C" w14:textId="294BFE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38 </w:t>
            </w:r>
          </w:p>
        </w:tc>
      </w:tr>
      <w:tr w:rsidR="00BC61B3" w:rsidRPr="00BC61B3" w14:paraId="2BAB599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E69D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E925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06FB7" w14:textId="5DFB026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7,905.9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A9918" w14:textId="1D54601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60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010DA" w14:textId="72E46C2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647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33A96" w14:textId="6DADBCA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2,159.97 </w:t>
            </w:r>
          </w:p>
        </w:tc>
      </w:tr>
      <w:tr w:rsidR="00BC61B3" w:rsidRPr="00BC61B3" w14:paraId="494398D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98F28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D553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A60CA" w14:textId="2AB1F7A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035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00883" w14:textId="4058482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,85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36F58" w14:textId="65FE704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35012" w14:textId="296E02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890.56 </w:t>
            </w:r>
          </w:p>
        </w:tc>
      </w:tr>
      <w:tr w:rsidR="00BC61B3" w:rsidRPr="00BC61B3" w14:paraId="2B5D312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BECF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F812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B57F6" w14:textId="0A84B23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132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A768C" w14:textId="5C0FB93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2AE33" w14:textId="0D0C8BC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1D676" w14:textId="6DD53A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132.58 </w:t>
            </w:r>
          </w:p>
        </w:tc>
      </w:tr>
      <w:tr w:rsidR="00BC61B3" w:rsidRPr="00BC61B3" w14:paraId="17464B6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284A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8917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u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1CABE" w14:textId="55239CE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8,65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B9132" w14:textId="25B417D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E1185" w14:textId="068BCE3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2D370" w14:textId="711C035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8,656.00 </w:t>
            </w:r>
          </w:p>
        </w:tc>
      </w:tr>
      <w:tr w:rsidR="00BC61B3" w:rsidRPr="00BC61B3" w14:paraId="143B441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76E7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64A2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6F874" w14:textId="16DCEFB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39,017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66EE1" w14:textId="5CD5B93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88794" w14:textId="36C6002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60A70" w14:textId="6D4C371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39,017.64 </w:t>
            </w:r>
          </w:p>
        </w:tc>
      </w:tr>
      <w:tr w:rsidR="00BC61B3" w:rsidRPr="00BC61B3" w14:paraId="6D1467F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F817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78A8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k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A2905" w14:textId="439525E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19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485B3" w14:textId="71795C8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9F88C" w14:textId="0F88E75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0E881" w14:textId="4DE6D4E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194.00 </w:t>
            </w:r>
          </w:p>
        </w:tc>
      </w:tr>
      <w:tr w:rsidR="00BC61B3" w:rsidRPr="00BC61B3" w14:paraId="5095A73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4628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527D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5550B" w14:textId="6FB56AD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69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C51D9" w14:textId="64641B2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CDD48" w14:textId="364D5FA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1D8C3" w14:textId="0EAB70B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696.50 </w:t>
            </w:r>
          </w:p>
        </w:tc>
      </w:tr>
      <w:tr w:rsidR="00BC61B3" w:rsidRPr="00BC61B3" w14:paraId="0AA0EBA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D359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E7DD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E3E41" w14:textId="6614FAD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37,81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7106A" w14:textId="0B5E0AD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D9350" w14:textId="337051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957FA" w14:textId="77026F4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8,818.00 </w:t>
            </w:r>
          </w:p>
        </w:tc>
      </w:tr>
      <w:tr w:rsidR="00BC61B3" w:rsidRPr="00BC61B3" w14:paraId="35A31350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D841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0599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l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8DDE6" w14:textId="5035A8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140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5B2AC" w14:textId="3DA4E66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43C89" w14:textId="2FB679F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33BA0" w14:textId="72C57E8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140.40 </w:t>
            </w:r>
          </w:p>
        </w:tc>
      </w:tr>
      <w:tr w:rsidR="00BC61B3" w:rsidRPr="00BC61B3" w14:paraId="65F2F722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28A1A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CE6958" w14:textId="5C46EA9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106,046.9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AC4178" w14:textId="2ED31C8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584CAC" w14:textId="2963CBA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7821F2E" w14:textId="19B360F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106,046.91 </w:t>
            </w:r>
          </w:p>
        </w:tc>
      </w:tr>
      <w:tr w:rsidR="00BC61B3" w:rsidRPr="00BC61B3" w14:paraId="4E56ECA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FC1D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D5EC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9DF2B" w14:textId="61CF1C8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162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35D86" w14:textId="1F2D1E5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79C8B" w14:textId="110B9DC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D698B" w14:textId="66172BC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162.16 </w:t>
            </w:r>
          </w:p>
        </w:tc>
      </w:tr>
      <w:tr w:rsidR="00BC61B3" w:rsidRPr="00BC61B3" w14:paraId="249A34D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C1F03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8C87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 Lista (Poti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E70E4" w14:textId="582637C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2,371.2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DAC7F" w14:textId="0F66C78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F83E4" w14:textId="4416CAC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3900E" w14:textId="1F6E789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2,371.21 </w:t>
            </w:r>
          </w:p>
        </w:tc>
      </w:tr>
      <w:tr w:rsidR="00BC61B3" w:rsidRPr="00BC61B3" w14:paraId="2F823A3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9E81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94E8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pu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5CC1B" w14:textId="74D86AD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6,264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423D1" w14:textId="707F5C2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ED415" w14:textId="28C1331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AE439" w14:textId="2B91D90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6,264.25 </w:t>
            </w:r>
          </w:p>
        </w:tc>
      </w:tr>
      <w:tr w:rsidR="00BC61B3" w:rsidRPr="00BC61B3" w14:paraId="02B14B1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F61B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3686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89ACB" w14:textId="559B15F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0,654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74F1D" w14:textId="0B81906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2DEA2" w14:textId="113B09D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3B130" w14:textId="73A9DC2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0,654.84 </w:t>
            </w:r>
          </w:p>
        </w:tc>
      </w:tr>
      <w:tr w:rsidR="00BC61B3" w:rsidRPr="00BC61B3" w14:paraId="275897E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A843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F7AD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gy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9604E" w14:textId="2B9D095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3,187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05903" w14:textId="5140700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3CFA3" w14:textId="00700EB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16A52" w14:textId="0A9F2E3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3,187.18 </w:t>
            </w:r>
          </w:p>
        </w:tc>
      </w:tr>
      <w:tr w:rsidR="00BC61B3" w:rsidRPr="00BC61B3" w14:paraId="609DD5A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8DAD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FC34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ungd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3EAA4" w14:textId="2E96D48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1,370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D599D" w14:textId="30EB252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3B32E" w14:textId="5DBB444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DA8B3" w14:textId="134D29B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1,370.18 </w:t>
            </w:r>
          </w:p>
        </w:tc>
      </w:tr>
      <w:tr w:rsidR="00BC61B3" w:rsidRPr="00BC61B3" w14:paraId="5B8261E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B81A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AA14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A6CC0" w14:textId="1091D22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1,968.6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AC590" w14:textId="7D9A32B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9E78C" w14:textId="31771E2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4D594" w14:textId="4B31402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1,968.63 </w:t>
            </w:r>
          </w:p>
        </w:tc>
      </w:tr>
      <w:tr w:rsidR="00BC61B3" w:rsidRPr="00BC61B3" w14:paraId="21F778F7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3FF7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D4D4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w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B7C95" w14:textId="602037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745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73266" w14:textId="763D93F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55DD4" w14:textId="6D097F5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D61A3" w14:textId="221BC6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745.78 </w:t>
            </w:r>
          </w:p>
        </w:tc>
      </w:tr>
      <w:tr w:rsidR="00BC61B3" w:rsidRPr="00BC61B3" w14:paraId="5337A5B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871E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65A0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u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961DC" w14:textId="3C3172B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1,6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C3D83" w14:textId="316DF3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0CFE4" w14:textId="1E48CE7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416B3" w14:textId="7F18BBB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1,695.00 </w:t>
            </w:r>
          </w:p>
        </w:tc>
      </w:tr>
      <w:tr w:rsidR="00BC61B3" w:rsidRPr="00BC61B3" w14:paraId="1D0217E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C813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710B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963F2" w14:textId="38456C9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287,427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C137B" w14:textId="0819D10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423FC" w14:textId="035C65A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54D45" w14:textId="7A7213B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7,427.68 </w:t>
            </w:r>
          </w:p>
        </w:tc>
      </w:tr>
      <w:tr w:rsidR="00BC61B3" w:rsidRPr="00BC61B3" w14:paraId="29FAEF4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C99F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C764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o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21C8A" w14:textId="7F5DC22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DD46A" w14:textId="4A07532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AD122" w14:textId="081A02F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5CB0A" w14:textId="263811C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1,200.00 </w:t>
            </w:r>
          </w:p>
        </w:tc>
      </w:tr>
      <w:tr w:rsidR="00BC61B3" w:rsidRPr="00BC61B3" w14:paraId="7D82E71B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B9B2C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0B9903" w14:textId="20743A4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04,843.6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F9EE72" w14:textId="179A25C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3D4389" w14:textId="12529D3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054BA7B" w14:textId="33D7838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04,843.69 </w:t>
            </w:r>
          </w:p>
        </w:tc>
      </w:tr>
      <w:tr w:rsidR="00BC61B3" w:rsidRPr="00BC61B3" w14:paraId="7BB2C24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902B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96BA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ba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41C0C" w14:textId="0C16460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477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4B02F" w14:textId="6451AAF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7D1E9" w14:textId="294F519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CB259" w14:textId="462794D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477.44 </w:t>
            </w:r>
          </w:p>
        </w:tc>
      </w:tr>
      <w:tr w:rsidR="00BC61B3" w:rsidRPr="00BC61B3" w14:paraId="12CD6F8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D3A4E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A626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ua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CCDA6" w14:textId="31EDCC8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1,153.3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A2BCD" w14:textId="56EDF67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F30C9" w14:textId="20D9F9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F7CA4" w14:textId="734E217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1,153.36 </w:t>
            </w:r>
          </w:p>
        </w:tc>
      </w:tr>
      <w:tr w:rsidR="00BC61B3" w:rsidRPr="00BC61B3" w14:paraId="784ED5D9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C609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3475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3D801" w14:textId="2EC8017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822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24F38" w14:textId="7ADE80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5DB4D" w14:textId="75856E9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B0F82" w14:textId="7919580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822.56 </w:t>
            </w:r>
          </w:p>
        </w:tc>
      </w:tr>
      <w:tr w:rsidR="00BC61B3" w:rsidRPr="00BC61B3" w14:paraId="4DB4A58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EEE0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F4B4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ukpuk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6D0FB" w14:textId="5FE0810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7,905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C1B41" w14:textId="0DD590E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E5FEE" w14:textId="1237034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32D10" w14:textId="6CFA56A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7,905.18 </w:t>
            </w:r>
          </w:p>
        </w:tc>
      </w:tr>
      <w:tr w:rsidR="00BC61B3" w:rsidRPr="00BC61B3" w14:paraId="74457B3C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F7A2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EB80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ud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7FBA1" w14:textId="2A075D1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8,269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D23C8" w14:textId="611FD65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296C2" w14:textId="14507F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E67EB" w14:textId="73EF4D1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8,269.08 </w:t>
            </w:r>
          </w:p>
        </w:tc>
      </w:tr>
      <w:tr w:rsidR="00BC61B3" w:rsidRPr="00BC61B3" w14:paraId="0E9282BF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596F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D90C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7A5E4" w14:textId="4472CE7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839.3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3EAE1" w14:textId="4554511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6856C" w14:textId="719347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91EE1" w14:textId="73A7899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839.34 </w:t>
            </w:r>
          </w:p>
        </w:tc>
      </w:tr>
      <w:tr w:rsidR="00BC61B3" w:rsidRPr="00BC61B3" w14:paraId="06DCBD8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E9E2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6CE1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Liwa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CDC23" w14:textId="5944305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93,329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602C1" w14:textId="3D52F62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4905C" w14:textId="1CF3C5F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308FE" w14:textId="2F2F8D4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93,329.16 </w:t>
            </w:r>
          </w:p>
        </w:tc>
      </w:tr>
      <w:tr w:rsidR="00BC61B3" w:rsidRPr="00BC61B3" w14:paraId="20907AC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EF7C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42EB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0D667" w14:textId="06CE5F8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12,047.5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E28E5" w14:textId="65D37C9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3E695" w14:textId="301E46C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1B2AD" w14:textId="1EE20EB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12,047.57 </w:t>
            </w:r>
          </w:p>
        </w:tc>
      </w:tr>
      <w:tr w:rsidR="00BC61B3" w:rsidRPr="00BC61B3" w14:paraId="68DE5E48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C3F02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E0CE4D" w14:textId="5A69FBE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16,640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573A6A" w14:textId="3A44004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68B133" w14:textId="6CFBB48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62D051" w14:textId="21CB8E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16,640.18 </w:t>
            </w:r>
          </w:p>
        </w:tc>
      </w:tr>
      <w:tr w:rsidR="00BC61B3" w:rsidRPr="00BC61B3" w14:paraId="5065393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3EC7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351D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li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6AECB" w14:textId="1B9999E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121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C82DB" w14:textId="63BC554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4CE9E" w14:textId="2074840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7730A" w14:textId="2C277F4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121.76 </w:t>
            </w:r>
          </w:p>
        </w:tc>
      </w:tr>
      <w:tr w:rsidR="00BC61B3" w:rsidRPr="00BC61B3" w14:paraId="06F616F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028F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FE0C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to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FC8E1" w14:textId="6D2E915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1,940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A2041" w14:textId="3FC8900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42027" w14:textId="62819DE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23709" w14:textId="74402E0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1,940.40 </w:t>
            </w:r>
          </w:p>
        </w:tc>
      </w:tr>
      <w:tr w:rsidR="00BC61B3" w:rsidRPr="00BC61B3" w14:paraId="5470E076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B81C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F9CA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on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9337F" w14:textId="556EC35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,59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94289" w14:textId="33D69E0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A72D7" w14:textId="50470A3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45941" w14:textId="2CD0276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,592.00 </w:t>
            </w:r>
          </w:p>
        </w:tc>
      </w:tr>
      <w:tr w:rsidR="00BC61B3" w:rsidRPr="00BC61B3" w14:paraId="72A5B51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0048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9A97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eli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6596C" w14:textId="4D43EE5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1,86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16A5E" w14:textId="7CB6895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A3B70" w14:textId="22D7660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726BC" w14:textId="3C65040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1,868.00 </w:t>
            </w:r>
          </w:p>
        </w:tc>
      </w:tr>
      <w:tr w:rsidR="00BC61B3" w:rsidRPr="00BC61B3" w14:paraId="3727BB1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209E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3B49E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k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50457" w14:textId="6E1A836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3,9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44983" w14:textId="5F1B0F9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4DA24" w14:textId="3FEA906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16FB8" w14:textId="0C6959F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3,980.00 </w:t>
            </w:r>
          </w:p>
        </w:tc>
      </w:tr>
      <w:tr w:rsidR="00BC61B3" w:rsidRPr="00BC61B3" w14:paraId="201DB37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42162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804F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s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295A6" w14:textId="3B2B4F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197.2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3E40F" w14:textId="5B42EF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0FCBA" w14:textId="0C96BC0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C26EB" w14:textId="6160CE0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197.26 </w:t>
            </w:r>
          </w:p>
        </w:tc>
      </w:tr>
      <w:tr w:rsidR="00BC61B3" w:rsidRPr="00BC61B3" w14:paraId="3982ABB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A37D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C1C21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a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FD13D" w14:textId="219BF38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949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AF44A" w14:textId="49579EA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AA0A3" w14:textId="77F2AB8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15A51" w14:textId="6E600A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949.20 </w:t>
            </w:r>
          </w:p>
        </w:tc>
      </w:tr>
      <w:tr w:rsidR="00BC61B3" w:rsidRPr="00BC61B3" w14:paraId="23DDCA9A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37B7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3EC6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10E67" w14:textId="4AD363E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0,60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236DF" w14:textId="1C86471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FDE5B" w14:textId="43DC2E7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21EA1" w14:textId="350EF5F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0,606.00 </w:t>
            </w:r>
          </w:p>
        </w:tc>
      </w:tr>
      <w:tr w:rsidR="00BC61B3" w:rsidRPr="00BC61B3" w14:paraId="47E2067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22DB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FBE8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di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D626F" w14:textId="20517F8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385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64644" w14:textId="468896B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287FA" w14:textId="1D2887A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76388" w14:textId="2055C3A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385.56 </w:t>
            </w:r>
          </w:p>
        </w:tc>
      </w:tr>
      <w:tr w:rsidR="00BC61B3" w:rsidRPr="00BC61B3" w14:paraId="6588E78A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51FB81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CE5FEA7" w14:textId="011D5FD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12,100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E6744A1" w14:textId="4ACC626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AC0A6FB" w14:textId="54D4A75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BD2EADC" w14:textId="5207CC7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12,100.94 </w:t>
            </w:r>
          </w:p>
        </w:tc>
      </w:tr>
      <w:tr w:rsidR="00BC61B3" w:rsidRPr="00BC61B3" w14:paraId="605991F8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278F7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B6DAFD" w14:textId="6A761BA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79,180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FBD5D5" w14:textId="16681D1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470F85" w14:textId="6B7970A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A2B0B33" w14:textId="50A179F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79,180.94 </w:t>
            </w:r>
          </w:p>
        </w:tc>
      </w:tr>
      <w:tr w:rsidR="00BC61B3" w:rsidRPr="00BC61B3" w14:paraId="33F7BA4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1CD6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1E15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amit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F19FA" w14:textId="03E86A1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8,750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47552" w14:textId="31ED260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59B0A" w14:textId="632DF83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996B7" w14:textId="5646D90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8,750.84 </w:t>
            </w:r>
          </w:p>
        </w:tc>
      </w:tr>
      <w:tr w:rsidR="00BC61B3" w:rsidRPr="00BC61B3" w14:paraId="13A4127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B220C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0CDE8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w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82608" w14:textId="1513E0B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2,012.2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7D833" w14:textId="22F5800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DE775" w14:textId="3DAB00E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53F8E" w14:textId="253AD6F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2,012.22 </w:t>
            </w:r>
          </w:p>
        </w:tc>
      </w:tr>
      <w:tr w:rsidR="00BC61B3" w:rsidRPr="00BC61B3" w14:paraId="09DF09C8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4233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898C0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s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8E36D" w14:textId="11D9F46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122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9B919" w14:textId="0F0D96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EA829" w14:textId="0CA3C83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5E996" w14:textId="41B3A49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122.92 </w:t>
            </w:r>
          </w:p>
        </w:tc>
      </w:tr>
      <w:tr w:rsidR="00BC61B3" w:rsidRPr="00BC61B3" w14:paraId="05CE7B54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6F747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92C6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9E59A" w14:textId="567F97C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89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A31F8" w14:textId="19CA0C9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BB5A8" w14:textId="1E1EEE8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4E191" w14:textId="4FDE822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897.50 </w:t>
            </w:r>
          </w:p>
        </w:tc>
      </w:tr>
      <w:tr w:rsidR="00BC61B3" w:rsidRPr="00BC61B3" w14:paraId="7F9094A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DFE8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AB05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gkaya Puk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D2E37" w14:textId="2E923C2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4,397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2B7A4" w14:textId="58A8D77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BE93F" w14:textId="1120E00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FC11E" w14:textId="04C38E7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4,397.46 </w:t>
            </w:r>
          </w:p>
        </w:tc>
      </w:tr>
      <w:tr w:rsidR="00BC61B3" w:rsidRPr="00BC61B3" w14:paraId="38270282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A4E6E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3BD490" w14:textId="0A7FC5E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565036" w14:textId="0345E97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4FEE6D" w14:textId="46F8850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67A9806" w14:textId="250DEC6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BC61B3" w:rsidRPr="00BC61B3" w14:paraId="57BEA20D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81762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5E27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ED816" w14:textId="4A6FDA9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49571" w14:textId="144BE0C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5D488" w14:textId="12B8FE5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7665B" w14:textId="61CB8DB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BC61B3" w:rsidRPr="00BC61B3" w14:paraId="0FD36870" w14:textId="77777777" w:rsidTr="00BC61B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5BA34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9339AD" w14:textId="26A51B2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9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1870C0" w14:textId="51EEF1D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AA337E" w14:textId="468A8F01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8863606" w14:textId="1A5FF58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920.00 </w:t>
            </w:r>
          </w:p>
        </w:tc>
      </w:tr>
      <w:tr w:rsidR="00BC61B3" w:rsidRPr="00BC61B3" w14:paraId="749F631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A458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98E99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085E2" w14:textId="49B5AF5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D0425" w14:textId="1D160C7B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4DF80" w14:textId="0ACCF363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F063F" w14:textId="08BA216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BC61B3" w:rsidRPr="00BC61B3" w14:paraId="53FA86CB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88E9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41E9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63C81" w14:textId="33752FE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6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BFCCD" w14:textId="0EA929A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E1972" w14:textId="5FBF874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2DD24" w14:textId="5E4216D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68.00 </w:t>
            </w:r>
          </w:p>
        </w:tc>
      </w:tr>
      <w:tr w:rsidR="00BC61B3" w:rsidRPr="00BC61B3" w14:paraId="59E6264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20CFC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90753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mbu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AC495" w14:textId="35DBD7B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46245" w14:textId="191F997F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AB83F" w14:textId="099C7A4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B3827" w14:textId="0A67476E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BC61B3" w:rsidRPr="00BC61B3" w14:paraId="24AF6C9E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66FA4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5D33A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ima Estino (New Panamao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51A3C" w14:textId="0C31539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C322F" w14:textId="4AC2A922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E0C5E" w14:textId="0F8D13F8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D5414" w14:textId="588F02F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BC61B3" w:rsidRPr="00BC61B3" w14:paraId="0FA627C1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6ABDB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BF52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9D309" w14:textId="2CABC8C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1B445" w14:textId="104CD4E4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D9728" w14:textId="100729D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C9613" w14:textId="422AC02A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BC61B3" w:rsidRPr="00BC61B3" w14:paraId="13570FE3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FCA36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D752D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p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5070F" w14:textId="3C1A2C7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C7767" w14:textId="608C66D6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DAA06" w14:textId="4C9CBC59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07F79" w14:textId="71AF9470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2.00 </w:t>
            </w:r>
          </w:p>
        </w:tc>
      </w:tr>
      <w:tr w:rsidR="00BC61B3" w:rsidRPr="00BC61B3" w14:paraId="0B673C72" w14:textId="77777777" w:rsidTr="00BC61B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094385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7006CF" w14:textId="77777777" w:rsidR="00BC61B3" w:rsidRPr="00BC61B3" w:rsidRDefault="00BC61B3" w:rsidP="00BC61B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ngki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1DD3C" w14:textId="191A592D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7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11CD1" w14:textId="14E0F20C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B457C" w14:textId="214B5525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56B6E" w14:textId="4D215FE7" w:rsidR="00BC61B3" w:rsidRPr="00BC61B3" w:rsidRDefault="00BC61B3" w:rsidP="00BC61B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BC61B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76.00 </w:t>
            </w:r>
          </w:p>
        </w:tc>
      </w:tr>
    </w:tbl>
    <w:p w14:paraId="7DAD564B" w14:textId="365F554A" w:rsidR="00573513" w:rsidRPr="00BA0DBE" w:rsidRDefault="008D2D83" w:rsidP="00BC61B3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BA0DBE">
        <w:rPr>
          <w:rFonts w:ascii="Arial" w:eastAsia="Arial" w:hAnsi="Arial" w:cs="Arial"/>
          <w:i/>
          <w:sz w:val="16"/>
          <w:szCs w:val="16"/>
        </w:rPr>
        <w:t xml:space="preserve"> Also,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 xml:space="preserve">assistance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44620442" w14:textId="5AD0A2D5" w:rsidR="00B453D1" w:rsidRDefault="003E4C18" w:rsidP="00B453D1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1103A477" w14:textId="53C92FF6" w:rsidR="00B453D1" w:rsidRDefault="00B453D1" w:rsidP="00B453D1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6841DC30" w14:textId="77777777" w:rsidR="00B453D1" w:rsidRPr="00B453D1" w:rsidRDefault="00B453D1" w:rsidP="00B453D1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B85F2F5" w14:textId="27ECD988" w:rsidR="00840B82" w:rsidRPr="00665154" w:rsidRDefault="00840B82" w:rsidP="00FB74E7">
      <w:pPr>
        <w:widowControl/>
        <w:spacing w:after="160" w:line="259" w:lineRule="auto"/>
        <w:rPr>
          <w:rFonts w:ascii="Arial" w:eastAsia="Arial" w:hAnsi="Arial" w:cs="Arial"/>
          <w:b/>
          <w:color w:val="002060"/>
          <w:sz w:val="28"/>
          <w:szCs w:val="28"/>
        </w:rPr>
      </w:pP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Status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of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Prepositioned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Resources: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Stockpile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and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Standby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Funds</w:t>
      </w:r>
    </w:p>
    <w:p w14:paraId="5CC6AC85" w14:textId="4C27BFC7" w:rsidR="00840B82" w:rsidRPr="006217D0" w:rsidRDefault="00840B82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6217D0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DSW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Centr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Offic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(CO)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Fiel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Offic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(FOs)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Nation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Resourc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Operation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Cent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(NROC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hav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stockpil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standb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fund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mount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901E14" w:rsidRPr="00901E14">
        <w:rPr>
          <w:rFonts w:ascii="Arial" w:eastAsia="Arial" w:hAnsi="Arial" w:cs="Arial"/>
          <w:b/>
          <w:bCs/>
          <w:color w:val="0070C0"/>
          <w:sz w:val="24"/>
          <w:szCs w:val="24"/>
        </w:rPr>
        <w:t>804,351,683.60</w:t>
      </w:r>
      <w:r w:rsidR="00901E14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with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breakdow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follow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(se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Tabl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1266BB">
        <w:rPr>
          <w:rFonts w:ascii="Arial" w:eastAsia="Arial" w:hAnsi="Arial" w:cs="Arial"/>
          <w:sz w:val="24"/>
          <w:szCs w:val="24"/>
        </w:rPr>
        <w:t>2</w:t>
      </w:r>
      <w:r w:rsidRPr="006217D0">
        <w:rPr>
          <w:rFonts w:ascii="Arial" w:eastAsia="Arial" w:hAnsi="Arial" w:cs="Arial"/>
          <w:sz w:val="24"/>
          <w:szCs w:val="24"/>
        </w:rPr>
        <w:t>):</w:t>
      </w:r>
    </w:p>
    <w:p w14:paraId="4CD54C8C" w14:textId="77777777" w:rsidR="00840B82" w:rsidRPr="006217D0" w:rsidRDefault="00840B82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2DE675B8" w14:textId="0D9AEB85" w:rsidR="00840B82" w:rsidRPr="006217D0" w:rsidRDefault="00840B82" w:rsidP="00AD03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 w:rsidRPr="006217D0">
        <w:rPr>
          <w:rFonts w:ascii="Arial" w:eastAsia="Arial" w:hAnsi="Arial" w:cs="Arial"/>
          <w:b/>
          <w:sz w:val="24"/>
          <w:szCs w:val="24"/>
        </w:rPr>
        <w:t>Standby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b/>
          <w:sz w:val="24"/>
          <w:szCs w:val="24"/>
        </w:rPr>
        <w:t>Funds</w:t>
      </w:r>
    </w:p>
    <w:p w14:paraId="223AB362" w14:textId="3D553552" w:rsidR="00616E25" w:rsidRPr="00634F41" w:rsidRDefault="00616E25" w:rsidP="00616E25">
      <w:pPr>
        <w:ind w:left="360"/>
        <w:contextualSpacing/>
        <w:rPr>
          <w:rFonts w:ascii="Arial" w:eastAsia="Arial" w:hAnsi="Arial" w:cs="Arial"/>
          <w:sz w:val="24"/>
          <w:szCs w:val="24"/>
        </w:rPr>
      </w:pPr>
      <w:r w:rsidRPr="00634F41"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total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9E56CB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901E14" w:rsidRPr="00901E14">
        <w:rPr>
          <w:rFonts w:ascii="Arial" w:eastAsia="Arial" w:hAnsi="Arial" w:cs="Arial"/>
          <w:b/>
          <w:bCs/>
          <w:color w:val="0070C0"/>
          <w:sz w:val="24"/>
          <w:szCs w:val="24"/>
        </w:rPr>
        <w:t>228,390,138.27</w:t>
      </w:r>
      <w:r w:rsidR="00901E14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9E56CB">
        <w:rPr>
          <w:rFonts w:ascii="Arial" w:eastAsia="Arial" w:hAnsi="Arial" w:cs="Arial"/>
          <w:b/>
          <w:color w:val="0070C0"/>
          <w:sz w:val="24"/>
          <w:szCs w:val="24"/>
        </w:rPr>
        <w:t>standby funds</w:t>
      </w:r>
      <w:r w:rsidRPr="004F77A6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in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CO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and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FOs.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said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amount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4F77A6">
        <w:rPr>
          <w:rFonts w:ascii="Arial" w:eastAsia="Arial" w:hAnsi="Arial" w:cs="Arial"/>
          <w:b/>
          <w:sz w:val="24"/>
          <w:szCs w:val="24"/>
        </w:rPr>
        <w:t xml:space="preserve">₱184,762,513.19 </w:t>
      </w:r>
      <w:r w:rsidRPr="000F3763">
        <w:rPr>
          <w:rFonts w:ascii="Arial" w:eastAsia="Arial" w:hAnsi="Arial" w:cs="Arial"/>
          <w:sz w:val="24"/>
          <w:szCs w:val="24"/>
        </w:rPr>
        <w:t>is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available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4F77A6">
        <w:rPr>
          <w:rFonts w:ascii="Arial" w:eastAsia="Arial" w:hAnsi="Arial" w:cs="Arial"/>
          <w:b/>
          <w:sz w:val="24"/>
          <w:szCs w:val="24"/>
        </w:rPr>
        <w:t>Quick Response Fund (QRF)</w:t>
      </w:r>
      <w:r w:rsidRPr="004F77A6"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in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CO.</w:t>
      </w:r>
    </w:p>
    <w:p w14:paraId="41008940" w14:textId="77777777" w:rsidR="00616E25" w:rsidRPr="006217D0" w:rsidRDefault="00616E25" w:rsidP="00616E25">
      <w:pPr>
        <w:ind w:left="360"/>
        <w:contextualSpacing/>
        <w:rPr>
          <w:rFonts w:ascii="Arial" w:eastAsia="Arial" w:hAnsi="Arial" w:cs="Arial"/>
          <w:b/>
          <w:sz w:val="24"/>
          <w:szCs w:val="24"/>
        </w:rPr>
      </w:pPr>
    </w:p>
    <w:p w14:paraId="4C9E28A4" w14:textId="77777777" w:rsidR="00616E25" w:rsidRPr="006217D0" w:rsidRDefault="00616E25" w:rsidP="00616E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 w:rsidRPr="006217D0">
        <w:rPr>
          <w:rFonts w:ascii="Arial" w:eastAsia="Arial" w:hAnsi="Arial" w:cs="Arial"/>
          <w:b/>
          <w:sz w:val="24"/>
          <w:szCs w:val="24"/>
        </w:rPr>
        <w:t>Stockpiles</w:t>
      </w:r>
    </w:p>
    <w:p w14:paraId="6A89E934" w14:textId="63B5E344" w:rsidR="00616E25" w:rsidRPr="00FA07B1" w:rsidRDefault="00616E25" w:rsidP="00901E14">
      <w:pPr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6217D0"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total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="00901E14" w:rsidRPr="00901E14">
        <w:rPr>
          <w:rFonts w:ascii="Arial" w:eastAsia="Arial" w:hAnsi="Arial" w:cs="Arial"/>
          <w:b/>
          <w:bCs/>
          <w:color w:val="0070C0"/>
          <w:sz w:val="24"/>
          <w:szCs w:val="24"/>
        </w:rPr>
        <w:t>285,167</w:t>
      </w:r>
      <w:r w:rsidR="00901E14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family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food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packs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(FFPs)</w:t>
      </w:r>
      <w:r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mounting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901E14" w:rsidRPr="00901E14">
        <w:rPr>
          <w:rFonts w:ascii="Arial" w:eastAsia="Arial" w:hAnsi="Arial" w:cs="Arial"/>
          <w:b/>
          <w:bCs/>
          <w:color w:val="0070C0"/>
          <w:sz w:val="24"/>
          <w:szCs w:val="24"/>
        </w:rPr>
        <w:t>131,842,602.95</w:t>
      </w:r>
      <w:r w:rsidRPr="00555242"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7C151F">
        <w:rPr>
          <w:rFonts w:ascii="Arial" w:eastAsia="Arial" w:hAnsi="Arial" w:cs="Arial"/>
          <w:b/>
          <w:color w:val="0070C0"/>
          <w:sz w:val="24"/>
          <w:szCs w:val="24"/>
        </w:rPr>
        <w:t>other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7C151F">
        <w:rPr>
          <w:rFonts w:ascii="Arial" w:eastAsia="Arial" w:hAnsi="Arial" w:cs="Arial"/>
          <w:b/>
          <w:color w:val="0070C0"/>
          <w:sz w:val="24"/>
          <w:szCs w:val="24"/>
        </w:rPr>
        <w:t>food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7C151F">
        <w:rPr>
          <w:rFonts w:ascii="Arial" w:eastAsia="Arial" w:hAnsi="Arial" w:cs="Arial"/>
          <w:b/>
          <w:color w:val="0070C0"/>
          <w:sz w:val="24"/>
          <w:szCs w:val="24"/>
        </w:rPr>
        <w:t>items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mounting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 w:rsidRPr="007C151F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901E14" w:rsidRPr="00901E14">
        <w:rPr>
          <w:rFonts w:ascii="Arial" w:eastAsia="Arial" w:hAnsi="Arial" w:cs="Arial"/>
          <w:b/>
          <w:bCs/>
          <w:color w:val="0070C0"/>
          <w:sz w:val="24"/>
          <w:szCs w:val="24"/>
        </w:rPr>
        <w:t>183,267,494.84</w:t>
      </w:r>
      <w:r w:rsidR="00901E14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nd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032164">
        <w:rPr>
          <w:rFonts w:ascii="Arial" w:eastAsia="Arial" w:hAnsi="Arial" w:cs="Arial"/>
          <w:b/>
          <w:color w:val="0070C0"/>
          <w:sz w:val="24"/>
          <w:szCs w:val="24"/>
        </w:rPr>
        <w:t>non-food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032164">
        <w:rPr>
          <w:rFonts w:ascii="Arial" w:eastAsia="Arial" w:hAnsi="Arial" w:cs="Arial"/>
          <w:b/>
          <w:color w:val="0070C0"/>
          <w:sz w:val="24"/>
          <w:szCs w:val="24"/>
        </w:rPr>
        <w:t>items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032164">
        <w:rPr>
          <w:rFonts w:ascii="Arial" w:eastAsia="Arial" w:hAnsi="Arial" w:cs="Arial"/>
          <w:b/>
          <w:color w:val="0070C0"/>
          <w:sz w:val="24"/>
          <w:szCs w:val="24"/>
        </w:rPr>
        <w:t>(FNIs)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mounting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 w:rsidRPr="00032164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901E14" w:rsidRPr="00901E14">
        <w:rPr>
          <w:rFonts w:ascii="Arial" w:eastAsia="Arial" w:hAnsi="Arial" w:cs="Arial"/>
          <w:b/>
          <w:bCs/>
          <w:color w:val="0070C0"/>
          <w:sz w:val="24"/>
          <w:szCs w:val="24"/>
        </w:rPr>
        <w:t>260,851,447.54</w:t>
      </w:r>
      <w:r w:rsidR="00901E14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re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vailable.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</w:p>
    <w:p w14:paraId="47C4509F" w14:textId="77777777" w:rsidR="00616E25" w:rsidRPr="004F322E" w:rsidRDefault="00616E25" w:rsidP="00616E25">
      <w:pPr>
        <w:ind w:left="360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5155D0B5" w14:textId="77777777" w:rsidR="00616E25" w:rsidRDefault="00616E25" w:rsidP="00616E25">
      <w:pPr>
        <w:ind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  <w:r w:rsidRPr="004F322E">
        <w:rPr>
          <w:rFonts w:ascii="Arial" w:eastAsia="Arial" w:hAnsi="Arial" w:cs="Arial"/>
          <w:b/>
          <w:i/>
          <w:sz w:val="20"/>
          <w:szCs w:val="20"/>
        </w:rPr>
        <w:t>Table</w:t>
      </w:r>
      <w:r>
        <w:rPr>
          <w:rFonts w:ascii="Arial" w:eastAsia="Arial" w:hAnsi="Arial" w:cs="Arial"/>
          <w:b/>
          <w:i/>
          <w:sz w:val="20"/>
          <w:szCs w:val="20"/>
        </w:rPr>
        <w:t xml:space="preserve"> 2</w:t>
      </w:r>
      <w:r w:rsidRPr="004F322E">
        <w:rPr>
          <w:rFonts w:ascii="Arial" w:eastAsia="Arial" w:hAnsi="Arial" w:cs="Arial"/>
          <w:b/>
          <w:i/>
          <w:sz w:val="20"/>
          <w:szCs w:val="20"/>
        </w:rPr>
        <w:t>.</w:t>
      </w:r>
      <w:r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Available</w:t>
      </w:r>
      <w:r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Standby</w:t>
      </w:r>
      <w:r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Funds</w:t>
      </w:r>
      <w:r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and</w:t>
      </w:r>
      <w:r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Stockpiles</w:t>
      </w:r>
    </w:p>
    <w:tbl>
      <w:tblPr>
        <w:tblW w:w="4877" w:type="pct"/>
        <w:tblInd w:w="2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4"/>
        <w:gridCol w:w="1362"/>
        <w:gridCol w:w="822"/>
        <w:gridCol w:w="1349"/>
        <w:gridCol w:w="1324"/>
        <w:gridCol w:w="1461"/>
        <w:gridCol w:w="1795"/>
      </w:tblGrid>
      <w:tr w:rsidR="00901E14" w:rsidRPr="00901E14" w14:paraId="61117991" w14:textId="77777777" w:rsidTr="00901E14">
        <w:trPr>
          <w:trHeight w:val="20"/>
          <w:tblHeader/>
        </w:trPr>
        <w:tc>
          <w:tcPr>
            <w:tcW w:w="729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4C4141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Region / Office</w:t>
            </w:r>
          </w:p>
        </w:tc>
        <w:tc>
          <w:tcPr>
            <w:tcW w:w="717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7046BC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i/>
                <w:iCs/>
                <w:color w:val="000000"/>
                <w:sz w:val="20"/>
                <w:szCs w:val="20"/>
              </w:rPr>
              <w:t>Standby Funds</w:t>
            </w:r>
          </w:p>
        </w:tc>
        <w:tc>
          <w:tcPr>
            <w:tcW w:w="1142" w:type="pct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567842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i/>
                <w:iCs/>
                <w:color w:val="000000"/>
                <w:sz w:val="20"/>
                <w:szCs w:val="20"/>
              </w:rPr>
              <w:t>FAMILY FOOD PACKS</w:t>
            </w:r>
          </w:p>
        </w:tc>
        <w:tc>
          <w:tcPr>
            <w:tcW w:w="697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504D47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Other Food Items</w:t>
            </w:r>
          </w:p>
        </w:tc>
        <w:tc>
          <w:tcPr>
            <w:tcW w:w="769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B15358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on-Food Relief Items</w:t>
            </w:r>
          </w:p>
        </w:tc>
        <w:tc>
          <w:tcPr>
            <w:tcW w:w="947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D71371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Total Standby Funds &amp; Stockpile</w:t>
            </w:r>
          </w:p>
        </w:tc>
      </w:tr>
      <w:tr w:rsidR="00901E14" w:rsidRPr="00901E14" w14:paraId="3060CEC2" w14:textId="77777777" w:rsidTr="00901E14">
        <w:trPr>
          <w:trHeight w:val="20"/>
          <w:tblHeader/>
        </w:trPr>
        <w:tc>
          <w:tcPr>
            <w:tcW w:w="729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6718D42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717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D451828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BCA80C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Quantity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87B565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Total Cost</w:t>
            </w:r>
          </w:p>
        </w:tc>
        <w:tc>
          <w:tcPr>
            <w:tcW w:w="697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F469FC9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69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36CAF6B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47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B928E10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901E14" w:rsidRPr="00901E14" w14:paraId="4DE2750D" w14:textId="77777777" w:rsidTr="00901E14">
        <w:trPr>
          <w:trHeight w:val="20"/>
          <w:tblHeader/>
        </w:trPr>
        <w:tc>
          <w:tcPr>
            <w:tcW w:w="729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E8C53E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E38A0D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228,390,138.27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340D35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285,167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EB8717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131,842,602.95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AA5937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183,267,494.84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2D8757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260,851,447.54</w:t>
            </w:r>
          </w:p>
        </w:tc>
        <w:tc>
          <w:tcPr>
            <w:tcW w:w="94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AE182E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804,351,683.60</w:t>
            </w:r>
          </w:p>
        </w:tc>
      </w:tr>
      <w:tr w:rsidR="00901E14" w:rsidRPr="00901E14" w14:paraId="60443703" w14:textId="77777777" w:rsidTr="00901E14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B1537C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Central Office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DC74C5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184,762,513.19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78704C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- 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78FF6F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- 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EC0768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- 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E528EE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- </w:t>
            </w:r>
          </w:p>
        </w:tc>
        <w:tc>
          <w:tcPr>
            <w:tcW w:w="94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5FE796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84,762,513.19 </w:t>
            </w:r>
          </w:p>
        </w:tc>
      </w:tr>
      <w:tr w:rsidR="00901E14" w:rsidRPr="00901E14" w14:paraId="4DABAD52" w14:textId="77777777" w:rsidTr="00901E14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FF5FE8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NRLMB - NROC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0F1DBF" w14:textId="0527E2DB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-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F519C1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21,257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E9D422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1,061,550.00 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7C0014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7,392,802.14 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1BF667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66,725,335.75 </w:t>
            </w:r>
          </w:p>
        </w:tc>
        <w:tc>
          <w:tcPr>
            <w:tcW w:w="94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C89FEB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95,179,687.89 </w:t>
            </w:r>
          </w:p>
        </w:tc>
      </w:tr>
      <w:tr w:rsidR="00901E14" w:rsidRPr="00901E14" w14:paraId="3539C0AF" w14:textId="77777777" w:rsidTr="00901E14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251069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NRLMB - VDRC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F35C04" w14:textId="024170AB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-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1DF76B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10,647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A9A859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4,724,553.63 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AC4E6D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3,755,227.33 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497B40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3,145,887.20 </w:t>
            </w:r>
          </w:p>
        </w:tc>
        <w:tc>
          <w:tcPr>
            <w:tcW w:w="94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09FCF2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1,625,668.16 </w:t>
            </w:r>
          </w:p>
        </w:tc>
      </w:tr>
      <w:tr w:rsidR="00901E14" w:rsidRPr="00901E14" w14:paraId="1DEEBBAE" w14:textId="77777777" w:rsidTr="00901E14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A1BB37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I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97E4F3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3,000,455.20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37326A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9,837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95FB53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4,941,139.80 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D791CA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,269,977.00 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00EF24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30,076,359.92 </w:t>
            </w:r>
          </w:p>
        </w:tc>
        <w:tc>
          <w:tcPr>
            <w:tcW w:w="94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E2FC1E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39,287,931.92 </w:t>
            </w:r>
          </w:p>
        </w:tc>
      </w:tr>
      <w:tr w:rsidR="00901E14" w:rsidRPr="00901E14" w14:paraId="0CC2DCD8" w14:textId="77777777" w:rsidTr="00901E14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A2BF33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II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8E0230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3,000,938.79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F6AC2C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26,084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3811CB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2,531,656.06 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0F56B5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968,022.68 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7E6646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5,510,398.95 </w:t>
            </w:r>
          </w:p>
        </w:tc>
        <w:tc>
          <w:tcPr>
            <w:tcW w:w="94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266378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22,011,016.48 </w:t>
            </w:r>
          </w:p>
        </w:tc>
      </w:tr>
      <w:tr w:rsidR="00901E14" w:rsidRPr="00901E14" w14:paraId="2C1A93F5" w14:textId="77777777" w:rsidTr="00901E14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9F13AD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III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C29915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3,305,028.74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778E2C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6,477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961C21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2,782,909.77 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C1F847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6,520,881.86 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5E90EA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5,022,278.98 </w:t>
            </w:r>
          </w:p>
        </w:tc>
        <w:tc>
          <w:tcPr>
            <w:tcW w:w="94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EA21AC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7,631,099.35 </w:t>
            </w:r>
          </w:p>
        </w:tc>
      </w:tr>
      <w:tr w:rsidR="00901E14" w:rsidRPr="00901E14" w14:paraId="7F9D294C" w14:textId="77777777" w:rsidTr="00901E14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AAFAFE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6BA5B5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3,000,000.00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C0FCDF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4,384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B1FB56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,760,696.00 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03E3B0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5,116,247.92 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42C1C9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4,069,663.12 </w:t>
            </w:r>
          </w:p>
        </w:tc>
        <w:tc>
          <w:tcPr>
            <w:tcW w:w="94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11169B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3,946,607.04 </w:t>
            </w:r>
          </w:p>
        </w:tc>
      </w:tr>
      <w:tr w:rsidR="00901E14" w:rsidRPr="00901E14" w14:paraId="038F5E03" w14:textId="77777777" w:rsidTr="00901E14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464584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MIMAROPA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E5AAFF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2,882,244.58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DDF4DE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27,282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07C8A1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2,276,900.00 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A8BC7A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2,061,634.00 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53750E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5,463,498.80 </w:t>
            </w:r>
          </w:p>
        </w:tc>
        <w:tc>
          <w:tcPr>
            <w:tcW w:w="94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BE60AB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22,684,277.38 </w:t>
            </w:r>
          </w:p>
        </w:tc>
      </w:tr>
      <w:tr w:rsidR="00901E14" w:rsidRPr="00901E14" w14:paraId="53386138" w14:textId="77777777" w:rsidTr="00901E14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163D0F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V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31231F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3,000,000.00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1D185B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13,494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3C2875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6,700,843.94 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E902B2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,053,537.41 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19399C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22,214,007.90 </w:t>
            </w:r>
          </w:p>
        </w:tc>
        <w:tc>
          <w:tcPr>
            <w:tcW w:w="94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C3F270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32,968,389.25 </w:t>
            </w:r>
          </w:p>
        </w:tc>
      </w:tr>
      <w:tr w:rsidR="00901E14" w:rsidRPr="00901E14" w14:paraId="3A9EE4EC" w14:textId="77777777" w:rsidTr="00901E14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F67377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lastRenderedPageBreak/>
              <w:t>VI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B87910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3,000,051.68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095D09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47,920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4316C8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7,316,352.08 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CDE1CE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72,683,378.30 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5C6BEF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5,890,820.31 </w:t>
            </w:r>
          </w:p>
        </w:tc>
        <w:tc>
          <w:tcPr>
            <w:tcW w:w="94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A59056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98,890,602.37 </w:t>
            </w:r>
          </w:p>
        </w:tc>
      </w:tr>
      <w:tr w:rsidR="00901E14" w:rsidRPr="00901E14" w14:paraId="5C4DE184" w14:textId="77777777" w:rsidTr="00901E14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C0F59E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VII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9B9DF8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1,750,544.27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07F868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33,804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D161EF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4,729,459.00 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A6D17D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8,795,397.31 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BF5CB5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78,797.00 </w:t>
            </w:r>
          </w:p>
        </w:tc>
        <w:tc>
          <w:tcPr>
            <w:tcW w:w="94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5483B8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25,354,197.58 </w:t>
            </w:r>
          </w:p>
        </w:tc>
      </w:tr>
      <w:tr w:rsidR="00901E14" w:rsidRPr="00901E14" w14:paraId="020F7980" w14:textId="77777777" w:rsidTr="00901E14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D15D39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VIII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F21D24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3,194,543.00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54A1DA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20,198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D215BF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1,151,087.64 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98E315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7,878,269.90 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4C53EE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9,619,837.45 </w:t>
            </w:r>
          </w:p>
        </w:tc>
        <w:tc>
          <w:tcPr>
            <w:tcW w:w="94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3C86E2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41,843,737.99 </w:t>
            </w:r>
          </w:p>
        </w:tc>
      </w:tr>
      <w:tr w:rsidR="00901E14" w:rsidRPr="00901E14" w14:paraId="00DEBE81" w14:textId="77777777" w:rsidTr="00901E14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B4DE78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IX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C77991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56,000.00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8F5D3C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5,530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F88B0F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3,022,089.70 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FB8423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5,614,222.16 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08E358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6,413,392.88 </w:t>
            </w:r>
          </w:p>
        </w:tc>
        <w:tc>
          <w:tcPr>
            <w:tcW w:w="94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067C63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25,105,704.74 </w:t>
            </w:r>
          </w:p>
        </w:tc>
      </w:tr>
      <w:tr w:rsidR="00901E14" w:rsidRPr="00901E14" w14:paraId="682D8432" w14:textId="77777777" w:rsidTr="00901E14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3F1AD9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F5FBAF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3,000,724.42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C52989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24,475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D7591E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3,207,260.50 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82A067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3,863,590.41 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50545A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27,912,918.94 </w:t>
            </w:r>
          </w:p>
        </w:tc>
        <w:tc>
          <w:tcPr>
            <w:tcW w:w="94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C0DEBC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57,984,494.27 </w:t>
            </w:r>
          </w:p>
        </w:tc>
      </w:tr>
      <w:tr w:rsidR="00901E14" w:rsidRPr="00901E14" w14:paraId="57C21C31" w14:textId="77777777" w:rsidTr="00901E14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357151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XI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4913A1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3,000,001.00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82F436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4,593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DF849A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,700,098.95 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EEB845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1,530,225.00 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203558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4,916,885.36 </w:t>
            </w:r>
          </w:p>
        </w:tc>
        <w:tc>
          <w:tcPr>
            <w:tcW w:w="94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AB1143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31,147,210.31 </w:t>
            </w:r>
          </w:p>
        </w:tc>
      </w:tr>
      <w:tr w:rsidR="00901E14" w:rsidRPr="00901E14" w14:paraId="65EC56A2" w14:textId="77777777" w:rsidTr="00901E14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C0705F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XII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A3CDEC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3,000,513.85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1F8F4E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2,092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C9827F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,150,600.00 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EA00FD7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2,983,436.09 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8C6C72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0,899,586.54 </w:t>
            </w:r>
          </w:p>
        </w:tc>
        <w:tc>
          <w:tcPr>
            <w:tcW w:w="94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2913DF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8,034,136.48 </w:t>
            </w:r>
          </w:p>
        </w:tc>
      </w:tr>
      <w:tr w:rsidR="00901E14" w:rsidRPr="00901E14" w14:paraId="5EB030EE" w14:textId="77777777" w:rsidTr="00901E14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C4722C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5CDC59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3,000,740.55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7E1E6B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9,316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61D1C8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4,996,876.28 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B99024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6,685,453.63 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DB8E8C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6,066,813.27 </w:t>
            </w:r>
          </w:p>
        </w:tc>
        <w:tc>
          <w:tcPr>
            <w:tcW w:w="94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F83FB0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30,749,883.73 </w:t>
            </w:r>
          </w:p>
        </w:tc>
      </w:tr>
      <w:tr w:rsidR="00901E14" w:rsidRPr="00901E14" w14:paraId="4D821490" w14:textId="77777777" w:rsidTr="00901E14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520D2E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D054B5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2,229,439.00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4E8A08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530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122C7F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291,129.00 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41EAF1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3,597,574.50 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DEDB1E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5,741,232.78 </w:t>
            </w:r>
          </w:p>
        </w:tc>
        <w:tc>
          <w:tcPr>
            <w:tcW w:w="94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88F740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1,859,375.28 </w:t>
            </w:r>
          </w:p>
        </w:tc>
      </w:tr>
      <w:tr w:rsidR="00901E14" w:rsidRPr="00901E14" w14:paraId="40755A93" w14:textId="77777777" w:rsidTr="00901E14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5BA8A4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614443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3,206,400.00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84B061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>17,247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6F649C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7,497,400.60 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7399C0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,497,617.20 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DE35DD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11,083,732.39 </w:t>
            </w:r>
          </w:p>
        </w:tc>
        <w:tc>
          <w:tcPr>
            <w:tcW w:w="94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C53453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sz w:val="20"/>
                <w:szCs w:val="20"/>
              </w:rPr>
              <w:t xml:space="preserve">23,285,150.19 </w:t>
            </w:r>
          </w:p>
        </w:tc>
      </w:tr>
    </w:tbl>
    <w:p w14:paraId="2F0FA6A1" w14:textId="159817F2" w:rsidR="00616E25" w:rsidRDefault="00616E25" w:rsidP="00616E25">
      <w:pPr>
        <w:ind w:left="360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>Note: T</w:t>
      </w:r>
      <w:r w:rsidR="00901E14">
        <w:rPr>
          <w:rFonts w:ascii="Arial" w:eastAsia="Arial" w:hAnsi="Arial" w:cs="Arial"/>
          <w:i/>
          <w:sz w:val="16"/>
          <w:szCs w:val="16"/>
        </w:rPr>
        <w:t>he Inventory Summary is as of 06</w:t>
      </w:r>
      <w:r>
        <w:rPr>
          <w:rFonts w:ascii="Arial" w:eastAsia="Arial" w:hAnsi="Arial" w:cs="Arial"/>
          <w:i/>
          <w:sz w:val="16"/>
          <w:szCs w:val="16"/>
        </w:rPr>
        <w:t xml:space="preserve"> November 2020, 12MN.</w:t>
      </w:r>
    </w:p>
    <w:p w14:paraId="06782963" w14:textId="77777777" w:rsidR="00616E25" w:rsidRPr="00A84884" w:rsidRDefault="00616E25" w:rsidP="00616E25">
      <w:pPr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4BB6E1D3" w14:textId="77777777" w:rsidR="000B62B0" w:rsidRDefault="000B62B0" w:rsidP="00AD0337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5854CAB8" w14:textId="70C18922" w:rsidR="009702A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47F1E4DD" w14:textId="77777777" w:rsidR="008C15CD" w:rsidRPr="00176F10" w:rsidRDefault="008C15CD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</w:rPr>
      </w:pPr>
    </w:p>
    <w:p w14:paraId="25E5BAF8" w14:textId="77777777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4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2208018E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2DEBF320" w:rsidR="009702AE" w:rsidRPr="005456ED" w:rsidRDefault="005456ED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4F77A6">
              <w:rPr>
                <w:rFonts w:ascii="Arial" w:eastAsia="Arial" w:hAnsi="Arial" w:cs="Arial"/>
                <w:sz w:val="20"/>
                <w:szCs w:val="20"/>
              </w:rPr>
              <w:t>5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5456ED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5456ED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5456ED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2B669E67" w:rsidR="0030572E" w:rsidRPr="005456ED" w:rsidRDefault="003E4C18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4E10A2EC" w:rsidR="00D07395" w:rsidRPr="005456ED" w:rsidRDefault="00D07395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2D2BC505" w:rsidR="00F96844" w:rsidRPr="005456ED" w:rsidRDefault="003E4C18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COVID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29DE9AE8" w:rsidR="005B07B2" w:rsidRPr="005456ED" w:rsidRDefault="005B07B2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64EE4A45" w:rsidR="00683853" w:rsidRPr="005456ED" w:rsidRDefault="005B07B2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456ED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08D3D5CA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1C8624B7" w:rsidR="009702AE" w:rsidRPr="006C4033" w:rsidRDefault="000F3763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4F77A6">
              <w:rPr>
                <w:rFonts w:ascii="Arial" w:eastAsia="Arial" w:hAnsi="Arial" w:cs="Arial"/>
                <w:sz w:val="20"/>
                <w:szCs w:val="20"/>
              </w:rPr>
              <w:t>5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Pr="005456ED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61B520BF" w:rsidR="009702AE" w:rsidRPr="006C4033" w:rsidRDefault="003E4C18" w:rsidP="00AD0337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4033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74A93091" w:rsidR="00B52894" w:rsidRPr="006C4033" w:rsidRDefault="003E4C18" w:rsidP="00AD0337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4033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6DF6FF58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3AE8F6AD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4FA2E3EA" w:rsidR="009702AE" w:rsidRPr="00CF24BF" w:rsidRDefault="009725AB" w:rsidP="007A4D2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FB555E" w:rsidRPr="00CF24BF">
              <w:rPr>
                <w:rFonts w:ascii="Arial" w:eastAsia="Arial" w:hAnsi="Arial" w:cs="Arial"/>
                <w:sz w:val="20"/>
                <w:szCs w:val="20"/>
              </w:rPr>
              <w:t>5</w:t>
            </w:r>
            <w:r w:rsidR="000E2147" w:rsidRPr="00CF24B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CF24B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CF24BF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 w:rsidRPr="00CF24B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CF24B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F6BF60" w14:textId="03D53492" w:rsidR="009702AE" w:rsidRPr="00CF24BF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deployed</w:t>
            </w:r>
            <w:r w:rsidR="000E2147" w:rsidRPr="00CF24B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405D" w:rsidRPr="00CF24BF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591A3D" w:rsidRPr="00CF24BF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0E2147" w:rsidRPr="00CF24B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b/>
                <w:sz w:val="20"/>
                <w:szCs w:val="19"/>
              </w:rPr>
              <w:t>staf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725AB" w:rsidRPr="00CF24BF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FB555E" w:rsidRPr="00CF24BF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CF24B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5F4D7A" w:rsidRPr="00CF24B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item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(FNFI)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artners.</w:t>
            </w:r>
          </w:p>
          <w:p w14:paraId="7618A122" w14:textId="106FC939" w:rsidR="009702AE" w:rsidRPr="00CF24BF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297"/>
              <w:gridCol w:w="919"/>
              <w:gridCol w:w="1092"/>
              <w:gridCol w:w="1410"/>
              <w:gridCol w:w="1054"/>
              <w:gridCol w:w="1468"/>
            </w:tblGrid>
            <w:tr w:rsidR="00CF24BF" w:rsidRPr="00CF24BF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CF24BF" w:rsidRDefault="0071152D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0FC5F5CF" w:rsidR="009702AE" w:rsidRPr="00CF24BF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0E2147"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0E2147"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5EBB19DC" w:rsidR="009702AE" w:rsidRPr="00CF24BF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0E2147"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0E2147"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7CA08CBB" w:rsidR="009702AE" w:rsidRPr="00CF24BF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0E2147"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0E2147"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  <w:r w:rsidR="000E2147"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39325B64" w:rsidR="009702AE" w:rsidRPr="00CF24BF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0E2147"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0E2147"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</w:tr>
            <w:tr w:rsidR="00CF24BF" w:rsidRPr="00CF24BF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CF24B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42,100,000.00</w:t>
                  </w:r>
                </w:p>
              </w:tc>
            </w:tr>
            <w:tr w:rsidR="00CF24BF" w:rsidRPr="00CF24BF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0ECC69E5" w:rsidR="009702AE" w:rsidRPr="00CF24B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Las</w:t>
                  </w:r>
                  <w:r w:rsidR="000E2147"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CF24BF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CF24BF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CF24BF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14,625,000.00</w:t>
                  </w:r>
                </w:p>
              </w:tc>
            </w:tr>
            <w:tr w:rsidR="00CF24BF" w:rsidRPr="00CF24BF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CF24B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36,507,500.00</w:t>
                  </w:r>
                </w:p>
              </w:tc>
            </w:tr>
            <w:tr w:rsidR="00CF24BF" w:rsidRPr="00CF24BF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CF24B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6,250,000.00</w:t>
                  </w:r>
                </w:p>
              </w:tc>
            </w:tr>
            <w:tr w:rsidR="00CF24BF" w:rsidRPr="00CF24BF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CF24B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28,392,500.00</w:t>
                  </w:r>
                </w:p>
              </w:tc>
            </w:tr>
            <w:tr w:rsidR="00CF24BF" w:rsidRPr="00CF24BF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CF24B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37,442,500.00</w:t>
                  </w:r>
                </w:p>
              </w:tc>
            </w:tr>
            <w:tr w:rsidR="00CF24BF" w:rsidRPr="00CF24BF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CF24B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11,915,000.00</w:t>
                  </w:r>
                </w:p>
              </w:tc>
            </w:tr>
            <w:tr w:rsidR="00CF24BF" w:rsidRPr="00CF24BF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CF24B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20,722,500.00</w:t>
                  </w:r>
                </w:p>
              </w:tc>
            </w:tr>
            <w:tr w:rsidR="00CF24BF" w:rsidRPr="00CF24BF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CF24B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lastRenderedPageBreak/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6,500,000.00</w:t>
                  </w:r>
                </w:p>
              </w:tc>
            </w:tr>
            <w:tr w:rsidR="00CF24BF" w:rsidRPr="00CF24BF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CF24B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58,850,000.00</w:t>
                  </w:r>
                </w:p>
              </w:tc>
            </w:tr>
            <w:tr w:rsidR="00CF24BF" w:rsidRPr="00CF24BF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546BFB94" w:rsidR="009702AE" w:rsidRPr="00CF24B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San</w:t>
                  </w:r>
                  <w:r w:rsidR="000E2147"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CF24BF" w:rsidRDefault="009702AE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CF24BF" w:rsidRDefault="009702AE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7,500,000.00</w:t>
                  </w:r>
                </w:p>
              </w:tc>
            </w:tr>
            <w:tr w:rsidR="00CF24BF" w:rsidRPr="00CF24BF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CF24B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25,485,000.00</w:t>
                  </w:r>
                </w:p>
              </w:tc>
            </w:tr>
            <w:tr w:rsidR="00CF24BF" w:rsidRPr="00CF24BF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CF24B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sz w:val="18"/>
                      <w:szCs w:val="18"/>
                    </w:rPr>
                    <w:t>69,120,000.00</w:t>
                  </w:r>
                </w:p>
              </w:tc>
            </w:tr>
            <w:tr w:rsidR="00CF24BF" w:rsidRPr="00CF24BF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CF24BF" w:rsidRDefault="003E4C18" w:rsidP="00AD0337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6FC80C6F" w:rsidR="009702AE" w:rsidRPr="00CF24BF" w:rsidRDefault="000E2147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440970ED" w:rsidR="009702AE" w:rsidRPr="00CF24BF" w:rsidRDefault="000E2147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CF24B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CF24B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365,410,000.00</w:t>
                  </w:r>
                </w:p>
              </w:tc>
            </w:tr>
          </w:tbl>
          <w:p w14:paraId="211D2AE6" w14:textId="1FD39D3A" w:rsidR="009702AE" w:rsidRPr="00CF24BF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7A068FF3" w:rsidR="009702AE" w:rsidRPr="00CF24BF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26FE66A9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7A62C4E5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710D833A" w:rsidR="00A56F6E" w:rsidRPr="00591A3D" w:rsidRDefault="00A56F6E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616C99B3" w:rsidR="00AD0337" w:rsidRPr="00591A3D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4406060B" w:rsidR="00A56F6E" w:rsidRPr="00591A3D" w:rsidRDefault="00870C3C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077434EC" w:rsidR="00870C3C" w:rsidRPr="00591A3D" w:rsidRDefault="00870C3C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128E7CBC" w:rsidR="00A56F6E" w:rsidRPr="00591A3D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AD0337">
            <w:pPr>
              <w:spacing w:after="0" w:line="240" w:lineRule="auto"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64DE62C8" w:rsidR="00870C3C" w:rsidRPr="00591A3D" w:rsidRDefault="00870C3C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0E2147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76182A7C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460F4C78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(PhP)</w:t>
                  </w:r>
                </w:p>
              </w:tc>
            </w:tr>
            <w:tr w:rsidR="00591A3D" w:rsidRPr="00591A3D" w14:paraId="0B1339DD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4FECCD56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0E2147">
              <w:tc>
                <w:tcPr>
                  <w:tcW w:w="1370" w:type="pct"/>
                </w:tcPr>
                <w:p w14:paraId="7B9F9824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0E2147">
              <w:tc>
                <w:tcPr>
                  <w:tcW w:w="1370" w:type="pct"/>
                </w:tcPr>
                <w:p w14:paraId="1CF9CA70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4C0E3D30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0E2147">
              <w:tc>
                <w:tcPr>
                  <w:tcW w:w="1370" w:type="pct"/>
                </w:tcPr>
                <w:p w14:paraId="14337F0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0E2147">
              <w:tc>
                <w:tcPr>
                  <w:tcW w:w="1370" w:type="pct"/>
                </w:tcPr>
                <w:p w14:paraId="004C8A68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2D8DD8C8" w:rsidR="00A56F6E" w:rsidRPr="00591A3D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9B03114" w14:textId="77777777" w:rsidR="00591A3D" w:rsidRDefault="00591A3D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7EEF3423" w:rsidR="009702AE" w:rsidRPr="00905266" w:rsidRDefault="003E4C18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749389D9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E60788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7B025DC4" w:rsidR="009702AE" w:rsidRPr="00472F71" w:rsidRDefault="005F73EF" w:rsidP="00F0317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05</w:t>
            </w:r>
            <w:r w:rsidR="00F0317F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E2379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64772D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4772D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0D27B8D9" w:rsidR="00BF30DE" w:rsidRPr="00472F71" w:rsidRDefault="00C45728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rendering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duty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Incident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Management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eam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RO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1,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City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San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Fernando,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La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Union.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updating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="003F71FC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egional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</w:t>
            </w:r>
            <w:r w:rsidR="003F71FC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reatment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f</w:t>
            </w:r>
            <w:r w:rsidR="0085546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cilities,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maps,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daily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report</w:t>
            </w:r>
            <w:r w:rsidR="0085546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06FFB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ROFs</w:t>
            </w:r>
            <w:r w:rsidR="00681484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contact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racing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major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border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checkpoints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85546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lly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being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ed.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Likewise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close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ial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IMTs,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mong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RIMT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RDRRMC1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B1614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maintained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smooth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gainst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373E00F4" w14:textId="1FFD8DD3" w:rsidR="000F3BF4" w:rsidRPr="00472F71" w:rsidRDefault="000F3BF4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119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personnel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D16D6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on-duty/deployed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region-wide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A1632C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,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</w:t>
            </w:r>
            <w:r w:rsidR="00A1632C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execute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IMT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still</w:t>
            </w:r>
            <w:r w:rsidR="00A1632C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on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035DF35E" w14:textId="43960C9F" w:rsidR="00F0317F" w:rsidRPr="00472F71" w:rsidRDefault="008F5C3B" w:rsidP="00416D6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C11AF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A01EC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10</w:t>
            </w:r>
            <w:r w:rsidR="000E2147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7101D9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7</w:t>
            </w:r>
            <w:r w:rsidR="000E2147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FIs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1</w:t>
            </w:r>
            <w:r w:rsidR="005C11AF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</w:t>
            </w:r>
            <w:r w:rsidR="000E2147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</w:p>
          <w:p w14:paraId="552AD323" w14:textId="77777777" w:rsidR="00E87B67" w:rsidRPr="00472F71" w:rsidRDefault="00E87B67" w:rsidP="00AD033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3D1AC59D" w14:textId="323A2ADC" w:rsidR="005F5959" w:rsidRPr="00472F71" w:rsidRDefault="003E4C18" w:rsidP="00AD0337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0E2147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0E2147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0E2147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10D17192" w14:textId="75DB9BEE" w:rsidR="009D1839" w:rsidRPr="00472F71" w:rsidRDefault="003E4C18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84534D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,27</w:t>
            </w:r>
            <w:r w:rsidR="00C15670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71</w:t>
            </w:r>
            <w:r w:rsidR="0084534D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0E2147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4534D" w:rsidRPr="00472F7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776,</w:t>
            </w:r>
            <w:r w:rsidR="00C15670" w:rsidRPr="00472F7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522</w:t>
            </w:r>
            <w:r w:rsidR="000E2147" w:rsidRPr="00472F7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472F7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beneficiaries</w:t>
            </w:r>
            <w:r w:rsidR="000E2147" w:rsidRPr="00472F71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472F71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0E2147" w:rsidRPr="00472F71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472F71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125</w:t>
            </w:r>
            <w:r w:rsidR="000E2147" w:rsidRPr="00472F71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472F71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cities/municipalities</w:t>
            </w:r>
            <w:r w:rsidR="000E2147" w:rsidRPr="00472F71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472F71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during</w:t>
            </w:r>
            <w:r w:rsidR="000E2147" w:rsidRPr="00472F71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472F71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0E2147" w:rsidRPr="00472F71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472F71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first</w:t>
            </w:r>
            <w:r w:rsidR="000E2147" w:rsidRPr="00472F71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472F71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ranche</w:t>
            </w:r>
            <w:r w:rsidR="000E2147" w:rsidRPr="00472F71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472F71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mplementation</w:t>
            </w:r>
            <w:r w:rsidR="000E2147" w:rsidRPr="00472F71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472F71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0E2147" w:rsidRPr="00472F71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472F71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0E2147" w:rsidRPr="00472F71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472F71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Region</w:t>
            </w:r>
            <w:r w:rsidR="006C3F0B" w:rsidRPr="00472F71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.</w:t>
            </w:r>
          </w:p>
          <w:p w14:paraId="7AE77165" w14:textId="0C893648" w:rsidR="00511B1A" w:rsidRPr="00472F71" w:rsidRDefault="00511B1A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51</w:t>
            </w:r>
            <w:r w:rsidR="002F7FCF" w:rsidRPr="00472F7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472F7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7</w:t>
            </w:r>
            <w:r w:rsidR="002F7FCF" w:rsidRPr="00472F7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Pr="00472F7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,</w:t>
            </w:r>
            <w:r w:rsidR="002F7FCF" w:rsidRPr="00472F7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472F7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0.00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direct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payout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cards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3,</w:t>
            </w:r>
            <w:r w:rsidR="002F7FCF" w:rsidRPr="00472F7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89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0E2147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while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A54659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,</w:t>
            </w:r>
            <w:r w:rsidR="009A01EC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59</w:t>
            </w:r>
            <w:r w:rsidR="00A54659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29</w:t>
            </w:r>
            <w:r w:rsidR="00A54659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A54659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0E2147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financial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service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rs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(FSPs)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A01EC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10</w:t>
            </w:r>
            <w:r w:rsidR="00A54659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8</w:t>
            </w:r>
            <w:r w:rsidR="009A01EC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8</w:t>
            </w:r>
            <w:r w:rsidR="000E2147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</w:t>
            </w:r>
            <w:r w:rsidR="00764C8A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0E2147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D977A3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Pangasinan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second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ranche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3ADADE3" w14:textId="0B9ED764" w:rsidR="006C3F0B" w:rsidRPr="00472F71" w:rsidRDefault="006C3F0B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1245A9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3</w:t>
            </w:r>
            <w:r w:rsidR="009F2AB5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="001245A9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F2AB5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46</w:t>
            </w:r>
            <w:r w:rsidR="001245A9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F2AB5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</w:t>
            </w:r>
            <w:r w:rsidR="001245A9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0.00</w:t>
            </w:r>
            <w:r w:rsidR="000E2147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681484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0E2147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245A9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2,</w:t>
            </w:r>
            <w:r w:rsidR="009F2AB5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63</w:t>
            </w:r>
            <w:r w:rsidR="000E2147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174EA5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</w:t>
            </w:r>
            <w:r w:rsidR="003B3477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itlisted</w:t>
            </w:r>
            <w:r w:rsidR="000E2147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3B3477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egion.</w:t>
            </w:r>
          </w:p>
          <w:p w14:paraId="6B9E4FFB" w14:textId="22733E11" w:rsidR="0020031D" w:rsidRPr="00472F71" w:rsidRDefault="0020031D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3F6816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4,</w:t>
            </w:r>
            <w:r w:rsidR="009F2AB5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</w:t>
            </w:r>
            <w:r w:rsidR="00C15670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2</w:t>
            </w:r>
            <w:r w:rsidR="003F6816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5</w:t>
            </w:r>
            <w:r w:rsidR="003F6816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0E2147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BC595C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6816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C15670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02</w:t>
            </w:r>
            <w:r w:rsidR="000E2147" w:rsidRPr="00472F7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0237D9" w:rsidRPr="00472F7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TNVS/PUV</w:t>
            </w:r>
            <w:r w:rsidR="000E2147" w:rsidRPr="00472F7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drivers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lastRenderedPageBreak/>
              <w:t>Region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A2AAB67" w14:textId="3357ADC2" w:rsidR="00174EA5" w:rsidRPr="00472F71" w:rsidRDefault="00174EA5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ssisted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ng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encoding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SAC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forms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preparing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liquidation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documentary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requirements.</w:t>
            </w:r>
          </w:p>
          <w:p w14:paraId="5488F4BA" w14:textId="7A82033C" w:rsidR="007731D9" w:rsidRPr="00472F71" w:rsidRDefault="00234E36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note</w:t>
            </w:r>
            <w:r w:rsidR="00511B1A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d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ll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observations,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issues,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queries,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relative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ppropriate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ctions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72F71">
              <w:rPr>
                <w:rFonts w:ascii="Arial" w:eastAsia="Arial" w:hAnsi="Arial" w:cs="Arial"/>
                <w:color w:val="0070C0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1C465290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7F707B79" w:rsidR="00CA3CA7" w:rsidRDefault="00CA3CA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114435D0" w:rsidR="00E0250A" w:rsidRPr="002C4581" w:rsidRDefault="002C4581" w:rsidP="00E0250A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05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0250A" w:rsidRPr="002C4581">
              <w:rPr>
                <w:rFonts w:ascii="Arial" w:eastAsia="Arial" w:hAnsi="Arial" w:cs="Arial"/>
                <w:color w:val="0070C0"/>
                <w:sz w:val="20"/>
                <w:szCs w:val="20"/>
              </w:rPr>
              <w:t>November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0250A" w:rsidRPr="002C4581">
              <w:rPr>
                <w:rFonts w:ascii="Arial" w:eastAsia="Arial" w:hAnsi="Arial" w:cs="Arial"/>
                <w:color w:val="0070C0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D6920E" w14:textId="62843A91" w:rsidR="002C4581" w:rsidRDefault="002C4581" w:rsidP="00AD03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 II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attended the consultation meeting to provide a briefing for the committee concerning the implementation of programs under the Bayanihan Act 1 and 2 in Regions I, II and CAR.</w:t>
            </w:r>
          </w:p>
          <w:p w14:paraId="481E7258" w14:textId="672436C9" w:rsidR="00E0250A" w:rsidRPr="002C4581" w:rsidRDefault="00FE5038" w:rsidP="00AD03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continuously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s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ugmentation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upport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rough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ssistance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ndividuals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n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Crisis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ituation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(AICS).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tal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2C458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32,075</w:t>
            </w:r>
            <w:r w:rsidR="000E2147" w:rsidRPr="002C458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clients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ere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erved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d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ssistance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 w:rsidRPr="002C4581">
              <w:rPr>
                <w:color w:val="0070C0"/>
              </w:rPr>
              <w:t xml:space="preserve"> </w:t>
            </w:r>
            <w:r w:rsidRPr="002C458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₱</w:t>
            </w:r>
            <w:r w:rsidR="002C458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92,342,779.82</w:t>
            </w:r>
            <w:r w:rsidR="0052065C" w:rsidRPr="002C458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.</w:t>
            </w:r>
          </w:p>
          <w:p w14:paraId="7356A937" w14:textId="4D73036C" w:rsidR="002C4581" w:rsidRPr="002C4581" w:rsidRDefault="002C4581" w:rsidP="00AD03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DSWD-FO II through the Panawid Pamilyang Pilipino Program (4Ps) was able to disburse an aggregate amount of </w:t>
            </w:r>
            <w:r w:rsidRPr="002C458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₱</w:t>
            </w:r>
            <w:r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 xml:space="preserve">577,566,000.00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 105,102 4Ps beneficiaries.</w:t>
            </w:r>
          </w:p>
          <w:p w14:paraId="0D6E0C0F" w14:textId="46F71C8F" w:rsidR="001A5EFC" w:rsidRPr="002C4581" w:rsidRDefault="001A5EFC" w:rsidP="00AD03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tective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ervices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ivision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rough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ts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ocial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ension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gram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has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lready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isbursed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₱1,064,686,500.00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208,673</w:t>
            </w:r>
            <w:r w:rsidR="000E2147" w:rsidRPr="002C458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Social</w:t>
            </w:r>
            <w:r w:rsidR="000E2147" w:rsidRPr="002C458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Pensioners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.</w:t>
            </w:r>
          </w:p>
          <w:p w14:paraId="40A30B77" w14:textId="2B94DB5E" w:rsidR="001A5EFC" w:rsidRPr="002C4581" w:rsidRDefault="001A5EFC" w:rsidP="00AD03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s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continuously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repacking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amily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ood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acks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ensure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vailability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ood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d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non-food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tems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t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y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given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2C4581" w:rsidRDefault="00F83294" w:rsidP="00F83294">
            <w:p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</w:p>
          <w:p w14:paraId="027F760F" w14:textId="3E3A01CE" w:rsidR="00F83294" w:rsidRPr="002C4581" w:rsidRDefault="00F83294" w:rsidP="00F8329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2C458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0E2147" w:rsidRPr="002C458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2C458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0E2147" w:rsidRPr="002C458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2C458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0E2147" w:rsidRPr="002C458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2C458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1D79AC82" w14:textId="6B098140" w:rsidR="006D1DB0" w:rsidRPr="002C4581" w:rsidRDefault="00AD0A59" w:rsidP="006D1DB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has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AP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571,097</w:t>
            </w:r>
            <w:r w:rsidR="000E2147" w:rsidRPr="002C458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beneficiaries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tal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Pr="002C458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3,213,419,000.00</w:t>
            </w:r>
            <w:r w:rsidR="006D1DB0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.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</w:p>
          <w:p w14:paraId="670ABBDA" w14:textId="6D87DE44" w:rsidR="006D1DB0" w:rsidRPr="002C4581" w:rsidRDefault="006D1DB0" w:rsidP="006D1DB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re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re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43,776</w:t>
            </w:r>
            <w:r w:rsidR="000E2147" w:rsidRPr="002C458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waitlisted</w:t>
            </w:r>
            <w:r w:rsidR="000E2147" w:rsidRPr="002C458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beneficiaries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ho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ere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lso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ith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AP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DF12CA" w:rsidRPr="002C458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₱240,768,000.00</w:t>
            </w:r>
            <w:r w:rsidR="00DF12CA" w:rsidRPr="002C458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.</w:t>
            </w:r>
          </w:p>
        </w:tc>
      </w:tr>
    </w:tbl>
    <w:p w14:paraId="0C330989" w14:textId="77777777" w:rsidR="00001CD1" w:rsidRDefault="00001CD1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2CB30F57" w:rsidR="009702AE" w:rsidRPr="00A8767E" w:rsidRDefault="003E4C18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0EF79F6B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23A0BD3E" w:rsidR="00213F5B" w:rsidRPr="00416D6F" w:rsidRDefault="00213F5B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EF0727" w:rsidRPr="00416D6F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1E6B0D1C" w:rsidR="00BF6B14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F072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31,993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E7103C" w:rsidRPr="00416D6F">
              <w:rPr>
                <w:rFonts w:ascii="Arial" w:eastAsia="Arial" w:hAnsi="Arial" w:cs="Arial"/>
                <w:sz w:val="20"/>
                <w:szCs w:val="19"/>
              </w:rPr>
              <w:t xml:space="preserve"> 16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E7103C" w:rsidRPr="00416D6F">
              <w:rPr>
                <w:rFonts w:ascii="Arial" w:eastAsia="Arial" w:hAnsi="Arial" w:cs="Arial"/>
                <w:sz w:val="20"/>
                <w:szCs w:val="19"/>
              </w:rPr>
              <w:t xml:space="preserve"> 30, 2020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F0727" w:rsidRPr="00416D6F">
              <w:rPr>
                <w:rFonts w:ascii="Arial" w:eastAsia="Arial" w:hAnsi="Arial" w:cs="Arial"/>
                <w:b/>
                <w:sz w:val="20"/>
                <w:szCs w:val="19"/>
              </w:rPr>
              <w:t>139,999,262.66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6FDB1225" w:rsidR="00BF6B14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0</w:t>
            </w:r>
            <w:r w:rsidR="00B42CA2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643</w:t>
            </w:r>
            <w:r w:rsidR="000E2147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one 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four 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49,566,903.02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1C767176" w14:textId="53A3B98C" w:rsidR="00BF6B14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seven 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one 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5339C2A5" w:rsidR="006059F2" w:rsidRPr="00416D6F" w:rsidRDefault="006059F2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7,164</w:t>
            </w:r>
            <w:r w:rsidR="000E2147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369,687,000.00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7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255CD6F5" w:rsidR="00BF6B14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49F469BD" w:rsidR="006059F2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 xml:space="preserve">affected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 xml:space="preserve"> and assistance provided by LGUs and other stakeholders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416D6F" w:rsidRDefault="006059F2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61A0601C" w:rsidR="006059F2" w:rsidRPr="00416D6F" w:rsidRDefault="006059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18"/>
              <w:gridCol w:w="1620"/>
              <w:gridCol w:w="1800"/>
              <w:gridCol w:w="2823"/>
            </w:tblGrid>
            <w:tr w:rsidR="00416D6F" w:rsidRPr="00416D6F" w14:paraId="5ED1EE6B" w14:textId="77777777" w:rsidTr="000E2147">
              <w:tc>
                <w:tcPr>
                  <w:tcW w:w="1318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620" w:type="dxa"/>
                  <w:shd w:val="clear" w:color="auto" w:fill="D9D9D9" w:themeFill="background1" w:themeFillShade="D9"/>
                  <w:vAlign w:val="center"/>
                </w:tcPr>
                <w:p w14:paraId="35D3132E" w14:textId="64AF0E75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D939A02" w14:textId="2D3391CC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CF5322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(PhP)</w:t>
                  </w:r>
                </w:p>
              </w:tc>
              <w:tc>
                <w:tcPr>
                  <w:tcW w:w="2823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416D6F" w:rsidRPr="00416D6F" w14:paraId="40D8A2FC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7DEEEBC0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416D6F" w:rsidRPr="00416D6F" w14:paraId="4317E163" w14:textId="77777777" w:rsidTr="000E2147">
              <w:tc>
                <w:tcPr>
                  <w:tcW w:w="1318" w:type="dxa"/>
                </w:tcPr>
                <w:p w14:paraId="51F184F2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39862B3B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800" w:type="dxa"/>
                </w:tcPr>
                <w:p w14:paraId="6B353ED0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823" w:type="dxa"/>
                </w:tcPr>
                <w:p w14:paraId="74B79D3B" w14:textId="73217056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6FD81456" w14:textId="77777777" w:rsidTr="000E2147">
              <w:tc>
                <w:tcPr>
                  <w:tcW w:w="1318" w:type="dxa"/>
                </w:tcPr>
                <w:p w14:paraId="062E5DAC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3BCC46A2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800" w:type="dxa"/>
                </w:tcPr>
                <w:p w14:paraId="26BE82B4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823" w:type="dxa"/>
                </w:tcPr>
                <w:p w14:paraId="75A902A9" w14:textId="60CA231B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273B94CD" w14:textId="77777777" w:rsidTr="000E2147">
              <w:tc>
                <w:tcPr>
                  <w:tcW w:w="1318" w:type="dxa"/>
                </w:tcPr>
                <w:p w14:paraId="4F912CB0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0F6C491C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800" w:type="dxa"/>
                </w:tcPr>
                <w:p w14:paraId="483D8399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823" w:type="dxa"/>
                </w:tcPr>
                <w:p w14:paraId="7AEE68E8" w14:textId="709E1313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275F0FD7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14B43A03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416D6F" w:rsidRPr="00416D6F" w14:paraId="0E25523A" w14:textId="77777777" w:rsidTr="000E2147">
              <w:tc>
                <w:tcPr>
                  <w:tcW w:w="1318" w:type="dxa"/>
                </w:tcPr>
                <w:p w14:paraId="04EF7450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714DE64B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800" w:type="dxa"/>
                </w:tcPr>
                <w:p w14:paraId="5488C527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823" w:type="dxa"/>
                </w:tcPr>
                <w:p w14:paraId="1E005764" w14:textId="1734DB5D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7E643D52" w14:textId="77777777" w:rsidTr="000E2147">
              <w:tc>
                <w:tcPr>
                  <w:tcW w:w="1318" w:type="dxa"/>
                </w:tcPr>
                <w:p w14:paraId="48D025B4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744351CA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800" w:type="dxa"/>
                </w:tcPr>
                <w:p w14:paraId="55A5A5B2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823" w:type="dxa"/>
                </w:tcPr>
                <w:p w14:paraId="4ED28C7C" w14:textId="34263A84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637CFF4B" w14:textId="77777777" w:rsidTr="000E2147">
              <w:tc>
                <w:tcPr>
                  <w:tcW w:w="1318" w:type="dxa"/>
                </w:tcPr>
                <w:p w14:paraId="66916F8B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747111F7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800" w:type="dxa"/>
                </w:tcPr>
                <w:p w14:paraId="30CB3534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823" w:type="dxa"/>
                </w:tcPr>
                <w:p w14:paraId="7EC4EB1F" w14:textId="7B8312AC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2E1D1E98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416D6F" w:rsidRPr="00416D6F" w14:paraId="1D0228C9" w14:textId="77777777" w:rsidTr="000E2147">
              <w:tc>
                <w:tcPr>
                  <w:tcW w:w="1318" w:type="dxa"/>
                  <w:vAlign w:val="center"/>
                </w:tcPr>
                <w:p w14:paraId="2E2B7FB7" w14:textId="64C32DE5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620" w:type="dxa"/>
                  <w:vAlign w:val="center"/>
                </w:tcPr>
                <w:p w14:paraId="55CF68CB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800" w:type="dxa"/>
                  <w:vAlign w:val="center"/>
                </w:tcPr>
                <w:p w14:paraId="10F4215F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823" w:type="dxa"/>
                  <w:vAlign w:val="center"/>
                </w:tcPr>
                <w:p w14:paraId="00B0E307" w14:textId="72ED065F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416D6F" w:rsidRDefault="006059F2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35404593" w14:textId="77777777" w:rsidR="00416D6F" w:rsidRDefault="00416D6F" w:rsidP="00AD0337">
      <w:pPr>
        <w:pStyle w:val="NoSpacing"/>
        <w:contextualSpacing/>
        <w:rPr>
          <w:rFonts w:ascii="Arial" w:hAnsi="Arial" w:cs="Arial"/>
          <w:b/>
          <w:sz w:val="24"/>
        </w:rPr>
      </w:pPr>
    </w:p>
    <w:p w14:paraId="65D93C0A" w14:textId="77777777" w:rsidR="00BC61B3" w:rsidRDefault="00BC61B3" w:rsidP="00AD0337">
      <w:pPr>
        <w:pStyle w:val="NoSpacing"/>
        <w:contextualSpacing/>
        <w:rPr>
          <w:rFonts w:ascii="Arial" w:hAnsi="Arial" w:cs="Arial"/>
          <w:b/>
          <w:sz w:val="24"/>
        </w:rPr>
      </w:pPr>
    </w:p>
    <w:p w14:paraId="488AEEE8" w14:textId="77777777" w:rsidR="00BC61B3" w:rsidRDefault="00BC61B3" w:rsidP="00AD0337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2EF00209" w:rsidR="009702AE" w:rsidRPr="00A8767E" w:rsidRDefault="003E4C18" w:rsidP="00AD0337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lastRenderedPageBreak/>
        <w:t>DSWD-FO</w:t>
      </w:r>
      <w:r w:rsidR="000E2147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2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31E1C710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455AC1C1" w:rsidR="007A4D29" w:rsidRPr="007A4D29" w:rsidRDefault="007A4D29" w:rsidP="007A4D2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7A4D29">
              <w:rPr>
                <w:rFonts w:ascii="Arial" w:eastAsia="Arial" w:hAnsi="Arial" w:cs="Arial"/>
                <w:sz w:val="20"/>
                <w:szCs w:val="19"/>
              </w:rPr>
              <w:t>03 November 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30BB559F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ou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grant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 client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1E059361" w:rsidR="007A4D29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SLP)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 beneficiar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LP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ek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elp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y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i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56F3B8C5" w14:textId="77777777" w:rsidR="007A4D29" w:rsidRPr="007A4D29" w:rsidRDefault="007A4D29" w:rsidP="007A4D29">
            <w:p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362BB4F3" w14:textId="6DE207C5" w:rsidR="007A4D29" w:rsidRPr="004D468A" w:rsidRDefault="007A4D29" w:rsidP="007A4D2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24F4E429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mily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99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i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o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s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beneficiarie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8,632,507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i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84.40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’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7D1D7F91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SP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the second tranche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,328,078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er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42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G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251,976.</w:t>
            </w:r>
          </w:p>
          <w:p w14:paraId="4590C595" w14:textId="42A05FB4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lie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20"/>
              </w:rPr>
              <w:t>F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5,101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4,971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88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>
              <w:rPr>
                <w:rFonts w:ascii="Arial" w:eastAsia="Arial" w:hAnsi="Arial" w:cs="Arial"/>
                <w:sz w:val="20"/>
                <w:szCs w:val="20"/>
              </w:rPr>
              <w:t xml:space="preserve">was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29FF4337" w:rsidR="009702AE" w:rsidRDefault="009A52FF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2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03319C6C" w:rsidR="00A7347F" w:rsidRPr="00A7347F" w:rsidRDefault="00A7347F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38D2B8AB" w:rsidR="002D4D40" w:rsidRPr="00D30FDD" w:rsidRDefault="002D4D40" w:rsidP="002D4D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D30FDD">
              <w:rPr>
                <w:rFonts w:ascii="Arial" w:eastAsia="Arial" w:hAnsi="Arial" w:cs="Arial"/>
                <w:color w:val="0070C0"/>
                <w:sz w:val="20"/>
                <w:szCs w:val="20"/>
              </w:rPr>
              <w:t>0</w:t>
            </w:r>
            <w:r w:rsidR="00D30FDD">
              <w:rPr>
                <w:rFonts w:ascii="Arial" w:eastAsia="Arial" w:hAnsi="Arial" w:cs="Arial"/>
                <w:color w:val="0070C0"/>
                <w:sz w:val="20"/>
                <w:szCs w:val="20"/>
              </w:rPr>
              <w:t>5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20"/>
              </w:rPr>
              <w:t>November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76EA0903" w:rsidR="002D4D40" w:rsidRPr="00D30FDD" w:rsidRDefault="002D4D40" w:rsidP="00D30FD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MIMAROPA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30FDD" w:rsidRPr="00D30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,226</w:t>
            </w:r>
            <w:r w:rsidR="00D30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0E2147" w:rsidRPr="00D30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4B0C68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with a total amount of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D30FDD" w:rsidRPr="00D30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901,700.00</w:t>
            </w:r>
            <w:r w:rsidR="00D30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30FDD" w:rsidRPr="00D30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,198</w:t>
            </w:r>
            <w:r w:rsidR="00D30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ocally</w:t>
            </w:r>
            <w:r w:rsidR="000E2147" w:rsidRPr="00D30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tranded</w:t>
            </w:r>
            <w:r w:rsidR="000E2147" w:rsidRPr="00D30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Individuals</w:t>
            </w:r>
            <w:r w:rsidR="000E2147" w:rsidRPr="00D30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LSIs)</w:t>
            </w:r>
            <w:r w:rsidR="000E2147" w:rsidRPr="00D30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Region/SWADTs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Crisis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Intervention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Units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(CIU)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05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1PM.</w:t>
            </w:r>
          </w:p>
          <w:p w14:paraId="19138ACE" w14:textId="47C3ADF5" w:rsidR="002D4D40" w:rsidRPr="00D30FDD" w:rsidRDefault="002D4D40" w:rsidP="00D30FD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MIMAROPA,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NCIP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30FDD" w:rsidRPr="00D30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,880</w:t>
            </w:r>
            <w:r w:rsidR="00D30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hygiene</w:t>
            </w:r>
            <w:r w:rsidR="000E2147" w:rsidRPr="00D30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kits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Indigenous</w:t>
            </w:r>
            <w:r w:rsidR="000E2147" w:rsidRPr="00D30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Peoples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D30FDD" w:rsidRPr="00D30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,191,958.00</w:t>
            </w:r>
            <w:r w:rsidR="00D30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05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11AM.</w:t>
            </w:r>
          </w:p>
          <w:p w14:paraId="4CFD7D51" w14:textId="4ED55679" w:rsidR="004B726D" w:rsidRPr="00D30FDD" w:rsidRDefault="004B726D" w:rsidP="004B726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MIMAROPA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29</w:t>
            </w:r>
            <w:r w:rsidR="000E2147" w:rsidRPr="00D30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NFIs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to</w:t>
            </w:r>
            <w:r w:rsidR="000E2147" w:rsidRPr="00D30FDD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0E2147" w:rsidRPr="00D30FDD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in</w:t>
            </w:r>
            <w:r w:rsidR="000E2147" w:rsidRPr="00D30FDD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Occidental</w:t>
            </w:r>
            <w:r w:rsidR="000E2147" w:rsidRPr="00D30FDD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Mindoro</w:t>
            </w:r>
            <w:r w:rsidR="000E2147" w:rsidRPr="00D30FDD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412,369.93</w:t>
            </w:r>
            <w:r w:rsidR="000E2147" w:rsidRPr="00D30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as</w:t>
            </w:r>
            <w:r w:rsidR="000E2147" w:rsidRPr="00D30FDD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of</w:t>
            </w:r>
            <w:r w:rsidR="000E2147" w:rsidRPr="00D30FDD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21</w:t>
            </w:r>
            <w:r w:rsidR="000E2147" w:rsidRPr="00D30FDD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October</w:t>
            </w:r>
            <w:r w:rsidR="000E2147" w:rsidRPr="00D30FDD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2020,</w:t>
            </w:r>
            <w:r w:rsidR="000E2147" w:rsidRPr="00D30FDD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11</w:t>
            </w:r>
            <w:r w:rsidR="000E2147" w:rsidRPr="00D30FDD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AM.</w:t>
            </w:r>
          </w:p>
          <w:p w14:paraId="622C6821" w14:textId="49FB70FF" w:rsidR="004B726D" w:rsidRPr="00D30FDD" w:rsidRDefault="004B726D" w:rsidP="004B726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MIMAROPA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closely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es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NCIP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any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request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augmentation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support,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FFP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allocation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distribution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schedule.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Also,</w:t>
            </w:r>
            <w:r w:rsidR="00A00F94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FO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es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agencies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30FDD">
              <w:rPr>
                <w:rFonts w:ascii="Arial" w:eastAsia="Arial" w:hAnsi="Arial" w:cs="Arial"/>
                <w:color w:val="0070C0"/>
                <w:sz w:val="20"/>
                <w:szCs w:val="19"/>
              </w:rPr>
              <w:t>situation.</w:t>
            </w:r>
          </w:p>
        </w:tc>
      </w:tr>
    </w:tbl>
    <w:p w14:paraId="785A4E05" w14:textId="77777777" w:rsidR="00A862BB" w:rsidRDefault="00A862BB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2A54A657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32800B55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0F229F71" w:rsidR="009702AE" w:rsidRPr="00863623" w:rsidRDefault="00CD33C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788FA26B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20C0A986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 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4D301B15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AD0337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082F173A" w:rsidR="00B704B0" w:rsidRPr="00863623" w:rsidRDefault="003E4C18" w:rsidP="00AD0337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17083C12" w:rsidR="00D92821" w:rsidRPr="00863623" w:rsidRDefault="003E4C18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6695689B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6DFF93B6" w14:textId="77777777" w:rsidR="000A1A6F" w:rsidRDefault="000A1A6F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3B319DB7" w:rsidR="009702A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0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2F6C38FC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748969B8" w:rsidR="005279ED" w:rsidRPr="00CF24BF" w:rsidRDefault="00E01CC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16D6F" w:rsidRPr="00CF24BF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069D363" w14:textId="30E5C03D" w:rsidR="00416D6F" w:rsidRPr="00CF24BF" w:rsidRDefault="00416D6F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DSWD-FO VI provided </w:t>
            </w:r>
            <w:r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39,889,101.58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worth of assistance to </w:t>
            </w:r>
            <w:r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8,356 individuals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under </w:t>
            </w:r>
            <w:r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id to Individuals in Crises Situation (AICS)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from 9 March – 3 November 2020.</w:t>
            </w:r>
          </w:p>
          <w:p w14:paraId="5397E17E" w14:textId="7DB9EA98" w:rsidR="00F90F66" w:rsidRPr="00CF24BF" w:rsidRDefault="005B261A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CF24BF">
              <w:rPr>
                <w:rFonts w:ascii="Arial" w:eastAsia="Times New Roman" w:hAnsi="Arial" w:cs="Arial"/>
                <w:sz w:val="20"/>
                <w:szCs w:val="20"/>
              </w:rPr>
              <w:t>DRMD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CF24BF">
              <w:rPr>
                <w:rFonts w:ascii="Arial" w:eastAsia="Times New Roman" w:hAnsi="Arial" w:cs="Arial"/>
                <w:sz w:val="20"/>
                <w:szCs w:val="20"/>
              </w:rPr>
              <w:t>staff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is </w:t>
            </w:r>
            <w:r w:rsidR="00F94152" w:rsidRPr="00CF24BF">
              <w:rPr>
                <w:rFonts w:ascii="Arial" w:eastAsia="Times New Roman" w:hAnsi="Arial" w:cs="Arial"/>
                <w:sz w:val="20"/>
                <w:szCs w:val="20"/>
              </w:rPr>
              <w:t>closely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CF24BF">
              <w:rPr>
                <w:rFonts w:ascii="Arial" w:eastAsia="Times New Roman" w:hAnsi="Arial" w:cs="Arial"/>
                <w:sz w:val="20"/>
                <w:szCs w:val="20"/>
              </w:rPr>
              <w:t>coordinating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CF24BF">
              <w:rPr>
                <w:rFonts w:ascii="Arial" w:eastAsia="Times New Roman" w:hAnsi="Arial" w:cs="Arial"/>
                <w:sz w:val="20"/>
                <w:szCs w:val="20"/>
              </w:rPr>
              <w:t>with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CF24BF">
              <w:rPr>
                <w:rFonts w:ascii="Arial" w:eastAsia="Times New Roman" w:hAnsi="Arial" w:cs="Arial"/>
                <w:sz w:val="20"/>
                <w:szCs w:val="20"/>
              </w:rPr>
              <w:t>concerned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LGUs </w:t>
            </w:r>
            <w:r w:rsidR="00F94152" w:rsidRPr="00CF24BF">
              <w:rPr>
                <w:rFonts w:ascii="Arial" w:eastAsia="Times New Roman" w:hAnsi="Arial" w:cs="Arial"/>
                <w:sz w:val="20"/>
                <w:szCs w:val="20"/>
              </w:rPr>
              <w:t>as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CF24BF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CF24BF">
              <w:rPr>
                <w:rFonts w:ascii="Arial" w:eastAsia="Times New Roman" w:hAnsi="Arial" w:cs="Arial"/>
                <w:sz w:val="20"/>
                <w:szCs w:val="20"/>
              </w:rPr>
              <w:t>observance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CF24BF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07C55" w:rsidRPr="00CF24BF">
              <w:rPr>
                <w:rFonts w:ascii="Arial" w:eastAsia="Times New Roman" w:hAnsi="Arial" w:cs="Arial"/>
                <w:sz w:val="20"/>
                <w:szCs w:val="20"/>
              </w:rPr>
              <w:t>minimum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CF24BF">
              <w:rPr>
                <w:rFonts w:ascii="Arial" w:eastAsia="Times New Roman" w:hAnsi="Arial" w:cs="Arial"/>
                <w:sz w:val="20"/>
                <w:szCs w:val="20"/>
              </w:rPr>
              <w:t>COVID-19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CF24BF">
              <w:rPr>
                <w:rFonts w:ascii="Arial" w:eastAsia="Times New Roman" w:hAnsi="Arial" w:cs="Arial"/>
                <w:sz w:val="20"/>
                <w:szCs w:val="20"/>
              </w:rPr>
              <w:t>protocols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CF24BF">
              <w:rPr>
                <w:rFonts w:ascii="Arial" w:eastAsia="Times New Roman" w:hAnsi="Arial" w:cs="Arial"/>
                <w:sz w:val="20"/>
                <w:szCs w:val="20"/>
              </w:rPr>
              <w:t>in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CF24BF">
              <w:rPr>
                <w:rFonts w:ascii="Arial" w:eastAsia="Times New Roman" w:hAnsi="Arial" w:cs="Arial"/>
                <w:sz w:val="20"/>
                <w:szCs w:val="20"/>
              </w:rPr>
              <w:t>evacuation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CF24BF">
              <w:rPr>
                <w:rFonts w:ascii="Arial" w:eastAsia="Times New Roman" w:hAnsi="Arial" w:cs="Arial"/>
                <w:sz w:val="20"/>
                <w:szCs w:val="20"/>
              </w:rPr>
              <w:t>centers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CF24BF">
              <w:rPr>
                <w:rFonts w:ascii="Arial" w:eastAsia="Times New Roman" w:hAnsi="Arial" w:cs="Arial"/>
                <w:sz w:val="20"/>
                <w:szCs w:val="20"/>
              </w:rPr>
              <w:t>affected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CF24BF">
              <w:rPr>
                <w:rFonts w:ascii="Arial" w:eastAsia="Times New Roman" w:hAnsi="Arial" w:cs="Arial"/>
                <w:sz w:val="20"/>
                <w:szCs w:val="20"/>
              </w:rPr>
              <w:t>by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CF24BF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Typhoon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CF24BF">
              <w:rPr>
                <w:rFonts w:ascii="Arial" w:eastAsia="Times New Roman" w:hAnsi="Arial" w:cs="Arial"/>
                <w:sz w:val="20"/>
                <w:szCs w:val="20"/>
              </w:rPr>
              <w:t>Rolly</w:t>
            </w:r>
            <w:r w:rsidR="00080EFE" w:rsidRPr="00CF24BF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5AB599DA" w14:textId="77777777" w:rsidR="00D07C55" w:rsidRPr="00CF24BF" w:rsidRDefault="00D07C55" w:rsidP="00D07C55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6D1988C" w14:textId="7BB3F0DA" w:rsidR="00324414" w:rsidRPr="00CF24BF" w:rsidRDefault="00324414" w:rsidP="00AD0337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al</w:t>
            </w:r>
            <w:r w:rsidR="000E2147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melioration</w:t>
            </w:r>
            <w:r w:rsidR="000E2147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gram</w:t>
            </w:r>
            <w:r w:rsidR="000E2147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AP)</w:t>
            </w:r>
          </w:p>
          <w:p w14:paraId="5BC80235" w14:textId="1A1919AA" w:rsidR="00F843A5" w:rsidRPr="00CF24BF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date,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0E2147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,496,509,500.00</w:t>
            </w:r>
            <w:r w:rsidR="000E2147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was provided to </w:t>
            </w:r>
            <w:r w:rsidR="00080EFE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21,830 4Ps beneficiaries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6,7</w:t>
            </w:r>
            <w:r w:rsidR="00947021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8</w:t>
            </w:r>
            <w:r w:rsidR="00192DDE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947021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50</w:t>
            </w:r>
            <w:r w:rsidR="00192DDE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0E2147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CF24BF">
              <w:rPr>
                <w:rFonts w:ascii="Arial" w:eastAsia="Times New Roman" w:hAnsi="Arial" w:cs="Arial"/>
                <w:sz w:val="20"/>
                <w:szCs w:val="20"/>
              </w:rPr>
              <w:t>was provided</w:t>
            </w:r>
            <w:r w:rsidR="00080EFE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CF24BF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80EFE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131,375 Non-4Ps beneficiaries </w:t>
            </w:r>
            <w:r w:rsidR="00CC2C67" w:rsidRPr="00CF24BF">
              <w:rPr>
                <w:rFonts w:ascii="Arial" w:eastAsia="Times New Roman" w:hAnsi="Arial" w:cs="Arial"/>
                <w:sz w:val="20"/>
                <w:szCs w:val="20"/>
              </w:rPr>
              <w:t>for the first tranche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E22F01B" w14:textId="5AD6BDE0" w:rsidR="00F843A5" w:rsidRPr="00CF24BF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served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3,608</w:t>
            </w:r>
            <w:r w:rsidR="000E2147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Ps </w:t>
            </w:r>
            <w:r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481,777,200.00</w:t>
            </w:r>
            <w:r w:rsidR="000E2147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600B8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 w:rsidR="00192DDE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2</w:t>
            </w:r>
            <w:r w:rsidR="00CC2C67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CC2C67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Ps </w:t>
            </w:r>
            <w:r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 w:rsidRPr="00CF24BF">
              <w:rPr>
                <w:rFonts w:eastAsia="Times New Roman"/>
              </w:rPr>
              <w:t xml:space="preserve"> </w:t>
            </w:r>
            <w:r w:rsidR="00192DDE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E600B8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192DDE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4</w:t>
            </w:r>
            <w:r w:rsidR="00192DDE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2</w:t>
            </w:r>
            <w:r w:rsidR="00192DDE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0E2147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second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="00CC2C67" w:rsidRPr="00CF24BF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30EDF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</w:t>
            </w:r>
            <w:r w:rsidR="00192DDE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CC2C67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eft-out/waitlisted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192DDE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</w:t>
            </w:r>
            <w:r w:rsidR="00B30EDF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 w:rsidR="00192DDE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8</w:t>
            </w:r>
            <w:r w:rsidR="00192DDE" w:rsidRPr="00CF24B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.</w:t>
            </w:r>
          </w:p>
          <w:p w14:paraId="7C31C1C1" w14:textId="42F45E65" w:rsidR="00C71305" w:rsidRPr="00CF24BF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Operation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Center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Hotline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catered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F24BF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CF24BF">
              <w:rPr>
                <w:rFonts w:ascii="Arial" w:eastAsia="Times New Roman" w:hAnsi="Arial" w:cs="Arial"/>
                <w:sz w:val="20"/>
                <w:szCs w:val="20"/>
              </w:rPr>
              <w:t>9,156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CF24BF">
              <w:rPr>
                <w:rFonts w:ascii="Arial" w:eastAsia="Times New Roman" w:hAnsi="Arial" w:cs="Arial"/>
                <w:sz w:val="20"/>
                <w:szCs w:val="20"/>
              </w:rPr>
              <w:t>calls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CF24BF">
              <w:rPr>
                <w:rFonts w:ascii="Arial" w:eastAsia="Times New Roman" w:hAnsi="Arial" w:cs="Arial"/>
                <w:sz w:val="20"/>
                <w:szCs w:val="20"/>
              </w:rPr>
              <w:t>resolved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CF24BF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CF24BF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CF24BF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CF24BF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CF24BF">
              <w:rPr>
                <w:rFonts w:ascii="Arial" w:eastAsia="Times New Roman" w:hAnsi="Arial" w:cs="Arial"/>
                <w:sz w:val="20"/>
                <w:szCs w:val="20"/>
              </w:rPr>
              <w:t>26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1D9B" w:rsidRPr="00CF24BF">
              <w:rPr>
                <w:rFonts w:ascii="Arial" w:eastAsia="Times New Roman" w:hAnsi="Arial" w:cs="Arial"/>
                <w:sz w:val="20"/>
                <w:szCs w:val="20"/>
              </w:rPr>
              <w:t>August</w:t>
            </w:r>
            <w:r w:rsidR="00BC4C66" w:rsidRPr="00CF24BF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0E2147" w:rsidRPr="00CF24B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CF24BF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2E29AEC0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9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6AC934F8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6DE85D7D" w:rsidR="009702AE" w:rsidRPr="00416D6F" w:rsidRDefault="005D3D1E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04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 xml:space="preserve"> Novem</w:t>
            </w:r>
            <w:r w:rsidR="00DE7A1B" w:rsidRPr="00416D6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416D6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76BC2C5E" w:rsidR="009702AE" w:rsidRPr="00416D6F" w:rsidRDefault="003E4C18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21,697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9C5479" w:rsidRPr="00416D6F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4E2DB6" w:rsidRPr="00416D6F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3F0380" w:rsidRPr="00416D6F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416D6F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04 Novem</w:t>
            </w:r>
            <w:r w:rsidR="009C5479" w:rsidRPr="00416D6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2,459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1,80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77777777" w:rsidR="00A43BA6" w:rsidRPr="00416D6F" w:rsidRDefault="00A43BA6" w:rsidP="00A43BA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 xml:space="preserve">As of 03 November 2020, a total of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15,757 beneficiaries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 xml:space="preserve"> from 104 cities/towns in the Region received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106,200,000.00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 xml:space="preserve"> Seed Capital Fund (SCF) from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ustainable Livelihood Program (SLP)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10548A2E" w:rsidR="00FF1B00" w:rsidRPr="00416D6F" w:rsidRDefault="00FF1B00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416D6F">
              <w:rPr>
                <w:rFonts w:ascii="Arial" w:eastAsia="Arial" w:hAnsi="Arial" w:cs="Arial"/>
                <w:sz w:val="20"/>
                <w:szCs w:val="19"/>
              </w:rPr>
              <w:t xml:space="preserve">of </w:t>
            </w:r>
            <w:r w:rsidR="00ED2D1D" w:rsidRPr="00416D6F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416D6F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7FB832D" w14:textId="77777777" w:rsidR="00303892" w:rsidRPr="00416D6F" w:rsidRDefault="00303892" w:rsidP="00AD0337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54122B8D" w:rsidR="009702AE" w:rsidRPr="00416D6F" w:rsidRDefault="003E4C18" w:rsidP="00AD0337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BDA3082" w14:textId="226937D1" w:rsidR="002F3BBE" w:rsidRPr="00416D6F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416D6F">
              <w:rPr>
                <w:rFonts w:ascii="Arial" w:eastAsia="Arial" w:hAnsi="Arial" w:cs="Arial"/>
                <w:sz w:val="20"/>
                <w:szCs w:val="19"/>
              </w:rPr>
              <w:t xml:space="preserve">FO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urrent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mpleme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AP-AIC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gency’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und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government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0579647E" w14:textId="0E0850AD" w:rsidR="003338A3" w:rsidRPr="00416D6F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duc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second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hal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Cebu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Boho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iental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creas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re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8283C" w:rsidRPr="00416D6F">
              <w:rPr>
                <w:rFonts w:ascii="Arial" w:eastAsia="Arial" w:hAnsi="Arial" w:cs="Arial"/>
                <w:sz w:val="20"/>
                <w:szCs w:val="19"/>
              </w:rPr>
              <w:t xml:space="preserve">(3)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rovinces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at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 xml:space="preserve">40.38% or a total of 112,515 of 278,668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ensioner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362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million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On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iquij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no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ar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ension.</w:t>
            </w:r>
          </w:p>
          <w:p w14:paraId="2F938A49" w14:textId="69F73A86" w:rsidR="003338A3" w:rsidRPr="00416D6F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598,218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for the second tranche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il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mbina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(FSP)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urren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2.4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433,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415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arge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dentifi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gran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por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 xml:space="preserve">91,622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 xml:space="preserve">363,477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househol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ipients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455,099.</w:t>
            </w:r>
          </w:p>
          <w:p w14:paraId="7E9D648D" w14:textId="472F1160" w:rsidR="005B52FB" w:rsidRPr="00416D6F" w:rsidRDefault="005B52FB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48,620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in the first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; of which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20,777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beneficiaries are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second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r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ECQ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first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ost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iquijor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 xml:space="preserve">80.57% or 119,740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FSPs.</w:t>
            </w:r>
          </w:p>
          <w:p w14:paraId="1E6C40F9" w14:textId="775BCA9B" w:rsidR="002230EE" w:rsidRPr="00416D6F" w:rsidRDefault="004C07BF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1065FE" w:rsidRPr="00416D6F">
              <w:rPr>
                <w:rFonts w:ascii="Arial" w:eastAsia="Arial" w:hAnsi="Arial" w:cs="Arial"/>
                <w:sz w:val="20"/>
                <w:szCs w:val="19"/>
              </w:rPr>
              <w:t>84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NV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driver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have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1065FE" w:rsidRPr="00416D6F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92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million.</w:t>
            </w:r>
          </w:p>
        </w:tc>
      </w:tr>
    </w:tbl>
    <w:p w14:paraId="2780F7EB" w14:textId="77777777" w:rsidR="007D292B" w:rsidRDefault="007D292B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44DE96AF" w:rsidR="009702AE" w:rsidRPr="00FA1B26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7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30"/>
      </w:tblGrid>
      <w:tr w:rsidR="00FA1B26" w:rsidRPr="00FA1B26" w14:paraId="6AB993B2" w14:textId="77777777" w:rsidTr="005456ED">
        <w:trPr>
          <w:trHeight w:val="20"/>
        </w:trPr>
        <w:tc>
          <w:tcPr>
            <w:tcW w:w="1951" w:type="dxa"/>
          </w:tcPr>
          <w:p w14:paraId="3394EBD6" w14:textId="77777777" w:rsidR="00E96404" w:rsidRPr="00FA1B26" w:rsidRDefault="00E96404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4C3C6FA9" w:rsidR="00E96404" w:rsidRPr="00FA1B26" w:rsidRDefault="00E96404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56B74FAE" w14:textId="77777777" w:rsidTr="005456ED">
        <w:trPr>
          <w:trHeight w:val="20"/>
        </w:trPr>
        <w:tc>
          <w:tcPr>
            <w:tcW w:w="1951" w:type="dxa"/>
            <w:vAlign w:val="center"/>
          </w:tcPr>
          <w:p w14:paraId="6C640F12" w14:textId="3E09A8A0" w:rsidR="00E96404" w:rsidRPr="00EA62E4" w:rsidRDefault="00E01CC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0</w:t>
            </w:r>
            <w:r w:rsid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5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D01D0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8A78F6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A78F6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2BC0B34F" w:rsidR="00262E5B" w:rsidRPr="00262E5B" w:rsidRDefault="00262E5B" w:rsidP="00262E5B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DSWD-FO VIII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DRMD </w:t>
            </w:r>
            <w:r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provided a total of </w:t>
            </w:r>
            <w:r w:rsidRPr="00262E5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₱9,867,347.63 </w:t>
            </w:r>
            <w:r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>worth of assistance</w:t>
            </w:r>
            <w:r w:rsidRPr="00262E5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to </w:t>
            </w:r>
            <w:r w:rsidRPr="00262E5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17 stranded sale representatives </w:t>
            </w:r>
            <w:r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2F1C7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eight</w:t>
            </w:r>
            <w:r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1C7F">
              <w:rPr>
                <w:rFonts w:ascii="Arial" w:eastAsia="Arial" w:hAnsi="Arial" w:cs="Arial"/>
                <w:color w:val="0070C0"/>
                <w:sz w:val="20"/>
                <w:szCs w:val="19"/>
              </w:rPr>
              <w:t>(</w:t>
            </w:r>
            <w:r w:rsidRPr="00262E5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2F1C7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)</w:t>
            </w:r>
            <w:bookmarkStart w:id="1" w:name="_GoBack"/>
            <w:bookmarkEnd w:id="1"/>
            <w:r w:rsidRPr="00262E5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bus drivers (HTIs);</w:t>
            </w:r>
            <w:r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and</w:t>
            </w:r>
            <w:r w:rsidRPr="00262E5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19,149 families </w:t>
            </w:r>
            <w:r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>in which 815 are LSIs.</w:t>
            </w:r>
          </w:p>
          <w:p w14:paraId="2E072073" w14:textId="77777777" w:rsidR="00262E5B" w:rsidRPr="00262E5B" w:rsidRDefault="00730840" w:rsidP="00262E5B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its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Crisis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Intervention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Unit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(CIU)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666A6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</w:t>
            </w:r>
            <w:r w:rsidR="00956CAB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B666A6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FD01D0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96</w:t>
            </w:r>
            <w:r w:rsidR="000E2147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75610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alk-in</w:t>
            </w:r>
            <w:r w:rsidR="000E2147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75610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lients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B666A6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FD01D0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</w:t>
            </w:r>
            <w:r w:rsidR="00B666A6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FD01D0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16</w:t>
            </w:r>
            <w:r w:rsidR="00B666A6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FD01D0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98</w:t>
            </w:r>
            <w:r w:rsidR="00B666A6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08</w:t>
            </w:r>
            <w:r w:rsidR="00BC595C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</w:p>
          <w:p w14:paraId="200DD354" w14:textId="31A55052" w:rsidR="00155E19" w:rsidRPr="00262E5B" w:rsidRDefault="00155E19" w:rsidP="00262E5B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>Social</w:t>
            </w:r>
            <w:r w:rsidR="000E2147"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>Pension</w:t>
            </w:r>
            <w:r w:rsidR="000E2147"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>Unit</w:t>
            </w:r>
            <w:r w:rsidR="000E2147"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>extended</w:t>
            </w:r>
            <w:r w:rsidR="000E2147"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E5B" w:rsidRPr="00262E5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204,623 </w:t>
            </w:r>
            <w:r w:rsidRPr="00262E5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enio</w:t>
            </w:r>
            <w:r w:rsidR="00857055" w:rsidRPr="00262E5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r</w:t>
            </w:r>
            <w:r w:rsidR="000E2147" w:rsidRPr="00262E5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857055" w:rsidRPr="00262E5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Citizens</w:t>
            </w:r>
            <w:r w:rsidR="000E2147"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amounting to </w:t>
            </w:r>
            <w:r w:rsidR="00857055" w:rsidRPr="00262E5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262E5B" w:rsidRPr="00262E5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1,660,842,000.00 </w:t>
            </w:r>
            <w:r w:rsidR="002B2983"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2B2983" w:rsidRPr="00262E5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262E5B" w:rsidRPr="00262E5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14,752 </w:t>
            </w:r>
            <w:r w:rsidRPr="00262E5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enior</w:t>
            </w:r>
            <w:r w:rsidR="000E2147" w:rsidRPr="00262E5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262E5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Citizens</w:t>
            </w:r>
            <w:r w:rsidR="000E2147"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amounting to </w:t>
            </w:r>
            <w:r w:rsidR="00CA5334" w:rsidRPr="00262E5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lastRenderedPageBreak/>
              <w:t>₱</w:t>
            </w:r>
            <w:r w:rsidR="00857055" w:rsidRPr="00262E5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67,761,000.00</w:t>
            </w:r>
            <w:r w:rsidR="000E2147"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>year</w:t>
            </w:r>
            <w:r w:rsidR="000E2147"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>2019</w:t>
            </w:r>
            <w:r w:rsidR="000E2147"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0E2147"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62E5B">
              <w:rPr>
                <w:rFonts w:ascii="Arial" w:eastAsia="Arial" w:hAnsi="Arial" w:cs="Arial"/>
                <w:color w:val="0070C0"/>
                <w:sz w:val="20"/>
                <w:szCs w:val="19"/>
              </w:rPr>
              <w:t>respectively.</w:t>
            </w:r>
          </w:p>
          <w:p w14:paraId="503CC754" w14:textId="227BC5F0" w:rsidR="00C514DA" w:rsidRPr="00EA62E4" w:rsidRDefault="00E96404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Sustainable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Livelihood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(SLP)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70</w:t>
            </w:r>
            <w:r w:rsidR="000E2147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2,261,210.07</w:t>
            </w: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5128391B" w14:textId="49BE8139" w:rsidR="002A0155" w:rsidRPr="00EA62E4" w:rsidRDefault="002A0155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</w:p>
          <w:p w14:paraId="3F086930" w14:textId="02D2197B" w:rsidR="00E96404" w:rsidRPr="00EA62E4" w:rsidRDefault="00E96404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0E2147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0E2147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0E2147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79C8C62F" w14:textId="7FA3352D" w:rsidR="00ED50BE" w:rsidRPr="00EA62E4" w:rsidRDefault="00E96404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DRMD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recorded </w:t>
            </w:r>
            <w:r w:rsidR="00C2237D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50,</w:t>
            </w:r>
            <w:r w:rsidR="00956CAB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6</w:t>
            </w:r>
            <w:r w:rsidR="00C2237D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</w:t>
            </w:r>
            <w:r w:rsidR="000E2147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4Ps</w:t>
            </w:r>
            <w:r w:rsidR="000E2147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who received SAP </w:t>
            </w: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C2237D" w:rsidRPr="00EA62E4">
              <w:rPr>
                <w:rFonts w:ascii="Arial" w:eastAsia="Arial" w:hAnsi="Arial" w:cs="Arial"/>
                <w:b/>
                <w:color w:val="0070C0"/>
                <w:sz w:val="20"/>
                <w:szCs w:val="24"/>
              </w:rPr>
              <w:t>2,751,249,750.00</w:t>
            </w:r>
            <w:r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  <w:r w:rsidR="000E2147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2B2983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There are also </w:t>
            </w:r>
            <w:r w:rsidR="00151D96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63,56</w:t>
            </w:r>
            <w:r w:rsidR="00D13B61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6</w:t>
            </w:r>
            <w:r w:rsidR="000E2147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C4ADC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out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C4ADC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0E18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8</w:t>
            </w:r>
            <w:r w:rsidR="00CA0442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3</w:t>
            </w:r>
            <w:r w:rsidR="00C10E18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CA0442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011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waitlisted </w:t>
            </w:r>
            <w:r w:rsidR="00E35339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who were served </w:t>
            </w:r>
            <w:r w:rsidR="00E35339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C4ADC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151D96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17,8</w:t>
            </w:r>
            <w:r w:rsidR="00D13B61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0</w:t>
            </w:r>
            <w:r w:rsidR="00151D96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000.00.</w:t>
            </w:r>
          </w:p>
          <w:p w14:paraId="32DCABCB" w14:textId="084044C4" w:rsidR="00E96404" w:rsidRPr="00EA62E4" w:rsidRDefault="00E96404" w:rsidP="002B2983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4Ps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58,936</w:t>
            </w:r>
            <w:r w:rsidR="000E2147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sh</w:t>
            </w:r>
            <w:r w:rsidR="000E2147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rd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older</w:t>
            </w:r>
            <w:r w:rsidR="000E2147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amounting to </w:t>
            </w:r>
            <w:r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945,116,400.00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E6345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1,15</w:t>
            </w:r>
            <w:r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="000E2147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cash</w:t>
            </w:r>
            <w:r w:rsidR="000E2147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rd</w:t>
            </w:r>
            <w:r w:rsidR="000E2147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older</w:t>
            </w:r>
            <w:r w:rsidR="000E2147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EA62E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amounting to </w:t>
            </w:r>
            <w:r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136085" w:rsidRPr="00EA62E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68786A90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792B335E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01B174C0" w:rsidR="009702AE" w:rsidRPr="00481809" w:rsidRDefault="0063333D" w:rsidP="00FE29E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9A52FF" w:rsidRPr="00481809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8180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BE2567" w14:textId="646E68BC" w:rsidR="0063333D" w:rsidRPr="00481809" w:rsidRDefault="001006E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(FNFIs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6,566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4932EFC2" w14:textId="634ECE4A" w:rsidR="0063333D" w:rsidRPr="00481809" w:rsidRDefault="0063333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>
              <w:rPr>
                <w:rFonts w:ascii="Arial" w:eastAsia="Arial" w:hAnsi="Arial" w:cs="Arial"/>
                <w:b/>
                <w:sz w:val="20"/>
                <w:szCs w:val="19"/>
              </w:rPr>
              <w:t xml:space="preserve">ROFs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57EC2B5C" w:rsidR="001006ED" w:rsidRPr="00481809" w:rsidRDefault="0063333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715F1C23" w14:textId="148DA28F" w:rsidR="007D7AA3" w:rsidRPr="00481809" w:rsidRDefault="007D7AA3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e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dja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Maasin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Liloy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ibugay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ar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379B17B7" w14:textId="37C1849A" w:rsidR="00565A8A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55628753" w:rsidR="00AA5418" w:rsidRPr="00481809" w:rsidRDefault="00AA54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481809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11E938F3" w14:textId="36032FDC" w:rsidR="00001CD1" w:rsidRDefault="00001CD1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530EA841" w:rsidR="009702AE" w:rsidRPr="00481809" w:rsidRDefault="003E4C18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1D866A62" w:rsidR="009702AE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0E2147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Beneficiaries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02AD852E" w:rsidR="009702AE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 xml:space="preserve"> beneficiaries served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523C7EF4" w14:textId="77777777" w:rsidR="00FB74E7" w:rsidRDefault="00FB74E7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75DF2E87" w:rsidR="009702AE" w:rsidRPr="00A8767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5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5A470F0C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2BB5CEB6" w:rsidR="009702AE" w:rsidRPr="00CF24BF" w:rsidRDefault="001B068A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8C6D30" w:rsidRPr="00CF24BF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CF24B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CF24B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F542F2" w14:textId="1262C501" w:rsidR="009702AE" w:rsidRPr="00CF24BF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NorMi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464F790B" w:rsidR="00467F2C" w:rsidRPr="00CF24BF" w:rsidRDefault="00467F2C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25BB726F" w:rsidR="00467F2C" w:rsidRPr="00CF24BF" w:rsidRDefault="00467F2C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3B6EA6FD" w:rsidR="009702AE" w:rsidRPr="00CF24BF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6E33A5EF" w:rsidR="009702AE" w:rsidRPr="00CF24BF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5EB9AFFC" w:rsidR="00E57A3A" w:rsidRPr="00CF24BF" w:rsidRDefault="00466AA7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CF24BF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0E16D713" w14:textId="77777777" w:rsidR="00E57A3A" w:rsidRPr="00CF24BF" w:rsidRDefault="00E57A3A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</w:p>
          <w:p w14:paraId="70F9AE03" w14:textId="359B3D61" w:rsidR="009702AE" w:rsidRPr="00CF24BF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5D3A571D" w:rsidR="004E029E" w:rsidRPr="00CF24BF" w:rsidRDefault="004E029E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4236B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3,933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84236B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43,598,000.00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1E239B" w:rsidRPr="00CF24B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CF24BF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8C6D30" w:rsidRPr="00CF24BF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CF24B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CF24B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CF24BF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CF24BF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03A5847" w14:textId="6AA03A0E" w:rsidR="00B704B0" w:rsidRPr="00CF24BF" w:rsidRDefault="00B704B0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CF24BF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17F8539C" w14:textId="77777777" w:rsidR="002B70BB" w:rsidRDefault="002B70BB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75682D5F" w:rsidR="003F77F2" w:rsidRPr="00A8767E" w:rsidRDefault="003F77F2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3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71EE2AEF" w:rsidR="003F77F2" w:rsidRPr="00A8767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5A713B8D" w:rsidR="003F77F2" w:rsidRPr="008F25BE" w:rsidRDefault="00003F68" w:rsidP="003F2E5D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="008A7C25"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8F25B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578F1E12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0E2147">
              <w:rPr>
                <w:sz w:val="20"/>
                <w:szCs w:val="20"/>
              </w:rPr>
              <w:t xml:space="preserve"> </w:t>
            </w:r>
          </w:p>
          <w:p w14:paraId="3B60E149" w14:textId="29423959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lastRenderedPageBreak/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6344D481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second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3F9CF6D6" w:rsidR="000B32E7" w:rsidRPr="008F25BE" w:rsidRDefault="00D248FC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provided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through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285F6DB7" w:rsidR="008A7C25" w:rsidRPr="008F25BE" w:rsidRDefault="008A7C25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hAnsi="Arial" w:cs="Arial"/>
                <w:sz w:val="20"/>
                <w:szCs w:val="20"/>
              </w:rPr>
              <w:t>A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04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September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2020,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0E214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8F25BE">
              <w:rPr>
                <w:rFonts w:ascii="Arial" w:hAnsi="Arial" w:cs="Arial"/>
                <w:sz w:val="20"/>
                <w:szCs w:val="20"/>
              </w:rPr>
              <w:t>wa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de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with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oo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n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ther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inancial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mounting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upon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 xml:space="preserve">their return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different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nce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hAnsi="Arial" w:cs="Arial"/>
                <w:sz w:val="20"/>
                <w:szCs w:val="20"/>
              </w:rPr>
              <w:t>Region</w:t>
            </w:r>
            <w:r w:rsidRPr="008F25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8F25BE" w:rsidRDefault="009105F2" w:rsidP="00AD0337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4954DE8A" w:rsidR="003F77F2" w:rsidRPr="008F25B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7B36AC4E" w:rsidR="00866F12" w:rsidRPr="008F25BE" w:rsidRDefault="00866F12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first tranche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 xml:space="preserve">FO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second tranche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6E453322" w:rsidR="00D248FC" w:rsidRPr="008F25BE" w:rsidRDefault="00D248FC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 the first 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 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2020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111EE290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 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 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392CA948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69CB885F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658,06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5.99%)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for the first tranche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93,46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6.57%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88,254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5.81%).</w:t>
            </w:r>
          </w:p>
          <w:p w14:paraId="16AFA2C4" w14:textId="5FAA993B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1D31E614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The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 xml:space="preserve">FO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40A37CA7" w:rsidR="00E163F3" w:rsidRPr="008F25BE" w:rsidRDefault="00E87B52" w:rsidP="00AD0337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DSWD workers are continuously managing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214C4614" w:rsidR="00E163F3" w:rsidRPr="008F25BE" w:rsidRDefault="00E87B52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DSWD-FO XI is closely coordinating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4533BEB2" w:rsidR="00386142" w:rsidRPr="00E87B52" w:rsidRDefault="00E87B52" w:rsidP="00E87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are conducted regularly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07D0332" w14:textId="77777777" w:rsidR="0029100B" w:rsidRDefault="0029100B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8114243" w14:textId="36319FB9" w:rsidR="009702AE" w:rsidRPr="007907A9" w:rsidRDefault="003E4C18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3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796"/>
      </w:tblGrid>
      <w:tr w:rsidR="007907A9" w:rsidRPr="007907A9" w14:paraId="3FC8600E" w14:textId="77777777" w:rsidTr="002C00EB">
        <w:trPr>
          <w:trHeight w:val="20"/>
          <w:tblHeader/>
        </w:trPr>
        <w:tc>
          <w:tcPr>
            <w:tcW w:w="198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256E5C54" w:rsidR="009702AE" w:rsidRPr="007907A9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2C00EB">
        <w:trPr>
          <w:trHeight w:val="20"/>
        </w:trPr>
        <w:tc>
          <w:tcPr>
            <w:tcW w:w="198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31371C70" w:rsidR="009702AE" w:rsidRPr="008C0AE0" w:rsidRDefault="009E7113" w:rsidP="002C00E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78490765" w:rsidR="009702AE" w:rsidRPr="008C0AE0" w:rsidRDefault="003E4C18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5CC792BF" w14:textId="77777777" w:rsidR="000F3763" w:rsidRDefault="000F3763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2" w:name="_heading=h.30j0zll" w:colFirst="0" w:colLast="0"/>
      <w:bookmarkEnd w:id="2"/>
    </w:p>
    <w:p w14:paraId="16C9228A" w14:textId="77777777" w:rsidR="00BC61B3" w:rsidRDefault="00BC61B3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46959619" w14:textId="77777777" w:rsidR="00BC61B3" w:rsidRDefault="00BC61B3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9692D04" w14:textId="6A547EE9" w:rsidR="009702AE" w:rsidRPr="00A8767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2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0A1A6F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4AF8D582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325A1985" w:rsidR="009702AE" w:rsidRPr="00DB029D" w:rsidRDefault="00DB029D" w:rsidP="00E845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05 November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10192D3C" w:rsidR="00B80096" w:rsidRPr="00DB029D" w:rsidRDefault="00B80096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2E4178"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FF701A"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</w:t>
            </w:r>
            <w:r w:rsidR="0052138F"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FF701A"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06</w:t>
            </w:r>
            <w:r w:rsidR="0052138F"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FF701A"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601</w:t>
            </w:r>
            <w:r w:rsidR="0052138F"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80</w:t>
            </w:r>
            <w:r w:rsidR="000E2147"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310FFC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,</w:t>
            </w:r>
            <w:r w:rsidR="000E2147"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ROFs,</w:t>
            </w:r>
            <w:r w:rsidR="000E2147"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RIATFs</w:t>
            </w:r>
            <w:r w:rsidR="000E2147"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alk</w:t>
            </w:r>
            <w:r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-in</w:t>
            </w:r>
            <w:r w:rsidR="000E2147"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</w:t>
            </w:r>
            <w:r w:rsidR="000E2147"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E84569"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lients</w:t>
            </w:r>
            <w:r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Assistance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includes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provision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meals, food packs, cash assistance, transportation assistance, and food assistan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ce.</w:t>
            </w:r>
          </w:p>
          <w:p w14:paraId="4D8BD29B" w14:textId="42A73724" w:rsidR="00DB029D" w:rsidRPr="00DB029D" w:rsidRDefault="00DB029D" w:rsidP="00DB029D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DSWD FO Caraga facilitated the releas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e of 1,186 FFPs amounting to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₱560,871.26 to complete the 3,050 FFPs requested by the LGU of Cortes,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Surigao Del Sur.</w:t>
            </w:r>
          </w:p>
          <w:p w14:paraId="65E8982F" w14:textId="7AEB6F68" w:rsidR="00DB029D" w:rsidRPr="00DB029D" w:rsidRDefault="00DB029D" w:rsidP="00DB029D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DSWD FO Caraga facilitated the release of 876 FFPs amounting to ₱448,072.44 requested by the LGU of Remedios T. Romualdez, Agusan Del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Norte.</w:t>
            </w:r>
          </w:p>
          <w:p w14:paraId="457AF2CB" w14:textId="1DA04BDB" w:rsidR="00DB029D" w:rsidRPr="00DB029D" w:rsidRDefault="00DB029D" w:rsidP="00DB029D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A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total of 9306 FFPs amounting to ₱3,214,013.83 and 17,060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500mL bottled water amounting to ₱135,115.20 were released for the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provision of assistance to LSIs.</w:t>
            </w:r>
          </w:p>
          <w:p w14:paraId="5A0FF348" w14:textId="4EEBC1E9" w:rsidR="00DA3149" w:rsidRPr="00DB029D" w:rsidRDefault="00066031" w:rsidP="00DB029D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5,000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hygiene kits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₱8,294,375.00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already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released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NCIP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which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distributed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ial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offices.</w:t>
            </w:r>
          </w:p>
          <w:p w14:paraId="27362291" w14:textId="77777777" w:rsidR="00752E3F" w:rsidRPr="00DB029D" w:rsidRDefault="00752E3F" w:rsidP="00AD0337">
            <w:pPr>
              <w:pStyle w:val="ListParagraph"/>
              <w:widowControl/>
              <w:spacing w:after="0" w:line="240" w:lineRule="auto"/>
              <w:ind w:left="360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38BEABC7" w14:textId="76A2670F" w:rsidR="009702AE" w:rsidRPr="00DB029D" w:rsidRDefault="003E4C18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0E2147"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0E2147"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0E2147"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05D0D46D" w14:textId="7D34D0A6" w:rsidR="009702AE" w:rsidRPr="00DB029D" w:rsidRDefault="003E4C18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date,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05,096</w:t>
            </w:r>
            <w:r w:rsidR="000E2147"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E84569"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</w:t>
            </w:r>
            <w:r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on-4Ps</w:t>
            </w:r>
            <w:r w:rsidR="000E2147"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066031"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525,480,000.00</w:t>
            </w:r>
            <w:r w:rsidR="00AE0E89"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</w:p>
          <w:p w14:paraId="539BA321" w14:textId="449DB87C" w:rsidR="00AE0E89" w:rsidRPr="00DB029D" w:rsidRDefault="00AE0E89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89,867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0E2147"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687,911,850.00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;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out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4Ps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,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180,673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E84569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cards;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7,796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DSWD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SDO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payout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1,398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by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LGU/DOLE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TUPAD.</w:t>
            </w:r>
          </w:p>
          <w:p w14:paraId="060C72ED" w14:textId="42D4ABBC" w:rsidR="00645671" w:rsidRPr="00DB029D" w:rsidRDefault="00645671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502C0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8</w:t>
            </w:r>
            <w:r w:rsidR="004654C4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2</w:t>
            </w:r>
            <w:r w:rsidR="007502C0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4654C4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999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502C0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out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502C0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502C0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9</w:t>
            </w:r>
            <w:r w:rsidR="00FF701A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2</w:t>
            </w:r>
            <w:r w:rsidR="007502C0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FF701A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864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502C0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or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502C0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8</w:t>
            </w:r>
            <w:r w:rsidR="00FF701A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9</w:t>
            </w:r>
            <w:r w:rsidR="007502C0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  <w:r w:rsidR="00FF701A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38</w:t>
            </w:r>
            <w:r w:rsidR="007502C0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%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approved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left-out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families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already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served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₱</w:t>
            </w:r>
            <w:r w:rsidR="007502C0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4</w:t>
            </w:r>
            <w:r w:rsidR="004654C4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10</w:t>
            </w:r>
            <w:r w:rsidR="007502C0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4654C4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658</w:t>
            </w:r>
            <w:r w:rsidR="007502C0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4654C4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8</w:t>
            </w:r>
            <w:r w:rsidR="007502C0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44.00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502C0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or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502C0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8</w:t>
            </w:r>
            <w:r w:rsidR="004654C4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6</w:t>
            </w:r>
            <w:r w:rsidR="007502C0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  <w:r w:rsidR="004654C4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47</w:t>
            </w:r>
            <w:r w:rsidR="007502C0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%.</w:t>
            </w:r>
          </w:p>
          <w:p w14:paraId="3CAD2536" w14:textId="42091761" w:rsidR="00066031" w:rsidRPr="00DB029D" w:rsidRDefault="00066031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Center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ng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up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date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information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on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029D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.</w:t>
            </w:r>
          </w:p>
        </w:tc>
      </w:tr>
    </w:tbl>
    <w:p w14:paraId="7EDF27D8" w14:textId="77777777" w:rsidR="005414BE" w:rsidRDefault="005414BE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6597FCF5" w14:textId="77777777" w:rsidR="00A8489A" w:rsidRDefault="00A8489A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1F5D9E8B" w:rsidR="009702AE" w:rsidRDefault="00681484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40158FC2" w:rsidR="00B316F9" w:rsidRPr="00C9204B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9297B63" w14:textId="77777777" w:rsidR="00173E41" w:rsidRPr="00303892" w:rsidRDefault="00173E41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12"/>
          <w:highlight w:val="white"/>
        </w:rPr>
      </w:pPr>
    </w:p>
    <w:p w14:paraId="37CD9646" w14:textId="5B584A23" w:rsidR="00102657" w:rsidRDefault="00102657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521086A" w14:textId="77777777" w:rsidR="00515DA6" w:rsidRDefault="00515DA6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A9F3720" w14:textId="201829E0" w:rsidR="00537C93" w:rsidRPr="00173E41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 w:rsidR="000E2147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="00173E41"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314116">
        <w:rPr>
          <w:rFonts w:ascii="Arial" w:eastAsia="Arial" w:hAnsi="Arial" w:cs="Arial"/>
          <w:sz w:val="24"/>
          <w:szCs w:val="24"/>
        </w:rPr>
        <w:tab/>
      </w:r>
    </w:p>
    <w:p w14:paraId="6FF88126" w14:textId="3F4CB355" w:rsidR="00FA1084" w:rsidRDefault="00FA1084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</w:p>
    <w:p w14:paraId="04363DB9" w14:textId="77777777" w:rsidR="00CF24BF" w:rsidRPr="00CF24BF" w:rsidRDefault="00CF24BF" w:rsidP="00CF24BF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CF24BF">
        <w:rPr>
          <w:rFonts w:ascii="Arial" w:eastAsia="Arial" w:hAnsi="Arial" w:cs="Arial"/>
          <w:b/>
          <w:sz w:val="24"/>
          <w:szCs w:val="24"/>
        </w:rPr>
        <w:t>DIANE C. PLEGRINO</w:t>
      </w:r>
    </w:p>
    <w:p w14:paraId="280BA1F8" w14:textId="295D30D5" w:rsidR="00515DA6" w:rsidRDefault="00CF24BF" w:rsidP="00CF24BF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CF24BF">
        <w:rPr>
          <w:rFonts w:ascii="Arial" w:eastAsia="Arial" w:hAnsi="Arial" w:cs="Arial"/>
          <w:b/>
          <w:sz w:val="24"/>
          <w:szCs w:val="24"/>
        </w:rPr>
        <w:t>MARIE JOYCE G. RAFANAN</w:t>
      </w:r>
    </w:p>
    <w:p w14:paraId="772720E9" w14:textId="77777777" w:rsidR="00CF24BF" w:rsidRDefault="00CF24BF" w:rsidP="00CF24BF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FE1FDC1" w14:textId="77777777" w:rsidR="00CF24BF" w:rsidRDefault="00CF24BF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02FDD8C2" w14:textId="1BEFF6F6" w:rsidR="00CF24BF" w:rsidRDefault="00CF24BF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CF24BF">
        <w:rPr>
          <w:rFonts w:ascii="Arial" w:eastAsia="Arial" w:hAnsi="Arial" w:cs="Arial"/>
          <w:b/>
          <w:sz w:val="24"/>
          <w:szCs w:val="24"/>
        </w:rPr>
        <w:t>LESLIE R. JAWILI</w:t>
      </w:r>
    </w:p>
    <w:p w14:paraId="3D11B1B4" w14:textId="40B88CC9" w:rsidR="00750630" w:rsidRDefault="00866571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750630">
        <w:rPr>
          <w:rFonts w:ascii="Arial" w:eastAsia="Arial" w:hAnsi="Arial" w:cs="Arial"/>
          <w:b/>
          <w:color w:val="002060"/>
          <w:sz w:val="28"/>
          <w:szCs w:val="28"/>
        </w:rPr>
        <w:br w:type="page"/>
      </w:r>
    </w:p>
    <w:p w14:paraId="40B4E5FB" w14:textId="53ACFABD" w:rsidR="00FB3E61" w:rsidRDefault="00A34474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  <w:lang w:val="en-US" w:eastAsia="en-US"/>
        </w:rPr>
        <w:lastRenderedPageBreak/>
        <w:drawing>
          <wp:anchor distT="0" distB="0" distL="114300" distR="114300" simplePos="0" relativeHeight="251658240" behindDoc="0" locked="0" layoutInCell="1" allowOverlap="1" wp14:anchorId="4A3C1A00" wp14:editId="6ABE8934">
            <wp:simplePos x="0" y="0"/>
            <wp:positionH relativeFrom="column">
              <wp:posOffset>299085</wp:posOffset>
            </wp:positionH>
            <wp:positionV relativeFrom="paragraph">
              <wp:posOffset>334645</wp:posOffset>
            </wp:positionV>
            <wp:extent cx="5605145" cy="4203700"/>
            <wp:effectExtent l="0" t="0" r="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5145" cy="4203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4C18">
        <w:rPr>
          <w:rFonts w:ascii="Arial" w:eastAsia="Arial" w:hAnsi="Arial" w:cs="Arial"/>
          <w:b/>
          <w:color w:val="002060"/>
          <w:sz w:val="28"/>
          <w:szCs w:val="28"/>
        </w:rPr>
        <w:t>PHOTO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A862BB">
        <w:rPr>
          <w:rFonts w:ascii="Arial" w:eastAsia="Arial" w:hAnsi="Arial" w:cs="Arial"/>
          <w:b/>
          <w:color w:val="002060"/>
          <w:sz w:val="28"/>
          <w:szCs w:val="28"/>
        </w:rPr>
        <w:t>DOCUMENTATIO</w:t>
      </w:r>
      <w:r w:rsidR="00141493">
        <w:rPr>
          <w:rFonts w:ascii="Arial" w:eastAsia="Arial" w:hAnsi="Arial" w:cs="Arial"/>
          <w:b/>
          <w:color w:val="002060"/>
          <w:sz w:val="28"/>
          <w:szCs w:val="28"/>
        </w:rPr>
        <w:t>N</w:t>
      </w:r>
    </w:p>
    <w:p w14:paraId="0BE98B46" w14:textId="7EB05177" w:rsidR="00D36D13" w:rsidRPr="00D36D13" w:rsidRDefault="00D36D13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7E7469B4" w14:textId="2C03B2E7" w:rsidR="00D36D13" w:rsidRDefault="00D36D13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61374C3E" w14:textId="7E96A3CF" w:rsidR="00D36D13" w:rsidRDefault="00D36D13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7F5B5F85" w14:textId="10439B81" w:rsidR="00D36D13" w:rsidRPr="00D36D13" w:rsidRDefault="00D36D13" w:rsidP="00D36D13">
      <w:pPr>
        <w:widowControl/>
        <w:tabs>
          <w:tab w:val="left" w:pos="1935"/>
        </w:tabs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sectPr w:rsidR="00D36D13" w:rsidRPr="00D36D13" w:rsidSect="000237D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3AED6C" w14:textId="77777777" w:rsidR="007C55AB" w:rsidRDefault="007C55AB">
      <w:pPr>
        <w:spacing w:after="0" w:line="240" w:lineRule="auto"/>
      </w:pPr>
      <w:r>
        <w:separator/>
      </w:r>
    </w:p>
  </w:endnote>
  <w:endnote w:type="continuationSeparator" w:id="0">
    <w:p w14:paraId="15AFB0B8" w14:textId="77777777" w:rsidR="007C55AB" w:rsidRDefault="007C55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F765C" w14:textId="77777777" w:rsidR="00472F71" w:rsidRDefault="00472F7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C7AE8" w14:textId="77777777" w:rsidR="00472F71" w:rsidRDefault="00472F71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3D1122C9" w:rsidR="00472F71" w:rsidRDefault="00472F71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3" w:name="_heading=h.3znysh7" w:colFirst="0" w:colLast="0"/>
    <w:bookmarkEnd w:id="3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2F1C7F">
      <w:rPr>
        <w:b/>
        <w:noProof/>
        <w:sz w:val="16"/>
        <w:szCs w:val="16"/>
      </w:rPr>
      <w:t>30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2F1C7F">
      <w:rPr>
        <w:b/>
        <w:noProof/>
        <w:sz w:val="16"/>
        <w:szCs w:val="16"/>
      </w:rPr>
      <w:t>34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23</w:t>
    </w:r>
    <w:r w:rsidRPr="00125C91">
      <w:rPr>
        <w:rFonts w:ascii="Arial" w:eastAsia="Arial" w:hAnsi="Arial" w:cs="Arial"/>
        <w:sz w:val="14"/>
        <w:szCs w:val="14"/>
      </w:rPr>
      <w:t xml:space="preserve"> on the Corona</w:t>
    </w:r>
    <w:r>
      <w:rPr>
        <w:rFonts w:ascii="Arial" w:eastAsia="Arial" w:hAnsi="Arial" w:cs="Arial"/>
        <w:sz w:val="14"/>
        <w:szCs w:val="14"/>
      </w:rPr>
      <w:t>virus Disease (COVID19) as of 06 November 2020, 6A</w:t>
    </w:r>
    <w:r w:rsidRPr="00125C91">
      <w:rPr>
        <w:rFonts w:ascii="Arial" w:eastAsia="Arial" w:hAnsi="Arial" w:cs="Arial"/>
        <w:sz w:val="14"/>
        <w:szCs w:val="14"/>
      </w:rPr>
      <w:t>M</w:t>
    </w:r>
  </w:p>
  <w:p w14:paraId="2B859230" w14:textId="77777777" w:rsidR="00472F71" w:rsidRDefault="00472F71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5990C" w14:textId="77777777" w:rsidR="00472F71" w:rsidRDefault="00472F7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B0B656" w14:textId="77777777" w:rsidR="007C55AB" w:rsidRDefault="007C55AB">
      <w:pPr>
        <w:spacing w:after="0" w:line="240" w:lineRule="auto"/>
      </w:pPr>
      <w:r>
        <w:separator/>
      </w:r>
    </w:p>
  </w:footnote>
  <w:footnote w:type="continuationSeparator" w:id="0">
    <w:p w14:paraId="60D3EEF7" w14:textId="77777777" w:rsidR="007C55AB" w:rsidRDefault="007C55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C7505" w14:textId="77777777" w:rsidR="00472F71" w:rsidRDefault="00472F7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622FE" w14:textId="77777777" w:rsidR="00472F71" w:rsidRDefault="00472F71">
    <w:pPr>
      <w:tabs>
        <w:tab w:val="center" w:pos="4680"/>
        <w:tab w:val="right" w:pos="9360"/>
      </w:tabs>
      <w:spacing w:after="0" w:line="240" w:lineRule="auto"/>
    </w:pP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472F71" w:rsidRDefault="00472F71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472F71" w:rsidRDefault="00472F71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D9C270" w14:textId="77777777" w:rsidR="00472F71" w:rsidRDefault="00472F7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5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68684F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9"/>
  </w:num>
  <w:num w:numId="3">
    <w:abstractNumId w:val="19"/>
  </w:num>
  <w:num w:numId="4">
    <w:abstractNumId w:val="1"/>
  </w:num>
  <w:num w:numId="5">
    <w:abstractNumId w:val="20"/>
  </w:num>
  <w:num w:numId="6">
    <w:abstractNumId w:val="16"/>
  </w:num>
  <w:num w:numId="7">
    <w:abstractNumId w:val="11"/>
  </w:num>
  <w:num w:numId="8">
    <w:abstractNumId w:val="0"/>
  </w:num>
  <w:num w:numId="9">
    <w:abstractNumId w:val="21"/>
  </w:num>
  <w:num w:numId="10">
    <w:abstractNumId w:val="25"/>
  </w:num>
  <w:num w:numId="11">
    <w:abstractNumId w:val="12"/>
  </w:num>
  <w:num w:numId="12">
    <w:abstractNumId w:val="2"/>
  </w:num>
  <w:num w:numId="13">
    <w:abstractNumId w:val="7"/>
  </w:num>
  <w:num w:numId="14">
    <w:abstractNumId w:val="14"/>
  </w:num>
  <w:num w:numId="15">
    <w:abstractNumId w:val="6"/>
  </w:num>
  <w:num w:numId="16">
    <w:abstractNumId w:val="10"/>
  </w:num>
  <w:num w:numId="17">
    <w:abstractNumId w:val="4"/>
  </w:num>
  <w:num w:numId="18">
    <w:abstractNumId w:val="23"/>
  </w:num>
  <w:num w:numId="19">
    <w:abstractNumId w:val="18"/>
  </w:num>
  <w:num w:numId="20">
    <w:abstractNumId w:val="5"/>
  </w:num>
  <w:num w:numId="21">
    <w:abstractNumId w:val="15"/>
  </w:num>
  <w:num w:numId="22">
    <w:abstractNumId w:val="13"/>
  </w:num>
  <w:num w:numId="23">
    <w:abstractNumId w:val="26"/>
  </w:num>
  <w:num w:numId="24">
    <w:abstractNumId w:val="8"/>
  </w:num>
  <w:num w:numId="25">
    <w:abstractNumId w:val="24"/>
  </w:num>
  <w:num w:numId="2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2"/>
  </w:num>
  <w:num w:numId="28">
    <w:abstractNumId w:val="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activeWritingStyle w:appName="MSWord" w:lang="en-PH" w:vendorID="64" w:dllVersion="131078" w:nlCheck="1" w:checkStyle="0"/>
  <w:activeWritingStyle w:appName="MSWord" w:lang="en-US" w:vendorID="64" w:dllVersion="131078" w:nlCheck="1" w:checkStyle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qgUApzjXQS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57E"/>
    <w:rsid w:val="00081A28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A0218"/>
    <w:rsid w:val="000A039D"/>
    <w:rsid w:val="000A0586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549B"/>
    <w:rsid w:val="00115A8C"/>
    <w:rsid w:val="00115D3B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4AB"/>
    <w:rsid w:val="00133792"/>
    <w:rsid w:val="00134078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C"/>
    <w:rsid w:val="00141373"/>
    <w:rsid w:val="00141493"/>
    <w:rsid w:val="001417DB"/>
    <w:rsid w:val="00141D02"/>
    <w:rsid w:val="00142176"/>
    <w:rsid w:val="00142577"/>
    <w:rsid w:val="001430A6"/>
    <w:rsid w:val="001434BC"/>
    <w:rsid w:val="001437F8"/>
    <w:rsid w:val="00143B23"/>
    <w:rsid w:val="00143C82"/>
    <w:rsid w:val="00143E1F"/>
    <w:rsid w:val="00144188"/>
    <w:rsid w:val="00144223"/>
    <w:rsid w:val="00144481"/>
    <w:rsid w:val="001445BF"/>
    <w:rsid w:val="00144FCE"/>
    <w:rsid w:val="0014519E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63B"/>
    <w:rsid w:val="00165A31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EA5"/>
    <w:rsid w:val="00175287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B3"/>
    <w:rsid w:val="001A4746"/>
    <w:rsid w:val="001A47F9"/>
    <w:rsid w:val="001A4AF2"/>
    <w:rsid w:val="001A5EFC"/>
    <w:rsid w:val="001A649F"/>
    <w:rsid w:val="001A6C50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983"/>
    <w:rsid w:val="001B3AB1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A0E"/>
    <w:rsid w:val="00215C87"/>
    <w:rsid w:val="00216DAA"/>
    <w:rsid w:val="002175EB"/>
    <w:rsid w:val="002178CA"/>
    <w:rsid w:val="00217A19"/>
    <w:rsid w:val="00217BB5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E36"/>
    <w:rsid w:val="0023509D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7ED5"/>
    <w:rsid w:val="0026029F"/>
    <w:rsid w:val="00260B4F"/>
    <w:rsid w:val="00260C8C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85C"/>
    <w:rsid w:val="002C5985"/>
    <w:rsid w:val="002C5BFE"/>
    <w:rsid w:val="002C5FE8"/>
    <w:rsid w:val="002C622B"/>
    <w:rsid w:val="002C6B5A"/>
    <w:rsid w:val="002C6DBF"/>
    <w:rsid w:val="002C78EE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E0042"/>
    <w:rsid w:val="002E0168"/>
    <w:rsid w:val="002E0FFA"/>
    <w:rsid w:val="002E10A1"/>
    <w:rsid w:val="002E15DB"/>
    <w:rsid w:val="002E15DE"/>
    <w:rsid w:val="002E1950"/>
    <w:rsid w:val="002E2E9C"/>
    <w:rsid w:val="002E30ED"/>
    <w:rsid w:val="002E3849"/>
    <w:rsid w:val="002E399F"/>
    <w:rsid w:val="002E3AF3"/>
    <w:rsid w:val="002E4178"/>
    <w:rsid w:val="002E4C56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2194"/>
    <w:rsid w:val="003022E5"/>
    <w:rsid w:val="00302843"/>
    <w:rsid w:val="00302972"/>
    <w:rsid w:val="00302F53"/>
    <w:rsid w:val="00302FFC"/>
    <w:rsid w:val="0030305D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3042"/>
    <w:rsid w:val="003730AD"/>
    <w:rsid w:val="0037321A"/>
    <w:rsid w:val="003738DE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6142"/>
    <w:rsid w:val="00386484"/>
    <w:rsid w:val="003864C8"/>
    <w:rsid w:val="003867AB"/>
    <w:rsid w:val="00386B47"/>
    <w:rsid w:val="0038708A"/>
    <w:rsid w:val="003872C4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43D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D20"/>
    <w:rsid w:val="00431093"/>
    <w:rsid w:val="00431363"/>
    <w:rsid w:val="004318A1"/>
    <w:rsid w:val="00432D8A"/>
    <w:rsid w:val="00432FFE"/>
    <w:rsid w:val="00433B61"/>
    <w:rsid w:val="00433D51"/>
    <w:rsid w:val="00433E74"/>
    <w:rsid w:val="00434E33"/>
    <w:rsid w:val="004364FA"/>
    <w:rsid w:val="004366D0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E56"/>
    <w:rsid w:val="00443C8E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40E1"/>
    <w:rsid w:val="0055491E"/>
    <w:rsid w:val="00554CA0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8BB"/>
    <w:rsid w:val="00582F52"/>
    <w:rsid w:val="0058347E"/>
    <w:rsid w:val="00583666"/>
    <w:rsid w:val="005837BB"/>
    <w:rsid w:val="00583C8B"/>
    <w:rsid w:val="00583F20"/>
    <w:rsid w:val="005843AD"/>
    <w:rsid w:val="00584B3D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51B"/>
    <w:rsid w:val="005B07B2"/>
    <w:rsid w:val="005B1896"/>
    <w:rsid w:val="005B1AC5"/>
    <w:rsid w:val="005B2444"/>
    <w:rsid w:val="005B261A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DAD"/>
    <w:rsid w:val="005E429E"/>
    <w:rsid w:val="005E438D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D23"/>
    <w:rsid w:val="005E6E3C"/>
    <w:rsid w:val="005E7767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28FF"/>
    <w:rsid w:val="00622CBC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70D0"/>
    <w:rsid w:val="0065728F"/>
    <w:rsid w:val="00657E2F"/>
    <w:rsid w:val="00660166"/>
    <w:rsid w:val="006602E7"/>
    <w:rsid w:val="00660544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ACE"/>
    <w:rsid w:val="006C6E91"/>
    <w:rsid w:val="006C7F17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606"/>
    <w:rsid w:val="006E38D7"/>
    <w:rsid w:val="006E4718"/>
    <w:rsid w:val="006E484F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D7F"/>
    <w:rsid w:val="0072774E"/>
    <w:rsid w:val="00727A32"/>
    <w:rsid w:val="00727A70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873"/>
    <w:rsid w:val="00773E74"/>
    <w:rsid w:val="00773F3D"/>
    <w:rsid w:val="00774161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45C2"/>
    <w:rsid w:val="007A4B7D"/>
    <w:rsid w:val="007A4D29"/>
    <w:rsid w:val="007A4D54"/>
    <w:rsid w:val="007A4DE2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4052"/>
    <w:rsid w:val="00854054"/>
    <w:rsid w:val="0085409B"/>
    <w:rsid w:val="0085419C"/>
    <w:rsid w:val="00854952"/>
    <w:rsid w:val="00854A30"/>
    <w:rsid w:val="00854FFC"/>
    <w:rsid w:val="008550FC"/>
    <w:rsid w:val="00855463"/>
    <w:rsid w:val="008555CA"/>
    <w:rsid w:val="008563CE"/>
    <w:rsid w:val="00857055"/>
    <w:rsid w:val="00857250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38A"/>
    <w:rsid w:val="008B33E1"/>
    <w:rsid w:val="008B37CE"/>
    <w:rsid w:val="008B3E76"/>
    <w:rsid w:val="008B4EB0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DAB"/>
    <w:rsid w:val="00950982"/>
    <w:rsid w:val="009510F3"/>
    <w:rsid w:val="009513FC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848"/>
    <w:rsid w:val="00956CAB"/>
    <w:rsid w:val="00956FA2"/>
    <w:rsid w:val="00957083"/>
    <w:rsid w:val="009576E6"/>
    <w:rsid w:val="009579F7"/>
    <w:rsid w:val="00957D18"/>
    <w:rsid w:val="00960E8F"/>
    <w:rsid w:val="00960FAA"/>
    <w:rsid w:val="00961593"/>
    <w:rsid w:val="00961774"/>
    <w:rsid w:val="0096188D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E97"/>
    <w:rsid w:val="009824A8"/>
    <w:rsid w:val="00982671"/>
    <w:rsid w:val="009828B3"/>
    <w:rsid w:val="00982FAE"/>
    <w:rsid w:val="00983435"/>
    <w:rsid w:val="00983648"/>
    <w:rsid w:val="00983789"/>
    <w:rsid w:val="009837B5"/>
    <w:rsid w:val="00984794"/>
    <w:rsid w:val="009848D8"/>
    <w:rsid w:val="00984AAC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6DE"/>
    <w:rsid w:val="009D1839"/>
    <w:rsid w:val="009D1858"/>
    <w:rsid w:val="009D1FD5"/>
    <w:rsid w:val="009D2971"/>
    <w:rsid w:val="009D2D0D"/>
    <w:rsid w:val="009D3110"/>
    <w:rsid w:val="009D3E7E"/>
    <w:rsid w:val="009D3EFB"/>
    <w:rsid w:val="009D4768"/>
    <w:rsid w:val="009D4D5F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19AE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40D75"/>
    <w:rsid w:val="00A4103E"/>
    <w:rsid w:val="00A41191"/>
    <w:rsid w:val="00A419D2"/>
    <w:rsid w:val="00A41C87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3179"/>
    <w:rsid w:val="00A8346B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B07C6"/>
    <w:rsid w:val="00AB08AA"/>
    <w:rsid w:val="00AB0AB7"/>
    <w:rsid w:val="00AB1040"/>
    <w:rsid w:val="00AB1408"/>
    <w:rsid w:val="00AB1E8D"/>
    <w:rsid w:val="00AB2704"/>
    <w:rsid w:val="00AB27F4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7A6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F39"/>
    <w:rsid w:val="00AE7219"/>
    <w:rsid w:val="00AE735D"/>
    <w:rsid w:val="00AE7828"/>
    <w:rsid w:val="00AE7C10"/>
    <w:rsid w:val="00AE7D0B"/>
    <w:rsid w:val="00AF00E6"/>
    <w:rsid w:val="00AF0309"/>
    <w:rsid w:val="00AF0530"/>
    <w:rsid w:val="00AF0546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50B"/>
    <w:rsid w:val="00AF763D"/>
    <w:rsid w:val="00AF7677"/>
    <w:rsid w:val="00AF7D80"/>
    <w:rsid w:val="00B00077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6AAD"/>
    <w:rsid w:val="00B26ABF"/>
    <w:rsid w:val="00B26D2F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475"/>
    <w:rsid w:val="00B3264C"/>
    <w:rsid w:val="00B32BC3"/>
    <w:rsid w:val="00B32ED9"/>
    <w:rsid w:val="00B33096"/>
    <w:rsid w:val="00B3311D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D83"/>
    <w:rsid w:val="00BA3FF5"/>
    <w:rsid w:val="00BA4406"/>
    <w:rsid w:val="00BA4491"/>
    <w:rsid w:val="00BA4B0B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C24"/>
    <w:rsid w:val="00BF0D5C"/>
    <w:rsid w:val="00BF13FC"/>
    <w:rsid w:val="00BF142F"/>
    <w:rsid w:val="00BF1D31"/>
    <w:rsid w:val="00BF1DCC"/>
    <w:rsid w:val="00BF2246"/>
    <w:rsid w:val="00BF262E"/>
    <w:rsid w:val="00BF28FE"/>
    <w:rsid w:val="00BF2EF6"/>
    <w:rsid w:val="00BF30DE"/>
    <w:rsid w:val="00BF4397"/>
    <w:rsid w:val="00BF5641"/>
    <w:rsid w:val="00BF5BDC"/>
    <w:rsid w:val="00BF6B14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C99"/>
    <w:rsid w:val="00C32EE1"/>
    <w:rsid w:val="00C32F1F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14E5"/>
    <w:rsid w:val="00C41C72"/>
    <w:rsid w:val="00C422E7"/>
    <w:rsid w:val="00C423E5"/>
    <w:rsid w:val="00C42622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DB5"/>
    <w:rsid w:val="00C6622C"/>
    <w:rsid w:val="00C66272"/>
    <w:rsid w:val="00C6712B"/>
    <w:rsid w:val="00C679C8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49"/>
    <w:rsid w:val="00C82A1D"/>
    <w:rsid w:val="00C82C47"/>
    <w:rsid w:val="00C8341B"/>
    <w:rsid w:val="00C83A37"/>
    <w:rsid w:val="00C83D4E"/>
    <w:rsid w:val="00C848DC"/>
    <w:rsid w:val="00C854CE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99B"/>
    <w:rsid w:val="00CC51D3"/>
    <w:rsid w:val="00CC5378"/>
    <w:rsid w:val="00CC5715"/>
    <w:rsid w:val="00CC57AE"/>
    <w:rsid w:val="00CC5BE1"/>
    <w:rsid w:val="00CC5E2D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213B"/>
    <w:rsid w:val="00CD2800"/>
    <w:rsid w:val="00CD33C7"/>
    <w:rsid w:val="00CD34BC"/>
    <w:rsid w:val="00CD39A9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5D89"/>
    <w:rsid w:val="00D15E18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F6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3373"/>
    <w:rsid w:val="00E434A3"/>
    <w:rsid w:val="00E43B05"/>
    <w:rsid w:val="00E43C7D"/>
    <w:rsid w:val="00E44714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2444"/>
    <w:rsid w:val="00E52645"/>
    <w:rsid w:val="00E52B38"/>
    <w:rsid w:val="00E53343"/>
    <w:rsid w:val="00E5376C"/>
    <w:rsid w:val="00E53DCC"/>
    <w:rsid w:val="00E54B82"/>
    <w:rsid w:val="00E54F61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3180"/>
    <w:rsid w:val="00EF364A"/>
    <w:rsid w:val="00EF368E"/>
    <w:rsid w:val="00EF3793"/>
    <w:rsid w:val="00EF39DB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F84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7BB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7C4"/>
    <w:rsid w:val="00F85877"/>
    <w:rsid w:val="00F85D7F"/>
    <w:rsid w:val="00F86DC9"/>
    <w:rsid w:val="00F873F0"/>
    <w:rsid w:val="00F901DA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84E"/>
    <w:rsid w:val="00FD28D2"/>
    <w:rsid w:val="00FD2DBC"/>
    <w:rsid w:val="00FD2F8A"/>
    <w:rsid w:val="00FD32BD"/>
    <w:rsid w:val="00FD3379"/>
    <w:rsid w:val="00FD3D9A"/>
    <w:rsid w:val="00FD4952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781F43AD-B90F-4E62-92C5-3AF310A2FC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4</Pages>
  <Words>13470</Words>
  <Characters>76779</Characters>
  <Application>Microsoft Office Word</Application>
  <DocSecurity>0</DocSecurity>
  <Lines>639</Lines>
  <Paragraphs>1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0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DSWD</cp:lastModifiedBy>
  <cp:revision>3</cp:revision>
  <dcterms:created xsi:type="dcterms:W3CDTF">2020-11-05T14:07:00Z</dcterms:created>
  <dcterms:modified xsi:type="dcterms:W3CDTF">2020-11-05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